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369F3" w14:textId="77777777" w:rsidR="00C61B41" w:rsidRPr="009E3EA5" w:rsidRDefault="00CF0807" w:rsidP="00700E6E">
      <w:pPr>
        <w:jc w:val="center"/>
        <w:rPr>
          <w:rFonts w:ascii="Arial" w:hAnsi="Arial" w:cs="Arial"/>
          <w:b/>
          <w:bCs/>
          <w:sz w:val="26"/>
          <w:szCs w:val="26"/>
        </w:rPr>
      </w:pPr>
      <w:r w:rsidRPr="009E3EA5">
        <w:rPr>
          <w:rFonts w:ascii="Arial" w:hAnsi="Arial" w:cs="Arial"/>
          <w:b/>
          <w:bCs/>
          <w:sz w:val="26"/>
          <w:szCs w:val="26"/>
        </w:rPr>
        <w:t xml:space="preserve"> 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174"/>
        <w:gridCol w:w="8892"/>
      </w:tblGrid>
      <w:tr w:rsidR="00A24F3B" w:rsidRPr="009E3EA5" w14:paraId="744BD084" w14:textId="77777777" w:rsidTr="00A24F3B">
        <w:trPr>
          <w:tblCellSpacing w:w="0" w:type="dxa"/>
        </w:trPr>
        <w:tc>
          <w:tcPr>
            <w:tcW w:w="6" w:type="dxa"/>
            <w:hideMark/>
          </w:tcPr>
          <w:p w14:paraId="7BD46B36" w14:textId="77777777" w:rsidR="00A24F3B" w:rsidRPr="009E3EA5" w:rsidRDefault="00A24F3B" w:rsidP="00700E6E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9066" w:type="dxa"/>
            <w:gridSpan w:val="2"/>
            <w:hideMark/>
          </w:tcPr>
          <w:p w14:paraId="1F21F1F4" w14:textId="77777777" w:rsidR="00A24F3B" w:rsidRPr="009E3EA5" w:rsidRDefault="00A24F3B" w:rsidP="00A24F3B">
            <w:pPr>
              <w:pStyle w:val="NormalWeb"/>
              <w:spacing w:before="150" w:beforeAutospacing="0" w:after="150" w:afterAutospacing="0"/>
              <w:contextualSpacing/>
              <w:jc w:val="both"/>
              <w:rPr>
                <w:rFonts w:ascii="Arial" w:hAnsi="Arial" w:cs="Arial"/>
                <w:color w:val="000000" w:themeColor="text1"/>
                <w:sz w:val="26"/>
                <w:szCs w:val="26"/>
              </w:rPr>
            </w:pPr>
          </w:p>
        </w:tc>
      </w:tr>
      <w:tr w:rsidR="00A24F3B" w:rsidRPr="009E3EA5" w14:paraId="0064FF4F" w14:textId="77777777" w:rsidTr="00A24F3B">
        <w:trPr>
          <w:tblCellSpacing w:w="0" w:type="dxa"/>
        </w:trPr>
        <w:tc>
          <w:tcPr>
            <w:tcW w:w="6" w:type="dxa"/>
            <w:hideMark/>
          </w:tcPr>
          <w:p w14:paraId="1B8B3E9C" w14:textId="77777777" w:rsidR="00A24F3B" w:rsidRPr="009E3EA5" w:rsidRDefault="00A24F3B" w:rsidP="00F316AB">
            <w:pPr>
              <w:contextualSpacing/>
              <w:jc w:val="both"/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9066" w:type="dxa"/>
            <w:gridSpan w:val="2"/>
            <w:hideMark/>
          </w:tcPr>
          <w:p w14:paraId="47ED9474" w14:textId="77777777" w:rsidR="00A24F3B" w:rsidRPr="009E3EA5" w:rsidRDefault="00A24F3B" w:rsidP="00A24F3B">
            <w:pPr>
              <w:pStyle w:val="NormalWeb"/>
              <w:spacing w:before="150" w:beforeAutospacing="0" w:after="150" w:afterAutospacing="0"/>
              <w:contextualSpacing/>
              <w:jc w:val="both"/>
              <w:rPr>
                <w:rFonts w:ascii="Arial" w:hAnsi="Arial" w:cs="Arial"/>
                <w:color w:val="000000" w:themeColor="text1"/>
                <w:sz w:val="26"/>
                <w:szCs w:val="26"/>
              </w:rPr>
            </w:pPr>
          </w:p>
        </w:tc>
      </w:tr>
      <w:tr w:rsidR="00A24F3B" w:rsidRPr="009E3EA5" w14:paraId="62549010" w14:textId="77777777" w:rsidTr="00A24F3B">
        <w:trPr>
          <w:tblCellSpacing w:w="0" w:type="dxa"/>
        </w:trPr>
        <w:tc>
          <w:tcPr>
            <w:tcW w:w="6" w:type="dxa"/>
            <w:hideMark/>
          </w:tcPr>
          <w:p w14:paraId="3DA33305" w14:textId="77777777" w:rsidR="00A24F3B" w:rsidRPr="009E3EA5" w:rsidRDefault="00A24F3B" w:rsidP="00F316AB">
            <w:pPr>
              <w:contextualSpacing/>
              <w:jc w:val="both"/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9066" w:type="dxa"/>
            <w:gridSpan w:val="2"/>
            <w:hideMark/>
          </w:tcPr>
          <w:p w14:paraId="38E91EEF" w14:textId="77777777" w:rsidR="00A24F3B" w:rsidRPr="009E3EA5" w:rsidRDefault="00A24F3B" w:rsidP="00A24F3B">
            <w:pPr>
              <w:pStyle w:val="NormalWeb"/>
              <w:spacing w:before="150" w:beforeAutospacing="0" w:after="150" w:afterAutospacing="0"/>
              <w:contextualSpacing/>
              <w:jc w:val="both"/>
              <w:rPr>
                <w:rFonts w:ascii="Arial" w:hAnsi="Arial" w:cs="Arial"/>
                <w:color w:val="000000" w:themeColor="text1"/>
                <w:sz w:val="26"/>
                <w:szCs w:val="26"/>
              </w:rPr>
            </w:pPr>
          </w:p>
        </w:tc>
      </w:tr>
      <w:tr w:rsidR="00A24F3B" w:rsidRPr="009E3EA5" w14:paraId="6C945D4C" w14:textId="77777777" w:rsidTr="00A24F3B">
        <w:trPr>
          <w:tblCellSpacing w:w="0" w:type="dxa"/>
        </w:trPr>
        <w:tc>
          <w:tcPr>
            <w:tcW w:w="6" w:type="dxa"/>
            <w:hideMark/>
          </w:tcPr>
          <w:p w14:paraId="61279C76" w14:textId="77777777" w:rsidR="00A24F3B" w:rsidRPr="009E3EA5" w:rsidRDefault="00A24F3B" w:rsidP="00F316AB">
            <w:pPr>
              <w:contextualSpacing/>
              <w:jc w:val="both"/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9066" w:type="dxa"/>
            <w:gridSpan w:val="2"/>
            <w:hideMark/>
          </w:tcPr>
          <w:p w14:paraId="47AA553A" w14:textId="77777777" w:rsidR="00A24F3B" w:rsidRPr="009E3EA5" w:rsidRDefault="00A24F3B" w:rsidP="00F316AB">
            <w:pPr>
              <w:pStyle w:val="NormalWeb"/>
              <w:spacing w:before="150" w:beforeAutospacing="0" w:after="150" w:afterAutospacing="0"/>
              <w:ind w:firstLine="150"/>
              <w:contextualSpacing/>
              <w:jc w:val="both"/>
              <w:rPr>
                <w:rFonts w:ascii="Arial" w:hAnsi="Arial" w:cs="Arial"/>
                <w:color w:val="000000" w:themeColor="text1"/>
                <w:sz w:val="26"/>
                <w:szCs w:val="26"/>
              </w:rPr>
            </w:pPr>
          </w:p>
        </w:tc>
      </w:tr>
      <w:tr w:rsidR="00A24F3B" w:rsidRPr="009E3EA5" w14:paraId="434E277B" w14:textId="77777777" w:rsidTr="00A24F3B">
        <w:trPr>
          <w:tblCellSpacing w:w="0" w:type="dxa"/>
        </w:trPr>
        <w:tc>
          <w:tcPr>
            <w:tcW w:w="6" w:type="dxa"/>
            <w:hideMark/>
          </w:tcPr>
          <w:p w14:paraId="12CC148A" w14:textId="77777777" w:rsidR="00A24F3B" w:rsidRPr="009E3EA5" w:rsidRDefault="00A24F3B" w:rsidP="00F316AB">
            <w:pPr>
              <w:contextualSpacing/>
              <w:jc w:val="both"/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9066" w:type="dxa"/>
            <w:gridSpan w:val="2"/>
            <w:hideMark/>
          </w:tcPr>
          <w:p w14:paraId="3A3CA336" w14:textId="77777777" w:rsidR="00A24F3B" w:rsidRPr="009E3EA5" w:rsidRDefault="00A24F3B" w:rsidP="00A24F3B">
            <w:pPr>
              <w:pStyle w:val="NormalWeb"/>
              <w:spacing w:before="150" w:beforeAutospacing="0" w:after="150" w:afterAutospacing="0"/>
              <w:contextualSpacing/>
              <w:jc w:val="both"/>
              <w:rPr>
                <w:rFonts w:ascii="Arial" w:hAnsi="Arial" w:cs="Arial"/>
                <w:color w:val="000000" w:themeColor="text1"/>
                <w:sz w:val="26"/>
                <w:szCs w:val="26"/>
              </w:rPr>
            </w:pPr>
          </w:p>
        </w:tc>
      </w:tr>
      <w:tr w:rsidR="00A24F3B" w:rsidRPr="009E3EA5" w14:paraId="5FDE5B3F" w14:textId="77777777" w:rsidTr="00A24F3B">
        <w:trPr>
          <w:tblCellSpacing w:w="0" w:type="dxa"/>
        </w:trPr>
        <w:tc>
          <w:tcPr>
            <w:tcW w:w="6" w:type="dxa"/>
            <w:hideMark/>
          </w:tcPr>
          <w:p w14:paraId="284D83DC" w14:textId="77777777" w:rsidR="00A24F3B" w:rsidRPr="009E3EA5" w:rsidRDefault="00A24F3B" w:rsidP="00F316AB">
            <w:pPr>
              <w:contextualSpacing/>
              <w:jc w:val="both"/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9066" w:type="dxa"/>
            <w:gridSpan w:val="2"/>
            <w:hideMark/>
          </w:tcPr>
          <w:p w14:paraId="40C85129" w14:textId="77777777" w:rsidR="00A24F3B" w:rsidRPr="009E3EA5" w:rsidRDefault="00A24F3B" w:rsidP="00F316AB">
            <w:pPr>
              <w:pStyle w:val="NormalWeb"/>
              <w:spacing w:before="150" w:beforeAutospacing="0" w:after="150" w:afterAutospacing="0"/>
              <w:ind w:firstLine="150"/>
              <w:contextualSpacing/>
              <w:jc w:val="both"/>
              <w:rPr>
                <w:rFonts w:ascii="Arial" w:hAnsi="Arial" w:cs="Arial"/>
                <w:color w:val="000000" w:themeColor="text1"/>
                <w:sz w:val="26"/>
                <w:szCs w:val="26"/>
              </w:rPr>
            </w:pPr>
          </w:p>
        </w:tc>
      </w:tr>
      <w:tr w:rsidR="00A24F3B" w:rsidRPr="009E3EA5" w14:paraId="400F49BD" w14:textId="77777777" w:rsidTr="000F0D49">
        <w:trPr>
          <w:tblCellSpacing w:w="0" w:type="dxa"/>
        </w:trPr>
        <w:tc>
          <w:tcPr>
            <w:tcW w:w="180" w:type="dxa"/>
            <w:gridSpan w:val="2"/>
            <w:hideMark/>
          </w:tcPr>
          <w:p w14:paraId="705F796B" w14:textId="77777777" w:rsidR="00A24F3B" w:rsidRPr="009E3EA5" w:rsidRDefault="00A24F3B" w:rsidP="00F316AB">
            <w:pPr>
              <w:contextualSpacing/>
              <w:jc w:val="both"/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8892" w:type="dxa"/>
            <w:hideMark/>
          </w:tcPr>
          <w:p w14:paraId="19C1EF8A" w14:textId="77777777" w:rsidR="00A24F3B" w:rsidRPr="009E3EA5" w:rsidRDefault="00A24F3B" w:rsidP="00F316AB">
            <w:pPr>
              <w:pStyle w:val="NormalWeb"/>
              <w:spacing w:before="150" w:beforeAutospacing="0" w:after="150" w:afterAutospacing="0"/>
              <w:ind w:firstLine="150"/>
              <w:contextualSpacing/>
              <w:jc w:val="both"/>
              <w:rPr>
                <w:rFonts w:ascii="Arial" w:hAnsi="Arial" w:cs="Arial"/>
                <w:color w:val="000000" w:themeColor="text1"/>
                <w:sz w:val="26"/>
                <w:szCs w:val="26"/>
              </w:rPr>
            </w:pPr>
          </w:p>
        </w:tc>
      </w:tr>
      <w:tr w:rsidR="00A24F3B" w:rsidRPr="009E3EA5" w14:paraId="46377BD4" w14:textId="77777777" w:rsidTr="000F0D49">
        <w:trPr>
          <w:tblCellSpacing w:w="0" w:type="dxa"/>
        </w:trPr>
        <w:tc>
          <w:tcPr>
            <w:tcW w:w="180" w:type="dxa"/>
            <w:gridSpan w:val="2"/>
            <w:hideMark/>
          </w:tcPr>
          <w:p w14:paraId="258CB1E0" w14:textId="77777777" w:rsidR="00A24F3B" w:rsidRPr="009E3EA5" w:rsidRDefault="00A24F3B" w:rsidP="00F316AB">
            <w:pPr>
              <w:contextualSpacing/>
              <w:jc w:val="both"/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8892" w:type="dxa"/>
            <w:hideMark/>
          </w:tcPr>
          <w:p w14:paraId="2190AC87" w14:textId="77777777" w:rsidR="00A24F3B" w:rsidRPr="009E3EA5" w:rsidRDefault="00A24F3B" w:rsidP="00F316AB">
            <w:pPr>
              <w:pStyle w:val="NormalWeb"/>
              <w:spacing w:before="150" w:beforeAutospacing="0" w:after="150" w:afterAutospacing="0"/>
              <w:ind w:firstLine="150"/>
              <w:contextualSpacing/>
              <w:jc w:val="both"/>
              <w:rPr>
                <w:rFonts w:ascii="Arial" w:hAnsi="Arial" w:cs="Arial"/>
                <w:color w:val="000000" w:themeColor="text1"/>
                <w:sz w:val="26"/>
                <w:szCs w:val="26"/>
              </w:rPr>
            </w:pPr>
          </w:p>
        </w:tc>
      </w:tr>
      <w:tr w:rsidR="00A24F3B" w:rsidRPr="009E3EA5" w14:paraId="01F5970A" w14:textId="77777777" w:rsidTr="000F0D49">
        <w:trPr>
          <w:tblCellSpacing w:w="0" w:type="dxa"/>
        </w:trPr>
        <w:tc>
          <w:tcPr>
            <w:tcW w:w="180" w:type="dxa"/>
            <w:gridSpan w:val="2"/>
            <w:hideMark/>
          </w:tcPr>
          <w:p w14:paraId="5996441D" w14:textId="77777777" w:rsidR="00A24F3B" w:rsidRPr="009E3EA5" w:rsidRDefault="00A24F3B" w:rsidP="00F316AB">
            <w:pPr>
              <w:contextualSpacing/>
              <w:jc w:val="both"/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8892" w:type="dxa"/>
            <w:hideMark/>
          </w:tcPr>
          <w:p w14:paraId="74BFED0A" w14:textId="77777777" w:rsidR="00A24F3B" w:rsidRPr="009E3EA5" w:rsidRDefault="00A24F3B" w:rsidP="00F316AB">
            <w:pPr>
              <w:pStyle w:val="NormalWeb"/>
              <w:spacing w:before="150" w:beforeAutospacing="0" w:after="150" w:afterAutospacing="0"/>
              <w:ind w:firstLine="150"/>
              <w:contextualSpacing/>
              <w:jc w:val="both"/>
              <w:rPr>
                <w:rFonts w:ascii="Arial" w:hAnsi="Arial" w:cs="Arial"/>
                <w:color w:val="000000" w:themeColor="text1"/>
                <w:sz w:val="26"/>
                <w:szCs w:val="26"/>
              </w:rPr>
            </w:pPr>
          </w:p>
        </w:tc>
      </w:tr>
    </w:tbl>
    <w:p w14:paraId="45B01E98" w14:textId="77777777" w:rsidR="00C84FB2" w:rsidRDefault="00337845" w:rsidP="000F0D49">
      <w:pPr>
        <w:jc w:val="center"/>
        <w:rPr>
          <w:b/>
          <w:noProof/>
          <w:sz w:val="44"/>
          <w:szCs w:val="44"/>
        </w:rPr>
      </w:pPr>
      <w:r w:rsidRPr="00337845">
        <w:rPr>
          <w:b/>
          <w:noProof/>
          <w:sz w:val="44"/>
          <w:szCs w:val="44"/>
        </w:rPr>
        <w:t>Chapter 7</w:t>
      </w:r>
    </w:p>
    <w:p w14:paraId="10927D66" w14:textId="77777777" w:rsidR="00337845" w:rsidRPr="00337845" w:rsidRDefault="00337845" w:rsidP="000F0D49">
      <w:pPr>
        <w:jc w:val="center"/>
        <w:rPr>
          <w:b/>
          <w:noProof/>
          <w:sz w:val="44"/>
          <w:szCs w:val="44"/>
        </w:rPr>
      </w:pPr>
    </w:p>
    <w:p w14:paraId="5EE163CE" w14:textId="77777777" w:rsidR="00C84FB2" w:rsidRPr="009E3EA5" w:rsidRDefault="00381449" w:rsidP="000F0D49">
      <w:pPr>
        <w:jc w:val="center"/>
        <w:rPr>
          <w:b/>
          <w:noProof/>
          <w:sz w:val="48"/>
          <w:szCs w:val="48"/>
          <w:u w:val="single"/>
        </w:rPr>
      </w:pPr>
      <w:r w:rsidRPr="009E3EA5">
        <w:rPr>
          <w:b/>
          <w:noProof/>
          <w:sz w:val="48"/>
          <w:szCs w:val="48"/>
          <w:u w:val="single"/>
        </w:rPr>
        <w:t>NON-TRADITIONAL PROCESSES</w:t>
      </w:r>
    </w:p>
    <w:p w14:paraId="07BEC70E" w14:textId="77777777" w:rsidR="00381449" w:rsidRPr="009E3EA5" w:rsidRDefault="00381449" w:rsidP="000F0D49">
      <w:pPr>
        <w:jc w:val="center"/>
        <w:rPr>
          <w:b/>
          <w:noProof/>
          <w:sz w:val="26"/>
          <w:szCs w:val="26"/>
        </w:rPr>
      </w:pPr>
    </w:p>
    <w:p w14:paraId="3CE7292C" w14:textId="77777777" w:rsidR="00C84FB2" w:rsidRPr="009E3EA5" w:rsidRDefault="00C84FB2" w:rsidP="000F0D49">
      <w:pPr>
        <w:jc w:val="center"/>
        <w:rPr>
          <w:b/>
          <w:noProof/>
          <w:sz w:val="26"/>
          <w:szCs w:val="26"/>
        </w:rPr>
      </w:pPr>
    </w:p>
    <w:p w14:paraId="0B234299" w14:textId="77777777" w:rsidR="00A16507" w:rsidRPr="009E3EA5" w:rsidRDefault="000F0D49" w:rsidP="000A6754">
      <w:pPr>
        <w:pStyle w:val="ListParagraph"/>
        <w:numPr>
          <w:ilvl w:val="0"/>
          <w:numId w:val="35"/>
        </w:numPr>
        <w:jc w:val="center"/>
        <w:rPr>
          <w:b/>
          <w:sz w:val="36"/>
          <w:szCs w:val="36"/>
        </w:rPr>
      </w:pPr>
      <w:r w:rsidRPr="009E3EA5">
        <w:rPr>
          <w:b/>
          <w:noProof/>
          <w:sz w:val="36"/>
          <w:szCs w:val="36"/>
        </w:rPr>
        <w:t xml:space="preserve">WATER JET MACHINING </w:t>
      </w:r>
      <w:r w:rsidRPr="009E3EA5">
        <w:rPr>
          <w:b/>
          <w:sz w:val="36"/>
          <w:szCs w:val="36"/>
        </w:rPr>
        <w:t>(WJM)</w:t>
      </w:r>
    </w:p>
    <w:p w14:paraId="62BE913E" w14:textId="77777777" w:rsidR="00283669" w:rsidRPr="009E3EA5" w:rsidRDefault="000F0D49" w:rsidP="000F0D49">
      <w:pPr>
        <w:pStyle w:val="Heading2"/>
        <w:ind w:left="360"/>
        <w:jc w:val="center"/>
        <w:rPr>
          <w:rFonts w:ascii="Times New Roman" w:hAnsi="Times New Roman" w:cs="Times New Roman"/>
          <w:i w:val="0"/>
          <w:sz w:val="36"/>
          <w:szCs w:val="36"/>
        </w:rPr>
      </w:pPr>
      <w:bookmarkStart w:id="0" w:name="_SU_JETİ_İLE_İŞLEME_(WJM)"/>
      <w:bookmarkEnd w:id="0"/>
      <w:r w:rsidRPr="009E3EA5">
        <w:rPr>
          <w:rFonts w:ascii="Times New Roman" w:hAnsi="Times New Roman" w:cs="Times New Roman"/>
          <w:i w:val="0"/>
          <w:sz w:val="36"/>
          <w:szCs w:val="36"/>
        </w:rPr>
        <w:t>(</w:t>
      </w:r>
      <w:r w:rsidR="00283669" w:rsidRPr="009E3EA5">
        <w:rPr>
          <w:rFonts w:ascii="Times New Roman" w:hAnsi="Times New Roman" w:cs="Times New Roman"/>
          <w:i w:val="0"/>
          <w:sz w:val="36"/>
          <w:szCs w:val="36"/>
        </w:rPr>
        <w:t>SU JETİ İLE İŞLEME</w:t>
      </w:r>
      <w:r w:rsidRPr="009E3EA5">
        <w:rPr>
          <w:rFonts w:ascii="Times New Roman" w:hAnsi="Times New Roman" w:cs="Times New Roman"/>
          <w:i w:val="0"/>
          <w:sz w:val="36"/>
          <w:szCs w:val="36"/>
        </w:rPr>
        <w:t>)</w:t>
      </w:r>
    </w:p>
    <w:p w14:paraId="43D6D110" w14:textId="77777777" w:rsidR="00283669" w:rsidRPr="009E3EA5" w:rsidRDefault="000F0D49" w:rsidP="00283669">
      <w:pPr>
        <w:jc w:val="both"/>
        <w:rPr>
          <w:sz w:val="26"/>
          <w:szCs w:val="26"/>
        </w:rPr>
      </w:pPr>
      <w:r w:rsidRPr="009E3EA5">
        <w:rPr>
          <w:sz w:val="26"/>
          <w:szCs w:val="26"/>
        </w:rPr>
        <w:t xml:space="preserve"> </w:t>
      </w:r>
    </w:p>
    <w:p w14:paraId="231F2EFA" w14:textId="77777777" w:rsidR="00415888" w:rsidRPr="009E3EA5" w:rsidRDefault="001B335E" w:rsidP="00415888">
      <w:pPr>
        <w:keepNext/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25984A19" wp14:editId="5E5F5767">
            <wp:extent cx="2680447" cy="2680447"/>
            <wp:effectExtent l="0" t="0" r="0" b="0"/>
            <wp:docPr id="57" name="Picture 57" descr="figur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figure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952" cy="268295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59F054" w14:textId="77777777" w:rsidR="00A2660C" w:rsidRPr="009E3EA5" w:rsidRDefault="00AA24D5" w:rsidP="000F0D49">
      <w:pPr>
        <w:pStyle w:val="Caption"/>
        <w:jc w:val="center"/>
        <w:rPr>
          <w:b w:val="0"/>
          <w:iCs/>
          <w:color w:val="000000" w:themeColor="text1"/>
          <w:sz w:val="26"/>
          <w:szCs w:val="26"/>
        </w:rPr>
      </w:pPr>
      <w:r w:rsidRPr="009E3EA5">
        <w:rPr>
          <w:b w:val="0"/>
          <w:sz w:val="26"/>
          <w:szCs w:val="26"/>
        </w:rPr>
        <w:t>Figure</w:t>
      </w:r>
      <w:r w:rsidR="00337845">
        <w:rPr>
          <w:b w:val="0"/>
          <w:sz w:val="26"/>
          <w:szCs w:val="26"/>
        </w:rPr>
        <w:t xml:space="preserve"> 1</w:t>
      </w:r>
      <w:r w:rsidR="002F35F9" w:rsidRPr="009E3EA5">
        <w:rPr>
          <w:b w:val="0"/>
          <w:sz w:val="26"/>
          <w:szCs w:val="26"/>
        </w:rPr>
        <w:t>.1</w:t>
      </w:r>
      <w:r w:rsidR="00A97E1C" w:rsidRPr="009E3EA5">
        <w:rPr>
          <w:b w:val="0"/>
          <w:sz w:val="26"/>
          <w:szCs w:val="26"/>
        </w:rPr>
        <w:t xml:space="preserve"> </w:t>
      </w:r>
      <w:r w:rsidR="000F0D49" w:rsidRPr="009E3EA5">
        <w:rPr>
          <w:b w:val="0"/>
          <w:iCs/>
          <w:color w:val="000000" w:themeColor="text1"/>
          <w:sz w:val="26"/>
          <w:szCs w:val="26"/>
        </w:rPr>
        <w:t>Principle of WJM</w:t>
      </w:r>
    </w:p>
    <w:p w14:paraId="5B65B99B" w14:textId="77777777" w:rsidR="000F0D49" w:rsidRPr="009E3EA5" w:rsidRDefault="000F0D49" w:rsidP="000F0D49">
      <w:pPr>
        <w:rPr>
          <w:sz w:val="26"/>
          <w:szCs w:val="26"/>
        </w:rPr>
      </w:pPr>
    </w:p>
    <w:p w14:paraId="688E4925" w14:textId="77777777" w:rsidR="008F553F" w:rsidRPr="009E3EA5" w:rsidRDefault="001B335E" w:rsidP="008F553F">
      <w:pPr>
        <w:keepNext/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0AA8FEB6" wp14:editId="10403C00">
            <wp:extent cx="2079812" cy="1526847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l="11842" t="19737" r="13187" b="11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682" cy="152748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99087A" w14:textId="77777777" w:rsidR="00A2660C" w:rsidRPr="009E3EA5" w:rsidRDefault="00AA24D5" w:rsidP="00A2660C">
      <w:pPr>
        <w:pStyle w:val="Caption"/>
        <w:jc w:val="center"/>
        <w:rPr>
          <w:b w:val="0"/>
          <w:sz w:val="26"/>
          <w:szCs w:val="26"/>
        </w:rPr>
      </w:pPr>
      <w:r w:rsidRPr="009E3EA5">
        <w:rPr>
          <w:b w:val="0"/>
          <w:sz w:val="26"/>
          <w:szCs w:val="26"/>
        </w:rPr>
        <w:t>Figure</w:t>
      </w:r>
      <w:r w:rsidR="00337845">
        <w:rPr>
          <w:b w:val="0"/>
          <w:sz w:val="26"/>
          <w:szCs w:val="26"/>
        </w:rPr>
        <w:t xml:space="preserve"> 1</w:t>
      </w:r>
      <w:r w:rsidR="002F35F9" w:rsidRPr="009E3EA5">
        <w:rPr>
          <w:b w:val="0"/>
          <w:sz w:val="26"/>
          <w:szCs w:val="26"/>
        </w:rPr>
        <w:t>.2</w:t>
      </w:r>
      <w:r w:rsidR="00A97E1C" w:rsidRPr="009E3EA5">
        <w:rPr>
          <w:b w:val="0"/>
          <w:sz w:val="26"/>
          <w:szCs w:val="26"/>
        </w:rPr>
        <w:t xml:space="preserve"> </w:t>
      </w:r>
      <w:r w:rsidR="00874690" w:rsidRPr="009E3EA5">
        <w:rPr>
          <w:b w:val="0"/>
          <w:sz w:val="26"/>
          <w:szCs w:val="26"/>
        </w:rPr>
        <w:t>Noz</w:t>
      </w:r>
      <w:r w:rsidR="007623B7" w:rsidRPr="009E3EA5">
        <w:rPr>
          <w:b w:val="0"/>
          <w:sz w:val="26"/>
          <w:szCs w:val="26"/>
        </w:rPr>
        <w:t>zle</w:t>
      </w:r>
    </w:p>
    <w:p w14:paraId="4AE709B6" w14:textId="77777777" w:rsidR="00EB240D" w:rsidRPr="009E3EA5" w:rsidRDefault="00EB240D" w:rsidP="00283669">
      <w:pPr>
        <w:jc w:val="both"/>
        <w:rPr>
          <w:sz w:val="26"/>
          <w:szCs w:val="26"/>
        </w:rPr>
      </w:pPr>
    </w:p>
    <w:p w14:paraId="1C6C5958" w14:textId="77777777" w:rsidR="00EB240D" w:rsidRPr="009E3EA5" w:rsidRDefault="000F0D49" w:rsidP="00EB240D">
      <w:pPr>
        <w:jc w:val="both"/>
        <w:rPr>
          <w:b/>
          <w:sz w:val="26"/>
          <w:szCs w:val="26"/>
        </w:rPr>
      </w:pPr>
      <w:r w:rsidRPr="009E3EA5">
        <w:rPr>
          <w:b/>
          <w:sz w:val="26"/>
          <w:szCs w:val="26"/>
        </w:rPr>
        <w:t>Common Use</w:t>
      </w:r>
    </w:p>
    <w:p w14:paraId="03AC50BA" w14:textId="77777777" w:rsidR="00EB240D" w:rsidRPr="009E3EA5" w:rsidRDefault="00EB240D" w:rsidP="00EB240D">
      <w:pPr>
        <w:jc w:val="both"/>
        <w:rPr>
          <w:sz w:val="26"/>
          <w:szCs w:val="26"/>
        </w:rPr>
      </w:pPr>
    </w:p>
    <w:p w14:paraId="04A19530" w14:textId="77777777" w:rsidR="00EB240D" w:rsidRPr="009E3EA5" w:rsidRDefault="000F0D49" w:rsidP="00EB240D">
      <w:pPr>
        <w:jc w:val="both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 xml:space="preserve">-Used to cut and slit porous </w:t>
      </w:r>
      <w:r w:rsidRPr="00F318D1">
        <w:rPr>
          <w:color w:val="000000" w:themeColor="text1"/>
          <w:sz w:val="26"/>
          <w:szCs w:val="26"/>
          <w:highlight w:val="yellow"/>
        </w:rPr>
        <w:t>non-metals</w:t>
      </w:r>
      <w:r w:rsidRPr="009E3EA5">
        <w:rPr>
          <w:color w:val="000000" w:themeColor="text1"/>
          <w:sz w:val="26"/>
          <w:szCs w:val="26"/>
        </w:rPr>
        <w:t xml:space="preserve"> (started in 1971 in </w:t>
      </w:r>
      <w:r w:rsidR="00D4722E" w:rsidRPr="009E3EA5">
        <w:rPr>
          <w:color w:val="000000" w:themeColor="text1"/>
          <w:sz w:val="26"/>
          <w:szCs w:val="26"/>
        </w:rPr>
        <w:t xml:space="preserve">the </w:t>
      </w:r>
      <w:r w:rsidRPr="009E3EA5">
        <w:rPr>
          <w:color w:val="000000" w:themeColor="text1"/>
          <w:sz w:val="26"/>
          <w:szCs w:val="26"/>
        </w:rPr>
        <w:t xml:space="preserve">USA) 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72"/>
      </w:tblGrid>
      <w:tr w:rsidR="000F0D49" w:rsidRPr="009E3EA5" w14:paraId="7F2EE785" w14:textId="77777777" w:rsidTr="00F316AB">
        <w:trPr>
          <w:tblCellSpacing w:w="0" w:type="dxa"/>
        </w:trPr>
        <w:tc>
          <w:tcPr>
            <w:tcW w:w="5000" w:type="pct"/>
            <w:hideMark/>
          </w:tcPr>
          <w:p w14:paraId="45E50CF5" w14:textId="77777777" w:rsidR="000F0D49" w:rsidRPr="009E3EA5" w:rsidRDefault="0014261D" w:rsidP="00F316AB">
            <w:pPr>
              <w:spacing w:before="75" w:after="75"/>
              <w:contextualSpacing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-</w:t>
            </w:r>
            <w:r w:rsidR="007623B7" w:rsidRPr="009E3EA5">
              <w:rPr>
                <w:color w:val="000000" w:themeColor="text1"/>
                <w:sz w:val="26"/>
                <w:szCs w:val="26"/>
              </w:rPr>
              <w:t>N</w:t>
            </w:r>
            <w:r w:rsidR="000F0D49" w:rsidRPr="009E3EA5">
              <w:rPr>
                <w:color w:val="000000" w:themeColor="text1"/>
                <w:sz w:val="26"/>
                <w:szCs w:val="26"/>
              </w:rPr>
              <w:t>ozzle diame</w:t>
            </w:r>
            <w:r w:rsidR="00337845">
              <w:rPr>
                <w:color w:val="000000" w:themeColor="text1"/>
                <w:sz w:val="26"/>
                <w:szCs w:val="26"/>
              </w:rPr>
              <w:t>ter of d=0.1 - 0.25 mm (Figure 1</w:t>
            </w:r>
            <w:r w:rsidR="000F0D49" w:rsidRPr="009E3EA5">
              <w:rPr>
                <w:color w:val="000000" w:themeColor="text1"/>
                <w:sz w:val="26"/>
                <w:szCs w:val="26"/>
              </w:rPr>
              <w:t>.2).</w:t>
            </w:r>
          </w:p>
        </w:tc>
      </w:tr>
      <w:tr w:rsidR="000F0D49" w:rsidRPr="009E3EA5" w14:paraId="2E289C4F" w14:textId="77777777" w:rsidTr="00F316AB">
        <w:trPr>
          <w:tblCellSpacing w:w="0" w:type="dxa"/>
        </w:trPr>
        <w:tc>
          <w:tcPr>
            <w:tcW w:w="5000" w:type="pct"/>
            <w:hideMark/>
          </w:tcPr>
          <w:p w14:paraId="4574D553" w14:textId="77777777" w:rsidR="000F0D49" w:rsidRPr="009E3EA5" w:rsidRDefault="007623B7" w:rsidP="000F0D49">
            <w:pPr>
              <w:spacing w:before="75" w:after="75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</w:t>
            </w:r>
            <w:r w:rsidR="000F0D49" w:rsidRPr="009E3EA5">
              <w:rPr>
                <w:color w:val="000000" w:themeColor="text1"/>
                <w:sz w:val="26"/>
                <w:szCs w:val="26"/>
              </w:rPr>
              <w:t>No abrasive particles are used.</w:t>
            </w:r>
          </w:p>
        </w:tc>
      </w:tr>
    </w:tbl>
    <w:p w14:paraId="67013D4B" w14:textId="77777777" w:rsidR="000F0D49" w:rsidRPr="009E3EA5" w:rsidRDefault="00560708" w:rsidP="000F0D49">
      <w:pPr>
        <w:pStyle w:val="Heading1"/>
        <w:spacing w:before="90" w:after="180"/>
        <w:contextualSpacing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9E3EA5">
        <w:rPr>
          <w:rFonts w:ascii="Times New Roman" w:hAnsi="Times New Roman" w:cs="Times New Roman"/>
          <w:sz w:val="26"/>
          <w:szCs w:val="26"/>
        </w:rPr>
        <w:br w:type="page"/>
      </w:r>
      <w:proofErr w:type="gramStart"/>
      <w:r w:rsidR="000F0D49" w:rsidRPr="009E3EA5">
        <w:rPr>
          <w:rFonts w:ascii="Times New Roman" w:hAnsi="Times New Roman" w:cs="Times New Roman"/>
          <w:color w:val="000000" w:themeColor="text1"/>
          <w:sz w:val="26"/>
          <w:szCs w:val="26"/>
        </w:rPr>
        <w:lastRenderedPageBreak/>
        <w:t>Mechanism of Material Removal</w:t>
      </w:r>
      <w:proofErr w:type="gramEnd"/>
    </w:p>
    <w:p w14:paraId="359941BC" w14:textId="4F65CD0D" w:rsidR="000F0D49" w:rsidRPr="009E3EA5" w:rsidRDefault="000F0D49" w:rsidP="00A67A00">
      <w:pPr>
        <w:pStyle w:val="NormalWeb"/>
        <w:spacing w:before="150" w:beforeAutospacing="0" w:after="150" w:afterAutospacing="0"/>
        <w:contextualSpacing/>
        <w:jc w:val="both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 xml:space="preserve">In the first few milliseconds after the initial impact of the jet on </w:t>
      </w:r>
      <w:r w:rsidR="00D4722E" w:rsidRPr="009E3EA5">
        <w:rPr>
          <w:color w:val="000000" w:themeColor="text1"/>
          <w:sz w:val="26"/>
          <w:szCs w:val="26"/>
        </w:rPr>
        <w:t xml:space="preserve">the </w:t>
      </w:r>
      <w:r w:rsidRPr="009E3EA5">
        <w:rPr>
          <w:color w:val="000000" w:themeColor="text1"/>
          <w:sz w:val="26"/>
          <w:szCs w:val="26"/>
        </w:rPr>
        <w:t xml:space="preserve">workpiece (before </w:t>
      </w:r>
      <w:r w:rsidR="00D4722E" w:rsidRPr="009E3EA5">
        <w:rPr>
          <w:color w:val="000000" w:themeColor="text1"/>
          <w:sz w:val="26"/>
          <w:szCs w:val="26"/>
        </w:rPr>
        <w:t xml:space="preserve">the </w:t>
      </w:r>
      <w:r w:rsidRPr="009E3EA5">
        <w:rPr>
          <w:color w:val="000000" w:themeColor="text1"/>
          <w:sz w:val="26"/>
          <w:szCs w:val="26"/>
        </w:rPr>
        <w:t>lateral flow is initi</w:t>
      </w:r>
      <w:r w:rsidR="00310775" w:rsidRPr="009E3EA5">
        <w:rPr>
          <w:color w:val="000000" w:themeColor="text1"/>
          <w:sz w:val="26"/>
          <w:szCs w:val="26"/>
        </w:rPr>
        <w:t xml:space="preserve">ated), a transcend pressure </w:t>
      </w:r>
      <w:r w:rsidR="00D4722E" w:rsidRPr="009E3EA5">
        <w:rPr>
          <w:color w:val="000000" w:themeColor="text1"/>
          <w:sz w:val="26"/>
          <w:szCs w:val="26"/>
        </w:rPr>
        <w:t>of</w:t>
      </w:r>
      <w:r w:rsidR="00310775" w:rsidRPr="009E3EA5">
        <w:rPr>
          <w:color w:val="000000" w:themeColor="text1"/>
          <w:sz w:val="26"/>
          <w:szCs w:val="26"/>
        </w:rPr>
        <w:t xml:space="preserve"> three</w:t>
      </w:r>
      <w:r w:rsidRPr="009E3EA5">
        <w:rPr>
          <w:color w:val="000000" w:themeColor="text1"/>
          <w:sz w:val="26"/>
          <w:szCs w:val="26"/>
        </w:rPr>
        <w:t xml:space="preserve"> times the normal stagnation</w:t>
      </w:r>
      <w:r w:rsidR="00337845">
        <w:rPr>
          <w:color w:val="000000" w:themeColor="text1"/>
          <w:sz w:val="26"/>
          <w:szCs w:val="26"/>
        </w:rPr>
        <w:t xml:space="preserve"> pressure is generated (Figure 1</w:t>
      </w:r>
      <w:r w:rsidRPr="009E3EA5">
        <w:rPr>
          <w:color w:val="000000" w:themeColor="text1"/>
          <w:sz w:val="26"/>
          <w:szCs w:val="26"/>
        </w:rPr>
        <w:t>.1).</w:t>
      </w:r>
      <w:r w:rsidR="00A67A00" w:rsidRPr="009E3EA5">
        <w:rPr>
          <w:color w:val="000000" w:themeColor="text1"/>
          <w:sz w:val="26"/>
          <w:szCs w:val="26"/>
        </w:rPr>
        <w:t xml:space="preserve"> </w:t>
      </w:r>
      <w:r w:rsidRPr="009E3EA5">
        <w:rPr>
          <w:color w:val="000000" w:themeColor="text1"/>
          <w:sz w:val="26"/>
          <w:szCs w:val="26"/>
        </w:rPr>
        <w:t xml:space="preserve">Erosion occurs </w:t>
      </w:r>
      <w:r w:rsidR="00A634A8">
        <w:rPr>
          <w:color w:val="000000" w:themeColor="text1"/>
          <w:sz w:val="26"/>
          <w:szCs w:val="26"/>
        </w:rPr>
        <w:t>when the local fluid pressure exceeds the material's strength</w:t>
      </w:r>
      <w:r w:rsidRPr="009E3EA5">
        <w:rPr>
          <w:color w:val="000000" w:themeColor="text1"/>
          <w:sz w:val="26"/>
          <w:szCs w:val="26"/>
        </w:rPr>
        <w:t xml:space="preserve">. </w:t>
      </w:r>
    </w:p>
    <w:p w14:paraId="537B9AD1" w14:textId="77777777" w:rsidR="00EB240D" w:rsidRPr="009E3EA5" w:rsidRDefault="00EB240D" w:rsidP="00EB240D">
      <w:pPr>
        <w:jc w:val="both"/>
        <w:rPr>
          <w:b/>
          <w:sz w:val="26"/>
          <w:szCs w:val="26"/>
        </w:rPr>
      </w:pPr>
    </w:p>
    <w:p w14:paraId="47EF35BE" w14:textId="77777777" w:rsidR="00A67A00" w:rsidRPr="009E3EA5" w:rsidRDefault="00A67A00" w:rsidP="007623B7">
      <w:pPr>
        <w:pStyle w:val="Heading1"/>
        <w:spacing w:before="0" w:after="0"/>
        <w:contextualSpacing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9E3EA5">
        <w:rPr>
          <w:rFonts w:ascii="Times New Roman" w:hAnsi="Times New Roman" w:cs="Times New Roman"/>
          <w:color w:val="000000" w:themeColor="text1"/>
          <w:sz w:val="26"/>
          <w:szCs w:val="26"/>
        </w:rPr>
        <w:t>Typical Pressures and Velocities</w:t>
      </w:r>
    </w:p>
    <w:p w14:paraId="3EED907E" w14:textId="77777777" w:rsidR="00A67A00" w:rsidRPr="009E3EA5" w:rsidRDefault="00C27DD0" w:rsidP="00381449">
      <w:pPr>
        <w:pStyle w:val="NormalWeb"/>
        <w:spacing w:before="0" w:beforeAutospacing="0" w:after="0" w:afterAutospacing="0"/>
        <w:ind w:firstLine="150"/>
        <w:contextualSpacing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 xml:space="preserve"> </w:t>
      </w:r>
    </w:p>
    <w:p w14:paraId="3ACCFCC7" w14:textId="77777777" w:rsidR="00A67A00" w:rsidRPr="009E3EA5" w:rsidRDefault="00A67A00" w:rsidP="007623B7">
      <w:pPr>
        <w:pStyle w:val="NormalWeb"/>
        <w:spacing w:before="0" w:beforeAutospacing="0" w:after="0" w:afterAutospacing="0"/>
        <w:ind w:firstLine="150"/>
        <w:contextualSpacing/>
        <w:rPr>
          <w:color w:val="000000" w:themeColor="text1"/>
          <w:sz w:val="26"/>
          <w:szCs w:val="26"/>
        </w:rPr>
      </w:pPr>
      <w:proofErr w:type="spellStart"/>
      <w:r w:rsidRPr="009E3EA5">
        <w:rPr>
          <w:color w:val="000000" w:themeColor="text1"/>
          <w:sz w:val="26"/>
          <w:szCs w:val="26"/>
        </w:rPr>
        <w:t>P</w:t>
      </w:r>
      <w:r w:rsidRPr="009E3EA5">
        <w:rPr>
          <w:color w:val="000000" w:themeColor="text1"/>
          <w:sz w:val="26"/>
          <w:szCs w:val="26"/>
          <w:vertAlign w:val="subscript"/>
        </w:rPr>
        <w:t>supply</w:t>
      </w:r>
      <w:proofErr w:type="spellEnd"/>
      <w:r w:rsidR="00C27DD0" w:rsidRPr="009E3EA5">
        <w:rPr>
          <w:color w:val="000000" w:themeColor="text1"/>
          <w:sz w:val="26"/>
          <w:szCs w:val="26"/>
        </w:rPr>
        <w:t xml:space="preserve"> = 350 MPa (range: 70 - 700 MPa</w:t>
      </w:r>
      <w:r w:rsidRPr="009E3EA5">
        <w:rPr>
          <w:color w:val="000000" w:themeColor="text1"/>
          <w:sz w:val="26"/>
          <w:szCs w:val="26"/>
        </w:rPr>
        <w:t>, typically</w:t>
      </w:r>
      <w:r w:rsidR="00C27DD0" w:rsidRPr="009E3EA5">
        <w:rPr>
          <w:color w:val="000000" w:themeColor="text1"/>
          <w:sz w:val="26"/>
          <w:szCs w:val="26"/>
        </w:rPr>
        <w:t xml:space="preserve"> 400 MPa</w:t>
      </w:r>
      <w:r w:rsidRPr="009E3EA5">
        <w:rPr>
          <w:color w:val="000000" w:themeColor="text1"/>
          <w:sz w:val="26"/>
          <w:szCs w:val="26"/>
        </w:rPr>
        <w:t>)</w:t>
      </w:r>
    </w:p>
    <w:p w14:paraId="650A3150" w14:textId="77777777" w:rsidR="00A67A00" w:rsidRPr="009E3EA5" w:rsidRDefault="00A67A00" w:rsidP="007623B7">
      <w:pPr>
        <w:pStyle w:val="NormalWeb"/>
        <w:spacing w:before="0" w:beforeAutospacing="0" w:after="0" w:afterAutospacing="0"/>
        <w:ind w:firstLine="150"/>
        <w:contextualSpacing/>
        <w:rPr>
          <w:color w:val="000000" w:themeColor="text1"/>
          <w:sz w:val="26"/>
          <w:szCs w:val="26"/>
        </w:rPr>
      </w:pPr>
      <w:proofErr w:type="spellStart"/>
      <w:r w:rsidRPr="009E3EA5">
        <w:rPr>
          <w:color w:val="000000" w:themeColor="text1"/>
          <w:sz w:val="26"/>
          <w:szCs w:val="26"/>
        </w:rPr>
        <w:t>P</w:t>
      </w:r>
      <w:r w:rsidRPr="009E3EA5">
        <w:rPr>
          <w:color w:val="000000" w:themeColor="text1"/>
          <w:sz w:val="26"/>
          <w:szCs w:val="26"/>
          <w:vertAlign w:val="subscript"/>
        </w:rPr>
        <w:t>static</w:t>
      </w:r>
      <w:proofErr w:type="spellEnd"/>
      <w:r w:rsidR="00C27DD0" w:rsidRPr="009E3EA5">
        <w:rPr>
          <w:color w:val="000000" w:themeColor="text1"/>
          <w:sz w:val="26"/>
          <w:szCs w:val="26"/>
        </w:rPr>
        <w:t xml:space="preserve"> = 350 MPa</w:t>
      </w:r>
    </w:p>
    <w:p w14:paraId="5312ADCB" w14:textId="77777777" w:rsidR="00A67A00" w:rsidRPr="009E3EA5" w:rsidRDefault="00A67A00" w:rsidP="007623B7">
      <w:pPr>
        <w:pStyle w:val="NormalWeb"/>
        <w:spacing w:before="0" w:beforeAutospacing="0" w:after="0" w:afterAutospacing="0"/>
        <w:ind w:firstLine="150"/>
        <w:contextualSpacing/>
        <w:rPr>
          <w:color w:val="000000" w:themeColor="text1"/>
          <w:sz w:val="26"/>
          <w:szCs w:val="26"/>
        </w:rPr>
      </w:pPr>
      <w:proofErr w:type="spellStart"/>
      <w:r w:rsidRPr="009E3EA5">
        <w:rPr>
          <w:color w:val="000000" w:themeColor="text1"/>
          <w:sz w:val="26"/>
          <w:szCs w:val="26"/>
        </w:rPr>
        <w:t>P</w:t>
      </w:r>
      <w:r w:rsidRPr="009E3EA5">
        <w:rPr>
          <w:color w:val="000000" w:themeColor="text1"/>
          <w:sz w:val="26"/>
          <w:szCs w:val="26"/>
          <w:vertAlign w:val="subscript"/>
        </w:rPr>
        <w:t>hammering</w:t>
      </w:r>
      <w:proofErr w:type="spellEnd"/>
      <w:r w:rsidR="00C27DD0" w:rsidRPr="009E3EA5">
        <w:rPr>
          <w:color w:val="000000" w:themeColor="text1"/>
          <w:sz w:val="26"/>
          <w:szCs w:val="26"/>
        </w:rPr>
        <w:t xml:space="preserve"> = 1000 MPa</w:t>
      </w:r>
      <w:r w:rsidRPr="009E3EA5">
        <w:rPr>
          <w:color w:val="000000" w:themeColor="text1"/>
          <w:sz w:val="26"/>
          <w:szCs w:val="26"/>
        </w:rPr>
        <w:t> </w:t>
      </w:r>
    </w:p>
    <w:p w14:paraId="0EA21586" w14:textId="77777777" w:rsidR="00A67A00" w:rsidRPr="009E3EA5" w:rsidRDefault="00A67A00" w:rsidP="007623B7">
      <w:pPr>
        <w:pStyle w:val="NormalWeb"/>
        <w:spacing w:before="0" w:beforeAutospacing="0" w:after="0" w:afterAutospacing="0"/>
        <w:ind w:firstLine="150"/>
        <w:contextualSpacing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>(</w:t>
      </w:r>
      <w:r w:rsidR="009E3EA5" w:rsidRPr="009E3EA5">
        <w:rPr>
          <w:rFonts w:ascii="Symbol" w:hAnsi="Symbol"/>
          <w:color w:val="000000" w:themeColor="text1"/>
          <w:sz w:val="26"/>
          <w:szCs w:val="26"/>
        </w:rPr>
        <w:t></w:t>
      </w:r>
      <w:r w:rsidR="00C27DD0" w:rsidRPr="009E3EA5">
        <w:rPr>
          <w:color w:val="000000" w:themeColor="text1"/>
          <w:sz w:val="26"/>
          <w:szCs w:val="26"/>
          <w:vertAlign w:val="subscript"/>
        </w:rPr>
        <w:t>y</w:t>
      </w:r>
      <w:r w:rsidRPr="009E3EA5">
        <w:rPr>
          <w:color w:val="000000" w:themeColor="text1"/>
          <w:sz w:val="26"/>
          <w:szCs w:val="26"/>
          <w:vertAlign w:val="subscript"/>
        </w:rPr>
        <w:t>ield</w:t>
      </w:r>
      <w:r w:rsidRPr="009E3EA5">
        <w:rPr>
          <w:color w:val="000000" w:themeColor="text1"/>
          <w:sz w:val="26"/>
          <w:szCs w:val="26"/>
        </w:rPr>
        <w:t>)</w:t>
      </w:r>
      <w:r w:rsidRPr="009E3EA5">
        <w:rPr>
          <w:color w:val="000000" w:themeColor="text1"/>
          <w:sz w:val="26"/>
          <w:szCs w:val="26"/>
          <w:vertAlign w:val="subscript"/>
        </w:rPr>
        <w:t>steel</w:t>
      </w:r>
      <w:r w:rsidR="00C27DD0" w:rsidRPr="009E3EA5">
        <w:rPr>
          <w:color w:val="000000" w:themeColor="text1"/>
          <w:sz w:val="26"/>
          <w:szCs w:val="26"/>
        </w:rPr>
        <w:t xml:space="preserve"> = 400 - 700 MPa</w:t>
      </w:r>
    </w:p>
    <w:p w14:paraId="7B2061CF" w14:textId="77777777" w:rsidR="00A67A00" w:rsidRPr="009E3EA5" w:rsidRDefault="00A67A00" w:rsidP="007623B7">
      <w:pPr>
        <w:pStyle w:val="NormalWeb"/>
        <w:spacing w:before="0" w:beforeAutospacing="0" w:after="0" w:afterAutospacing="0"/>
        <w:ind w:firstLine="150"/>
        <w:contextualSpacing/>
        <w:rPr>
          <w:color w:val="000000" w:themeColor="text1"/>
          <w:sz w:val="26"/>
          <w:szCs w:val="26"/>
        </w:rPr>
      </w:pPr>
      <w:proofErr w:type="spellStart"/>
      <w:r w:rsidRPr="009E3EA5">
        <w:rPr>
          <w:color w:val="000000" w:themeColor="text1"/>
          <w:sz w:val="26"/>
          <w:szCs w:val="26"/>
        </w:rPr>
        <w:t>V</w:t>
      </w:r>
      <w:r w:rsidRPr="009E3EA5">
        <w:rPr>
          <w:color w:val="000000" w:themeColor="text1"/>
          <w:sz w:val="26"/>
          <w:szCs w:val="26"/>
          <w:vertAlign w:val="subscript"/>
        </w:rPr>
        <w:t>flow</w:t>
      </w:r>
      <w:proofErr w:type="spellEnd"/>
      <w:r w:rsidR="00C27DD0" w:rsidRPr="009E3EA5">
        <w:rPr>
          <w:color w:val="000000" w:themeColor="text1"/>
          <w:sz w:val="26"/>
          <w:szCs w:val="26"/>
        </w:rPr>
        <w:t>= 300 - 900 m/s</w:t>
      </w:r>
    </w:p>
    <w:p w14:paraId="245541E1" w14:textId="77777777" w:rsidR="00EB240D" w:rsidRPr="009E3EA5" w:rsidRDefault="00A67A00" w:rsidP="00700E6E">
      <w:pPr>
        <w:pStyle w:val="NormalWeb"/>
        <w:spacing w:before="150" w:beforeAutospacing="0" w:after="150" w:afterAutospacing="0"/>
        <w:ind w:firstLine="150"/>
        <w:contextualSpacing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> </w:t>
      </w:r>
    </w:p>
    <w:p w14:paraId="75CD1BFE" w14:textId="77777777" w:rsidR="00EB240D" w:rsidRPr="009E3EA5" w:rsidRDefault="00A67A00" w:rsidP="00EB240D">
      <w:pPr>
        <w:jc w:val="both"/>
        <w:rPr>
          <w:sz w:val="26"/>
          <w:szCs w:val="26"/>
        </w:rPr>
      </w:pPr>
      <w:r w:rsidRPr="009E3EA5">
        <w:rPr>
          <w:b/>
          <w:bCs/>
          <w:color w:val="000000" w:themeColor="text1"/>
          <w:sz w:val="26"/>
          <w:szCs w:val="26"/>
        </w:rPr>
        <w:t xml:space="preserve">Nozzle </w:t>
      </w:r>
      <w:r w:rsidR="00EB240D" w:rsidRPr="009E3EA5">
        <w:rPr>
          <w:sz w:val="26"/>
          <w:szCs w:val="26"/>
        </w:rPr>
        <w:t>(</w:t>
      </w:r>
      <w:r w:rsidR="00AA24D5" w:rsidRPr="009E3EA5">
        <w:rPr>
          <w:sz w:val="26"/>
          <w:szCs w:val="26"/>
        </w:rPr>
        <w:t>Figure</w:t>
      </w:r>
      <w:r w:rsidR="00D4722E" w:rsidRPr="009E3EA5">
        <w:rPr>
          <w:sz w:val="26"/>
          <w:szCs w:val="26"/>
        </w:rPr>
        <w:t>s</w:t>
      </w:r>
      <w:r w:rsidR="00446E6F" w:rsidRPr="009E3EA5">
        <w:rPr>
          <w:sz w:val="26"/>
          <w:szCs w:val="26"/>
        </w:rPr>
        <w:t xml:space="preserve"> </w:t>
      </w:r>
      <w:r w:rsidR="00337845">
        <w:rPr>
          <w:sz w:val="26"/>
          <w:szCs w:val="26"/>
        </w:rPr>
        <w:t>1</w:t>
      </w:r>
      <w:r w:rsidR="008B2B08" w:rsidRPr="009E3EA5">
        <w:rPr>
          <w:sz w:val="26"/>
          <w:szCs w:val="26"/>
        </w:rPr>
        <w:t xml:space="preserve">.2 </w:t>
      </w:r>
      <w:r w:rsidR="004B155D" w:rsidRPr="009E3EA5">
        <w:rPr>
          <w:sz w:val="26"/>
          <w:szCs w:val="26"/>
        </w:rPr>
        <w:t>and</w:t>
      </w:r>
      <w:r w:rsidR="008B2B08" w:rsidRPr="009E3EA5">
        <w:rPr>
          <w:sz w:val="26"/>
          <w:szCs w:val="26"/>
        </w:rPr>
        <w:t xml:space="preserve"> </w:t>
      </w:r>
      <w:r w:rsidR="00337845">
        <w:rPr>
          <w:sz w:val="26"/>
          <w:szCs w:val="26"/>
        </w:rPr>
        <w:t>1</w:t>
      </w:r>
      <w:r w:rsidRPr="009E3EA5">
        <w:rPr>
          <w:sz w:val="26"/>
          <w:szCs w:val="26"/>
        </w:rPr>
        <w:t>.5</w:t>
      </w:r>
      <w:r w:rsidR="00EB240D" w:rsidRPr="009E3EA5">
        <w:rPr>
          <w:sz w:val="26"/>
          <w:szCs w:val="26"/>
        </w:rPr>
        <w:t>)</w:t>
      </w:r>
    </w:p>
    <w:p w14:paraId="58B7D582" w14:textId="77777777" w:rsidR="00A67A00" w:rsidRPr="009E3EA5" w:rsidRDefault="00A67A00" w:rsidP="00A67A00">
      <w:pPr>
        <w:pStyle w:val="NormalWeb"/>
        <w:spacing w:before="90" w:beforeAutospacing="0" w:after="90" w:afterAutospacing="0"/>
        <w:contextualSpacing/>
        <w:jc w:val="both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>Nozzle material sho</w:t>
      </w:r>
      <w:r w:rsidR="00D4722E" w:rsidRPr="009E3EA5">
        <w:rPr>
          <w:color w:val="000000" w:themeColor="text1"/>
          <w:sz w:val="26"/>
          <w:szCs w:val="26"/>
        </w:rPr>
        <w:t>uld be extremely hard. Typical materials;</w:t>
      </w:r>
    </w:p>
    <w:p w14:paraId="1F86CE58" w14:textId="77777777" w:rsidR="00A67A00" w:rsidRPr="009E3EA5" w:rsidRDefault="00A67A00" w:rsidP="008C0E89">
      <w:pPr>
        <w:pStyle w:val="NormalWeb"/>
        <w:numPr>
          <w:ilvl w:val="0"/>
          <w:numId w:val="13"/>
        </w:numPr>
        <w:spacing w:before="90" w:beforeAutospacing="0" w:after="90" w:afterAutospacing="0"/>
        <w:contextualSpacing/>
        <w:jc w:val="both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>Sintered diamond,</w:t>
      </w:r>
    </w:p>
    <w:p w14:paraId="11A6D1F3" w14:textId="6C636C23" w:rsidR="00A67A00" w:rsidRPr="009E3EA5" w:rsidRDefault="00A67A00" w:rsidP="008C0E89">
      <w:pPr>
        <w:pStyle w:val="NormalWeb"/>
        <w:numPr>
          <w:ilvl w:val="0"/>
          <w:numId w:val="13"/>
        </w:numPr>
        <w:spacing w:before="90" w:beforeAutospacing="0" w:after="90" w:afterAutospacing="0"/>
        <w:contextualSpacing/>
        <w:jc w:val="both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>Sa</w:t>
      </w:r>
      <w:r w:rsidR="00F318D1">
        <w:rPr>
          <w:color w:val="000000" w:themeColor="text1"/>
          <w:sz w:val="26"/>
          <w:szCs w:val="26"/>
        </w:rPr>
        <w:t>p</w:t>
      </w:r>
      <w:r w:rsidRPr="009E3EA5">
        <w:rPr>
          <w:color w:val="000000" w:themeColor="text1"/>
          <w:sz w:val="26"/>
          <w:szCs w:val="26"/>
        </w:rPr>
        <w:t>phire (synthetic),</w:t>
      </w:r>
    </w:p>
    <w:p w14:paraId="47D111CC" w14:textId="77777777" w:rsidR="00A67A00" w:rsidRPr="009E3EA5" w:rsidRDefault="00A67A00" w:rsidP="008C0E89">
      <w:pPr>
        <w:pStyle w:val="NormalWeb"/>
        <w:numPr>
          <w:ilvl w:val="0"/>
          <w:numId w:val="13"/>
        </w:numPr>
        <w:spacing w:before="90" w:beforeAutospacing="0" w:after="90" w:afterAutospacing="0"/>
        <w:contextualSpacing/>
        <w:jc w:val="both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>Tungsten carbide,</w:t>
      </w:r>
    </w:p>
    <w:p w14:paraId="3AA493A1" w14:textId="77777777" w:rsidR="00A67A00" w:rsidRPr="009E3EA5" w:rsidRDefault="00A67A00" w:rsidP="008C0E89">
      <w:pPr>
        <w:pStyle w:val="NormalWeb"/>
        <w:numPr>
          <w:ilvl w:val="0"/>
          <w:numId w:val="13"/>
        </w:numPr>
        <w:spacing w:before="90" w:beforeAutospacing="0" w:after="90" w:afterAutospacing="0"/>
        <w:contextualSpacing/>
        <w:jc w:val="both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>Special steels.</w:t>
      </w:r>
    </w:p>
    <w:p w14:paraId="56C05D21" w14:textId="77777777" w:rsidR="00A67A00" w:rsidRPr="009E3EA5" w:rsidRDefault="00A67A00" w:rsidP="00A67A00">
      <w:pPr>
        <w:pStyle w:val="NormalWeb"/>
        <w:spacing w:before="90" w:beforeAutospacing="0" w:after="90" w:afterAutospacing="0"/>
        <w:contextualSpacing/>
        <w:jc w:val="both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> </w:t>
      </w:r>
    </w:p>
    <w:p w14:paraId="2CC1AC6E" w14:textId="5F1C7775" w:rsidR="00A67A00" w:rsidRPr="009E3EA5" w:rsidRDefault="00D4722E" w:rsidP="00A67A00">
      <w:pPr>
        <w:pStyle w:val="NormalWeb"/>
        <w:spacing w:before="90" w:beforeAutospacing="0" w:after="90" w:afterAutospacing="0"/>
        <w:contextualSpacing/>
        <w:jc w:val="both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>The d</w:t>
      </w:r>
      <w:r w:rsidR="00A67A00" w:rsidRPr="009E3EA5">
        <w:rPr>
          <w:color w:val="000000" w:themeColor="text1"/>
          <w:sz w:val="26"/>
          <w:szCs w:val="26"/>
        </w:rPr>
        <w:t xml:space="preserve">iameter </w:t>
      </w:r>
      <w:r w:rsidR="000D7C93">
        <w:rPr>
          <w:color w:val="000000" w:themeColor="text1"/>
          <w:sz w:val="26"/>
          <w:szCs w:val="26"/>
        </w:rPr>
        <w:t>typically ranges from 0.07 to</w:t>
      </w:r>
      <w:r w:rsidR="00A67A00" w:rsidRPr="009E3EA5">
        <w:rPr>
          <w:color w:val="000000" w:themeColor="text1"/>
          <w:sz w:val="26"/>
          <w:szCs w:val="26"/>
        </w:rPr>
        <w:t xml:space="preserve"> 0.5 mm. Nozzle lifetime is 250-500 hr</w:t>
      </w:r>
      <w:r w:rsidR="00C27DD0" w:rsidRPr="009E3EA5">
        <w:rPr>
          <w:color w:val="000000" w:themeColor="text1"/>
          <w:sz w:val="26"/>
          <w:szCs w:val="26"/>
        </w:rPr>
        <w:t>s</w:t>
      </w:r>
      <w:r w:rsidR="00A67A00" w:rsidRPr="009E3EA5">
        <w:rPr>
          <w:color w:val="000000" w:themeColor="text1"/>
          <w:sz w:val="26"/>
          <w:szCs w:val="26"/>
        </w:rPr>
        <w:t>.</w:t>
      </w:r>
    </w:p>
    <w:p w14:paraId="1D00D1F4" w14:textId="77777777" w:rsidR="00A67A00" w:rsidRPr="009E3EA5" w:rsidRDefault="00A67A00" w:rsidP="00A67A00">
      <w:pPr>
        <w:pStyle w:val="NormalWeb"/>
        <w:spacing w:before="150" w:beforeAutospacing="0" w:after="150" w:afterAutospacing="0"/>
        <w:contextualSpacing/>
        <w:jc w:val="both"/>
        <w:rPr>
          <w:color w:val="000000" w:themeColor="text1"/>
          <w:sz w:val="26"/>
          <w:szCs w:val="26"/>
        </w:rPr>
      </w:pPr>
    </w:p>
    <w:p w14:paraId="438336E3" w14:textId="20B71E47" w:rsidR="00A67A00" w:rsidRPr="009E3EA5" w:rsidRDefault="00A67A00" w:rsidP="00A67A00">
      <w:pPr>
        <w:pStyle w:val="NormalWeb"/>
        <w:spacing w:before="150" w:beforeAutospacing="0" w:after="150" w:afterAutospacing="0"/>
        <w:contextualSpacing/>
        <w:jc w:val="both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 xml:space="preserve">To increase the length of </w:t>
      </w:r>
      <w:r w:rsidR="00D4722E" w:rsidRPr="009E3EA5">
        <w:rPr>
          <w:color w:val="000000" w:themeColor="text1"/>
          <w:sz w:val="26"/>
          <w:szCs w:val="26"/>
        </w:rPr>
        <w:t xml:space="preserve">the </w:t>
      </w:r>
      <w:r w:rsidR="00337845">
        <w:rPr>
          <w:color w:val="000000" w:themeColor="text1"/>
          <w:sz w:val="26"/>
          <w:szCs w:val="26"/>
        </w:rPr>
        <w:t>coherent jet (Figure 1</w:t>
      </w:r>
      <w:r w:rsidRPr="009E3EA5">
        <w:rPr>
          <w:color w:val="000000" w:themeColor="text1"/>
          <w:sz w:val="26"/>
          <w:szCs w:val="26"/>
        </w:rPr>
        <w:t>.5b) (i.e.</w:t>
      </w:r>
      <w:r w:rsidR="00D4722E" w:rsidRPr="009E3EA5">
        <w:rPr>
          <w:color w:val="000000" w:themeColor="text1"/>
          <w:sz w:val="26"/>
          <w:szCs w:val="26"/>
        </w:rPr>
        <w:t>,</w:t>
      </w:r>
      <w:r w:rsidRPr="009E3EA5">
        <w:rPr>
          <w:color w:val="000000" w:themeColor="text1"/>
          <w:sz w:val="26"/>
          <w:szCs w:val="26"/>
        </w:rPr>
        <w:t xml:space="preserve"> without dispersion)</w:t>
      </w:r>
      <w:r w:rsidR="00D4722E" w:rsidRPr="009E3EA5">
        <w:rPr>
          <w:color w:val="000000" w:themeColor="text1"/>
          <w:sz w:val="26"/>
          <w:szCs w:val="26"/>
        </w:rPr>
        <w:t>,</w:t>
      </w:r>
      <w:r w:rsidRPr="009E3EA5">
        <w:rPr>
          <w:color w:val="000000" w:themeColor="text1"/>
          <w:sz w:val="26"/>
          <w:szCs w:val="26"/>
        </w:rPr>
        <w:t xml:space="preserve"> ~1% long</w:t>
      </w:r>
      <w:r w:rsidR="0042632B">
        <w:rPr>
          <w:color w:val="000000" w:themeColor="text1"/>
          <w:sz w:val="26"/>
          <w:szCs w:val="26"/>
        </w:rPr>
        <w:t>-</w:t>
      </w:r>
      <w:r w:rsidRPr="009E3EA5">
        <w:rPr>
          <w:color w:val="000000" w:themeColor="text1"/>
          <w:sz w:val="26"/>
          <w:szCs w:val="26"/>
        </w:rPr>
        <w:t xml:space="preserve">chain polymer is added to water to increase </w:t>
      </w:r>
      <w:r w:rsidR="00D4722E" w:rsidRPr="009E3EA5">
        <w:rPr>
          <w:color w:val="000000" w:themeColor="text1"/>
          <w:sz w:val="26"/>
          <w:szCs w:val="26"/>
        </w:rPr>
        <w:t xml:space="preserve">the </w:t>
      </w:r>
      <w:r w:rsidRPr="009E3EA5">
        <w:rPr>
          <w:color w:val="000000" w:themeColor="text1"/>
          <w:sz w:val="26"/>
          <w:szCs w:val="26"/>
        </w:rPr>
        <w:t xml:space="preserve">viscosity of water. </w:t>
      </w:r>
      <w:r w:rsidR="00D4722E" w:rsidRPr="009E3EA5">
        <w:rPr>
          <w:color w:val="000000" w:themeColor="text1"/>
          <w:sz w:val="26"/>
          <w:szCs w:val="26"/>
        </w:rPr>
        <w:t>In</w:t>
      </w:r>
      <w:r w:rsidRPr="009E3EA5">
        <w:rPr>
          <w:color w:val="000000" w:themeColor="text1"/>
          <w:sz w:val="26"/>
          <w:szCs w:val="26"/>
        </w:rPr>
        <w:t xml:space="preserve"> this way, length/diam=600 can be obtained. </w:t>
      </w:r>
    </w:p>
    <w:p w14:paraId="1BDD739D" w14:textId="77777777" w:rsidR="00A67A00" w:rsidRPr="009E3EA5" w:rsidRDefault="00A67A00" w:rsidP="00A67A00">
      <w:pPr>
        <w:pStyle w:val="NormalWeb"/>
        <w:spacing w:before="150" w:beforeAutospacing="0" w:after="150" w:afterAutospacing="0"/>
        <w:contextualSpacing/>
        <w:jc w:val="both"/>
        <w:rPr>
          <w:color w:val="000000" w:themeColor="text1"/>
          <w:sz w:val="26"/>
          <w:szCs w:val="26"/>
        </w:rPr>
      </w:pPr>
    </w:p>
    <w:p w14:paraId="19A91D03" w14:textId="6E35452A" w:rsidR="00A67A00" w:rsidRPr="009E3EA5" w:rsidRDefault="00A67A00" w:rsidP="00A67A00">
      <w:pPr>
        <w:pStyle w:val="NormalWeb"/>
        <w:spacing w:before="150" w:beforeAutospacing="0" w:after="150" w:afterAutospacing="0"/>
        <w:contextualSpacing/>
        <w:jc w:val="both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>Due to the table movement</w:t>
      </w:r>
      <w:r w:rsidR="00D4722E" w:rsidRPr="009E3EA5">
        <w:rPr>
          <w:color w:val="000000" w:themeColor="text1"/>
          <w:sz w:val="26"/>
          <w:szCs w:val="26"/>
        </w:rPr>
        <w:t>,</w:t>
      </w:r>
      <w:r w:rsidRPr="009E3EA5">
        <w:rPr>
          <w:color w:val="000000" w:themeColor="text1"/>
          <w:sz w:val="26"/>
          <w:szCs w:val="26"/>
        </w:rPr>
        <w:t xml:space="preserve"> the jet </w:t>
      </w:r>
      <w:r w:rsidR="00D4722E" w:rsidRPr="009E3EA5">
        <w:rPr>
          <w:color w:val="000000" w:themeColor="text1"/>
          <w:sz w:val="26"/>
          <w:szCs w:val="26"/>
        </w:rPr>
        <w:t>angles</w:t>
      </w:r>
      <w:r w:rsidRPr="009E3EA5">
        <w:rPr>
          <w:color w:val="000000" w:themeColor="text1"/>
          <w:sz w:val="26"/>
          <w:szCs w:val="26"/>
        </w:rPr>
        <w:t xml:space="preserve"> caus</w:t>
      </w:r>
      <w:r w:rsidR="0042632B">
        <w:rPr>
          <w:color w:val="000000" w:themeColor="text1"/>
          <w:sz w:val="26"/>
          <w:szCs w:val="26"/>
        </w:rPr>
        <w:t>e</w:t>
      </w:r>
      <w:r w:rsidRPr="009E3EA5">
        <w:rPr>
          <w:color w:val="000000" w:themeColor="text1"/>
          <w:sz w:val="26"/>
          <w:szCs w:val="26"/>
        </w:rPr>
        <w:t xml:space="preserve"> angled </w:t>
      </w:r>
      <w:r w:rsidR="00337845">
        <w:rPr>
          <w:color w:val="000000" w:themeColor="text1"/>
          <w:sz w:val="26"/>
          <w:szCs w:val="26"/>
        </w:rPr>
        <w:t>traces on the </w:t>
      </w:r>
      <w:proofErr w:type="spellStart"/>
      <w:r w:rsidR="00337845">
        <w:rPr>
          <w:color w:val="000000" w:themeColor="text1"/>
          <w:sz w:val="26"/>
          <w:szCs w:val="26"/>
        </w:rPr>
        <w:t>workpart</w:t>
      </w:r>
      <w:proofErr w:type="spellEnd"/>
      <w:r w:rsidR="00337845">
        <w:rPr>
          <w:color w:val="000000" w:themeColor="text1"/>
          <w:sz w:val="26"/>
          <w:szCs w:val="26"/>
        </w:rPr>
        <w:t xml:space="preserve"> (Figure 1</w:t>
      </w:r>
      <w:r w:rsidRPr="009E3EA5">
        <w:rPr>
          <w:color w:val="000000" w:themeColor="text1"/>
          <w:sz w:val="26"/>
          <w:szCs w:val="26"/>
        </w:rPr>
        <w:t>.6).</w:t>
      </w:r>
    </w:p>
    <w:p w14:paraId="07CAC0CE" w14:textId="77777777" w:rsidR="0098749F" w:rsidRPr="009E3EA5" w:rsidRDefault="0098749F" w:rsidP="0098749F">
      <w:pPr>
        <w:jc w:val="both"/>
        <w:rPr>
          <w:sz w:val="26"/>
          <w:szCs w:val="26"/>
        </w:rPr>
      </w:pPr>
    </w:p>
    <w:p w14:paraId="0853419B" w14:textId="77777777" w:rsidR="0098749F" w:rsidRPr="009E3EA5" w:rsidRDefault="0098749F" w:rsidP="0098749F">
      <w:pPr>
        <w:jc w:val="both"/>
        <w:rPr>
          <w:sz w:val="26"/>
          <w:szCs w:val="2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2256"/>
        <w:gridCol w:w="7032"/>
      </w:tblGrid>
      <w:tr w:rsidR="0098749F" w:rsidRPr="009E3EA5" w14:paraId="50927A18" w14:textId="77777777">
        <w:tc>
          <w:tcPr>
            <w:tcW w:w="2285" w:type="dxa"/>
            <w:vAlign w:val="center"/>
          </w:tcPr>
          <w:p w14:paraId="7D089592" w14:textId="77777777" w:rsidR="0098749F" w:rsidRPr="009E3EA5" w:rsidRDefault="001B335E" w:rsidP="007C5574">
            <w:pPr>
              <w:rPr>
                <w:sz w:val="26"/>
                <w:szCs w:val="26"/>
              </w:rPr>
            </w:pPr>
            <w:r w:rsidRPr="009E3EA5">
              <w:rPr>
                <w:noProof/>
                <w:sz w:val="26"/>
                <w:szCs w:val="26"/>
                <w:lang w:eastAsia="en-US"/>
              </w:rPr>
              <w:lastRenderedPageBreak/>
              <w:drawing>
                <wp:inline distT="0" distB="0" distL="0" distR="0" wp14:anchorId="0B4A821A" wp14:editId="446DD877">
                  <wp:extent cx="1234440" cy="2880360"/>
                  <wp:effectExtent l="19050" t="0" r="3810" b="0"/>
                  <wp:docPr id="61" name="Picture 61" descr="photo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 descr="photo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4440" cy="28803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03" w:type="dxa"/>
            <w:vAlign w:val="center"/>
          </w:tcPr>
          <w:p w14:paraId="4D5F0011" w14:textId="77777777" w:rsidR="0098749F" w:rsidRPr="009E3EA5" w:rsidRDefault="001B335E" w:rsidP="007C5574">
            <w:pPr>
              <w:rPr>
                <w:sz w:val="26"/>
                <w:szCs w:val="26"/>
              </w:rPr>
            </w:pPr>
            <w:r w:rsidRPr="009E3EA5">
              <w:rPr>
                <w:noProof/>
                <w:sz w:val="26"/>
                <w:szCs w:val="26"/>
                <w:lang w:eastAsia="en-US"/>
              </w:rPr>
              <w:drawing>
                <wp:inline distT="0" distB="0" distL="0" distR="0" wp14:anchorId="45162FD6" wp14:editId="7F360014">
                  <wp:extent cx="4309110" cy="2880360"/>
                  <wp:effectExtent l="19050" t="0" r="0" b="0"/>
                  <wp:docPr id="62" name="Picture 62" descr="wjm0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 descr="wjm0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9110" cy="28803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4554" w:rsidRPr="009E3EA5" w14:paraId="01EC5006" w14:textId="77777777">
        <w:tc>
          <w:tcPr>
            <w:tcW w:w="9288" w:type="dxa"/>
            <w:gridSpan w:val="2"/>
            <w:vAlign w:val="center"/>
          </w:tcPr>
          <w:p w14:paraId="1E62D678" w14:textId="77777777" w:rsidR="00320D5F" w:rsidRPr="009E3EA5" w:rsidRDefault="00320D5F" w:rsidP="00D11B23">
            <w:pPr>
              <w:rPr>
                <w:sz w:val="26"/>
                <w:szCs w:val="26"/>
              </w:rPr>
            </w:pPr>
          </w:p>
          <w:p w14:paraId="50CA74B6" w14:textId="77777777" w:rsidR="00F04554" w:rsidRPr="009E3EA5" w:rsidRDefault="00F04554" w:rsidP="008B2B08">
            <w:pPr>
              <w:jc w:val="center"/>
              <w:rPr>
                <w:sz w:val="26"/>
                <w:szCs w:val="26"/>
              </w:rPr>
            </w:pPr>
            <w:r w:rsidRPr="009E3EA5">
              <w:rPr>
                <w:sz w:val="26"/>
                <w:szCs w:val="26"/>
              </w:rPr>
              <w:t>a)</w:t>
            </w:r>
          </w:p>
        </w:tc>
      </w:tr>
      <w:tr w:rsidR="00D86469" w:rsidRPr="009E3EA5" w14:paraId="06CF7F0A" w14:textId="77777777">
        <w:trPr>
          <w:trHeight w:val="2271"/>
        </w:trPr>
        <w:tc>
          <w:tcPr>
            <w:tcW w:w="9288" w:type="dxa"/>
            <w:gridSpan w:val="2"/>
            <w:vAlign w:val="center"/>
          </w:tcPr>
          <w:p w14:paraId="61C6AADA" w14:textId="77777777" w:rsidR="008F553F" w:rsidRPr="009E3EA5" w:rsidRDefault="001B335E" w:rsidP="008B2B08">
            <w:pPr>
              <w:keepNext/>
              <w:jc w:val="center"/>
              <w:rPr>
                <w:sz w:val="26"/>
                <w:szCs w:val="26"/>
              </w:rPr>
            </w:pPr>
            <w:r w:rsidRPr="009E3EA5">
              <w:rPr>
                <w:noProof/>
                <w:sz w:val="26"/>
                <w:szCs w:val="26"/>
                <w:lang w:eastAsia="en-US"/>
              </w:rPr>
              <w:drawing>
                <wp:inline distT="0" distB="0" distL="0" distR="0" wp14:anchorId="55ADE937" wp14:editId="0BD8B6D4">
                  <wp:extent cx="2103120" cy="1588770"/>
                  <wp:effectExtent l="19050" t="0" r="0" b="0"/>
                  <wp:docPr id="63" name="Picture 63" descr="figure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 descr="figure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3120" cy="1588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D9561A3" w14:textId="77777777" w:rsidR="00D86469" w:rsidRPr="009E3EA5" w:rsidRDefault="00D86469" w:rsidP="008B2B08">
            <w:pPr>
              <w:jc w:val="center"/>
              <w:rPr>
                <w:sz w:val="26"/>
                <w:szCs w:val="26"/>
              </w:rPr>
            </w:pPr>
            <w:r w:rsidRPr="009E3EA5">
              <w:rPr>
                <w:sz w:val="26"/>
                <w:szCs w:val="26"/>
              </w:rPr>
              <w:t>b)</w:t>
            </w:r>
          </w:p>
        </w:tc>
      </w:tr>
    </w:tbl>
    <w:p w14:paraId="6149476C" w14:textId="77777777" w:rsidR="0098749F" w:rsidRPr="009E3EA5" w:rsidRDefault="00AA24D5" w:rsidP="00A67A00">
      <w:pPr>
        <w:pStyle w:val="Caption"/>
        <w:jc w:val="center"/>
        <w:rPr>
          <w:sz w:val="26"/>
          <w:szCs w:val="26"/>
        </w:rPr>
      </w:pPr>
      <w:r w:rsidRPr="009E3EA5">
        <w:rPr>
          <w:b w:val="0"/>
          <w:sz w:val="26"/>
          <w:szCs w:val="26"/>
        </w:rPr>
        <w:t>Figure</w:t>
      </w:r>
      <w:r w:rsidR="002F35F9" w:rsidRPr="009E3EA5">
        <w:rPr>
          <w:b w:val="0"/>
          <w:sz w:val="26"/>
          <w:szCs w:val="26"/>
        </w:rPr>
        <w:t xml:space="preserve"> 4.5</w:t>
      </w:r>
      <w:r w:rsidR="00A97E1C" w:rsidRPr="009E3EA5">
        <w:rPr>
          <w:b w:val="0"/>
          <w:sz w:val="26"/>
          <w:szCs w:val="26"/>
        </w:rPr>
        <w:t xml:space="preserve"> </w:t>
      </w:r>
      <w:r w:rsidR="007623B7" w:rsidRPr="009E3EA5">
        <w:rPr>
          <w:b w:val="0"/>
          <w:iCs/>
          <w:color w:val="000000" w:themeColor="text1"/>
          <w:sz w:val="26"/>
          <w:szCs w:val="26"/>
        </w:rPr>
        <w:t>Nozzle and t</w:t>
      </w:r>
      <w:r w:rsidR="00A67A00" w:rsidRPr="009E3EA5">
        <w:rPr>
          <w:b w:val="0"/>
          <w:iCs/>
          <w:color w:val="000000" w:themeColor="text1"/>
          <w:sz w:val="26"/>
          <w:szCs w:val="26"/>
        </w:rPr>
        <w:t>he Coherent Jet</w:t>
      </w:r>
      <w:r w:rsidR="00A67A00" w:rsidRPr="009E3EA5">
        <w:rPr>
          <w:i/>
          <w:iCs/>
          <w:color w:val="000000" w:themeColor="text1"/>
          <w:sz w:val="26"/>
          <w:szCs w:val="26"/>
        </w:rPr>
        <w:t> </w:t>
      </w:r>
    </w:p>
    <w:p w14:paraId="5345DB31" w14:textId="77777777" w:rsidR="0098749F" w:rsidRPr="009E3EA5" w:rsidRDefault="0098749F" w:rsidP="0098749F">
      <w:pPr>
        <w:jc w:val="both"/>
        <w:rPr>
          <w:sz w:val="26"/>
          <w:szCs w:val="26"/>
        </w:rPr>
      </w:pPr>
    </w:p>
    <w:p w14:paraId="39F6C24A" w14:textId="77777777" w:rsidR="008F553F" w:rsidRPr="009E3EA5" w:rsidRDefault="001B335E" w:rsidP="008B2B08">
      <w:pPr>
        <w:keepNext/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13EAA04F" wp14:editId="2B14C081">
            <wp:extent cx="2286000" cy="1577340"/>
            <wp:effectExtent l="19050" t="0" r="0" b="0"/>
            <wp:docPr id="64" name="Picture 64" descr="wjm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 descr="wjm101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773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886268" w14:textId="77777777" w:rsidR="0098749F" w:rsidRPr="009E3EA5" w:rsidRDefault="00AA24D5" w:rsidP="008B2B08">
      <w:pPr>
        <w:pStyle w:val="Caption"/>
        <w:jc w:val="center"/>
        <w:rPr>
          <w:b w:val="0"/>
          <w:sz w:val="26"/>
          <w:szCs w:val="26"/>
        </w:rPr>
      </w:pPr>
      <w:r w:rsidRPr="009E3EA5">
        <w:rPr>
          <w:b w:val="0"/>
          <w:sz w:val="26"/>
          <w:szCs w:val="26"/>
        </w:rPr>
        <w:t>Figure</w:t>
      </w:r>
      <w:r w:rsidR="00337845">
        <w:rPr>
          <w:b w:val="0"/>
          <w:sz w:val="26"/>
          <w:szCs w:val="26"/>
        </w:rPr>
        <w:t xml:space="preserve"> 1</w:t>
      </w:r>
      <w:r w:rsidR="002F35F9" w:rsidRPr="009E3EA5">
        <w:rPr>
          <w:b w:val="0"/>
          <w:sz w:val="26"/>
          <w:szCs w:val="26"/>
        </w:rPr>
        <w:t>.6</w:t>
      </w:r>
      <w:r w:rsidR="00A97E1C" w:rsidRPr="009E3EA5">
        <w:rPr>
          <w:b w:val="0"/>
          <w:sz w:val="26"/>
          <w:szCs w:val="26"/>
        </w:rPr>
        <w:t xml:space="preserve"> </w:t>
      </w:r>
      <w:r w:rsidR="00A67A00" w:rsidRPr="009E3EA5">
        <w:rPr>
          <w:b w:val="0"/>
          <w:iCs/>
          <w:color w:val="000000" w:themeColor="text1"/>
          <w:sz w:val="26"/>
          <w:szCs w:val="26"/>
        </w:rPr>
        <w:t xml:space="preserve">Deflection of Jet </w:t>
      </w:r>
      <w:r w:rsidR="007623B7" w:rsidRPr="009E3EA5">
        <w:rPr>
          <w:b w:val="0"/>
          <w:iCs/>
          <w:color w:val="000000" w:themeColor="text1"/>
          <w:sz w:val="26"/>
          <w:szCs w:val="26"/>
        </w:rPr>
        <w:t>Due to</w:t>
      </w:r>
      <w:r w:rsidR="00A67A00" w:rsidRPr="009E3EA5">
        <w:rPr>
          <w:b w:val="0"/>
          <w:iCs/>
          <w:color w:val="000000" w:themeColor="text1"/>
          <w:sz w:val="26"/>
          <w:szCs w:val="26"/>
        </w:rPr>
        <w:t xml:space="preserve"> Table Movement</w:t>
      </w:r>
    </w:p>
    <w:p w14:paraId="6D33FB3B" w14:textId="77777777" w:rsidR="00EB240D" w:rsidRPr="009E3EA5" w:rsidRDefault="00A67A00" w:rsidP="0098749F">
      <w:pPr>
        <w:jc w:val="both"/>
        <w:rPr>
          <w:sz w:val="26"/>
          <w:szCs w:val="26"/>
        </w:rPr>
      </w:pPr>
      <w:r w:rsidRPr="009E3EA5">
        <w:rPr>
          <w:sz w:val="26"/>
          <w:szCs w:val="26"/>
        </w:rPr>
        <w:t xml:space="preserve"> </w:t>
      </w:r>
    </w:p>
    <w:p w14:paraId="7E3A0343" w14:textId="77777777" w:rsidR="00FC349C" w:rsidRPr="009E3EA5" w:rsidRDefault="00FC349C" w:rsidP="0098749F">
      <w:pPr>
        <w:jc w:val="both"/>
        <w:rPr>
          <w:sz w:val="26"/>
          <w:szCs w:val="26"/>
        </w:rPr>
      </w:pPr>
    </w:p>
    <w:p w14:paraId="129C12DC" w14:textId="77777777" w:rsidR="009E3EA5" w:rsidRDefault="009E3EA5" w:rsidP="007623B7">
      <w:pPr>
        <w:pStyle w:val="Heading1"/>
        <w:spacing w:before="0" w:after="0"/>
        <w:contextualSpacing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088C3C98" w14:textId="77777777" w:rsidR="009E3EA5" w:rsidRDefault="009E3EA5" w:rsidP="007623B7">
      <w:pPr>
        <w:pStyle w:val="Heading1"/>
        <w:spacing w:before="0" w:after="0"/>
        <w:contextualSpacing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06FD4F51" w14:textId="77777777" w:rsidR="009E3EA5" w:rsidRDefault="009E3EA5" w:rsidP="007623B7">
      <w:pPr>
        <w:pStyle w:val="Heading1"/>
        <w:spacing w:before="0" w:after="0"/>
        <w:contextualSpacing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3ED87D77" w14:textId="77777777" w:rsidR="009E3EA5" w:rsidRPr="009E3EA5" w:rsidRDefault="009E3EA5" w:rsidP="009E3EA5"/>
    <w:p w14:paraId="12520A10" w14:textId="77777777" w:rsidR="00FC349C" w:rsidRPr="009E3EA5" w:rsidRDefault="00FC349C" w:rsidP="007623B7">
      <w:pPr>
        <w:pStyle w:val="Heading1"/>
        <w:spacing w:before="0" w:after="0"/>
        <w:contextualSpacing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9E3EA5">
        <w:rPr>
          <w:rFonts w:ascii="Times New Roman" w:hAnsi="Times New Roman" w:cs="Times New Roman"/>
          <w:color w:val="000000" w:themeColor="text1"/>
          <w:sz w:val="26"/>
          <w:szCs w:val="26"/>
        </w:rPr>
        <w:lastRenderedPageBreak/>
        <w:t>Applications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9066"/>
      </w:tblGrid>
      <w:tr w:rsidR="00FC349C" w:rsidRPr="009E3EA5" w14:paraId="1AAD2E30" w14:textId="77777777" w:rsidTr="00F316AB">
        <w:trPr>
          <w:tblCellSpacing w:w="0" w:type="dxa"/>
        </w:trPr>
        <w:tc>
          <w:tcPr>
            <w:tcW w:w="630" w:type="dxa"/>
            <w:hideMark/>
          </w:tcPr>
          <w:p w14:paraId="7058B464" w14:textId="77777777" w:rsidR="00FC349C" w:rsidRPr="009E3EA5" w:rsidRDefault="00FC349C" w:rsidP="007623B7">
            <w:pPr>
              <w:contextualSpacing/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5000" w:type="pct"/>
            <w:hideMark/>
          </w:tcPr>
          <w:p w14:paraId="160D6375" w14:textId="77777777" w:rsidR="00FC349C" w:rsidRPr="009E3EA5" w:rsidRDefault="00FC349C" w:rsidP="007623B7">
            <w:pPr>
              <w:pStyle w:val="NormalWeb"/>
              <w:spacing w:before="0" w:beforeAutospacing="0" w:after="0" w:afterAutospacing="0"/>
              <w:contextualSpacing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Wood industry (for cutting purposes),</w:t>
            </w:r>
          </w:p>
        </w:tc>
      </w:tr>
      <w:tr w:rsidR="00FC349C" w:rsidRPr="009E3EA5" w14:paraId="21304587" w14:textId="77777777" w:rsidTr="00F316AB">
        <w:trPr>
          <w:tblCellSpacing w:w="0" w:type="dxa"/>
        </w:trPr>
        <w:tc>
          <w:tcPr>
            <w:tcW w:w="630" w:type="dxa"/>
            <w:hideMark/>
          </w:tcPr>
          <w:p w14:paraId="00D1A123" w14:textId="77777777" w:rsidR="00FC349C" w:rsidRPr="009E3EA5" w:rsidRDefault="00FC349C" w:rsidP="007623B7">
            <w:pPr>
              <w:contextualSpacing/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5000" w:type="pct"/>
            <w:hideMark/>
          </w:tcPr>
          <w:p w14:paraId="051F69F3" w14:textId="77777777" w:rsidR="00FC349C" w:rsidRPr="009E3EA5" w:rsidRDefault="00FC349C" w:rsidP="007623B7">
            <w:pPr>
              <w:pStyle w:val="NormalWeb"/>
              <w:spacing w:before="0" w:beforeAutospacing="0" w:after="0" w:afterAutospacing="0"/>
              <w:contextualSpacing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Cu</w:t>
            </w:r>
            <w:r w:rsidR="00337845">
              <w:rPr>
                <w:color w:val="000000" w:themeColor="text1"/>
                <w:sz w:val="26"/>
                <w:szCs w:val="26"/>
              </w:rPr>
              <w:t>tting brick and marble (Figure 1.7e, 1.7g, 1</w:t>
            </w:r>
            <w:r w:rsidRPr="009E3EA5">
              <w:rPr>
                <w:color w:val="000000" w:themeColor="text1"/>
                <w:sz w:val="26"/>
                <w:szCs w:val="26"/>
              </w:rPr>
              <w:t>.7h),</w:t>
            </w:r>
          </w:p>
        </w:tc>
      </w:tr>
      <w:tr w:rsidR="00FC349C" w:rsidRPr="009E3EA5" w14:paraId="53B37675" w14:textId="77777777" w:rsidTr="00F316AB">
        <w:trPr>
          <w:tblCellSpacing w:w="0" w:type="dxa"/>
        </w:trPr>
        <w:tc>
          <w:tcPr>
            <w:tcW w:w="630" w:type="dxa"/>
            <w:hideMark/>
          </w:tcPr>
          <w:p w14:paraId="53E81E7F" w14:textId="77777777" w:rsidR="00FC349C" w:rsidRPr="009E3EA5" w:rsidRDefault="00FC349C" w:rsidP="007623B7">
            <w:pPr>
              <w:contextualSpacing/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5000" w:type="pct"/>
            <w:hideMark/>
          </w:tcPr>
          <w:p w14:paraId="0AE6CF82" w14:textId="77777777" w:rsidR="00FC349C" w:rsidRPr="009E3EA5" w:rsidRDefault="00FC349C" w:rsidP="007623B7">
            <w:pPr>
              <w:pStyle w:val="NormalWeb"/>
              <w:spacing w:before="0" w:beforeAutospacing="0" w:after="0" w:afterAutospacing="0"/>
              <w:contextualSpacing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Paper industry (corrugated b</w:t>
            </w:r>
            <w:r w:rsidR="00867CE2" w:rsidRPr="009E3EA5">
              <w:rPr>
                <w:color w:val="000000" w:themeColor="text1"/>
                <w:sz w:val="26"/>
                <w:szCs w:val="26"/>
              </w:rPr>
              <w:t xml:space="preserve">ox board cutting) (Figure </w:t>
            </w:r>
            <w:r w:rsidR="00337845">
              <w:rPr>
                <w:color w:val="000000" w:themeColor="text1"/>
                <w:sz w:val="26"/>
                <w:szCs w:val="26"/>
              </w:rPr>
              <w:t>1</w:t>
            </w:r>
            <w:r w:rsidRPr="009E3EA5">
              <w:rPr>
                <w:color w:val="000000" w:themeColor="text1"/>
                <w:sz w:val="26"/>
                <w:szCs w:val="26"/>
              </w:rPr>
              <w:t>.7i),</w:t>
            </w:r>
          </w:p>
        </w:tc>
      </w:tr>
      <w:tr w:rsidR="00FC349C" w:rsidRPr="009E3EA5" w14:paraId="25F18C49" w14:textId="77777777" w:rsidTr="00F316AB">
        <w:trPr>
          <w:tblCellSpacing w:w="0" w:type="dxa"/>
        </w:trPr>
        <w:tc>
          <w:tcPr>
            <w:tcW w:w="630" w:type="dxa"/>
            <w:hideMark/>
          </w:tcPr>
          <w:p w14:paraId="26D4443E" w14:textId="77777777" w:rsidR="00FC349C" w:rsidRPr="009E3EA5" w:rsidRDefault="00FC349C" w:rsidP="007623B7">
            <w:pPr>
              <w:contextualSpacing/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5000" w:type="pct"/>
            <w:hideMark/>
          </w:tcPr>
          <w:p w14:paraId="384ABAEB" w14:textId="77777777" w:rsidR="00FC349C" w:rsidRPr="009E3EA5" w:rsidRDefault="00FC349C" w:rsidP="007623B7">
            <w:pPr>
              <w:pStyle w:val="NormalWeb"/>
              <w:spacing w:before="0" w:beforeAutospacing="0" w:after="0" w:afterAutospacing="0"/>
              <w:contextualSpacing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Textile (confection) industry,</w:t>
            </w:r>
          </w:p>
        </w:tc>
      </w:tr>
      <w:tr w:rsidR="00FC349C" w:rsidRPr="009E3EA5" w14:paraId="77B1BD9B" w14:textId="77777777" w:rsidTr="00F316AB">
        <w:trPr>
          <w:tblCellSpacing w:w="0" w:type="dxa"/>
        </w:trPr>
        <w:tc>
          <w:tcPr>
            <w:tcW w:w="630" w:type="dxa"/>
            <w:hideMark/>
          </w:tcPr>
          <w:p w14:paraId="3E9F87DD" w14:textId="77777777" w:rsidR="00FC349C" w:rsidRPr="009E3EA5" w:rsidRDefault="00FC349C" w:rsidP="007623B7">
            <w:pPr>
              <w:contextualSpacing/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5000" w:type="pct"/>
            <w:hideMark/>
          </w:tcPr>
          <w:p w14:paraId="092BFDBC" w14:textId="77777777" w:rsidR="00FC349C" w:rsidRPr="009E3EA5" w:rsidRDefault="00FC349C" w:rsidP="007623B7">
            <w:pPr>
              <w:pStyle w:val="NormalWeb"/>
              <w:spacing w:before="0" w:beforeAutospacing="0" w:after="0" w:afterAutospacing="0"/>
              <w:contextualSpacing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Leather,</w:t>
            </w:r>
          </w:p>
        </w:tc>
      </w:tr>
      <w:tr w:rsidR="00FC349C" w:rsidRPr="009E3EA5" w14:paraId="694B0933" w14:textId="77777777" w:rsidTr="00F316AB">
        <w:trPr>
          <w:tblCellSpacing w:w="0" w:type="dxa"/>
        </w:trPr>
        <w:tc>
          <w:tcPr>
            <w:tcW w:w="630" w:type="dxa"/>
            <w:hideMark/>
          </w:tcPr>
          <w:p w14:paraId="78C3D8DE" w14:textId="77777777" w:rsidR="00FC349C" w:rsidRPr="009E3EA5" w:rsidRDefault="00FC349C" w:rsidP="007623B7">
            <w:pPr>
              <w:contextualSpacing/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5000" w:type="pct"/>
            <w:hideMark/>
          </w:tcPr>
          <w:p w14:paraId="0C63BCB4" w14:textId="77777777" w:rsidR="00FC349C" w:rsidRPr="009E3EA5" w:rsidRDefault="00FC349C" w:rsidP="007623B7">
            <w:pPr>
              <w:pStyle w:val="NormalWeb"/>
              <w:spacing w:before="0" w:beforeAutospacing="0" w:after="0" w:afterAutospacing="0"/>
              <w:contextualSpacing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Coal mining,</w:t>
            </w:r>
          </w:p>
        </w:tc>
      </w:tr>
      <w:tr w:rsidR="00FC349C" w:rsidRPr="009E3EA5" w14:paraId="4D07D437" w14:textId="77777777" w:rsidTr="00F316AB">
        <w:trPr>
          <w:tblCellSpacing w:w="0" w:type="dxa"/>
        </w:trPr>
        <w:tc>
          <w:tcPr>
            <w:tcW w:w="630" w:type="dxa"/>
            <w:hideMark/>
          </w:tcPr>
          <w:p w14:paraId="7EACD220" w14:textId="77777777" w:rsidR="00FC349C" w:rsidRPr="009E3EA5" w:rsidRDefault="00FC349C" w:rsidP="007623B7">
            <w:pPr>
              <w:contextualSpacing/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5000" w:type="pct"/>
            <w:hideMark/>
          </w:tcPr>
          <w:p w14:paraId="47060558" w14:textId="77777777" w:rsidR="00FC349C" w:rsidRPr="009E3EA5" w:rsidRDefault="00810413" w:rsidP="007623B7">
            <w:pPr>
              <w:pStyle w:val="NormalWeb"/>
              <w:spacing w:before="0" w:beforeAutospacing="0" w:after="0" w:afterAutospacing="0"/>
              <w:contextualSpacing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Fiberglass and</w:t>
            </w:r>
            <w:r w:rsidR="00FC349C" w:rsidRPr="009E3EA5">
              <w:rPr>
                <w:color w:val="000000" w:themeColor="text1"/>
                <w:sz w:val="26"/>
                <w:szCs w:val="26"/>
              </w:rPr>
              <w:t xml:space="preserve"> polyethylene automotive parts (by using robots)</w:t>
            </w:r>
            <w:r w:rsidR="00FC349C" w:rsidRPr="009E3EA5">
              <w:rPr>
                <w:i/>
                <w:iCs/>
                <w:color w:val="000000" w:themeColor="text1"/>
                <w:sz w:val="26"/>
                <w:szCs w:val="26"/>
              </w:rPr>
              <w:t>,</w:t>
            </w:r>
          </w:p>
        </w:tc>
      </w:tr>
      <w:tr w:rsidR="00FC349C" w:rsidRPr="009E3EA5" w14:paraId="64A7A7CC" w14:textId="77777777" w:rsidTr="00F316AB">
        <w:trPr>
          <w:tblCellSpacing w:w="0" w:type="dxa"/>
        </w:trPr>
        <w:tc>
          <w:tcPr>
            <w:tcW w:w="630" w:type="dxa"/>
            <w:hideMark/>
          </w:tcPr>
          <w:p w14:paraId="40651441" w14:textId="77777777" w:rsidR="00FC349C" w:rsidRPr="009E3EA5" w:rsidRDefault="00FC349C" w:rsidP="007623B7">
            <w:pPr>
              <w:contextualSpacing/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5000" w:type="pct"/>
            <w:hideMark/>
          </w:tcPr>
          <w:p w14:paraId="00C6C607" w14:textId="77777777" w:rsidR="00FC349C" w:rsidRPr="009E3EA5" w:rsidRDefault="00FC349C" w:rsidP="007623B7">
            <w:pPr>
              <w:pStyle w:val="NormalWeb"/>
              <w:spacing w:before="0" w:beforeAutospacing="0" w:after="0" w:afterAutospacing="0"/>
              <w:contextualSpacing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Cable stripping,</w:t>
            </w:r>
          </w:p>
        </w:tc>
      </w:tr>
      <w:tr w:rsidR="00FC349C" w:rsidRPr="009E3EA5" w14:paraId="3C3DF96C" w14:textId="77777777" w:rsidTr="00F316AB">
        <w:trPr>
          <w:tblCellSpacing w:w="0" w:type="dxa"/>
        </w:trPr>
        <w:tc>
          <w:tcPr>
            <w:tcW w:w="630" w:type="dxa"/>
            <w:hideMark/>
          </w:tcPr>
          <w:p w14:paraId="0EDD323A" w14:textId="77777777" w:rsidR="00FC349C" w:rsidRPr="009E3EA5" w:rsidRDefault="00FC349C" w:rsidP="007623B7">
            <w:pPr>
              <w:contextualSpacing/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5000" w:type="pct"/>
            <w:hideMark/>
          </w:tcPr>
          <w:p w14:paraId="56DC9656" w14:textId="1AC9B2C3" w:rsidR="00AB40AC" w:rsidRPr="009E3EA5" w:rsidRDefault="00FC349C" w:rsidP="007623B7">
            <w:pPr>
              <w:pStyle w:val="NormalWeb"/>
              <w:spacing w:before="0" w:beforeAutospacing="0" w:after="0" w:afterAutospacing="0"/>
              <w:contextualSpacing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</w:t>
            </w:r>
            <w:r w:rsidR="005F616D">
              <w:rPr>
                <w:color w:val="000000" w:themeColor="text1"/>
                <w:sz w:val="26"/>
                <w:szCs w:val="26"/>
              </w:rPr>
              <w:t xml:space="preserve">Thin </w:t>
            </w:r>
            <w:r w:rsidRPr="009E3EA5">
              <w:rPr>
                <w:color w:val="000000" w:themeColor="text1"/>
                <w:sz w:val="26"/>
                <w:szCs w:val="26"/>
              </w:rPr>
              <w:t>Metal cut</w:t>
            </w:r>
            <w:r w:rsidR="00337845">
              <w:rPr>
                <w:color w:val="000000" w:themeColor="text1"/>
                <w:sz w:val="26"/>
                <w:szCs w:val="26"/>
              </w:rPr>
              <w:t>ting (Figure 1.7a-1</w:t>
            </w:r>
            <w:r w:rsidR="00810413" w:rsidRPr="009E3EA5">
              <w:rPr>
                <w:color w:val="000000" w:themeColor="text1"/>
                <w:sz w:val="26"/>
                <w:szCs w:val="26"/>
              </w:rPr>
              <w:t>.7</w:t>
            </w:r>
            <w:r w:rsidR="00867CE2" w:rsidRPr="009E3EA5">
              <w:rPr>
                <w:color w:val="000000" w:themeColor="text1"/>
                <w:sz w:val="26"/>
                <w:szCs w:val="26"/>
              </w:rPr>
              <w:t>d</w:t>
            </w:r>
            <w:r w:rsidR="00AB40AC" w:rsidRPr="009E3EA5">
              <w:rPr>
                <w:color w:val="000000" w:themeColor="text1"/>
                <w:sz w:val="26"/>
                <w:szCs w:val="26"/>
              </w:rPr>
              <w:t>,</w:t>
            </w:r>
            <w:r w:rsidR="00C84A4E">
              <w:rPr>
                <w:color w:val="000000" w:themeColor="text1"/>
                <w:sz w:val="26"/>
                <w:szCs w:val="26"/>
              </w:rPr>
              <w:t xml:space="preserve"> </w:t>
            </w:r>
            <w:r w:rsidR="00337845">
              <w:rPr>
                <w:color w:val="000000" w:themeColor="text1"/>
                <w:sz w:val="26"/>
                <w:szCs w:val="26"/>
              </w:rPr>
              <w:t>1</w:t>
            </w:r>
            <w:r w:rsidR="009E5C3B" w:rsidRPr="009E3EA5">
              <w:rPr>
                <w:color w:val="000000" w:themeColor="text1"/>
                <w:sz w:val="26"/>
                <w:szCs w:val="26"/>
              </w:rPr>
              <w:t>.7f,</w:t>
            </w:r>
            <w:r w:rsidR="00337845">
              <w:rPr>
                <w:color w:val="000000" w:themeColor="text1"/>
                <w:sz w:val="26"/>
                <w:szCs w:val="26"/>
              </w:rPr>
              <w:t xml:space="preserve"> 1.8, 1</w:t>
            </w:r>
            <w:r w:rsidR="00AB40AC" w:rsidRPr="009E3EA5">
              <w:rPr>
                <w:color w:val="000000" w:themeColor="text1"/>
                <w:sz w:val="26"/>
                <w:szCs w:val="26"/>
              </w:rPr>
              <w:t>.11</w:t>
            </w:r>
            <w:r w:rsidRPr="009E3EA5">
              <w:rPr>
                <w:color w:val="000000" w:themeColor="text1"/>
                <w:sz w:val="26"/>
                <w:szCs w:val="26"/>
              </w:rPr>
              <w:t>).</w:t>
            </w:r>
          </w:p>
          <w:p w14:paraId="67805514" w14:textId="77777777" w:rsidR="00AB40AC" w:rsidRPr="009E3EA5" w:rsidRDefault="009E5C3B" w:rsidP="007623B7">
            <w:pPr>
              <w:pStyle w:val="NormalWeb"/>
              <w:spacing w:before="0" w:beforeAutospacing="0" w:after="0" w:afterAutospacing="0"/>
              <w:contextualSpacing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 xml:space="preserve">-Glass cutting (Figure </w:t>
            </w:r>
            <w:r w:rsidR="00337845">
              <w:rPr>
                <w:color w:val="000000" w:themeColor="text1"/>
                <w:sz w:val="26"/>
                <w:szCs w:val="26"/>
              </w:rPr>
              <w:t>1</w:t>
            </w:r>
            <w:r w:rsidR="00AB40AC" w:rsidRPr="009E3EA5">
              <w:rPr>
                <w:color w:val="000000" w:themeColor="text1"/>
                <w:sz w:val="26"/>
                <w:szCs w:val="26"/>
              </w:rPr>
              <w:t>.9)</w:t>
            </w:r>
          </w:p>
          <w:p w14:paraId="414CD96D" w14:textId="77777777" w:rsidR="00AB40AC" w:rsidRPr="009E3EA5" w:rsidRDefault="00AB40AC" w:rsidP="007623B7">
            <w:pPr>
              <w:pStyle w:val="NormalWeb"/>
              <w:spacing w:before="0" w:beforeAutospacing="0" w:after="0" w:afterAutospacing="0"/>
              <w:contextualSpacing/>
              <w:rPr>
                <w:color w:val="000000" w:themeColor="text1"/>
                <w:sz w:val="26"/>
                <w:szCs w:val="26"/>
              </w:rPr>
            </w:pPr>
          </w:p>
        </w:tc>
      </w:tr>
    </w:tbl>
    <w:p w14:paraId="3096815F" w14:textId="77777777" w:rsidR="0098749F" w:rsidRPr="009E3EA5" w:rsidRDefault="0098749F" w:rsidP="00FC349C">
      <w:pPr>
        <w:spacing w:line="360" w:lineRule="auto"/>
        <w:jc w:val="both"/>
        <w:rPr>
          <w:sz w:val="26"/>
          <w:szCs w:val="2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4026"/>
        <w:gridCol w:w="911"/>
        <w:gridCol w:w="4351"/>
      </w:tblGrid>
      <w:tr w:rsidR="00D11B23" w:rsidRPr="009E3EA5" w14:paraId="3A6352E5" w14:textId="77777777">
        <w:tc>
          <w:tcPr>
            <w:tcW w:w="4438" w:type="dxa"/>
            <w:gridSpan w:val="2"/>
          </w:tcPr>
          <w:p w14:paraId="18EDEAE3" w14:textId="77777777" w:rsidR="00D11B23" w:rsidRPr="009E3EA5" w:rsidRDefault="001B335E" w:rsidP="00787FF8">
            <w:pPr>
              <w:jc w:val="center"/>
              <w:rPr>
                <w:sz w:val="26"/>
                <w:szCs w:val="26"/>
              </w:rPr>
            </w:pPr>
            <w:r w:rsidRPr="009E3EA5">
              <w:rPr>
                <w:noProof/>
                <w:sz w:val="26"/>
                <w:szCs w:val="26"/>
                <w:lang w:eastAsia="en-US"/>
              </w:rPr>
              <w:drawing>
                <wp:inline distT="0" distB="0" distL="0" distR="0" wp14:anchorId="5629EB7B" wp14:editId="213BA6A0">
                  <wp:extent cx="2606966" cy="1729740"/>
                  <wp:effectExtent l="0" t="0" r="0" b="0"/>
                  <wp:docPr id="65" name="Picture 65" descr="wjm0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 descr="wjm0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14180" cy="17345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50" w:type="dxa"/>
          </w:tcPr>
          <w:p w14:paraId="7A58C3FA" w14:textId="77777777" w:rsidR="00D11B23" w:rsidRPr="009E3EA5" w:rsidRDefault="001B335E" w:rsidP="00787FF8">
            <w:pPr>
              <w:jc w:val="center"/>
              <w:rPr>
                <w:sz w:val="26"/>
                <w:szCs w:val="26"/>
              </w:rPr>
            </w:pPr>
            <w:r w:rsidRPr="009E3EA5">
              <w:rPr>
                <w:noProof/>
                <w:sz w:val="26"/>
                <w:szCs w:val="26"/>
                <w:lang w:eastAsia="en-US"/>
              </w:rPr>
              <w:drawing>
                <wp:inline distT="0" distB="0" distL="0" distR="0" wp14:anchorId="087412E8" wp14:editId="68060C65">
                  <wp:extent cx="2151993" cy="1783080"/>
                  <wp:effectExtent l="0" t="0" r="0" b="0"/>
                  <wp:docPr id="66" name="Picture 66" descr="wjm0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 descr="wjm0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59377" cy="17891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6204" w:rsidRPr="009E3EA5" w14:paraId="7C64CEE5" w14:textId="77777777">
        <w:trPr>
          <w:trHeight w:val="284"/>
        </w:trPr>
        <w:tc>
          <w:tcPr>
            <w:tcW w:w="4438" w:type="dxa"/>
            <w:gridSpan w:val="2"/>
          </w:tcPr>
          <w:p w14:paraId="0F6FE573" w14:textId="77777777" w:rsidR="00C66204" w:rsidRPr="009E3EA5" w:rsidRDefault="00D11B23" w:rsidP="00787FF8">
            <w:pPr>
              <w:jc w:val="center"/>
              <w:rPr>
                <w:sz w:val="26"/>
                <w:szCs w:val="26"/>
              </w:rPr>
            </w:pPr>
            <w:r w:rsidRPr="009E3EA5">
              <w:rPr>
                <w:sz w:val="26"/>
                <w:szCs w:val="26"/>
              </w:rPr>
              <w:t>a)</w:t>
            </w:r>
          </w:p>
        </w:tc>
        <w:tc>
          <w:tcPr>
            <w:tcW w:w="4850" w:type="dxa"/>
          </w:tcPr>
          <w:p w14:paraId="52C2207A" w14:textId="77777777" w:rsidR="00C66204" w:rsidRPr="009E3EA5" w:rsidRDefault="00D11B23" w:rsidP="00787FF8">
            <w:pPr>
              <w:jc w:val="center"/>
              <w:rPr>
                <w:sz w:val="26"/>
                <w:szCs w:val="26"/>
              </w:rPr>
            </w:pPr>
            <w:r w:rsidRPr="009E3EA5">
              <w:rPr>
                <w:sz w:val="26"/>
                <w:szCs w:val="26"/>
              </w:rPr>
              <w:t>b)</w:t>
            </w:r>
          </w:p>
        </w:tc>
      </w:tr>
      <w:tr w:rsidR="007A6A1D" w:rsidRPr="009E3EA5" w14:paraId="204D50E0" w14:textId="77777777">
        <w:tc>
          <w:tcPr>
            <w:tcW w:w="4438" w:type="dxa"/>
            <w:gridSpan w:val="2"/>
          </w:tcPr>
          <w:p w14:paraId="42621A95" w14:textId="77777777" w:rsidR="007A6A1D" w:rsidRPr="009E3EA5" w:rsidRDefault="001B335E" w:rsidP="00787FF8">
            <w:pPr>
              <w:jc w:val="center"/>
              <w:rPr>
                <w:sz w:val="26"/>
                <w:szCs w:val="26"/>
              </w:rPr>
            </w:pPr>
            <w:r w:rsidRPr="009E3EA5">
              <w:rPr>
                <w:noProof/>
                <w:sz w:val="26"/>
                <w:szCs w:val="26"/>
                <w:lang w:eastAsia="en-US"/>
              </w:rPr>
              <w:drawing>
                <wp:inline distT="0" distB="0" distL="0" distR="0" wp14:anchorId="4B166EC9" wp14:editId="36A4E4AB">
                  <wp:extent cx="2377440" cy="1628547"/>
                  <wp:effectExtent l="0" t="0" r="0" b="0"/>
                  <wp:docPr id="67" name="Picture 67" descr="wjm028&amp;0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7" descr="wjm028&amp;0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/>
                          <a:srcRect t="5249" r="50690" b="44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92839" cy="16390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50" w:type="dxa"/>
          </w:tcPr>
          <w:p w14:paraId="48A2957A" w14:textId="77777777" w:rsidR="007A6A1D" w:rsidRPr="009E3EA5" w:rsidRDefault="001B335E" w:rsidP="00787FF8">
            <w:pPr>
              <w:jc w:val="center"/>
              <w:rPr>
                <w:sz w:val="26"/>
                <w:szCs w:val="26"/>
              </w:rPr>
            </w:pPr>
            <w:r w:rsidRPr="009E3EA5">
              <w:rPr>
                <w:noProof/>
                <w:sz w:val="26"/>
                <w:szCs w:val="26"/>
                <w:lang w:eastAsia="en-US"/>
              </w:rPr>
              <w:drawing>
                <wp:inline distT="0" distB="0" distL="0" distR="0" wp14:anchorId="6EE5512E" wp14:editId="6E68427A">
                  <wp:extent cx="2430780" cy="1649021"/>
                  <wp:effectExtent l="0" t="0" r="0" b="0"/>
                  <wp:docPr id="68" name="Picture 68" descr="wjm028&amp;0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8" descr="wjm028&amp;0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/>
                          <a:srcRect l="501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5894" cy="1652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1B23" w:rsidRPr="009E3EA5" w14:paraId="767FE881" w14:textId="77777777">
        <w:tc>
          <w:tcPr>
            <w:tcW w:w="9288" w:type="dxa"/>
            <w:gridSpan w:val="3"/>
          </w:tcPr>
          <w:p w14:paraId="512455E6" w14:textId="77777777" w:rsidR="00D11B23" w:rsidRPr="009E3EA5" w:rsidRDefault="00D11B23" w:rsidP="00787FF8">
            <w:pPr>
              <w:jc w:val="center"/>
              <w:rPr>
                <w:sz w:val="26"/>
                <w:szCs w:val="26"/>
              </w:rPr>
            </w:pPr>
            <w:r w:rsidRPr="009E3EA5">
              <w:rPr>
                <w:sz w:val="26"/>
                <w:szCs w:val="26"/>
              </w:rPr>
              <w:t>c)</w:t>
            </w:r>
          </w:p>
          <w:p w14:paraId="7A003F0E" w14:textId="77777777" w:rsidR="00FC349C" w:rsidRPr="009E3EA5" w:rsidRDefault="00FC349C" w:rsidP="00787FF8">
            <w:pPr>
              <w:jc w:val="center"/>
              <w:rPr>
                <w:sz w:val="26"/>
                <w:szCs w:val="26"/>
              </w:rPr>
            </w:pPr>
          </w:p>
        </w:tc>
      </w:tr>
      <w:tr w:rsidR="007A55D5" w:rsidRPr="009E3EA5" w14:paraId="145B8D48" w14:textId="77777777">
        <w:tc>
          <w:tcPr>
            <w:tcW w:w="4438" w:type="dxa"/>
            <w:gridSpan w:val="2"/>
          </w:tcPr>
          <w:p w14:paraId="240796C6" w14:textId="77777777" w:rsidR="007A55D5" w:rsidRPr="009E3EA5" w:rsidRDefault="001B335E" w:rsidP="00787FF8">
            <w:pPr>
              <w:jc w:val="center"/>
              <w:rPr>
                <w:sz w:val="26"/>
                <w:szCs w:val="26"/>
              </w:rPr>
            </w:pPr>
            <w:r w:rsidRPr="009E3EA5">
              <w:rPr>
                <w:noProof/>
                <w:sz w:val="26"/>
                <w:szCs w:val="26"/>
                <w:lang w:eastAsia="en-US"/>
              </w:rPr>
              <w:drawing>
                <wp:inline distT="0" distB="0" distL="0" distR="0" wp14:anchorId="30CB2A66" wp14:editId="7D264A11">
                  <wp:extent cx="2884170" cy="1891479"/>
                  <wp:effectExtent l="19050" t="0" r="0" b="0"/>
                  <wp:docPr id="69" name="Picture 69" descr="photo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9" descr="photo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0442" cy="18955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50" w:type="dxa"/>
          </w:tcPr>
          <w:p w14:paraId="522FF1C9" w14:textId="77777777" w:rsidR="007A55D5" w:rsidRPr="009E3EA5" w:rsidRDefault="001B335E" w:rsidP="00787FF8">
            <w:pPr>
              <w:jc w:val="center"/>
              <w:rPr>
                <w:sz w:val="26"/>
                <w:szCs w:val="26"/>
              </w:rPr>
            </w:pPr>
            <w:r w:rsidRPr="009E3EA5">
              <w:rPr>
                <w:noProof/>
                <w:sz w:val="26"/>
                <w:szCs w:val="26"/>
                <w:lang w:eastAsia="en-US"/>
              </w:rPr>
              <w:drawing>
                <wp:inline distT="0" distB="0" distL="0" distR="0" wp14:anchorId="40F4652A" wp14:editId="7AD9C0D0">
                  <wp:extent cx="2446020" cy="1926399"/>
                  <wp:effectExtent l="19050" t="0" r="0" b="0"/>
                  <wp:docPr id="70" name="Picture 70" descr="photo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" descr="photo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/>
                          <a:srcRect b="184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6020" cy="19263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1B23" w:rsidRPr="009E3EA5" w14:paraId="6B9B64D6" w14:textId="77777777">
        <w:tc>
          <w:tcPr>
            <w:tcW w:w="4438" w:type="dxa"/>
            <w:gridSpan w:val="2"/>
          </w:tcPr>
          <w:p w14:paraId="1747ADCB" w14:textId="77777777" w:rsidR="00D11B23" w:rsidRPr="009E3EA5" w:rsidRDefault="00D11B23" w:rsidP="00787FF8">
            <w:pPr>
              <w:jc w:val="center"/>
              <w:rPr>
                <w:sz w:val="26"/>
                <w:szCs w:val="26"/>
              </w:rPr>
            </w:pPr>
            <w:r w:rsidRPr="009E3EA5">
              <w:rPr>
                <w:sz w:val="26"/>
                <w:szCs w:val="26"/>
              </w:rPr>
              <w:t>d)</w:t>
            </w:r>
          </w:p>
        </w:tc>
        <w:tc>
          <w:tcPr>
            <w:tcW w:w="4850" w:type="dxa"/>
          </w:tcPr>
          <w:p w14:paraId="33E305C9" w14:textId="77777777" w:rsidR="00D11B23" w:rsidRPr="009E3EA5" w:rsidRDefault="00D11B23" w:rsidP="00787FF8">
            <w:pPr>
              <w:jc w:val="center"/>
              <w:rPr>
                <w:sz w:val="26"/>
                <w:szCs w:val="26"/>
              </w:rPr>
            </w:pPr>
            <w:r w:rsidRPr="009E3EA5">
              <w:rPr>
                <w:sz w:val="26"/>
                <w:szCs w:val="26"/>
              </w:rPr>
              <w:t>e)</w:t>
            </w:r>
          </w:p>
          <w:p w14:paraId="2761BCF9" w14:textId="77777777" w:rsidR="00FC349C" w:rsidRPr="009E3EA5" w:rsidRDefault="00FC349C" w:rsidP="00787FF8">
            <w:pPr>
              <w:jc w:val="center"/>
              <w:rPr>
                <w:sz w:val="26"/>
                <w:szCs w:val="26"/>
              </w:rPr>
            </w:pPr>
          </w:p>
        </w:tc>
      </w:tr>
      <w:tr w:rsidR="00C66204" w:rsidRPr="009E3EA5" w14:paraId="74D3CBB5" w14:textId="77777777">
        <w:tc>
          <w:tcPr>
            <w:tcW w:w="4438" w:type="dxa"/>
            <w:gridSpan w:val="2"/>
          </w:tcPr>
          <w:p w14:paraId="4378516A" w14:textId="77777777" w:rsidR="00C66204" w:rsidRPr="009E3EA5" w:rsidRDefault="001B335E" w:rsidP="00787FF8">
            <w:pPr>
              <w:jc w:val="center"/>
              <w:rPr>
                <w:sz w:val="26"/>
                <w:szCs w:val="26"/>
              </w:rPr>
            </w:pPr>
            <w:r w:rsidRPr="009E3EA5">
              <w:rPr>
                <w:noProof/>
                <w:sz w:val="26"/>
                <w:szCs w:val="26"/>
                <w:lang w:eastAsia="en-US"/>
              </w:rPr>
              <w:lastRenderedPageBreak/>
              <w:drawing>
                <wp:inline distT="0" distB="0" distL="0" distR="0" wp14:anchorId="0EC6F37C" wp14:editId="0177A2B5">
                  <wp:extent cx="2872740" cy="1871830"/>
                  <wp:effectExtent l="19050" t="0" r="3810" b="0"/>
                  <wp:docPr id="71" name="Picture 71" descr="photo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" descr="photo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1639" cy="18776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50" w:type="dxa"/>
          </w:tcPr>
          <w:p w14:paraId="79D82A18" w14:textId="77777777" w:rsidR="00C66204" w:rsidRPr="009E3EA5" w:rsidRDefault="001B335E" w:rsidP="00787FF8">
            <w:pPr>
              <w:jc w:val="center"/>
              <w:rPr>
                <w:sz w:val="26"/>
                <w:szCs w:val="26"/>
              </w:rPr>
            </w:pPr>
            <w:r w:rsidRPr="009E3EA5">
              <w:rPr>
                <w:noProof/>
                <w:sz w:val="26"/>
                <w:szCs w:val="26"/>
                <w:lang w:eastAsia="en-US"/>
              </w:rPr>
              <w:drawing>
                <wp:inline distT="0" distB="0" distL="0" distR="0" wp14:anchorId="65A9B83E" wp14:editId="3B0E0F19">
                  <wp:extent cx="2373630" cy="1888413"/>
                  <wp:effectExtent l="19050" t="0" r="7620" b="0"/>
                  <wp:docPr id="72" name="Picture 72" descr="photo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" descr="photo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/>
                          <a:srcRect t="3821" b="27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8009" cy="18918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1B23" w:rsidRPr="009E3EA5" w14:paraId="5E9D7F4C" w14:textId="77777777">
        <w:tc>
          <w:tcPr>
            <w:tcW w:w="4438" w:type="dxa"/>
            <w:gridSpan w:val="2"/>
          </w:tcPr>
          <w:p w14:paraId="7C3ADBA8" w14:textId="77777777" w:rsidR="00D11B23" w:rsidRPr="009E3EA5" w:rsidRDefault="00D11B23" w:rsidP="00787FF8">
            <w:pPr>
              <w:jc w:val="center"/>
              <w:rPr>
                <w:sz w:val="26"/>
                <w:szCs w:val="26"/>
              </w:rPr>
            </w:pPr>
            <w:r w:rsidRPr="009E3EA5">
              <w:rPr>
                <w:sz w:val="26"/>
                <w:szCs w:val="26"/>
              </w:rPr>
              <w:t>f)</w:t>
            </w:r>
          </w:p>
        </w:tc>
        <w:tc>
          <w:tcPr>
            <w:tcW w:w="4850" w:type="dxa"/>
          </w:tcPr>
          <w:p w14:paraId="7909B470" w14:textId="77777777" w:rsidR="00D11B23" w:rsidRPr="009E3EA5" w:rsidRDefault="00D11B23" w:rsidP="00787FF8">
            <w:pPr>
              <w:jc w:val="center"/>
              <w:rPr>
                <w:sz w:val="26"/>
                <w:szCs w:val="26"/>
              </w:rPr>
            </w:pPr>
            <w:r w:rsidRPr="009E3EA5">
              <w:rPr>
                <w:sz w:val="26"/>
                <w:szCs w:val="26"/>
              </w:rPr>
              <w:t>g)</w:t>
            </w:r>
          </w:p>
          <w:p w14:paraId="045C28FF" w14:textId="77777777" w:rsidR="00FC349C" w:rsidRPr="009E3EA5" w:rsidRDefault="00FC349C" w:rsidP="00787FF8">
            <w:pPr>
              <w:jc w:val="center"/>
              <w:rPr>
                <w:sz w:val="26"/>
                <w:szCs w:val="26"/>
              </w:rPr>
            </w:pPr>
          </w:p>
        </w:tc>
      </w:tr>
      <w:tr w:rsidR="00B155EF" w:rsidRPr="009E3EA5" w14:paraId="507C3451" w14:textId="77777777">
        <w:tc>
          <w:tcPr>
            <w:tcW w:w="3186" w:type="dxa"/>
          </w:tcPr>
          <w:p w14:paraId="5B297D72" w14:textId="77777777" w:rsidR="00B155EF" w:rsidRPr="009E3EA5" w:rsidRDefault="001B335E" w:rsidP="00787FF8">
            <w:pPr>
              <w:jc w:val="center"/>
              <w:rPr>
                <w:sz w:val="26"/>
                <w:szCs w:val="26"/>
              </w:rPr>
            </w:pPr>
            <w:r w:rsidRPr="009E3EA5">
              <w:rPr>
                <w:noProof/>
                <w:sz w:val="26"/>
                <w:szCs w:val="26"/>
                <w:lang w:eastAsia="en-US"/>
              </w:rPr>
              <w:drawing>
                <wp:inline distT="0" distB="0" distL="0" distR="0" wp14:anchorId="2565F897" wp14:editId="53FE8FC5">
                  <wp:extent cx="2392680" cy="1764434"/>
                  <wp:effectExtent l="19050" t="0" r="7620" b="0"/>
                  <wp:docPr id="73" name="Picture 73" descr="photo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3" descr="photo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92680" cy="1764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2" w:type="dxa"/>
            <w:gridSpan w:val="2"/>
          </w:tcPr>
          <w:p w14:paraId="61BE5B66" w14:textId="77777777" w:rsidR="00BA4F54" w:rsidRPr="009E3EA5" w:rsidRDefault="001B335E" w:rsidP="00BA4F54">
            <w:pPr>
              <w:keepNext/>
              <w:jc w:val="center"/>
              <w:rPr>
                <w:sz w:val="26"/>
                <w:szCs w:val="26"/>
              </w:rPr>
            </w:pPr>
            <w:r w:rsidRPr="009E3EA5">
              <w:rPr>
                <w:noProof/>
                <w:sz w:val="26"/>
                <w:szCs w:val="26"/>
                <w:lang w:eastAsia="en-US"/>
              </w:rPr>
              <w:drawing>
                <wp:inline distT="0" distB="0" distL="0" distR="0" wp14:anchorId="67DE6D61" wp14:editId="5B1702E5">
                  <wp:extent cx="2989613" cy="1024220"/>
                  <wp:effectExtent l="19050" t="0" r="1237" b="0"/>
                  <wp:docPr id="74" name="Picture 74" descr="photo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 descr="photo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91460" cy="10248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C541DA" w14:textId="77777777" w:rsidR="00B155EF" w:rsidRPr="009E3EA5" w:rsidRDefault="00B155EF" w:rsidP="00BA4F54">
            <w:pPr>
              <w:pStyle w:val="Caption"/>
              <w:jc w:val="center"/>
              <w:rPr>
                <w:sz w:val="26"/>
                <w:szCs w:val="26"/>
              </w:rPr>
            </w:pPr>
          </w:p>
        </w:tc>
      </w:tr>
      <w:tr w:rsidR="00B155EF" w:rsidRPr="009E3EA5" w14:paraId="364AFD15" w14:textId="77777777">
        <w:tc>
          <w:tcPr>
            <w:tcW w:w="3186" w:type="dxa"/>
          </w:tcPr>
          <w:p w14:paraId="47EFE563" w14:textId="77777777" w:rsidR="00B155EF" w:rsidRPr="009E3EA5" w:rsidRDefault="00B155EF" w:rsidP="00787FF8">
            <w:pPr>
              <w:jc w:val="center"/>
              <w:rPr>
                <w:sz w:val="26"/>
                <w:szCs w:val="26"/>
              </w:rPr>
            </w:pPr>
            <w:r w:rsidRPr="009E3EA5">
              <w:rPr>
                <w:sz w:val="26"/>
                <w:szCs w:val="26"/>
              </w:rPr>
              <w:t>h)</w:t>
            </w:r>
          </w:p>
        </w:tc>
        <w:tc>
          <w:tcPr>
            <w:tcW w:w="6102" w:type="dxa"/>
            <w:gridSpan w:val="2"/>
          </w:tcPr>
          <w:p w14:paraId="593FD843" w14:textId="77777777" w:rsidR="00B155EF" w:rsidRPr="009E3EA5" w:rsidRDefault="00B155EF" w:rsidP="00787FF8">
            <w:pPr>
              <w:jc w:val="center"/>
              <w:rPr>
                <w:sz w:val="26"/>
                <w:szCs w:val="26"/>
              </w:rPr>
            </w:pPr>
            <w:proofErr w:type="spellStart"/>
            <w:r w:rsidRPr="009E3EA5">
              <w:rPr>
                <w:sz w:val="26"/>
                <w:szCs w:val="26"/>
              </w:rPr>
              <w:t>i</w:t>
            </w:r>
            <w:proofErr w:type="spellEnd"/>
            <w:r w:rsidRPr="009E3EA5">
              <w:rPr>
                <w:sz w:val="26"/>
                <w:szCs w:val="26"/>
              </w:rPr>
              <w:t>)</w:t>
            </w:r>
          </w:p>
          <w:p w14:paraId="01585F41" w14:textId="77777777" w:rsidR="00FC349C" w:rsidRPr="009E3EA5" w:rsidRDefault="00FC349C" w:rsidP="00787FF8">
            <w:pPr>
              <w:jc w:val="center"/>
              <w:rPr>
                <w:sz w:val="26"/>
                <w:szCs w:val="26"/>
              </w:rPr>
            </w:pPr>
          </w:p>
        </w:tc>
      </w:tr>
    </w:tbl>
    <w:p w14:paraId="75DBD882" w14:textId="77777777" w:rsidR="0098749F" w:rsidRPr="009E3EA5" w:rsidRDefault="00AA24D5" w:rsidP="00BA4F54">
      <w:pPr>
        <w:pStyle w:val="Caption"/>
        <w:jc w:val="center"/>
        <w:rPr>
          <w:b w:val="0"/>
          <w:sz w:val="26"/>
          <w:szCs w:val="26"/>
        </w:rPr>
      </w:pPr>
      <w:r w:rsidRPr="009E3EA5">
        <w:rPr>
          <w:b w:val="0"/>
          <w:sz w:val="26"/>
          <w:szCs w:val="26"/>
        </w:rPr>
        <w:t>Figure</w:t>
      </w:r>
      <w:r w:rsidR="00337845">
        <w:rPr>
          <w:b w:val="0"/>
          <w:sz w:val="26"/>
          <w:szCs w:val="26"/>
        </w:rPr>
        <w:t xml:space="preserve"> 1</w:t>
      </w:r>
      <w:r w:rsidR="002F35F9" w:rsidRPr="009E3EA5">
        <w:rPr>
          <w:b w:val="0"/>
          <w:sz w:val="26"/>
          <w:szCs w:val="26"/>
        </w:rPr>
        <w:t>.7</w:t>
      </w:r>
      <w:r w:rsidR="00A97E1C" w:rsidRPr="009E3EA5">
        <w:rPr>
          <w:b w:val="0"/>
          <w:sz w:val="26"/>
          <w:szCs w:val="26"/>
        </w:rPr>
        <w:t xml:space="preserve"> </w:t>
      </w:r>
      <w:r w:rsidR="00FC349C" w:rsidRPr="009E3EA5">
        <w:rPr>
          <w:b w:val="0"/>
          <w:iCs/>
          <w:color w:val="000000" w:themeColor="text1"/>
          <w:sz w:val="26"/>
          <w:szCs w:val="26"/>
        </w:rPr>
        <w:t>WJM Application Examples</w:t>
      </w:r>
    </w:p>
    <w:p w14:paraId="0E0DDC48" w14:textId="77777777" w:rsidR="00A16507" w:rsidRPr="009E3EA5" w:rsidRDefault="00A16507" w:rsidP="0098749F">
      <w:pPr>
        <w:jc w:val="both"/>
        <w:rPr>
          <w:sz w:val="26"/>
          <w:szCs w:val="26"/>
        </w:rPr>
      </w:pPr>
    </w:p>
    <w:p w14:paraId="44C85CBF" w14:textId="77777777" w:rsidR="00EB240D" w:rsidRPr="009E3EA5" w:rsidRDefault="00EB240D" w:rsidP="00EB240D">
      <w:pPr>
        <w:jc w:val="both"/>
        <w:rPr>
          <w:sz w:val="26"/>
          <w:szCs w:val="26"/>
        </w:rPr>
      </w:pPr>
    </w:p>
    <w:p w14:paraId="559AD3C4" w14:textId="77777777" w:rsidR="000E0BEF" w:rsidRPr="009E3EA5" w:rsidRDefault="001B335E" w:rsidP="000E0BEF">
      <w:pPr>
        <w:keepNext/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1CD6F12C" wp14:editId="7CEEE0A0">
            <wp:extent cx="2903220" cy="3040380"/>
            <wp:effectExtent l="19050" t="0" r="0" b="0"/>
            <wp:docPr id="75" name="Picture 75" descr="12aluminum 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 descr="12aluminum s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 r="39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220" cy="30403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BAF1E0" w14:textId="77777777" w:rsidR="003607BE" w:rsidRPr="009E3EA5" w:rsidRDefault="00AA24D5" w:rsidP="00886CAC">
      <w:pPr>
        <w:pStyle w:val="Caption"/>
        <w:jc w:val="center"/>
        <w:rPr>
          <w:b w:val="0"/>
          <w:iCs/>
          <w:color w:val="000000" w:themeColor="text1"/>
          <w:sz w:val="26"/>
          <w:szCs w:val="26"/>
        </w:rPr>
      </w:pPr>
      <w:r w:rsidRPr="009E3EA5">
        <w:rPr>
          <w:b w:val="0"/>
          <w:sz w:val="26"/>
          <w:szCs w:val="26"/>
        </w:rPr>
        <w:t>Figure</w:t>
      </w:r>
      <w:r w:rsidR="00337845">
        <w:rPr>
          <w:b w:val="0"/>
          <w:sz w:val="26"/>
          <w:szCs w:val="26"/>
        </w:rPr>
        <w:t xml:space="preserve"> 1</w:t>
      </w:r>
      <w:r w:rsidR="009F2947" w:rsidRPr="009E3EA5">
        <w:rPr>
          <w:b w:val="0"/>
          <w:sz w:val="26"/>
          <w:szCs w:val="26"/>
        </w:rPr>
        <w:t>.8</w:t>
      </w:r>
      <w:r w:rsidR="00227573" w:rsidRPr="009E3EA5">
        <w:rPr>
          <w:b w:val="0"/>
          <w:sz w:val="26"/>
          <w:szCs w:val="26"/>
        </w:rPr>
        <w:t>a</w:t>
      </w:r>
      <w:r w:rsidR="000E0BEF" w:rsidRPr="009E3EA5">
        <w:rPr>
          <w:b w:val="0"/>
          <w:sz w:val="26"/>
          <w:szCs w:val="26"/>
        </w:rPr>
        <w:t xml:space="preserve"> </w:t>
      </w:r>
      <w:r w:rsidR="00867CE2" w:rsidRPr="009E3EA5">
        <w:rPr>
          <w:b w:val="0"/>
          <w:iCs/>
          <w:color w:val="000000" w:themeColor="text1"/>
          <w:sz w:val="26"/>
          <w:szCs w:val="26"/>
        </w:rPr>
        <w:t>Aluminum Cutting</w:t>
      </w:r>
    </w:p>
    <w:p w14:paraId="31DDF8E4" w14:textId="77777777" w:rsidR="00227573" w:rsidRPr="009E3EA5" w:rsidRDefault="00227573" w:rsidP="00227573">
      <w:pPr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lastRenderedPageBreak/>
        <w:drawing>
          <wp:inline distT="0" distB="0" distL="0" distR="0" wp14:anchorId="732C4A71" wp14:editId="0530B5AF">
            <wp:extent cx="3672106" cy="2345920"/>
            <wp:effectExtent l="19050" t="0" r="4544" b="0"/>
            <wp:docPr id="22" name="Picture 22" descr="C:\Documents and Settings\Can\Desktop\DERSLER 20.01.2011\MM558 Alışılmamış İm Usulleri (Gazi Mak.)\aiy\Water_jet_cutter_too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Documents and Settings\Can\Desktop\DERSLER 20.01.2011\MM558 Alışılmamış İm Usulleri (Gazi Mak.)\aiy\Water_jet_cutter_tool.jpg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1950" cy="23458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A2067D" w14:textId="77777777" w:rsidR="00227573" w:rsidRPr="009E3EA5" w:rsidRDefault="00227573" w:rsidP="00227573">
      <w:pPr>
        <w:pStyle w:val="Caption"/>
        <w:jc w:val="center"/>
        <w:rPr>
          <w:b w:val="0"/>
          <w:iCs/>
          <w:color w:val="000000" w:themeColor="text1"/>
          <w:sz w:val="26"/>
          <w:szCs w:val="26"/>
        </w:rPr>
      </w:pPr>
      <w:r w:rsidRPr="009E3EA5">
        <w:rPr>
          <w:b w:val="0"/>
          <w:sz w:val="26"/>
          <w:szCs w:val="26"/>
        </w:rPr>
        <w:t>Figure</w:t>
      </w:r>
      <w:r w:rsidR="00337845">
        <w:rPr>
          <w:b w:val="0"/>
          <w:sz w:val="26"/>
          <w:szCs w:val="26"/>
        </w:rPr>
        <w:t xml:space="preserve"> 1</w:t>
      </w:r>
      <w:r w:rsidR="009F2947" w:rsidRPr="009E3EA5">
        <w:rPr>
          <w:b w:val="0"/>
          <w:sz w:val="26"/>
          <w:szCs w:val="26"/>
        </w:rPr>
        <w:t>.8</w:t>
      </w:r>
      <w:r w:rsidRPr="009E3EA5">
        <w:rPr>
          <w:b w:val="0"/>
          <w:sz w:val="26"/>
          <w:szCs w:val="26"/>
        </w:rPr>
        <w:t xml:space="preserve">b </w:t>
      </w:r>
      <w:r w:rsidRPr="009E3EA5">
        <w:rPr>
          <w:b w:val="0"/>
          <w:iCs/>
          <w:color w:val="000000" w:themeColor="text1"/>
          <w:sz w:val="26"/>
          <w:szCs w:val="26"/>
        </w:rPr>
        <w:t>Steel Cutting</w:t>
      </w:r>
    </w:p>
    <w:p w14:paraId="01DFC414" w14:textId="77777777" w:rsidR="00E75527" w:rsidRPr="009E3EA5" w:rsidRDefault="00E75527" w:rsidP="005D5D4E">
      <w:pPr>
        <w:keepNext/>
        <w:rPr>
          <w:sz w:val="26"/>
          <w:szCs w:val="26"/>
        </w:rPr>
      </w:pPr>
    </w:p>
    <w:p w14:paraId="0071DE81" w14:textId="77777777" w:rsidR="007D45BE" w:rsidRPr="009E3EA5" w:rsidRDefault="001B335E" w:rsidP="007D45BE">
      <w:pPr>
        <w:keepNext/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38B6ABF4" wp14:editId="52EF7E04">
            <wp:extent cx="3063240" cy="2434590"/>
            <wp:effectExtent l="19050" t="0" r="3810" b="0"/>
            <wp:docPr id="76" name="Picture 76" descr="nov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 descr="nova1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24345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71A6ED" w14:textId="77777777" w:rsidR="003607BE" w:rsidRPr="009E3EA5" w:rsidRDefault="00AA24D5" w:rsidP="00E75527">
      <w:pPr>
        <w:pStyle w:val="Caption"/>
        <w:jc w:val="center"/>
        <w:rPr>
          <w:b w:val="0"/>
          <w:sz w:val="26"/>
          <w:szCs w:val="26"/>
        </w:rPr>
      </w:pPr>
      <w:r w:rsidRPr="009E3EA5">
        <w:rPr>
          <w:b w:val="0"/>
          <w:sz w:val="26"/>
          <w:szCs w:val="26"/>
        </w:rPr>
        <w:t>Figure</w:t>
      </w:r>
      <w:r w:rsidR="00337845">
        <w:rPr>
          <w:b w:val="0"/>
          <w:sz w:val="26"/>
          <w:szCs w:val="26"/>
        </w:rPr>
        <w:t xml:space="preserve"> 1</w:t>
      </w:r>
      <w:r w:rsidR="009F2947" w:rsidRPr="009E3EA5">
        <w:rPr>
          <w:b w:val="0"/>
          <w:sz w:val="26"/>
          <w:szCs w:val="26"/>
        </w:rPr>
        <w:t>.9</w:t>
      </w:r>
      <w:r w:rsidR="00A97E1C" w:rsidRPr="009E3EA5">
        <w:rPr>
          <w:b w:val="0"/>
          <w:sz w:val="26"/>
          <w:szCs w:val="26"/>
        </w:rPr>
        <w:t xml:space="preserve"> </w:t>
      </w:r>
      <w:r w:rsidR="00867CE2" w:rsidRPr="009E3EA5">
        <w:rPr>
          <w:b w:val="0"/>
          <w:iCs/>
          <w:color w:val="000000" w:themeColor="text1"/>
          <w:sz w:val="26"/>
          <w:szCs w:val="26"/>
        </w:rPr>
        <w:t>Glass Cutting</w:t>
      </w:r>
    </w:p>
    <w:p w14:paraId="421D9514" w14:textId="77777777" w:rsidR="005D5D4E" w:rsidRPr="009E3EA5" w:rsidRDefault="005D5D4E" w:rsidP="00E75527">
      <w:pPr>
        <w:jc w:val="center"/>
        <w:rPr>
          <w:sz w:val="26"/>
          <w:szCs w:val="26"/>
        </w:rPr>
      </w:pPr>
    </w:p>
    <w:p w14:paraId="03ECF5CD" w14:textId="77777777" w:rsidR="00AF4F8D" w:rsidRPr="009E3EA5" w:rsidRDefault="001B335E" w:rsidP="00AF4F8D">
      <w:pPr>
        <w:keepNext/>
        <w:jc w:val="center"/>
        <w:rPr>
          <w:sz w:val="26"/>
          <w:szCs w:val="26"/>
        </w:rPr>
      </w:pPr>
      <w:r w:rsidRPr="009E3EA5">
        <w:rPr>
          <w:b/>
          <w:noProof/>
          <w:sz w:val="26"/>
          <w:szCs w:val="26"/>
          <w:lang w:eastAsia="en-US"/>
        </w:rPr>
        <w:drawing>
          <wp:inline distT="0" distB="0" distL="0" distR="0" wp14:anchorId="48C23924" wp14:editId="5E17042D">
            <wp:extent cx="3429000" cy="2663190"/>
            <wp:effectExtent l="19050" t="0" r="0" b="0"/>
            <wp:docPr id="77" name="Picture 77" descr="toma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 descr="tomato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6631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9E66E1" w14:textId="77777777" w:rsidR="00E75527" w:rsidRPr="009E3EA5" w:rsidRDefault="00AA24D5" w:rsidP="00AF4F8D">
      <w:pPr>
        <w:pStyle w:val="Caption"/>
        <w:jc w:val="center"/>
        <w:rPr>
          <w:b w:val="0"/>
          <w:sz w:val="26"/>
          <w:szCs w:val="26"/>
        </w:rPr>
      </w:pPr>
      <w:r w:rsidRPr="009E3EA5">
        <w:rPr>
          <w:b w:val="0"/>
          <w:sz w:val="26"/>
          <w:szCs w:val="26"/>
        </w:rPr>
        <w:t>Figure</w:t>
      </w:r>
      <w:r w:rsidR="00337845">
        <w:rPr>
          <w:b w:val="0"/>
          <w:sz w:val="26"/>
          <w:szCs w:val="26"/>
        </w:rPr>
        <w:t xml:space="preserve"> 1</w:t>
      </w:r>
      <w:r w:rsidR="009F2947" w:rsidRPr="009E3EA5">
        <w:rPr>
          <w:b w:val="0"/>
          <w:sz w:val="26"/>
          <w:szCs w:val="26"/>
        </w:rPr>
        <w:t>.10</w:t>
      </w:r>
      <w:r w:rsidR="00A97E1C" w:rsidRPr="009E3EA5">
        <w:rPr>
          <w:b w:val="0"/>
          <w:sz w:val="26"/>
          <w:szCs w:val="26"/>
        </w:rPr>
        <w:t xml:space="preserve"> </w:t>
      </w:r>
      <w:r w:rsidR="00867CE2" w:rsidRPr="009E3EA5">
        <w:rPr>
          <w:b w:val="0"/>
          <w:iCs/>
          <w:color w:val="000000" w:themeColor="text1"/>
          <w:sz w:val="26"/>
          <w:szCs w:val="26"/>
        </w:rPr>
        <w:t>Tomato Cutting</w:t>
      </w:r>
    </w:p>
    <w:p w14:paraId="3BDDA26D" w14:textId="77777777" w:rsidR="007623B7" w:rsidRPr="009E3EA5" w:rsidRDefault="007623B7" w:rsidP="00E75527">
      <w:pPr>
        <w:keepNext/>
        <w:jc w:val="center"/>
        <w:rPr>
          <w:b/>
          <w:sz w:val="26"/>
          <w:szCs w:val="26"/>
        </w:rPr>
      </w:pPr>
    </w:p>
    <w:p w14:paraId="40ACFD86" w14:textId="77777777" w:rsidR="00AF4F8D" w:rsidRPr="009E3EA5" w:rsidRDefault="001B335E" w:rsidP="00AF4F8D">
      <w:pPr>
        <w:keepNext/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340813FB" wp14:editId="34F351A9">
            <wp:extent cx="2065020" cy="1931461"/>
            <wp:effectExtent l="0" t="0" r="0" b="0"/>
            <wp:docPr id="78" name="Picture 78" descr="waterjet_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 descr="waterjet_3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3019" cy="19389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86D3EC" w14:textId="77777777" w:rsidR="00E75527" w:rsidRPr="009E3EA5" w:rsidRDefault="00AA24D5" w:rsidP="00AF4F8D">
      <w:pPr>
        <w:pStyle w:val="Caption"/>
        <w:jc w:val="center"/>
        <w:rPr>
          <w:b w:val="0"/>
          <w:iCs/>
          <w:color w:val="000000" w:themeColor="text1"/>
          <w:sz w:val="26"/>
          <w:szCs w:val="26"/>
        </w:rPr>
      </w:pPr>
      <w:r w:rsidRPr="009E3EA5">
        <w:rPr>
          <w:b w:val="0"/>
          <w:sz w:val="26"/>
          <w:szCs w:val="26"/>
        </w:rPr>
        <w:t>Figure</w:t>
      </w:r>
      <w:r w:rsidR="00337845">
        <w:rPr>
          <w:b w:val="0"/>
          <w:sz w:val="26"/>
          <w:szCs w:val="26"/>
        </w:rPr>
        <w:t xml:space="preserve"> 1</w:t>
      </w:r>
      <w:r w:rsidR="009F2947" w:rsidRPr="009E3EA5">
        <w:rPr>
          <w:b w:val="0"/>
          <w:sz w:val="26"/>
          <w:szCs w:val="26"/>
        </w:rPr>
        <w:t>.11</w:t>
      </w:r>
      <w:r w:rsidR="00A97E1C" w:rsidRPr="009E3EA5">
        <w:rPr>
          <w:b w:val="0"/>
          <w:sz w:val="26"/>
          <w:szCs w:val="26"/>
        </w:rPr>
        <w:t xml:space="preserve"> </w:t>
      </w:r>
      <w:r w:rsidR="00867CE2" w:rsidRPr="009E3EA5">
        <w:rPr>
          <w:b w:val="0"/>
          <w:iCs/>
          <w:color w:val="000000" w:themeColor="text1"/>
          <w:sz w:val="26"/>
          <w:szCs w:val="26"/>
        </w:rPr>
        <w:t>Turbine Blade Cutting</w:t>
      </w:r>
    </w:p>
    <w:p w14:paraId="1A7CE133" w14:textId="77777777" w:rsidR="005D5D4E" w:rsidRPr="009E3EA5" w:rsidRDefault="005D5D4E" w:rsidP="005D5D4E">
      <w:pPr>
        <w:rPr>
          <w:sz w:val="26"/>
          <w:szCs w:val="26"/>
        </w:rPr>
      </w:pPr>
    </w:p>
    <w:p w14:paraId="43D81A8C" w14:textId="77777777" w:rsidR="00AB40AC" w:rsidRPr="009E3EA5" w:rsidRDefault="00AB40AC" w:rsidP="00AB40AC">
      <w:pPr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75909330" wp14:editId="466B8DA0">
            <wp:extent cx="3489960" cy="2663622"/>
            <wp:effectExtent l="0" t="0" r="0" b="0"/>
            <wp:docPr id="1058" name="Picture 82" descr="photo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 descr="photo10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392" cy="27028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7F4F77" w14:textId="77777777" w:rsidR="00AB40AC" w:rsidRPr="009E3EA5" w:rsidRDefault="00AB40AC" w:rsidP="00AB40AC">
      <w:pPr>
        <w:pStyle w:val="Caption"/>
        <w:jc w:val="center"/>
        <w:rPr>
          <w:b w:val="0"/>
          <w:sz w:val="26"/>
          <w:szCs w:val="26"/>
        </w:rPr>
      </w:pPr>
      <w:r w:rsidRPr="009E3EA5">
        <w:rPr>
          <w:b w:val="0"/>
          <w:sz w:val="26"/>
          <w:szCs w:val="26"/>
        </w:rPr>
        <w:t>Figure</w:t>
      </w:r>
      <w:r w:rsidR="00337845">
        <w:rPr>
          <w:b w:val="0"/>
          <w:sz w:val="26"/>
          <w:szCs w:val="26"/>
        </w:rPr>
        <w:t xml:space="preserve"> 1</w:t>
      </w:r>
      <w:r w:rsidR="009F2947" w:rsidRPr="009E3EA5">
        <w:rPr>
          <w:b w:val="0"/>
          <w:sz w:val="26"/>
          <w:szCs w:val="26"/>
        </w:rPr>
        <w:t>.12</w:t>
      </w:r>
      <w:r w:rsidRPr="009E3EA5">
        <w:rPr>
          <w:b w:val="0"/>
          <w:sz w:val="26"/>
          <w:szCs w:val="26"/>
        </w:rPr>
        <w:t xml:space="preserve"> </w:t>
      </w:r>
      <w:r w:rsidR="007623B7" w:rsidRPr="009E3EA5">
        <w:rPr>
          <w:b w:val="0"/>
          <w:sz w:val="26"/>
          <w:szCs w:val="26"/>
        </w:rPr>
        <w:t xml:space="preserve">A </w:t>
      </w:r>
      <w:r w:rsidRPr="009E3EA5">
        <w:rPr>
          <w:b w:val="0"/>
          <w:iCs/>
          <w:color w:val="000000" w:themeColor="text1"/>
          <w:sz w:val="26"/>
          <w:szCs w:val="26"/>
        </w:rPr>
        <w:t>Large</w:t>
      </w:r>
      <w:r w:rsidR="00D4722E" w:rsidRPr="009E3EA5">
        <w:rPr>
          <w:b w:val="0"/>
          <w:iCs/>
          <w:color w:val="000000" w:themeColor="text1"/>
          <w:sz w:val="26"/>
          <w:szCs w:val="26"/>
        </w:rPr>
        <w:t>-</w:t>
      </w:r>
      <w:r w:rsidRPr="009E3EA5">
        <w:rPr>
          <w:b w:val="0"/>
          <w:iCs/>
          <w:color w:val="000000" w:themeColor="text1"/>
          <w:sz w:val="26"/>
          <w:szCs w:val="26"/>
        </w:rPr>
        <w:t>Scale Work</w:t>
      </w:r>
    </w:p>
    <w:p w14:paraId="33186392" w14:textId="77777777" w:rsidR="00AB40AC" w:rsidRPr="009E3EA5" w:rsidRDefault="00AB40AC" w:rsidP="00AB40AC">
      <w:pPr>
        <w:jc w:val="both"/>
        <w:rPr>
          <w:sz w:val="26"/>
          <w:szCs w:val="26"/>
        </w:rPr>
      </w:pPr>
    </w:p>
    <w:p w14:paraId="49B09BA0" w14:textId="77777777" w:rsidR="00AB40AC" w:rsidRPr="009E3EA5" w:rsidRDefault="00AB40AC" w:rsidP="00AB40AC">
      <w:pPr>
        <w:pStyle w:val="Heading1"/>
        <w:spacing w:before="0" w:after="180"/>
        <w:contextualSpacing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9E3EA5">
        <w:rPr>
          <w:rFonts w:ascii="Times New Roman" w:hAnsi="Times New Roman" w:cs="Times New Roman"/>
          <w:color w:val="000000" w:themeColor="text1"/>
          <w:sz w:val="26"/>
          <w:szCs w:val="26"/>
        </w:rPr>
        <w:t>Technical Capabilities</w:t>
      </w:r>
    </w:p>
    <w:p w14:paraId="174F1CD3" w14:textId="77777777" w:rsidR="00AB40AC" w:rsidRPr="009E3EA5" w:rsidRDefault="00AB40AC" w:rsidP="00AB40AC">
      <w:pPr>
        <w:jc w:val="both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 xml:space="preserve">Cutting up to 250 mm thickness (then, the </w:t>
      </w:r>
      <w:r w:rsidR="00D4722E" w:rsidRPr="009E3EA5">
        <w:rPr>
          <w:color w:val="000000" w:themeColor="text1"/>
          <w:sz w:val="26"/>
          <w:szCs w:val="26"/>
        </w:rPr>
        <w:t>jet diverges)</w:t>
      </w:r>
    </w:p>
    <w:p w14:paraId="51117A02" w14:textId="77777777" w:rsidR="00AB40AC" w:rsidRPr="009E3EA5" w:rsidRDefault="00AB40AC" w:rsidP="00AB40AC">
      <w:pPr>
        <w:jc w:val="both"/>
        <w:rPr>
          <w:sz w:val="26"/>
          <w:szCs w:val="26"/>
        </w:rPr>
      </w:pPr>
    </w:p>
    <w:p w14:paraId="268270C6" w14:textId="77777777" w:rsidR="009E3EA5" w:rsidRPr="009E3EA5" w:rsidRDefault="009E3EA5" w:rsidP="00AB40AC">
      <w:pPr>
        <w:jc w:val="both"/>
        <w:rPr>
          <w:b/>
          <w:sz w:val="26"/>
          <w:szCs w:val="26"/>
        </w:rPr>
      </w:pPr>
    </w:p>
    <w:p w14:paraId="752D31CB" w14:textId="77777777" w:rsidR="00AB40AC" w:rsidRPr="009E3EA5" w:rsidRDefault="00AB40AC" w:rsidP="00AB40AC">
      <w:pPr>
        <w:pStyle w:val="Heading1"/>
        <w:spacing w:before="90" w:after="180"/>
        <w:contextualSpacing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9E3EA5">
        <w:rPr>
          <w:rFonts w:ascii="Times New Roman" w:hAnsi="Times New Roman" w:cs="Times New Roman"/>
          <w:color w:val="000000" w:themeColor="text1"/>
          <w:sz w:val="26"/>
          <w:szCs w:val="26"/>
        </w:rPr>
        <w:t>Advantages</w:t>
      </w:r>
    </w:p>
    <w:tbl>
      <w:tblPr>
        <w:tblW w:w="5008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"/>
        <w:gridCol w:w="9067"/>
      </w:tblGrid>
      <w:tr w:rsidR="00AB40AC" w:rsidRPr="009E3EA5" w14:paraId="50A67592" w14:textId="77777777" w:rsidTr="00F316AB">
        <w:trPr>
          <w:tblCellSpacing w:w="0" w:type="dxa"/>
        </w:trPr>
        <w:tc>
          <w:tcPr>
            <w:tcW w:w="20" w:type="dxa"/>
            <w:hideMark/>
          </w:tcPr>
          <w:p w14:paraId="61DC3F17" w14:textId="77777777" w:rsidR="00AB40AC" w:rsidRPr="009E3EA5" w:rsidRDefault="00AB40AC" w:rsidP="00F316AB">
            <w:pPr>
              <w:contextualSpacing/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9066" w:type="dxa"/>
            <w:hideMark/>
          </w:tcPr>
          <w:p w14:paraId="596D496B" w14:textId="77777777" w:rsidR="00AB40AC" w:rsidRPr="009E3EA5" w:rsidRDefault="00AB40AC" w:rsidP="00F316AB">
            <w:pPr>
              <w:pStyle w:val="NormalWeb"/>
              <w:spacing w:before="75" w:beforeAutospacing="0" w:after="75" w:afterAutospacing="0"/>
              <w:contextualSpacing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No problem about nozzle wear compared to AJM,</w:t>
            </w:r>
          </w:p>
        </w:tc>
      </w:tr>
      <w:tr w:rsidR="00AB40AC" w:rsidRPr="009E3EA5" w14:paraId="4F9B67AA" w14:textId="77777777" w:rsidTr="00F316AB">
        <w:trPr>
          <w:tblCellSpacing w:w="0" w:type="dxa"/>
        </w:trPr>
        <w:tc>
          <w:tcPr>
            <w:tcW w:w="20" w:type="dxa"/>
            <w:hideMark/>
          </w:tcPr>
          <w:p w14:paraId="1CF94ADE" w14:textId="77777777" w:rsidR="00AB40AC" w:rsidRPr="009E3EA5" w:rsidRDefault="00AB40AC" w:rsidP="00F316AB">
            <w:pPr>
              <w:contextualSpacing/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9066" w:type="dxa"/>
            <w:hideMark/>
          </w:tcPr>
          <w:p w14:paraId="22B9DE8C" w14:textId="77777777" w:rsidR="00AB40AC" w:rsidRPr="009E3EA5" w:rsidRDefault="00AB40AC" w:rsidP="00F316AB">
            <w:pPr>
              <w:pStyle w:val="NormalWeb"/>
              <w:spacing w:before="75" w:beforeAutospacing="0" w:after="75" w:afterAutospacing="0"/>
              <w:contextualSpacing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No heat damage,</w:t>
            </w:r>
          </w:p>
        </w:tc>
      </w:tr>
      <w:tr w:rsidR="00AB40AC" w:rsidRPr="009E3EA5" w14:paraId="1BE3E599" w14:textId="77777777" w:rsidTr="00F316AB">
        <w:trPr>
          <w:tblCellSpacing w:w="0" w:type="dxa"/>
        </w:trPr>
        <w:tc>
          <w:tcPr>
            <w:tcW w:w="20" w:type="dxa"/>
            <w:hideMark/>
          </w:tcPr>
          <w:p w14:paraId="17E4D78D" w14:textId="77777777" w:rsidR="00AB40AC" w:rsidRPr="009E3EA5" w:rsidRDefault="00AB40AC" w:rsidP="00F316AB">
            <w:pPr>
              <w:contextualSpacing/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9066" w:type="dxa"/>
            <w:hideMark/>
          </w:tcPr>
          <w:p w14:paraId="412DFA30" w14:textId="77777777" w:rsidR="00AB40AC" w:rsidRPr="009E3EA5" w:rsidRDefault="00AB40AC" w:rsidP="00F316AB">
            <w:pPr>
              <w:pStyle w:val="NormalWeb"/>
              <w:spacing w:before="75" w:beforeAutospacing="0" w:after="75" w:afterAutospacing="0"/>
              <w:contextualSpacing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Cutting can start at any location,</w:t>
            </w:r>
          </w:p>
        </w:tc>
      </w:tr>
      <w:tr w:rsidR="00AB40AC" w:rsidRPr="009E3EA5" w14:paraId="0A1BCC7F" w14:textId="77777777" w:rsidTr="00F316AB">
        <w:trPr>
          <w:tblCellSpacing w:w="0" w:type="dxa"/>
        </w:trPr>
        <w:tc>
          <w:tcPr>
            <w:tcW w:w="20" w:type="dxa"/>
            <w:hideMark/>
          </w:tcPr>
          <w:p w14:paraId="10EBD01D" w14:textId="77777777" w:rsidR="00AB40AC" w:rsidRPr="009E3EA5" w:rsidRDefault="00AB40AC" w:rsidP="00F316AB">
            <w:pPr>
              <w:contextualSpacing/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9066" w:type="dxa"/>
            <w:hideMark/>
          </w:tcPr>
          <w:p w14:paraId="419B9E7C" w14:textId="77777777" w:rsidR="00AB40AC" w:rsidRPr="009E3EA5" w:rsidRDefault="00AB40AC" w:rsidP="00D4722E">
            <w:pPr>
              <w:pStyle w:val="NormalWeb"/>
              <w:spacing w:before="75" w:beforeAutospacing="0" w:after="75" w:afterAutospacing="0"/>
              <w:contextualSpacing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Gives clean (dust</w:t>
            </w:r>
            <w:r w:rsidR="00D4722E" w:rsidRPr="009E3EA5">
              <w:rPr>
                <w:color w:val="000000" w:themeColor="text1"/>
                <w:sz w:val="26"/>
                <w:szCs w:val="26"/>
              </w:rPr>
              <w:t>-</w:t>
            </w:r>
            <w:r w:rsidRPr="009E3EA5">
              <w:rPr>
                <w:color w:val="000000" w:themeColor="text1"/>
                <w:sz w:val="26"/>
                <w:szCs w:val="26"/>
              </w:rPr>
              <w:t>free) and sharp cut (minimum kerf),</w:t>
            </w:r>
          </w:p>
        </w:tc>
      </w:tr>
      <w:tr w:rsidR="00AB40AC" w:rsidRPr="009E3EA5" w14:paraId="70BFA552" w14:textId="77777777" w:rsidTr="00F316AB">
        <w:trPr>
          <w:tblCellSpacing w:w="0" w:type="dxa"/>
        </w:trPr>
        <w:tc>
          <w:tcPr>
            <w:tcW w:w="20" w:type="dxa"/>
            <w:hideMark/>
          </w:tcPr>
          <w:p w14:paraId="6780E89E" w14:textId="77777777" w:rsidR="00AB40AC" w:rsidRPr="009E3EA5" w:rsidRDefault="00AB40AC" w:rsidP="00F316AB">
            <w:pPr>
              <w:contextualSpacing/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9066" w:type="dxa"/>
            <w:hideMark/>
          </w:tcPr>
          <w:p w14:paraId="5768F659" w14:textId="3DD61150" w:rsidR="00AB40AC" w:rsidRPr="009E3EA5" w:rsidRDefault="00AB40AC" w:rsidP="00F316AB">
            <w:pPr>
              <w:pStyle w:val="NormalWeb"/>
              <w:spacing w:before="75" w:beforeAutospacing="0" w:after="75" w:afterAutospacing="0"/>
              <w:contextualSpacing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Water is cheap, available</w:t>
            </w:r>
            <w:r w:rsidR="00975F0F">
              <w:rPr>
                <w:color w:val="000000" w:themeColor="text1"/>
                <w:sz w:val="26"/>
                <w:szCs w:val="26"/>
              </w:rPr>
              <w:t xml:space="preserve"> and</w:t>
            </w:r>
            <w:r w:rsidRPr="009E3EA5">
              <w:rPr>
                <w:color w:val="000000" w:themeColor="text1"/>
                <w:sz w:val="26"/>
                <w:szCs w:val="26"/>
              </w:rPr>
              <w:t xml:space="preserve"> non-toxic,</w:t>
            </w:r>
          </w:p>
        </w:tc>
      </w:tr>
      <w:tr w:rsidR="00AB40AC" w:rsidRPr="009E3EA5" w14:paraId="6A6110FC" w14:textId="77777777" w:rsidTr="00F316AB">
        <w:trPr>
          <w:tblCellSpacing w:w="0" w:type="dxa"/>
        </w:trPr>
        <w:tc>
          <w:tcPr>
            <w:tcW w:w="20" w:type="dxa"/>
            <w:hideMark/>
          </w:tcPr>
          <w:p w14:paraId="033637B3" w14:textId="77777777" w:rsidR="00AB40AC" w:rsidRPr="009E3EA5" w:rsidRDefault="00AB40AC" w:rsidP="00F316AB">
            <w:pPr>
              <w:contextualSpacing/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9066" w:type="dxa"/>
            <w:hideMark/>
          </w:tcPr>
          <w:p w14:paraId="520379B6" w14:textId="77777777" w:rsidR="00AB40AC" w:rsidRPr="009E3EA5" w:rsidRDefault="00AB40AC" w:rsidP="00F316AB">
            <w:pPr>
              <w:pStyle w:val="NormalWeb"/>
              <w:spacing w:before="75" w:beforeAutospacing="0" w:after="75" w:afterAutospacing="0"/>
              <w:contextualSpacing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High cutting rates.</w:t>
            </w:r>
          </w:p>
        </w:tc>
      </w:tr>
    </w:tbl>
    <w:p w14:paraId="28D58A89" w14:textId="77777777" w:rsidR="000A6754" w:rsidRPr="009E3EA5" w:rsidRDefault="000A6754" w:rsidP="00AB40AC">
      <w:pPr>
        <w:rPr>
          <w:sz w:val="26"/>
          <w:szCs w:val="26"/>
        </w:rPr>
      </w:pPr>
    </w:p>
    <w:p w14:paraId="23306E55" w14:textId="77777777" w:rsidR="000A6754" w:rsidRPr="009E3EA5" w:rsidRDefault="000A6754" w:rsidP="00AB40AC">
      <w:pPr>
        <w:rPr>
          <w:sz w:val="26"/>
          <w:szCs w:val="26"/>
        </w:rPr>
      </w:pPr>
    </w:p>
    <w:p w14:paraId="14056E13" w14:textId="77777777" w:rsidR="00BF6C93" w:rsidRDefault="00AB40AC" w:rsidP="00EB240D">
      <w:pPr>
        <w:jc w:val="both"/>
        <w:rPr>
          <w:b/>
          <w:sz w:val="26"/>
          <w:szCs w:val="26"/>
        </w:rPr>
      </w:pPr>
      <w:r w:rsidRPr="009E3EA5">
        <w:rPr>
          <w:b/>
          <w:sz w:val="26"/>
          <w:szCs w:val="26"/>
        </w:rPr>
        <w:t xml:space="preserve">Machine Tool </w:t>
      </w:r>
      <w:r w:rsidR="00337845">
        <w:rPr>
          <w:b/>
          <w:sz w:val="26"/>
          <w:szCs w:val="26"/>
        </w:rPr>
        <w:t>(Figure 1</w:t>
      </w:r>
      <w:r w:rsidRPr="009E3EA5">
        <w:rPr>
          <w:b/>
          <w:sz w:val="26"/>
          <w:szCs w:val="26"/>
        </w:rPr>
        <w:t>.13)</w:t>
      </w:r>
    </w:p>
    <w:p w14:paraId="2F5C9569" w14:textId="77777777" w:rsidR="009E3EA5" w:rsidRPr="009E3EA5" w:rsidRDefault="009E3EA5" w:rsidP="00EB240D">
      <w:pPr>
        <w:jc w:val="both"/>
        <w:rPr>
          <w:b/>
          <w:sz w:val="26"/>
          <w:szCs w:val="26"/>
        </w:rPr>
      </w:pPr>
    </w:p>
    <w:p w14:paraId="0DDCB411" w14:textId="77777777" w:rsidR="00AF4F8D" w:rsidRPr="009E3EA5" w:rsidRDefault="001B335E" w:rsidP="00AF4F8D">
      <w:pPr>
        <w:keepNext/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27251043" wp14:editId="53EDABB6">
            <wp:extent cx="3840480" cy="3007360"/>
            <wp:effectExtent l="0" t="0" r="0" b="0"/>
            <wp:docPr id="80" name="Picture 80" descr="photo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 descr="photo9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697" cy="302240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F49843" w14:textId="77777777" w:rsidR="00A97E1C" w:rsidRPr="009E3EA5" w:rsidRDefault="00A97E1C" w:rsidP="00AF4F8D">
      <w:pPr>
        <w:keepNext/>
        <w:jc w:val="center"/>
        <w:rPr>
          <w:sz w:val="26"/>
          <w:szCs w:val="26"/>
        </w:rPr>
      </w:pPr>
    </w:p>
    <w:p w14:paraId="508222FF" w14:textId="77777777" w:rsidR="00A97E1C" w:rsidRPr="009E3EA5" w:rsidRDefault="001B335E" w:rsidP="00A97E1C">
      <w:pPr>
        <w:keepNext/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5FE148FF" wp14:editId="60BA3D58">
            <wp:extent cx="3870907" cy="2910840"/>
            <wp:effectExtent l="0" t="0" r="0" b="0"/>
            <wp:docPr id="81" name="Picture 81" descr="wjm0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 descr="wjm035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3892" cy="292060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85769E" w14:textId="77777777" w:rsidR="00A97E1C" w:rsidRPr="009E3EA5" w:rsidRDefault="00AA24D5" w:rsidP="00A97E1C">
      <w:pPr>
        <w:pStyle w:val="Caption"/>
        <w:jc w:val="center"/>
        <w:rPr>
          <w:b w:val="0"/>
          <w:sz w:val="26"/>
          <w:szCs w:val="26"/>
        </w:rPr>
      </w:pPr>
      <w:r w:rsidRPr="009E3EA5">
        <w:rPr>
          <w:b w:val="0"/>
          <w:sz w:val="26"/>
          <w:szCs w:val="26"/>
        </w:rPr>
        <w:t>Figure</w:t>
      </w:r>
      <w:r w:rsidR="00337845">
        <w:rPr>
          <w:b w:val="0"/>
          <w:sz w:val="26"/>
          <w:szCs w:val="26"/>
        </w:rPr>
        <w:t xml:space="preserve"> 1</w:t>
      </w:r>
      <w:r w:rsidR="009F2947" w:rsidRPr="009E3EA5">
        <w:rPr>
          <w:b w:val="0"/>
          <w:sz w:val="26"/>
          <w:szCs w:val="26"/>
        </w:rPr>
        <w:t>.13</w:t>
      </w:r>
      <w:r w:rsidR="00AB40AC" w:rsidRPr="009E3EA5">
        <w:rPr>
          <w:b w:val="0"/>
          <w:sz w:val="26"/>
          <w:szCs w:val="26"/>
        </w:rPr>
        <w:t xml:space="preserve"> WJM Machine Tool</w:t>
      </w:r>
    </w:p>
    <w:p w14:paraId="3A24470B" w14:textId="77777777" w:rsidR="00AB40AC" w:rsidRPr="009E3EA5" w:rsidRDefault="00AB40AC" w:rsidP="00AB40AC">
      <w:pPr>
        <w:rPr>
          <w:sz w:val="26"/>
          <w:szCs w:val="26"/>
        </w:rPr>
      </w:pPr>
    </w:p>
    <w:p w14:paraId="1CC63AF4" w14:textId="77777777" w:rsidR="00AB40AC" w:rsidRPr="009E3EA5" w:rsidRDefault="00AB40AC" w:rsidP="00AB40AC">
      <w:pPr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lastRenderedPageBreak/>
        <w:drawing>
          <wp:inline distT="0" distB="0" distL="0" distR="0" wp14:anchorId="63D04996" wp14:editId="48A3D98E">
            <wp:extent cx="4998720" cy="3749040"/>
            <wp:effectExtent l="19050" t="0" r="0" b="0"/>
            <wp:docPr id="1059" name="Picture 79" descr="runzoom 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 descr="runzoom s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8720" cy="37490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D060D4" w14:textId="77777777" w:rsidR="00AB40AC" w:rsidRPr="009E3EA5" w:rsidRDefault="00AB40AC" w:rsidP="00AB40AC">
      <w:pPr>
        <w:pStyle w:val="Caption"/>
        <w:jc w:val="center"/>
        <w:rPr>
          <w:b w:val="0"/>
          <w:sz w:val="26"/>
          <w:szCs w:val="26"/>
        </w:rPr>
      </w:pPr>
      <w:r w:rsidRPr="009E3EA5">
        <w:rPr>
          <w:b w:val="0"/>
          <w:sz w:val="26"/>
          <w:szCs w:val="26"/>
        </w:rPr>
        <w:t>Figure</w:t>
      </w:r>
      <w:r w:rsidR="00337845">
        <w:rPr>
          <w:b w:val="0"/>
          <w:sz w:val="26"/>
          <w:szCs w:val="26"/>
        </w:rPr>
        <w:t xml:space="preserve"> 1</w:t>
      </w:r>
      <w:r w:rsidR="009F2947" w:rsidRPr="009E3EA5">
        <w:rPr>
          <w:b w:val="0"/>
          <w:sz w:val="26"/>
          <w:szCs w:val="26"/>
        </w:rPr>
        <w:t>.14</w:t>
      </w:r>
      <w:r w:rsidRPr="009E3EA5">
        <w:rPr>
          <w:b w:val="0"/>
          <w:sz w:val="26"/>
          <w:szCs w:val="26"/>
        </w:rPr>
        <w:t xml:space="preserve"> PC Control Screen</w:t>
      </w:r>
    </w:p>
    <w:p w14:paraId="041F9C15" w14:textId="77777777" w:rsidR="000131A6" w:rsidRPr="009E3EA5" w:rsidRDefault="00A97E1C" w:rsidP="005B50E2">
      <w:pPr>
        <w:pStyle w:val="Caption"/>
        <w:jc w:val="center"/>
        <w:rPr>
          <w:b w:val="0"/>
          <w:sz w:val="26"/>
          <w:szCs w:val="26"/>
        </w:rPr>
      </w:pPr>
      <w:r w:rsidRPr="009E3EA5">
        <w:rPr>
          <w:b w:val="0"/>
          <w:sz w:val="26"/>
          <w:szCs w:val="26"/>
        </w:rPr>
        <w:t xml:space="preserve"> </w:t>
      </w:r>
    </w:p>
    <w:p w14:paraId="4BB376DE" w14:textId="77777777" w:rsidR="008B2B08" w:rsidRPr="009E3EA5" w:rsidRDefault="008B2B08" w:rsidP="008B2B08">
      <w:pPr>
        <w:rPr>
          <w:sz w:val="26"/>
          <w:szCs w:val="26"/>
        </w:rPr>
      </w:pPr>
    </w:p>
    <w:p w14:paraId="3EE4070E" w14:textId="77777777" w:rsidR="00C00F07" w:rsidRPr="009E3EA5" w:rsidRDefault="008E40B8" w:rsidP="00182258">
      <w:pPr>
        <w:jc w:val="center"/>
        <w:rPr>
          <w:sz w:val="26"/>
          <w:szCs w:val="26"/>
        </w:rPr>
      </w:pPr>
      <w:r w:rsidRPr="009E3EA5">
        <w:rPr>
          <w:sz w:val="26"/>
          <w:szCs w:val="26"/>
        </w:rPr>
        <w:br w:type="page"/>
      </w:r>
    </w:p>
    <w:p w14:paraId="4CEF66D9" w14:textId="77777777" w:rsidR="000647F3" w:rsidRPr="009E3EA5" w:rsidRDefault="000A6754" w:rsidP="009E3EA5">
      <w:pPr>
        <w:jc w:val="center"/>
        <w:rPr>
          <w:b/>
          <w:sz w:val="36"/>
          <w:szCs w:val="36"/>
        </w:rPr>
      </w:pPr>
      <w:r w:rsidRPr="009E3EA5">
        <w:rPr>
          <w:b/>
          <w:noProof/>
          <w:sz w:val="36"/>
          <w:szCs w:val="36"/>
        </w:rPr>
        <w:lastRenderedPageBreak/>
        <w:t xml:space="preserve">2. </w:t>
      </w:r>
      <w:r w:rsidR="00F316AB" w:rsidRPr="009E3EA5">
        <w:rPr>
          <w:b/>
          <w:noProof/>
          <w:sz w:val="36"/>
          <w:szCs w:val="36"/>
        </w:rPr>
        <w:t xml:space="preserve">ABRASIVE WATER JET MACHINING (CUTTING) </w:t>
      </w:r>
      <w:r w:rsidR="00F316AB" w:rsidRPr="009E3EA5">
        <w:rPr>
          <w:b/>
          <w:sz w:val="36"/>
          <w:szCs w:val="36"/>
        </w:rPr>
        <w:t>(AWJM)</w:t>
      </w:r>
      <w:r w:rsidR="009E3EA5">
        <w:rPr>
          <w:b/>
          <w:sz w:val="36"/>
          <w:szCs w:val="36"/>
        </w:rPr>
        <w:t xml:space="preserve"> </w:t>
      </w:r>
      <w:r w:rsidR="00F316AB" w:rsidRPr="009E3EA5">
        <w:rPr>
          <w:sz w:val="36"/>
          <w:szCs w:val="36"/>
        </w:rPr>
        <w:t>(</w:t>
      </w:r>
      <w:r w:rsidR="000647F3" w:rsidRPr="009E3EA5">
        <w:rPr>
          <w:sz w:val="36"/>
          <w:szCs w:val="36"/>
        </w:rPr>
        <w:t>AŞINDIRICILI SU JETİ İLE KESME</w:t>
      </w:r>
      <w:r w:rsidR="00F316AB" w:rsidRPr="009E3EA5">
        <w:rPr>
          <w:sz w:val="36"/>
          <w:szCs w:val="36"/>
        </w:rPr>
        <w:t>)</w:t>
      </w:r>
    </w:p>
    <w:p w14:paraId="7B316A66" w14:textId="77777777" w:rsidR="00834CE3" w:rsidRDefault="00834CE3" w:rsidP="00834CE3"/>
    <w:p w14:paraId="7AB1331D" w14:textId="77777777" w:rsidR="006A19C9" w:rsidRDefault="006A19C9" w:rsidP="00834CE3">
      <w:pPr>
        <w:rPr>
          <w:sz w:val="28"/>
          <w:szCs w:val="28"/>
        </w:rPr>
      </w:pPr>
    </w:p>
    <w:p w14:paraId="3888C582" w14:textId="6E5980DB" w:rsidR="00834CE3" w:rsidRDefault="00834CE3" w:rsidP="00834CE3">
      <w:pPr>
        <w:rPr>
          <w:sz w:val="28"/>
          <w:szCs w:val="28"/>
        </w:rPr>
      </w:pPr>
      <w:r w:rsidRPr="00834CE3">
        <w:rPr>
          <w:sz w:val="28"/>
          <w:szCs w:val="28"/>
        </w:rPr>
        <w:t>Commonly used abrasives:</w:t>
      </w:r>
    </w:p>
    <w:p w14:paraId="60E69DFA" w14:textId="77777777" w:rsidR="00834CE3" w:rsidRPr="00834CE3" w:rsidRDefault="00834CE3" w:rsidP="00834CE3">
      <w:pPr>
        <w:rPr>
          <w:sz w:val="28"/>
          <w:szCs w:val="28"/>
        </w:rPr>
      </w:pPr>
    </w:p>
    <w:p w14:paraId="720DED68" w14:textId="77777777" w:rsidR="00834CE3" w:rsidRPr="006A19C9" w:rsidRDefault="00834CE3" w:rsidP="00834CE3">
      <w:pPr>
        <w:rPr>
          <w:sz w:val="28"/>
          <w:szCs w:val="28"/>
        </w:rPr>
      </w:pPr>
      <w:r w:rsidRPr="006A19C9">
        <w:rPr>
          <w:sz w:val="28"/>
          <w:szCs w:val="28"/>
        </w:rPr>
        <w:t>Garnet</w:t>
      </w:r>
    </w:p>
    <w:p w14:paraId="1B599F2D" w14:textId="77777777" w:rsidR="00834CE3" w:rsidRPr="00834CE3" w:rsidRDefault="00834CE3" w:rsidP="00834CE3">
      <w:pPr>
        <w:numPr>
          <w:ilvl w:val="0"/>
          <w:numId w:val="38"/>
        </w:numPr>
        <w:shd w:val="clear" w:color="auto" w:fill="FFFFFF"/>
        <w:rPr>
          <w:sz w:val="28"/>
          <w:szCs w:val="28"/>
        </w:rPr>
      </w:pPr>
      <w:r w:rsidRPr="00834CE3">
        <w:rPr>
          <w:sz w:val="28"/>
          <w:szCs w:val="28"/>
        </w:rPr>
        <w:t xml:space="preserve">It is the </w:t>
      </w:r>
      <w:r w:rsidRPr="00834CE3">
        <w:rPr>
          <w:sz w:val="28"/>
          <w:szCs w:val="28"/>
          <w:highlight w:val="yellow"/>
        </w:rPr>
        <w:t>most common</w:t>
      </w:r>
      <w:r w:rsidRPr="00834CE3">
        <w:rPr>
          <w:sz w:val="28"/>
          <w:szCs w:val="28"/>
        </w:rPr>
        <w:t xml:space="preserve"> type of waterjet abrasive.</w:t>
      </w:r>
    </w:p>
    <w:p w14:paraId="583C4681" w14:textId="77777777" w:rsidR="00834CE3" w:rsidRPr="00834CE3" w:rsidRDefault="00834CE3" w:rsidP="00834CE3">
      <w:pPr>
        <w:numPr>
          <w:ilvl w:val="0"/>
          <w:numId w:val="38"/>
        </w:numPr>
        <w:shd w:val="clear" w:color="auto" w:fill="FFFFFF"/>
        <w:rPr>
          <w:sz w:val="28"/>
          <w:szCs w:val="28"/>
        </w:rPr>
      </w:pPr>
      <w:r w:rsidRPr="00834CE3">
        <w:rPr>
          <w:sz w:val="28"/>
          <w:szCs w:val="28"/>
        </w:rPr>
        <w:t>Hard and sharp. Ideal for cutting through hard materials.</w:t>
      </w:r>
    </w:p>
    <w:p w14:paraId="1B69B5CE" w14:textId="77777777" w:rsidR="00834CE3" w:rsidRPr="00834CE3" w:rsidRDefault="00834CE3" w:rsidP="00834CE3">
      <w:pPr>
        <w:numPr>
          <w:ilvl w:val="0"/>
          <w:numId w:val="38"/>
        </w:numPr>
        <w:shd w:val="clear" w:color="auto" w:fill="FFFFFF"/>
        <w:rPr>
          <w:sz w:val="28"/>
          <w:szCs w:val="28"/>
        </w:rPr>
      </w:pPr>
      <w:r w:rsidRPr="00834CE3">
        <w:rPr>
          <w:sz w:val="28"/>
          <w:szCs w:val="28"/>
        </w:rPr>
        <w:t>Produces a smooth finish.</w:t>
      </w:r>
    </w:p>
    <w:p w14:paraId="41706BBD" w14:textId="77777777" w:rsidR="00834CE3" w:rsidRPr="00834CE3" w:rsidRDefault="00834CE3" w:rsidP="00834CE3">
      <w:pPr>
        <w:numPr>
          <w:ilvl w:val="0"/>
          <w:numId w:val="38"/>
        </w:numPr>
        <w:shd w:val="clear" w:color="auto" w:fill="FFFFFF"/>
        <w:rPr>
          <w:sz w:val="28"/>
          <w:szCs w:val="28"/>
        </w:rPr>
      </w:pPr>
      <w:r w:rsidRPr="00834CE3">
        <w:rPr>
          <w:sz w:val="28"/>
          <w:szCs w:val="28"/>
        </w:rPr>
        <w:t>Relatively inexpensive.</w:t>
      </w:r>
    </w:p>
    <w:p w14:paraId="7304837D" w14:textId="77777777" w:rsidR="00834CE3" w:rsidRPr="00834CE3" w:rsidRDefault="00834CE3" w:rsidP="00834CE3">
      <w:pPr>
        <w:numPr>
          <w:ilvl w:val="0"/>
          <w:numId w:val="38"/>
        </w:numPr>
        <w:shd w:val="clear" w:color="auto" w:fill="FFFFFF"/>
        <w:rPr>
          <w:sz w:val="28"/>
          <w:szCs w:val="28"/>
        </w:rPr>
      </w:pPr>
    </w:p>
    <w:p w14:paraId="4AE2DF0B" w14:textId="60773416" w:rsidR="00834CE3" w:rsidRPr="00834CE3" w:rsidRDefault="00834CE3" w:rsidP="00834CE3">
      <w:pPr>
        <w:pStyle w:val="Heading3"/>
        <w:shd w:val="clear" w:color="auto" w:fill="FFFFFF"/>
        <w:spacing w:before="0" w:after="0"/>
        <w:rPr>
          <w:rFonts w:ascii="Times New Roman" w:hAnsi="Times New Roman" w:cs="Times New Roman"/>
          <w:sz w:val="28"/>
          <w:szCs w:val="28"/>
        </w:rPr>
      </w:pPr>
      <w:r w:rsidRPr="00834CE3">
        <w:rPr>
          <w:rFonts w:ascii="Segoe UI Symbol" w:hAnsi="Segoe UI Symbol" w:cs="Segoe UI Symbol"/>
          <w:sz w:val="28"/>
          <w:szCs w:val="28"/>
        </w:rPr>
        <w:t>➣</w:t>
      </w:r>
      <w:r w:rsidRPr="00834CE3">
        <w:rPr>
          <w:rFonts w:ascii="Times New Roman" w:hAnsi="Times New Roman" w:cs="Times New Roman"/>
          <w:sz w:val="28"/>
          <w:szCs w:val="28"/>
        </w:rPr>
        <w:t xml:space="preserve"> </w:t>
      </w:r>
      <w:r w:rsidRPr="006A19C9">
        <w:rPr>
          <w:rFonts w:ascii="Times New Roman" w:hAnsi="Times New Roman" w:cs="Times New Roman"/>
          <w:b w:val="0"/>
          <w:bCs w:val="0"/>
          <w:sz w:val="28"/>
          <w:szCs w:val="28"/>
        </w:rPr>
        <w:t>Silica Sand (SiO</w:t>
      </w:r>
      <w:r w:rsidRPr="006A19C9">
        <w:rPr>
          <w:rFonts w:ascii="Times New Roman" w:hAnsi="Times New Roman" w:cs="Times New Roman"/>
          <w:b w:val="0"/>
          <w:bCs w:val="0"/>
          <w:sz w:val="28"/>
          <w:szCs w:val="28"/>
          <w:vertAlign w:val="subscript"/>
        </w:rPr>
        <w:t>2</w:t>
      </w:r>
      <w:r w:rsidRPr="006A19C9">
        <w:rPr>
          <w:rFonts w:ascii="Times New Roman" w:hAnsi="Times New Roman" w:cs="Times New Roman"/>
          <w:b w:val="0"/>
          <w:bCs w:val="0"/>
          <w:sz w:val="28"/>
          <w:szCs w:val="28"/>
        </w:rPr>
        <w:t>)</w:t>
      </w:r>
    </w:p>
    <w:p w14:paraId="7C937E43" w14:textId="77777777" w:rsidR="00834CE3" w:rsidRPr="00834CE3" w:rsidRDefault="00834CE3" w:rsidP="00834CE3">
      <w:pPr>
        <w:numPr>
          <w:ilvl w:val="0"/>
          <w:numId w:val="39"/>
        </w:numPr>
        <w:shd w:val="clear" w:color="auto" w:fill="FFFFFF"/>
        <w:rPr>
          <w:sz w:val="28"/>
          <w:szCs w:val="28"/>
        </w:rPr>
      </w:pPr>
      <w:r w:rsidRPr="00834CE3">
        <w:rPr>
          <w:sz w:val="28"/>
          <w:szCs w:val="28"/>
        </w:rPr>
        <w:t>Less expensive than garnet.</w:t>
      </w:r>
    </w:p>
    <w:p w14:paraId="415FC54E" w14:textId="77777777" w:rsidR="00834CE3" w:rsidRPr="00834CE3" w:rsidRDefault="00834CE3" w:rsidP="00834CE3">
      <w:pPr>
        <w:numPr>
          <w:ilvl w:val="0"/>
          <w:numId w:val="39"/>
        </w:numPr>
        <w:shd w:val="clear" w:color="auto" w:fill="FFFFFF"/>
        <w:rPr>
          <w:sz w:val="28"/>
          <w:szCs w:val="28"/>
        </w:rPr>
      </w:pPr>
      <w:r w:rsidRPr="00834CE3">
        <w:rPr>
          <w:sz w:val="28"/>
          <w:szCs w:val="28"/>
        </w:rPr>
        <w:t>It can be used to cut through soft materials.</w:t>
      </w:r>
    </w:p>
    <w:p w14:paraId="122109A5" w14:textId="77777777" w:rsidR="00834CE3" w:rsidRPr="00834CE3" w:rsidRDefault="00834CE3" w:rsidP="00834CE3">
      <w:pPr>
        <w:numPr>
          <w:ilvl w:val="0"/>
          <w:numId w:val="39"/>
        </w:numPr>
        <w:shd w:val="clear" w:color="auto" w:fill="FFFFFF"/>
        <w:rPr>
          <w:sz w:val="28"/>
          <w:szCs w:val="28"/>
        </w:rPr>
      </w:pPr>
      <w:r w:rsidRPr="00834CE3">
        <w:rPr>
          <w:sz w:val="28"/>
          <w:szCs w:val="28"/>
        </w:rPr>
        <w:t>Produces a rough finish.</w:t>
      </w:r>
    </w:p>
    <w:p w14:paraId="187BBD49" w14:textId="37B972D5" w:rsidR="00834CE3" w:rsidRPr="00834CE3" w:rsidRDefault="00834CE3" w:rsidP="00834CE3">
      <w:pPr>
        <w:numPr>
          <w:ilvl w:val="0"/>
          <w:numId w:val="39"/>
        </w:numPr>
        <w:shd w:val="clear" w:color="auto" w:fill="FFFFFF"/>
        <w:rPr>
          <w:sz w:val="28"/>
          <w:szCs w:val="28"/>
        </w:rPr>
      </w:pPr>
      <w:r>
        <w:rPr>
          <w:sz w:val="28"/>
          <w:szCs w:val="28"/>
        </w:rPr>
        <w:t>Softer</w:t>
      </w:r>
      <w:r w:rsidRPr="00834CE3">
        <w:rPr>
          <w:sz w:val="28"/>
          <w:szCs w:val="28"/>
        </w:rPr>
        <w:t xml:space="preserve"> than garnet. It may not be suitable for cutting through hard materials.</w:t>
      </w:r>
    </w:p>
    <w:p w14:paraId="09B5398C" w14:textId="77777777" w:rsidR="00834CE3" w:rsidRPr="00834CE3" w:rsidRDefault="00834CE3" w:rsidP="00834CE3">
      <w:pPr>
        <w:numPr>
          <w:ilvl w:val="0"/>
          <w:numId w:val="39"/>
        </w:numPr>
        <w:shd w:val="clear" w:color="auto" w:fill="FFFFFF"/>
        <w:rPr>
          <w:sz w:val="28"/>
          <w:szCs w:val="28"/>
        </w:rPr>
      </w:pPr>
    </w:p>
    <w:p w14:paraId="0C639C09" w14:textId="07DACC73" w:rsidR="00834CE3" w:rsidRPr="00834CE3" w:rsidRDefault="00834CE3" w:rsidP="00834CE3">
      <w:pPr>
        <w:pStyle w:val="Heading3"/>
        <w:shd w:val="clear" w:color="auto" w:fill="FFFFFF"/>
        <w:spacing w:before="0" w:after="0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834CE3">
        <w:rPr>
          <w:rFonts w:ascii="Segoe UI Symbol" w:hAnsi="Segoe UI Symbol" w:cs="Segoe UI Symbol"/>
          <w:b w:val="0"/>
          <w:bCs w:val="0"/>
          <w:sz w:val="28"/>
          <w:szCs w:val="28"/>
        </w:rPr>
        <w:t>➣</w:t>
      </w:r>
      <w:r w:rsidRPr="00834CE3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r w:rsidRPr="006A19C9">
        <w:rPr>
          <w:rFonts w:ascii="Times New Roman" w:hAnsi="Times New Roman" w:cs="Times New Roman"/>
          <w:b w:val="0"/>
          <w:bCs w:val="0"/>
          <w:sz w:val="28"/>
          <w:szCs w:val="28"/>
        </w:rPr>
        <w:t>Aluminum Oxide (Al</w:t>
      </w:r>
      <w:r w:rsidRPr="006A19C9">
        <w:rPr>
          <w:rFonts w:ascii="Times New Roman" w:hAnsi="Times New Roman" w:cs="Times New Roman"/>
          <w:b w:val="0"/>
          <w:bCs w:val="0"/>
          <w:sz w:val="28"/>
          <w:szCs w:val="28"/>
          <w:vertAlign w:val="subscript"/>
        </w:rPr>
        <w:t>2</w:t>
      </w:r>
      <w:r w:rsidRPr="006A19C9">
        <w:rPr>
          <w:rFonts w:ascii="Times New Roman" w:hAnsi="Times New Roman" w:cs="Times New Roman"/>
          <w:b w:val="0"/>
          <w:bCs w:val="0"/>
          <w:sz w:val="28"/>
          <w:szCs w:val="28"/>
        </w:rPr>
        <w:t>O</w:t>
      </w:r>
      <w:r w:rsidRPr="006A19C9">
        <w:rPr>
          <w:rFonts w:ascii="Times New Roman" w:hAnsi="Times New Roman" w:cs="Times New Roman"/>
          <w:b w:val="0"/>
          <w:bCs w:val="0"/>
          <w:sz w:val="28"/>
          <w:szCs w:val="28"/>
          <w:vertAlign w:val="subscript"/>
        </w:rPr>
        <w:t>3</w:t>
      </w:r>
      <w:r w:rsidRPr="006A19C9">
        <w:rPr>
          <w:rFonts w:ascii="Times New Roman" w:hAnsi="Times New Roman" w:cs="Times New Roman"/>
          <w:b w:val="0"/>
          <w:bCs w:val="0"/>
          <w:sz w:val="28"/>
          <w:szCs w:val="28"/>
        </w:rPr>
        <w:t>)</w:t>
      </w:r>
    </w:p>
    <w:p w14:paraId="6465BD17" w14:textId="77777777" w:rsidR="00834CE3" w:rsidRPr="00834CE3" w:rsidRDefault="00834CE3" w:rsidP="00834CE3">
      <w:pPr>
        <w:numPr>
          <w:ilvl w:val="0"/>
          <w:numId w:val="40"/>
        </w:numPr>
        <w:shd w:val="clear" w:color="auto" w:fill="FFFFFF"/>
        <w:rPr>
          <w:sz w:val="28"/>
          <w:szCs w:val="28"/>
        </w:rPr>
      </w:pPr>
      <w:r w:rsidRPr="00834CE3">
        <w:rPr>
          <w:sz w:val="28"/>
          <w:szCs w:val="28"/>
        </w:rPr>
        <w:t xml:space="preserve">Harder than garnet. Ideal for cutting through </w:t>
      </w:r>
      <w:r w:rsidRPr="004F7237">
        <w:rPr>
          <w:sz w:val="28"/>
          <w:szCs w:val="28"/>
          <w:highlight w:val="yellow"/>
        </w:rPr>
        <w:t>very hard materials.</w:t>
      </w:r>
    </w:p>
    <w:p w14:paraId="2E14018F" w14:textId="77777777" w:rsidR="00834CE3" w:rsidRPr="00834CE3" w:rsidRDefault="00834CE3" w:rsidP="00834CE3">
      <w:pPr>
        <w:numPr>
          <w:ilvl w:val="0"/>
          <w:numId w:val="40"/>
        </w:numPr>
        <w:shd w:val="clear" w:color="auto" w:fill="FFFFFF"/>
        <w:rPr>
          <w:sz w:val="28"/>
          <w:szCs w:val="28"/>
        </w:rPr>
      </w:pPr>
      <w:r w:rsidRPr="00834CE3">
        <w:rPr>
          <w:sz w:val="28"/>
          <w:szCs w:val="28"/>
        </w:rPr>
        <w:t>Produces a smooth finish.</w:t>
      </w:r>
    </w:p>
    <w:p w14:paraId="508C9B7F" w14:textId="77777777" w:rsidR="00834CE3" w:rsidRPr="00834CE3" w:rsidRDefault="00834CE3" w:rsidP="00834CE3">
      <w:pPr>
        <w:numPr>
          <w:ilvl w:val="0"/>
          <w:numId w:val="40"/>
        </w:numPr>
        <w:shd w:val="clear" w:color="auto" w:fill="FFFFFF"/>
        <w:rPr>
          <w:sz w:val="28"/>
          <w:szCs w:val="28"/>
        </w:rPr>
      </w:pPr>
      <w:r w:rsidRPr="005F616D">
        <w:rPr>
          <w:sz w:val="28"/>
          <w:szCs w:val="28"/>
          <w:highlight w:val="yellow"/>
        </w:rPr>
        <w:t>More expensive than garnet</w:t>
      </w:r>
      <w:r w:rsidRPr="00834CE3">
        <w:rPr>
          <w:sz w:val="28"/>
          <w:szCs w:val="28"/>
        </w:rPr>
        <w:t>.</w:t>
      </w:r>
    </w:p>
    <w:p w14:paraId="1749669B" w14:textId="77777777" w:rsidR="00F316AB" w:rsidRPr="009E3EA5" w:rsidRDefault="00F316AB" w:rsidP="00834CE3">
      <w:pPr>
        <w:rPr>
          <w:sz w:val="26"/>
          <w:szCs w:val="26"/>
        </w:rPr>
      </w:pPr>
    </w:p>
    <w:p w14:paraId="75F1FEA1" w14:textId="77777777" w:rsidR="00956981" w:rsidRPr="009E3EA5" w:rsidRDefault="001B335E" w:rsidP="00143A86">
      <w:pPr>
        <w:keepNext/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lastRenderedPageBreak/>
        <w:drawing>
          <wp:inline distT="0" distB="0" distL="0" distR="0" wp14:anchorId="50DE0329" wp14:editId="702C2F48">
            <wp:extent cx="2537460" cy="3897630"/>
            <wp:effectExtent l="1905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3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460" cy="38976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C25AC6" w14:textId="77777777" w:rsidR="00A26965" w:rsidRPr="009E3EA5" w:rsidRDefault="00AA24D5" w:rsidP="00143A86">
      <w:pPr>
        <w:pStyle w:val="Caption"/>
        <w:jc w:val="center"/>
        <w:rPr>
          <w:b w:val="0"/>
          <w:sz w:val="26"/>
          <w:szCs w:val="26"/>
        </w:rPr>
      </w:pPr>
      <w:r w:rsidRPr="009E3EA5">
        <w:rPr>
          <w:b w:val="0"/>
          <w:sz w:val="26"/>
          <w:szCs w:val="26"/>
        </w:rPr>
        <w:t>Figure</w:t>
      </w:r>
      <w:r w:rsidR="00337845">
        <w:rPr>
          <w:b w:val="0"/>
          <w:sz w:val="26"/>
          <w:szCs w:val="26"/>
        </w:rPr>
        <w:t xml:space="preserve"> 2</w:t>
      </w:r>
      <w:r w:rsidR="009F2947" w:rsidRPr="009E3EA5">
        <w:rPr>
          <w:b w:val="0"/>
          <w:sz w:val="26"/>
          <w:szCs w:val="26"/>
        </w:rPr>
        <w:t>.1</w:t>
      </w:r>
      <w:r w:rsidR="00A97E1C" w:rsidRPr="009E3EA5">
        <w:rPr>
          <w:b w:val="0"/>
          <w:sz w:val="26"/>
          <w:szCs w:val="26"/>
        </w:rPr>
        <w:t xml:space="preserve"> </w:t>
      </w:r>
      <w:r w:rsidR="00F316AB" w:rsidRPr="009E3EA5">
        <w:rPr>
          <w:b w:val="0"/>
          <w:sz w:val="26"/>
          <w:szCs w:val="26"/>
        </w:rPr>
        <w:t>Nozzle Principle</w:t>
      </w:r>
    </w:p>
    <w:p w14:paraId="3E215A89" w14:textId="77777777" w:rsidR="00CB116C" w:rsidRPr="009E3EA5" w:rsidRDefault="00CB116C" w:rsidP="00EB240D">
      <w:pPr>
        <w:jc w:val="both"/>
        <w:rPr>
          <w:sz w:val="26"/>
          <w:szCs w:val="26"/>
        </w:rPr>
      </w:pPr>
    </w:p>
    <w:p w14:paraId="209B163C" w14:textId="77777777" w:rsidR="00884C3D" w:rsidRPr="009E3EA5" w:rsidRDefault="001B335E" w:rsidP="00A573C1">
      <w:pPr>
        <w:keepNext/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6A1ED2DE" wp14:editId="3B8C7646">
            <wp:extent cx="4267200" cy="2343807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33" cstate="print"/>
                    <a:srcRect b="11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2082" cy="23464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B0B4D0" w14:textId="77777777" w:rsidR="000647F3" w:rsidRPr="009E3EA5" w:rsidRDefault="00AA24D5" w:rsidP="00A573C1">
      <w:pPr>
        <w:pStyle w:val="Caption"/>
        <w:jc w:val="center"/>
        <w:rPr>
          <w:b w:val="0"/>
          <w:sz w:val="26"/>
          <w:szCs w:val="26"/>
        </w:rPr>
      </w:pPr>
      <w:r w:rsidRPr="009E3EA5">
        <w:rPr>
          <w:b w:val="0"/>
          <w:sz w:val="26"/>
          <w:szCs w:val="26"/>
        </w:rPr>
        <w:t>Figure</w:t>
      </w:r>
      <w:r w:rsidR="00337845">
        <w:rPr>
          <w:b w:val="0"/>
          <w:sz w:val="26"/>
          <w:szCs w:val="26"/>
        </w:rPr>
        <w:t xml:space="preserve"> 2</w:t>
      </w:r>
      <w:r w:rsidR="009F2947" w:rsidRPr="009E3EA5">
        <w:rPr>
          <w:b w:val="0"/>
          <w:sz w:val="26"/>
          <w:szCs w:val="26"/>
        </w:rPr>
        <w:t>.2</w:t>
      </w:r>
      <w:r w:rsidR="00A97E1C" w:rsidRPr="009E3EA5">
        <w:rPr>
          <w:b w:val="0"/>
          <w:sz w:val="26"/>
          <w:szCs w:val="26"/>
        </w:rPr>
        <w:t xml:space="preserve"> </w:t>
      </w:r>
      <w:r w:rsidR="00F316AB" w:rsidRPr="009E3EA5">
        <w:rPr>
          <w:b w:val="0"/>
          <w:sz w:val="26"/>
          <w:szCs w:val="26"/>
        </w:rPr>
        <w:t xml:space="preserve">Schematic Presentation of Abrasive Mixing in the Nozzle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88"/>
        <w:gridCol w:w="4161"/>
      </w:tblGrid>
      <w:tr w:rsidR="000647F3" w:rsidRPr="009E3EA5" w14:paraId="6EDD7161" w14:textId="77777777" w:rsidTr="00A634A8">
        <w:tc>
          <w:tcPr>
            <w:tcW w:w="2988" w:type="dxa"/>
          </w:tcPr>
          <w:p w14:paraId="2E159888" w14:textId="77777777" w:rsidR="00884C3D" w:rsidRPr="009E3EA5" w:rsidRDefault="001B335E" w:rsidP="00884C3D">
            <w:pPr>
              <w:keepNext/>
              <w:jc w:val="center"/>
              <w:rPr>
                <w:sz w:val="26"/>
                <w:szCs w:val="26"/>
              </w:rPr>
            </w:pPr>
            <w:r w:rsidRPr="009E3EA5">
              <w:rPr>
                <w:noProof/>
                <w:sz w:val="26"/>
                <w:szCs w:val="26"/>
                <w:lang w:eastAsia="en-US"/>
              </w:rPr>
              <w:lastRenderedPageBreak/>
              <w:drawing>
                <wp:inline distT="0" distB="0" distL="0" distR="0" wp14:anchorId="16A23D4A" wp14:editId="6915FBE6">
                  <wp:extent cx="3375660" cy="3509010"/>
                  <wp:effectExtent l="19050" t="0" r="0" b="0"/>
                  <wp:docPr id="89" name="Picture 89" descr="wjm1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" descr="wjm1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85794" cy="35195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D8974BF" w14:textId="77777777" w:rsidR="00653AF1" w:rsidRPr="009E3EA5" w:rsidRDefault="00AA24D5" w:rsidP="00337845">
            <w:pPr>
              <w:jc w:val="center"/>
              <w:rPr>
                <w:sz w:val="26"/>
                <w:szCs w:val="26"/>
              </w:rPr>
            </w:pPr>
            <w:r w:rsidRPr="009E3EA5">
              <w:rPr>
                <w:sz w:val="26"/>
                <w:szCs w:val="26"/>
              </w:rPr>
              <w:t>Figure</w:t>
            </w:r>
            <w:r w:rsidR="00337845">
              <w:rPr>
                <w:sz w:val="26"/>
                <w:szCs w:val="26"/>
              </w:rPr>
              <w:t xml:space="preserve"> 2</w:t>
            </w:r>
            <w:r w:rsidR="009F2947" w:rsidRPr="009E3EA5">
              <w:rPr>
                <w:sz w:val="26"/>
                <w:szCs w:val="26"/>
              </w:rPr>
              <w:t>.3</w:t>
            </w:r>
            <w:r w:rsidR="00A97E1C" w:rsidRPr="009E3EA5">
              <w:rPr>
                <w:sz w:val="26"/>
                <w:szCs w:val="26"/>
              </w:rPr>
              <w:t xml:space="preserve"> </w:t>
            </w:r>
            <w:r w:rsidR="00CD1B2B" w:rsidRPr="009E3EA5">
              <w:rPr>
                <w:sz w:val="26"/>
                <w:szCs w:val="26"/>
              </w:rPr>
              <w:t xml:space="preserve">AWJM </w:t>
            </w:r>
            <w:r w:rsidR="00F316AB" w:rsidRPr="009E3EA5">
              <w:rPr>
                <w:sz w:val="26"/>
                <w:szCs w:val="26"/>
              </w:rPr>
              <w:t>Nozzle Cross-section</w:t>
            </w:r>
          </w:p>
        </w:tc>
        <w:tc>
          <w:tcPr>
            <w:tcW w:w="4159" w:type="dxa"/>
          </w:tcPr>
          <w:p w14:paraId="6D5086F8" w14:textId="77777777" w:rsidR="00884C3D" w:rsidRPr="009E3EA5" w:rsidRDefault="001B335E" w:rsidP="00884C3D">
            <w:pPr>
              <w:keepNext/>
              <w:jc w:val="center"/>
              <w:rPr>
                <w:sz w:val="26"/>
                <w:szCs w:val="26"/>
              </w:rPr>
            </w:pPr>
            <w:r w:rsidRPr="009E3EA5">
              <w:rPr>
                <w:noProof/>
                <w:sz w:val="26"/>
                <w:szCs w:val="26"/>
                <w:lang w:eastAsia="en-US"/>
              </w:rPr>
              <w:drawing>
                <wp:inline distT="0" distB="0" distL="0" distR="0" wp14:anchorId="0B6D935B" wp14:editId="05BAB3A6">
                  <wp:extent cx="2286000" cy="3509010"/>
                  <wp:effectExtent l="0" t="0" r="0" b="0"/>
                  <wp:docPr id="90" name="Picture 90" descr="wjm0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" descr="wjm0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05861" cy="35394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556D227" w14:textId="77777777" w:rsidR="000647F3" w:rsidRPr="009E3EA5" w:rsidRDefault="00AA24D5" w:rsidP="00CD1B2B">
            <w:pPr>
              <w:pStyle w:val="Caption"/>
              <w:spacing w:before="0" w:after="0"/>
              <w:jc w:val="center"/>
              <w:rPr>
                <w:b w:val="0"/>
                <w:sz w:val="26"/>
                <w:szCs w:val="26"/>
              </w:rPr>
            </w:pPr>
            <w:r w:rsidRPr="009E3EA5">
              <w:rPr>
                <w:b w:val="0"/>
                <w:sz w:val="26"/>
                <w:szCs w:val="26"/>
              </w:rPr>
              <w:t>Figure</w:t>
            </w:r>
            <w:r w:rsidR="00337845">
              <w:rPr>
                <w:b w:val="0"/>
                <w:sz w:val="26"/>
                <w:szCs w:val="26"/>
              </w:rPr>
              <w:t xml:space="preserve"> 2</w:t>
            </w:r>
            <w:r w:rsidR="009F2947" w:rsidRPr="009E3EA5">
              <w:rPr>
                <w:b w:val="0"/>
                <w:sz w:val="26"/>
                <w:szCs w:val="26"/>
              </w:rPr>
              <w:t>.4</w:t>
            </w:r>
            <w:r w:rsidR="00A97E1C" w:rsidRPr="009E3EA5">
              <w:rPr>
                <w:b w:val="0"/>
                <w:sz w:val="26"/>
                <w:szCs w:val="26"/>
              </w:rPr>
              <w:t xml:space="preserve"> </w:t>
            </w:r>
            <w:r w:rsidR="00F316AB" w:rsidRPr="009E3EA5">
              <w:rPr>
                <w:b w:val="0"/>
                <w:sz w:val="26"/>
                <w:szCs w:val="26"/>
              </w:rPr>
              <w:t>Nozzle</w:t>
            </w:r>
          </w:p>
          <w:p w14:paraId="2EC8F7F6" w14:textId="77777777" w:rsidR="006E0E98" w:rsidRPr="009E3EA5" w:rsidRDefault="006E0E98" w:rsidP="006E0E98">
            <w:pPr>
              <w:rPr>
                <w:sz w:val="26"/>
                <w:szCs w:val="26"/>
              </w:rPr>
            </w:pPr>
          </w:p>
        </w:tc>
      </w:tr>
      <w:tr w:rsidR="000647F3" w:rsidRPr="009E3EA5" w14:paraId="3A8F07CD" w14:textId="77777777" w:rsidTr="00A634A8">
        <w:tc>
          <w:tcPr>
            <w:tcW w:w="7149" w:type="dxa"/>
            <w:gridSpan w:val="2"/>
          </w:tcPr>
          <w:p w14:paraId="40538E59" w14:textId="77777777" w:rsidR="00884C3D" w:rsidRPr="009E3EA5" w:rsidRDefault="001B335E" w:rsidP="00884C3D">
            <w:pPr>
              <w:keepNext/>
              <w:jc w:val="center"/>
              <w:rPr>
                <w:sz w:val="26"/>
                <w:szCs w:val="26"/>
              </w:rPr>
            </w:pPr>
            <w:r w:rsidRPr="009E3EA5">
              <w:rPr>
                <w:noProof/>
                <w:sz w:val="26"/>
                <w:szCs w:val="26"/>
                <w:lang w:eastAsia="en-US"/>
              </w:rPr>
              <w:drawing>
                <wp:inline distT="0" distB="0" distL="0" distR="0" wp14:anchorId="668A9383" wp14:editId="6D49E8DF">
                  <wp:extent cx="4437040" cy="2279075"/>
                  <wp:effectExtent l="19050" t="0" r="1610" b="0"/>
                  <wp:docPr id="91" name="Picture 91" descr="wjm1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" descr="wjm1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39676" cy="22804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088CCC3" w14:textId="77777777" w:rsidR="000647F3" w:rsidRPr="009E3EA5" w:rsidRDefault="00AA24D5" w:rsidP="00CD1B2B">
            <w:pPr>
              <w:pStyle w:val="Caption"/>
              <w:spacing w:before="0" w:after="0"/>
              <w:jc w:val="center"/>
              <w:rPr>
                <w:b w:val="0"/>
                <w:sz w:val="26"/>
                <w:szCs w:val="26"/>
              </w:rPr>
            </w:pPr>
            <w:r w:rsidRPr="009E3EA5">
              <w:rPr>
                <w:b w:val="0"/>
                <w:sz w:val="26"/>
                <w:szCs w:val="26"/>
              </w:rPr>
              <w:t>Figure</w:t>
            </w:r>
            <w:r w:rsidR="00337845">
              <w:rPr>
                <w:b w:val="0"/>
                <w:sz w:val="26"/>
                <w:szCs w:val="26"/>
              </w:rPr>
              <w:t xml:space="preserve"> 2</w:t>
            </w:r>
            <w:r w:rsidR="009F2947" w:rsidRPr="009E3EA5">
              <w:rPr>
                <w:b w:val="0"/>
                <w:sz w:val="26"/>
                <w:szCs w:val="26"/>
              </w:rPr>
              <w:t>.5</w:t>
            </w:r>
            <w:r w:rsidR="00A97E1C" w:rsidRPr="009E3EA5">
              <w:rPr>
                <w:b w:val="0"/>
                <w:sz w:val="26"/>
                <w:szCs w:val="26"/>
              </w:rPr>
              <w:t xml:space="preserve"> </w:t>
            </w:r>
            <w:r w:rsidR="00CD1B2B" w:rsidRPr="009E3EA5">
              <w:rPr>
                <w:b w:val="0"/>
                <w:sz w:val="26"/>
                <w:szCs w:val="26"/>
              </w:rPr>
              <w:t>AWJ</w:t>
            </w:r>
            <w:r w:rsidR="00A97E1C" w:rsidRPr="009E3EA5">
              <w:rPr>
                <w:b w:val="0"/>
                <w:sz w:val="26"/>
                <w:szCs w:val="26"/>
              </w:rPr>
              <w:t>M</w:t>
            </w:r>
            <w:r w:rsidR="00F316AB" w:rsidRPr="009E3EA5">
              <w:rPr>
                <w:b w:val="0"/>
                <w:sz w:val="26"/>
                <w:szCs w:val="26"/>
              </w:rPr>
              <w:t xml:space="preserve"> Machine Tool</w:t>
            </w:r>
          </w:p>
          <w:p w14:paraId="7B244C46" w14:textId="77777777" w:rsidR="006E0E98" w:rsidRPr="009E3EA5" w:rsidRDefault="006E0E98" w:rsidP="006E0E98">
            <w:pPr>
              <w:rPr>
                <w:sz w:val="26"/>
                <w:szCs w:val="26"/>
              </w:rPr>
            </w:pPr>
          </w:p>
        </w:tc>
      </w:tr>
      <w:tr w:rsidR="000647F3" w:rsidRPr="009E3EA5" w14:paraId="46184227" w14:textId="77777777" w:rsidTr="00A634A8">
        <w:tc>
          <w:tcPr>
            <w:tcW w:w="2988" w:type="dxa"/>
          </w:tcPr>
          <w:p w14:paraId="1C2B0C61" w14:textId="77777777" w:rsidR="00884C3D" w:rsidRPr="009E3EA5" w:rsidRDefault="001B335E" w:rsidP="00884C3D">
            <w:pPr>
              <w:keepNext/>
              <w:jc w:val="center"/>
              <w:rPr>
                <w:sz w:val="26"/>
                <w:szCs w:val="26"/>
              </w:rPr>
            </w:pPr>
            <w:r w:rsidRPr="009E3EA5">
              <w:rPr>
                <w:noProof/>
                <w:sz w:val="26"/>
                <w:szCs w:val="26"/>
                <w:lang w:eastAsia="en-US"/>
              </w:rPr>
              <w:drawing>
                <wp:inline distT="0" distB="0" distL="0" distR="0" wp14:anchorId="47779C83" wp14:editId="52BC1DD6">
                  <wp:extent cx="2703970" cy="2034540"/>
                  <wp:effectExtent l="19050" t="0" r="1130" b="0"/>
                  <wp:docPr id="92" name="Picture 92" descr="wjm0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2" descr="wjm0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8352" cy="20378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A86B4F6" w14:textId="77777777" w:rsidR="000647F3" w:rsidRPr="009E3EA5" w:rsidRDefault="00AA24D5" w:rsidP="009F2947">
            <w:pPr>
              <w:pStyle w:val="Caption"/>
              <w:spacing w:before="0" w:after="0"/>
              <w:jc w:val="center"/>
              <w:rPr>
                <w:b w:val="0"/>
                <w:sz w:val="26"/>
                <w:szCs w:val="26"/>
              </w:rPr>
            </w:pPr>
            <w:r w:rsidRPr="009E3EA5">
              <w:rPr>
                <w:b w:val="0"/>
                <w:sz w:val="26"/>
                <w:szCs w:val="26"/>
              </w:rPr>
              <w:t>Figure</w:t>
            </w:r>
            <w:r w:rsidR="00337845">
              <w:rPr>
                <w:b w:val="0"/>
                <w:sz w:val="26"/>
                <w:szCs w:val="26"/>
              </w:rPr>
              <w:t xml:space="preserve"> 2</w:t>
            </w:r>
            <w:r w:rsidR="009F2947" w:rsidRPr="009E3EA5">
              <w:rPr>
                <w:b w:val="0"/>
                <w:sz w:val="26"/>
                <w:szCs w:val="26"/>
              </w:rPr>
              <w:t>.6</w:t>
            </w:r>
            <w:r w:rsidR="00BE6051" w:rsidRPr="009E3EA5">
              <w:rPr>
                <w:b w:val="0"/>
                <w:sz w:val="26"/>
                <w:szCs w:val="26"/>
              </w:rPr>
              <w:t xml:space="preserve"> </w:t>
            </w:r>
            <w:r w:rsidR="00F316AB" w:rsidRPr="009E3EA5">
              <w:rPr>
                <w:b w:val="0"/>
                <w:iCs/>
                <w:color w:val="000000" w:themeColor="text1"/>
                <w:sz w:val="26"/>
                <w:szCs w:val="26"/>
              </w:rPr>
              <w:t>Grate Table</w:t>
            </w:r>
          </w:p>
        </w:tc>
        <w:tc>
          <w:tcPr>
            <w:tcW w:w="4159" w:type="dxa"/>
          </w:tcPr>
          <w:p w14:paraId="5CD92565" w14:textId="77777777" w:rsidR="00884C3D" w:rsidRPr="009E3EA5" w:rsidRDefault="001B335E" w:rsidP="00884C3D">
            <w:pPr>
              <w:keepNext/>
              <w:jc w:val="center"/>
              <w:rPr>
                <w:sz w:val="26"/>
                <w:szCs w:val="26"/>
              </w:rPr>
            </w:pPr>
            <w:r w:rsidRPr="009E3EA5">
              <w:rPr>
                <w:noProof/>
                <w:sz w:val="26"/>
                <w:szCs w:val="26"/>
                <w:lang w:eastAsia="en-US"/>
              </w:rPr>
              <w:drawing>
                <wp:inline distT="0" distB="0" distL="0" distR="0" wp14:anchorId="15D18930" wp14:editId="2288C63D">
                  <wp:extent cx="2695766" cy="2034540"/>
                  <wp:effectExtent l="19050" t="0" r="9334" b="0"/>
                  <wp:docPr id="93" name="Picture 93" descr="photo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" descr="photo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95766" cy="20345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17C8057" w14:textId="77777777" w:rsidR="000647F3" w:rsidRDefault="00AA24D5" w:rsidP="00CD1B2B">
            <w:pPr>
              <w:pStyle w:val="Caption"/>
              <w:spacing w:before="0" w:after="0"/>
              <w:jc w:val="center"/>
              <w:rPr>
                <w:b w:val="0"/>
                <w:sz w:val="26"/>
                <w:szCs w:val="26"/>
              </w:rPr>
            </w:pPr>
            <w:r w:rsidRPr="009E3EA5">
              <w:rPr>
                <w:b w:val="0"/>
                <w:sz w:val="26"/>
                <w:szCs w:val="26"/>
              </w:rPr>
              <w:t>Figure</w:t>
            </w:r>
            <w:r w:rsidR="00337845">
              <w:rPr>
                <w:b w:val="0"/>
                <w:sz w:val="26"/>
                <w:szCs w:val="26"/>
              </w:rPr>
              <w:t xml:space="preserve"> 2</w:t>
            </w:r>
            <w:r w:rsidR="009F2947" w:rsidRPr="009E3EA5">
              <w:rPr>
                <w:b w:val="0"/>
                <w:sz w:val="26"/>
                <w:szCs w:val="26"/>
              </w:rPr>
              <w:t>.7</w:t>
            </w:r>
            <w:r w:rsidR="005814F5" w:rsidRPr="009E3EA5">
              <w:rPr>
                <w:b w:val="0"/>
                <w:sz w:val="26"/>
                <w:szCs w:val="26"/>
              </w:rPr>
              <w:t xml:space="preserve"> </w:t>
            </w:r>
            <w:r w:rsidR="00F316AB" w:rsidRPr="009E3EA5">
              <w:rPr>
                <w:b w:val="0"/>
                <w:sz w:val="26"/>
                <w:szCs w:val="26"/>
              </w:rPr>
              <w:t>Nozzle</w:t>
            </w:r>
          </w:p>
          <w:p w14:paraId="77F2C335" w14:textId="77777777" w:rsidR="00A634A8" w:rsidRPr="00A634A8" w:rsidRDefault="00A634A8" w:rsidP="00A634A8"/>
          <w:p w14:paraId="70544B9D" w14:textId="77777777" w:rsidR="00F316AB" w:rsidRPr="009E3EA5" w:rsidRDefault="00F316AB" w:rsidP="00F316AB">
            <w:pPr>
              <w:rPr>
                <w:sz w:val="26"/>
                <w:szCs w:val="26"/>
              </w:rPr>
            </w:pPr>
          </w:p>
          <w:p w14:paraId="6CE5C736" w14:textId="77777777" w:rsidR="00F316AB" w:rsidRPr="009E3EA5" w:rsidRDefault="00F316AB" w:rsidP="00F316AB">
            <w:pPr>
              <w:rPr>
                <w:sz w:val="26"/>
                <w:szCs w:val="26"/>
              </w:rPr>
            </w:pPr>
          </w:p>
        </w:tc>
      </w:tr>
      <w:tr w:rsidR="00132805" w:rsidRPr="009E3EA5" w14:paraId="569CFD76" w14:textId="77777777" w:rsidTr="00A634A8">
        <w:tc>
          <w:tcPr>
            <w:tcW w:w="7149" w:type="dxa"/>
            <w:gridSpan w:val="2"/>
          </w:tcPr>
          <w:p w14:paraId="2BAE9C6C" w14:textId="77777777" w:rsidR="00884C3D" w:rsidRPr="009E3EA5" w:rsidRDefault="001B335E" w:rsidP="00884C3D">
            <w:pPr>
              <w:keepNext/>
              <w:jc w:val="center"/>
              <w:rPr>
                <w:sz w:val="26"/>
                <w:szCs w:val="26"/>
              </w:rPr>
            </w:pPr>
            <w:r w:rsidRPr="009E3EA5">
              <w:rPr>
                <w:noProof/>
                <w:sz w:val="26"/>
                <w:szCs w:val="26"/>
                <w:lang w:eastAsia="en-US"/>
              </w:rPr>
              <w:lastRenderedPageBreak/>
              <w:drawing>
                <wp:inline distT="0" distB="0" distL="0" distR="0" wp14:anchorId="7429D6CB" wp14:editId="04221246">
                  <wp:extent cx="3065440" cy="1990249"/>
                  <wp:effectExtent l="19050" t="0" r="1610" b="0"/>
                  <wp:docPr id="94" name="Picture 94" descr="photo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" descr="photo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/>
                          <a:srcRect t="6996" b="68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8759" cy="19924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4B3B54C" w14:textId="77777777" w:rsidR="00F05319" w:rsidRPr="009E3EA5" w:rsidRDefault="00F05319" w:rsidP="00CD1B2B">
            <w:pPr>
              <w:pStyle w:val="Caption"/>
              <w:spacing w:before="0" w:after="0"/>
              <w:jc w:val="center"/>
              <w:rPr>
                <w:b w:val="0"/>
                <w:sz w:val="26"/>
                <w:szCs w:val="26"/>
              </w:rPr>
            </w:pPr>
          </w:p>
          <w:p w14:paraId="3A63C564" w14:textId="77777777" w:rsidR="00132805" w:rsidRDefault="00AA24D5" w:rsidP="009F2947">
            <w:pPr>
              <w:pStyle w:val="Caption"/>
              <w:spacing w:before="0" w:after="0"/>
              <w:jc w:val="center"/>
              <w:rPr>
                <w:b w:val="0"/>
                <w:iCs/>
                <w:color w:val="000000" w:themeColor="text1"/>
                <w:sz w:val="26"/>
                <w:szCs w:val="26"/>
              </w:rPr>
            </w:pPr>
            <w:r w:rsidRPr="009E3EA5">
              <w:rPr>
                <w:b w:val="0"/>
                <w:sz w:val="26"/>
                <w:szCs w:val="26"/>
              </w:rPr>
              <w:t>Figure</w:t>
            </w:r>
            <w:r w:rsidR="00337845">
              <w:rPr>
                <w:b w:val="0"/>
                <w:sz w:val="26"/>
                <w:szCs w:val="26"/>
              </w:rPr>
              <w:t xml:space="preserve"> 2</w:t>
            </w:r>
            <w:r w:rsidR="009F2947" w:rsidRPr="009E3EA5">
              <w:rPr>
                <w:b w:val="0"/>
                <w:sz w:val="26"/>
                <w:szCs w:val="26"/>
              </w:rPr>
              <w:t>.8</w:t>
            </w:r>
            <w:r w:rsidR="005814F5" w:rsidRPr="009E3EA5">
              <w:rPr>
                <w:b w:val="0"/>
                <w:sz w:val="26"/>
                <w:szCs w:val="26"/>
              </w:rPr>
              <w:t xml:space="preserve"> </w:t>
            </w:r>
            <w:r w:rsidR="00F316AB" w:rsidRPr="009E3EA5">
              <w:rPr>
                <w:b w:val="0"/>
                <w:iCs/>
                <w:color w:val="000000" w:themeColor="text1"/>
                <w:sz w:val="26"/>
                <w:szCs w:val="26"/>
              </w:rPr>
              <w:t xml:space="preserve">Pinion </w:t>
            </w:r>
            <w:proofErr w:type="gramStart"/>
            <w:r w:rsidR="00F316AB" w:rsidRPr="009E3EA5">
              <w:rPr>
                <w:b w:val="0"/>
                <w:iCs/>
                <w:color w:val="000000" w:themeColor="text1"/>
                <w:sz w:val="26"/>
                <w:szCs w:val="26"/>
              </w:rPr>
              <w:t>And</w:t>
            </w:r>
            <w:proofErr w:type="gramEnd"/>
            <w:r w:rsidR="00F316AB" w:rsidRPr="009E3EA5">
              <w:rPr>
                <w:b w:val="0"/>
                <w:iCs/>
                <w:color w:val="000000" w:themeColor="text1"/>
                <w:sz w:val="26"/>
                <w:szCs w:val="26"/>
              </w:rPr>
              <w:t xml:space="preserve"> Rack Cut By AWJM</w:t>
            </w:r>
          </w:p>
          <w:p w14:paraId="5D3F0B2F" w14:textId="709CC552" w:rsidR="007241A1" w:rsidRPr="007241A1" w:rsidRDefault="007241A1" w:rsidP="007241A1">
            <w:pPr>
              <w:rPr>
                <w:color w:val="FF0000"/>
              </w:rPr>
            </w:pPr>
            <w:r w:rsidRPr="007241A1">
              <w:rPr>
                <w:color w:val="FF0000"/>
              </w:rPr>
              <w:t>--------------------------------------------------------------------------------------</w:t>
            </w:r>
          </w:p>
        </w:tc>
      </w:tr>
    </w:tbl>
    <w:p w14:paraId="5FB48D94" w14:textId="77777777" w:rsidR="00701D76" w:rsidRPr="009E3EA5" w:rsidRDefault="00701D76" w:rsidP="00132805">
      <w:pPr>
        <w:jc w:val="both"/>
        <w:rPr>
          <w:sz w:val="26"/>
          <w:szCs w:val="26"/>
        </w:rPr>
        <w:sectPr w:rsidR="00701D76" w:rsidRPr="009E3EA5" w:rsidSect="00D12A35">
          <w:footerReference w:type="default" r:id="rId40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2CA84E51" w14:textId="77777777" w:rsidR="007D3A24" w:rsidRPr="009E3EA5" w:rsidRDefault="00700E6E" w:rsidP="00587CC6">
      <w:pPr>
        <w:jc w:val="center"/>
        <w:rPr>
          <w:b/>
          <w:sz w:val="36"/>
          <w:szCs w:val="36"/>
        </w:rPr>
      </w:pPr>
      <w:r w:rsidRPr="009E3EA5">
        <w:rPr>
          <w:b/>
          <w:noProof/>
          <w:sz w:val="36"/>
          <w:szCs w:val="36"/>
        </w:rPr>
        <w:lastRenderedPageBreak/>
        <w:t>3</w:t>
      </w:r>
      <w:r w:rsidR="0073578B" w:rsidRPr="009E3EA5">
        <w:rPr>
          <w:b/>
          <w:noProof/>
          <w:sz w:val="36"/>
          <w:szCs w:val="36"/>
        </w:rPr>
        <w:t xml:space="preserve">. </w:t>
      </w:r>
      <w:r w:rsidR="00587CC6" w:rsidRPr="009E3EA5">
        <w:rPr>
          <w:b/>
          <w:noProof/>
          <w:sz w:val="36"/>
          <w:szCs w:val="36"/>
        </w:rPr>
        <w:t>ELECTRIC DISCHARGE MACHINING (EDM)</w:t>
      </w:r>
    </w:p>
    <w:p w14:paraId="4FD15450" w14:textId="77777777" w:rsidR="007D3A24" w:rsidRPr="009E3EA5" w:rsidRDefault="00587CC6" w:rsidP="00587CC6">
      <w:pPr>
        <w:pStyle w:val="Heading2"/>
        <w:ind w:left="757"/>
        <w:jc w:val="center"/>
        <w:rPr>
          <w:rFonts w:ascii="Times New Roman" w:hAnsi="Times New Roman" w:cs="Times New Roman"/>
          <w:i w:val="0"/>
          <w:sz w:val="36"/>
          <w:szCs w:val="36"/>
        </w:rPr>
      </w:pPr>
      <w:bookmarkStart w:id="1" w:name="_ELEKTRO_EROZYON_İLE_İŞLEME_(EDM)"/>
      <w:bookmarkEnd w:id="1"/>
      <w:r w:rsidRPr="009E3EA5">
        <w:rPr>
          <w:rFonts w:ascii="Times New Roman" w:hAnsi="Times New Roman" w:cs="Times New Roman"/>
          <w:i w:val="0"/>
          <w:sz w:val="36"/>
          <w:szCs w:val="36"/>
        </w:rPr>
        <w:t>(ELEKTRO EROZYON İLE İŞLEME)</w:t>
      </w:r>
    </w:p>
    <w:p w14:paraId="2C9C6791" w14:textId="77777777" w:rsidR="007D3A24" w:rsidRPr="009E3EA5" w:rsidRDefault="007D3A24" w:rsidP="007D3A24">
      <w:pPr>
        <w:jc w:val="both"/>
        <w:rPr>
          <w:sz w:val="26"/>
          <w:szCs w:val="26"/>
        </w:rPr>
      </w:pPr>
    </w:p>
    <w:p w14:paraId="073DEBBD" w14:textId="77777777" w:rsidR="00587CC6" w:rsidRPr="009E3EA5" w:rsidRDefault="00587CC6" w:rsidP="00587CC6">
      <w:pPr>
        <w:spacing w:before="180" w:after="180"/>
        <w:outlineLvl w:val="0"/>
        <w:rPr>
          <w:b/>
          <w:bCs/>
          <w:color w:val="000000" w:themeColor="text1"/>
          <w:kern w:val="36"/>
          <w:sz w:val="26"/>
          <w:szCs w:val="26"/>
        </w:rPr>
      </w:pPr>
      <w:r w:rsidRPr="009E3EA5">
        <w:rPr>
          <w:b/>
          <w:bCs/>
          <w:color w:val="000000" w:themeColor="text1"/>
          <w:kern w:val="36"/>
          <w:sz w:val="26"/>
          <w:szCs w:val="26"/>
        </w:rPr>
        <w:t>Applications</w:t>
      </w:r>
    </w:p>
    <w:p w14:paraId="6D895EC4" w14:textId="77777777" w:rsidR="00587CC6" w:rsidRPr="009E3EA5" w:rsidRDefault="00587CC6" w:rsidP="00587CC6">
      <w:pPr>
        <w:spacing w:before="180" w:after="180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 xml:space="preserve">Lazarenko (1943) discovered the erosive effects of electric discharges. </w:t>
      </w:r>
      <w:r w:rsidR="00D4722E" w:rsidRPr="009E3EA5">
        <w:rPr>
          <w:color w:val="000000" w:themeColor="text1"/>
          <w:sz w:val="26"/>
          <w:szCs w:val="26"/>
        </w:rPr>
        <w:t>Usage is favorable for</w:t>
      </w:r>
    </w:p>
    <w:p w14:paraId="4A056C61" w14:textId="77777777" w:rsidR="00587CC6" w:rsidRPr="009E3EA5" w:rsidRDefault="00587CC6" w:rsidP="008C0E89">
      <w:pPr>
        <w:numPr>
          <w:ilvl w:val="0"/>
          <w:numId w:val="20"/>
        </w:numPr>
        <w:spacing w:before="75" w:after="75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>Hard metals or alloys which c</w:t>
      </w:r>
      <w:r w:rsidR="00D4722E" w:rsidRPr="009E3EA5">
        <w:rPr>
          <w:color w:val="000000" w:themeColor="text1"/>
          <w:sz w:val="26"/>
          <w:szCs w:val="26"/>
        </w:rPr>
        <w:t>onventional techniques cannot machine</w:t>
      </w:r>
      <w:r w:rsidRPr="009E3EA5">
        <w:rPr>
          <w:color w:val="000000" w:themeColor="text1"/>
          <w:sz w:val="26"/>
          <w:szCs w:val="26"/>
        </w:rPr>
        <w:t xml:space="preserve"> </w:t>
      </w:r>
    </w:p>
    <w:p w14:paraId="4D1BA3B9" w14:textId="77777777" w:rsidR="00DE421A" w:rsidRPr="009E3EA5" w:rsidRDefault="00587CC6" w:rsidP="008C0E89">
      <w:pPr>
        <w:numPr>
          <w:ilvl w:val="0"/>
          <w:numId w:val="20"/>
        </w:numPr>
        <w:spacing w:before="75" w:after="75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 xml:space="preserve">Very complex shapes. </w:t>
      </w:r>
    </w:p>
    <w:p w14:paraId="3864CBEC" w14:textId="77777777" w:rsidR="00E764E6" w:rsidRPr="009E3EA5" w:rsidRDefault="001B335E" w:rsidP="000A2876">
      <w:pPr>
        <w:keepNext/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2A23C9E5" wp14:editId="3A050E17">
            <wp:extent cx="5212080" cy="3520440"/>
            <wp:effectExtent l="19050" t="0" r="7620" b="0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"/>
                    <pic:cNvPicPr>
                      <a:picLocks noChangeAspect="1" noChangeArrowheads="1"/>
                    </pic:cNvPicPr>
                  </pic:nvPicPr>
                  <pic:blipFill>
                    <a:blip r:embed="rId4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080" cy="35204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EFDCCD" w14:textId="77777777" w:rsidR="007D3A24" w:rsidRPr="009E3EA5" w:rsidRDefault="00AA24D5" w:rsidP="00885016">
      <w:pPr>
        <w:pStyle w:val="Caption"/>
        <w:jc w:val="center"/>
        <w:rPr>
          <w:b w:val="0"/>
          <w:sz w:val="26"/>
          <w:szCs w:val="26"/>
        </w:rPr>
      </w:pPr>
      <w:r w:rsidRPr="009E3EA5">
        <w:rPr>
          <w:b w:val="0"/>
          <w:sz w:val="26"/>
          <w:szCs w:val="26"/>
        </w:rPr>
        <w:t>Figure</w:t>
      </w:r>
      <w:r w:rsidR="00337845">
        <w:rPr>
          <w:b w:val="0"/>
          <w:sz w:val="26"/>
          <w:szCs w:val="26"/>
        </w:rPr>
        <w:t xml:space="preserve"> 3</w:t>
      </w:r>
      <w:r w:rsidR="00B333BC" w:rsidRPr="009E3EA5">
        <w:rPr>
          <w:b w:val="0"/>
          <w:sz w:val="26"/>
          <w:szCs w:val="26"/>
        </w:rPr>
        <w:t>.1</w:t>
      </w:r>
      <w:r w:rsidR="000A2876" w:rsidRPr="009E3EA5">
        <w:rPr>
          <w:b w:val="0"/>
          <w:sz w:val="26"/>
          <w:szCs w:val="26"/>
        </w:rPr>
        <w:t xml:space="preserve"> </w:t>
      </w:r>
      <w:r w:rsidR="00587CC6" w:rsidRPr="009E3EA5">
        <w:rPr>
          <w:b w:val="0"/>
          <w:sz w:val="26"/>
          <w:szCs w:val="26"/>
        </w:rPr>
        <w:t>Electric Discharge Machining</w:t>
      </w:r>
    </w:p>
    <w:p w14:paraId="45F66390" w14:textId="77777777" w:rsidR="007D3A24" w:rsidRPr="009E3EA5" w:rsidRDefault="007D3A24" w:rsidP="00B409D1">
      <w:pPr>
        <w:jc w:val="both"/>
        <w:rPr>
          <w:sz w:val="26"/>
          <w:szCs w:val="26"/>
        </w:rPr>
      </w:pPr>
    </w:p>
    <w:p w14:paraId="185662E8" w14:textId="77777777" w:rsidR="00587CC6" w:rsidRPr="009E3EA5" w:rsidRDefault="00587CC6" w:rsidP="00587CC6">
      <w:pPr>
        <w:spacing w:before="180" w:after="180"/>
        <w:outlineLvl w:val="0"/>
        <w:rPr>
          <w:b/>
          <w:bCs/>
          <w:color w:val="000000" w:themeColor="text1"/>
          <w:kern w:val="36"/>
          <w:sz w:val="26"/>
          <w:szCs w:val="26"/>
        </w:rPr>
      </w:pPr>
      <w:r w:rsidRPr="009E3EA5">
        <w:rPr>
          <w:b/>
          <w:bCs/>
          <w:color w:val="000000" w:themeColor="text1"/>
          <w:kern w:val="36"/>
          <w:sz w:val="26"/>
          <w:szCs w:val="26"/>
        </w:rPr>
        <w:t xml:space="preserve">Mechanism of Metal Removal </w:t>
      </w:r>
    </w:p>
    <w:p w14:paraId="451D1EB8" w14:textId="7B040E27" w:rsidR="007D3A24" w:rsidRPr="009E3EA5" w:rsidRDefault="00587CC6" w:rsidP="001C3435">
      <w:pPr>
        <w:spacing w:before="180" w:after="180"/>
        <w:jc w:val="both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 xml:space="preserve">When </w:t>
      </w:r>
      <w:r w:rsidR="004F7237">
        <w:rPr>
          <w:color w:val="000000" w:themeColor="text1"/>
          <w:sz w:val="26"/>
          <w:szCs w:val="26"/>
        </w:rPr>
        <w:t>a voltage is applied between the electrodes, an</w:t>
      </w:r>
      <w:r w:rsidR="00D4722E" w:rsidRPr="009E3EA5">
        <w:rPr>
          <w:color w:val="000000" w:themeColor="text1"/>
          <w:sz w:val="26"/>
          <w:szCs w:val="26"/>
        </w:rPr>
        <w:t xml:space="preserve"> </w:t>
      </w:r>
      <w:r w:rsidRPr="009E3EA5">
        <w:rPr>
          <w:color w:val="000000" w:themeColor="text1"/>
          <w:sz w:val="26"/>
          <w:szCs w:val="26"/>
        </w:rPr>
        <w:t xml:space="preserve">electric field builds up. Electrons are removed from the </w:t>
      </w:r>
      <w:r w:rsidR="00D4722E" w:rsidRPr="009E3EA5">
        <w:rPr>
          <w:color w:val="000000" w:themeColor="text1"/>
          <w:sz w:val="26"/>
          <w:szCs w:val="26"/>
        </w:rPr>
        <w:t>cathode surfac</w:t>
      </w:r>
      <w:r w:rsidRPr="009E3EA5">
        <w:rPr>
          <w:color w:val="000000" w:themeColor="text1"/>
          <w:sz w:val="26"/>
          <w:szCs w:val="26"/>
        </w:rPr>
        <w:t xml:space="preserve">e and impelled towards </w:t>
      </w:r>
      <w:r w:rsidR="00D4722E" w:rsidRPr="009E3EA5">
        <w:rPr>
          <w:color w:val="000000" w:themeColor="text1"/>
          <w:sz w:val="26"/>
          <w:szCs w:val="26"/>
        </w:rPr>
        <w:t xml:space="preserve">the </w:t>
      </w:r>
      <w:r w:rsidRPr="009E3EA5">
        <w:rPr>
          <w:color w:val="000000" w:themeColor="text1"/>
          <w:sz w:val="26"/>
          <w:szCs w:val="26"/>
        </w:rPr>
        <w:t xml:space="preserve">anode due to </w:t>
      </w:r>
      <w:r w:rsidR="00D4722E" w:rsidRPr="009E3EA5">
        <w:rPr>
          <w:color w:val="000000" w:themeColor="text1"/>
          <w:sz w:val="26"/>
          <w:szCs w:val="26"/>
        </w:rPr>
        <w:t xml:space="preserve">the </w:t>
      </w:r>
      <w:r w:rsidR="00337845">
        <w:rPr>
          <w:color w:val="000000" w:themeColor="text1"/>
          <w:sz w:val="26"/>
          <w:szCs w:val="26"/>
        </w:rPr>
        <w:t>electric field (Figure 3</w:t>
      </w:r>
      <w:r w:rsidRPr="009E3EA5">
        <w:rPr>
          <w:color w:val="000000" w:themeColor="text1"/>
          <w:sz w:val="26"/>
          <w:szCs w:val="26"/>
        </w:rPr>
        <w:t xml:space="preserve">.1). During their travel, they collide with </w:t>
      </w:r>
      <w:r w:rsidR="004F7237">
        <w:rPr>
          <w:color w:val="000000" w:themeColor="text1"/>
          <w:sz w:val="26"/>
          <w:szCs w:val="26"/>
        </w:rPr>
        <w:t>neutral molecules of the dielectric, detaching electrons</w:t>
      </w:r>
      <w:r w:rsidRPr="009E3EA5">
        <w:rPr>
          <w:color w:val="000000" w:themeColor="text1"/>
          <w:sz w:val="26"/>
          <w:szCs w:val="26"/>
        </w:rPr>
        <w:t xml:space="preserve"> and causing ionization. Since </w:t>
      </w:r>
      <w:r w:rsidR="00D4722E" w:rsidRPr="009E3EA5">
        <w:rPr>
          <w:color w:val="000000" w:themeColor="text1"/>
          <w:sz w:val="26"/>
          <w:szCs w:val="26"/>
        </w:rPr>
        <w:t xml:space="preserve">the </w:t>
      </w:r>
      <w:r w:rsidRPr="009E3EA5">
        <w:rPr>
          <w:color w:val="000000" w:themeColor="text1"/>
          <w:sz w:val="26"/>
          <w:szCs w:val="26"/>
        </w:rPr>
        <w:t xml:space="preserve">channel is narrow, </w:t>
      </w:r>
      <w:r w:rsidR="004F7237">
        <w:rPr>
          <w:color w:val="000000" w:themeColor="text1"/>
          <w:sz w:val="26"/>
          <w:szCs w:val="26"/>
        </w:rPr>
        <w:t>a continuous current flows (electrons moving</w:t>
      </w:r>
      <w:r w:rsidRPr="009E3EA5">
        <w:rPr>
          <w:color w:val="000000" w:themeColor="text1"/>
          <w:sz w:val="26"/>
          <w:szCs w:val="26"/>
        </w:rPr>
        <w:t xml:space="preserve"> along the channel to </w:t>
      </w:r>
      <w:r w:rsidR="00D4722E" w:rsidRPr="009E3EA5">
        <w:rPr>
          <w:color w:val="000000" w:themeColor="text1"/>
          <w:sz w:val="26"/>
          <w:szCs w:val="26"/>
        </w:rPr>
        <w:t xml:space="preserve">the </w:t>
      </w:r>
      <w:r w:rsidRPr="009E3EA5">
        <w:rPr>
          <w:color w:val="000000" w:themeColor="text1"/>
          <w:sz w:val="26"/>
          <w:szCs w:val="26"/>
        </w:rPr>
        <w:t xml:space="preserve">anode). Due to </w:t>
      </w:r>
      <w:r w:rsidR="004F7237">
        <w:rPr>
          <w:color w:val="000000" w:themeColor="text1"/>
          <w:sz w:val="26"/>
          <w:szCs w:val="26"/>
        </w:rPr>
        <w:t>increased channel temperature, the fluid evaporates, increasing the flow density</w:t>
      </w:r>
      <w:r w:rsidRPr="009E3EA5">
        <w:rPr>
          <w:color w:val="000000" w:themeColor="text1"/>
          <w:sz w:val="26"/>
          <w:szCs w:val="26"/>
        </w:rPr>
        <w:t xml:space="preserve">. </w:t>
      </w:r>
      <w:r w:rsidR="00D4722E" w:rsidRPr="009E3EA5">
        <w:rPr>
          <w:color w:val="000000" w:themeColor="text1"/>
          <w:sz w:val="26"/>
          <w:szCs w:val="26"/>
        </w:rPr>
        <w:t>The d</w:t>
      </w:r>
      <w:r w:rsidRPr="009E3EA5">
        <w:rPr>
          <w:color w:val="000000" w:themeColor="text1"/>
          <w:sz w:val="26"/>
          <w:szCs w:val="26"/>
        </w:rPr>
        <w:t xml:space="preserve">ischarge temperature in </w:t>
      </w:r>
      <w:r w:rsidR="00D4722E" w:rsidRPr="009E3EA5">
        <w:rPr>
          <w:color w:val="000000" w:themeColor="text1"/>
          <w:sz w:val="26"/>
          <w:szCs w:val="26"/>
        </w:rPr>
        <w:t xml:space="preserve">the </w:t>
      </w:r>
      <w:r w:rsidRPr="009E3EA5">
        <w:rPr>
          <w:color w:val="000000" w:themeColor="text1"/>
          <w:sz w:val="26"/>
          <w:szCs w:val="26"/>
        </w:rPr>
        <w:t>channel is 8.000 - 12.000º K. This causes fusion</w:t>
      </w:r>
      <w:r w:rsidR="00A5455C" w:rsidRPr="009E3EA5">
        <w:rPr>
          <w:color w:val="000000" w:themeColor="text1"/>
          <w:sz w:val="26"/>
          <w:szCs w:val="26"/>
        </w:rPr>
        <w:t xml:space="preserve"> (melting)</w:t>
      </w:r>
      <w:r w:rsidRPr="009E3EA5">
        <w:rPr>
          <w:color w:val="000000" w:themeColor="text1"/>
          <w:sz w:val="26"/>
          <w:szCs w:val="26"/>
        </w:rPr>
        <w:t xml:space="preserve"> or partial evaporation of metal and dielectric at the </w:t>
      </w:r>
      <w:r w:rsidR="00D4722E" w:rsidRPr="009E3EA5">
        <w:rPr>
          <w:color w:val="000000" w:themeColor="text1"/>
          <w:sz w:val="26"/>
          <w:szCs w:val="26"/>
        </w:rPr>
        <w:t>discharge point</w:t>
      </w:r>
      <w:r w:rsidRPr="009E3EA5">
        <w:rPr>
          <w:color w:val="000000" w:themeColor="text1"/>
          <w:sz w:val="26"/>
          <w:szCs w:val="26"/>
        </w:rPr>
        <w:t>. The metal in</w:t>
      </w:r>
      <w:r w:rsidR="00D4722E" w:rsidRPr="009E3EA5">
        <w:rPr>
          <w:color w:val="000000" w:themeColor="text1"/>
          <w:sz w:val="26"/>
          <w:szCs w:val="26"/>
        </w:rPr>
        <w:t xml:space="preserve"> </w:t>
      </w:r>
      <w:r w:rsidRPr="009E3EA5">
        <w:rPr>
          <w:color w:val="000000" w:themeColor="text1"/>
          <w:sz w:val="26"/>
          <w:szCs w:val="26"/>
        </w:rPr>
        <w:t xml:space="preserve">liquid drops is dispersed in </w:t>
      </w:r>
      <w:r w:rsidR="004F7237">
        <w:rPr>
          <w:color w:val="000000" w:themeColor="text1"/>
          <w:sz w:val="26"/>
          <w:szCs w:val="26"/>
        </w:rPr>
        <w:t xml:space="preserve">the </w:t>
      </w:r>
      <w:r w:rsidRPr="009E3EA5">
        <w:rPr>
          <w:color w:val="000000" w:themeColor="text1"/>
          <w:sz w:val="26"/>
          <w:szCs w:val="26"/>
        </w:rPr>
        <w:t xml:space="preserve">dielectric due to </w:t>
      </w:r>
      <w:r w:rsidR="00D4722E" w:rsidRPr="009E3EA5">
        <w:rPr>
          <w:color w:val="000000" w:themeColor="text1"/>
          <w:sz w:val="26"/>
          <w:szCs w:val="26"/>
        </w:rPr>
        <w:t xml:space="preserve">the </w:t>
      </w:r>
      <w:r w:rsidRPr="009E3EA5">
        <w:rPr>
          <w:color w:val="000000" w:themeColor="text1"/>
          <w:sz w:val="26"/>
          <w:szCs w:val="26"/>
        </w:rPr>
        <w:t>explosive pressure of gaseous prod</w:t>
      </w:r>
      <w:r w:rsidR="00337845">
        <w:rPr>
          <w:color w:val="000000" w:themeColor="text1"/>
          <w:sz w:val="26"/>
          <w:szCs w:val="26"/>
        </w:rPr>
        <w:t>ucts in the discharge (Figure 3</w:t>
      </w:r>
      <w:r w:rsidRPr="009E3EA5">
        <w:rPr>
          <w:color w:val="000000" w:themeColor="text1"/>
          <w:sz w:val="26"/>
          <w:szCs w:val="26"/>
        </w:rPr>
        <w:t>.2</w:t>
      </w:r>
      <w:r w:rsidR="002E1831" w:rsidRPr="009E3EA5">
        <w:rPr>
          <w:color w:val="000000" w:themeColor="text1"/>
          <w:sz w:val="26"/>
          <w:szCs w:val="26"/>
        </w:rPr>
        <w:t>a</w:t>
      </w:r>
      <w:r w:rsidR="00F52F3F" w:rsidRPr="009E3EA5">
        <w:rPr>
          <w:color w:val="000000" w:themeColor="text1"/>
          <w:sz w:val="26"/>
          <w:szCs w:val="26"/>
        </w:rPr>
        <w:t xml:space="preserve"> and </w:t>
      </w:r>
      <w:r w:rsidR="00337845">
        <w:rPr>
          <w:color w:val="000000" w:themeColor="text1"/>
          <w:sz w:val="26"/>
          <w:szCs w:val="26"/>
        </w:rPr>
        <w:t>3.2</w:t>
      </w:r>
      <w:r w:rsidR="00F52F3F" w:rsidRPr="009E3EA5">
        <w:rPr>
          <w:color w:val="000000" w:themeColor="text1"/>
          <w:sz w:val="26"/>
          <w:szCs w:val="26"/>
        </w:rPr>
        <w:t>b</w:t>
      </w:r>
      <w:r w:rsidRPr="009E3EA5">
        <w:rPr>
          <w:color w:val="000000" w:themeColor="text1"/>
          <w:sz w:val="26"/>
          <w:szCs w:val="26"/>
        </w:rPr>
        <w:t>).</w:t>
      </w:r>
    </w:p>
    <w:p w14:paraId="09305AC7" w14:textId="77777777" w:rsidR="000E56F9" w:rsidRPr="009E3EA5" w:rsidRDefault="000E56F9" w:rsidP="00B409D1">
      <w:pPr>
        <w:jc w:val="both"/>
        <w:rPr>
          <w:sz w:val="26"/>
          <w:szCs w:val="26"/>
        </w:rPr>
      </w:pPr>
    </w:p>
    <w:p w14:paraId="1F174748" w14:textId="77777777" w:rsidR="00587CC6" w:rsidRPr="009E3EA5" w:rsidRDefault="001B335E" w:rsidP="00587CC6">
      <w:pPr>
        <w:keepNext/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6EFA4F29" wp14:editId="13BBCAB0">
            <wp:extent cx="2603500" cy="1823504"/>
            <wp:effectExtent l="19050" t="0" r="6350" b="0"/>
            <wp:docPr id="144" name="Picture 144" descr="pict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" descr="pict2"/>
                    <pic:cNvPicPr>
                      <a:picLocks noChangeAspect="1" noChangeArrowheads="1"/>
                    </pic:cNvPicPr>
                  </pic:nvPicPr>
                  <pic:blipFill>
                    <a:blip r:embed="rId4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6849" cy="18258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165777" w14:textId="77777777" w:rsidR="002E1831" w:rsidRPr="009E3EA5" w:rsidRDefault="002E1831" w:rsidP="00587CC6">
      <w:pPr>
        <w:keepNext/>
        <w:jc w:val="center"/>
        <w:rPr>
          <w:sz w:val="26"/>
          <w:szCs w:val="26"/>
        </w:rPr>
      </w:pPr>
      <w:r w:rsidRPr="009E3EA5">
        <w:rPr>
          <w:sz w:val="26"/>
          <w:szCs w:val="26"/>
        </w:rPr>
        <w:t>(a)</w:t>
      </w:r>
    </w:p>
    <w:p w14:paraId="032666EC" w14:textId="77777777" w:rsidR="00F52F3F" w:rsidRPr="009E3EA5" w:rsidRDefault="00F52F3F" w:rsidP="00587CC6">
      <w:pPr>
        <w:keepNext/>
        <w:jc w:val="center"/>
        <w:rPr>
          <w:sz w:val="26"/>
          <w:szCs w:val="26"/>
        </w:rPr>
      </w:pPr>
    </w:p>
    <w:p w14:paraId="7347146B" w14:textId="77777777" w:rsidR="00587CC6" w:rsidRPr="009E3EA5" w:rsidRDefault="002E1831" w:rsidP="00885016">
      <w:pPr>
        <w:keepNext/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265B7FE8" wp14:editId="1F46A314">
            <wp:extent cx="2666195" cy="1835507"/>
            <wp:effectExtent l="19050" t="19050" r="19855" b="12343"/>
            <wp:docPr id="34" name="Picture 1" descr="EDM (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37" name="Picture 5" descr="EDM (2)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lum bright="6000"/>
                    </a:blip>
                    <a:srcRect b="2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571" cy="1836454"/>
                    </a:xfrm>
                    <a:prstGeom prst="rect">
                      <a:avLst/>
                    </a:prstGeom>
                    <a:noFill/>
                    <a:ln w="15875">
                      <a:solidFill>
                        <a:schemeClr val="accent2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E73EEB" w14:textId="77777777" w:rsidR="002E1831" w:rsidRPr="009E3EA5" w:rsidRDefault="002E1831" w:rsidP="00885016">
      <w:pPr>
        <w:keepNext/>
        <w:jc w:val="center"/>
        <w:rPr>
          <w:sz w:val="26"/>
          <w:szCs w:val="26"/>
        </w:rPr>
      </w:pPr>
      <w:r w:rsidRPr="009E3EA5">
        <w:rPr>
          <w:sz w:val="26"/>
          <w:szCs w:val="26"/>
        </w:rPr>
        <w:t>(b)</w:t>
      </w:r>
    </w:p>
    <w:p w14:paraId="2A657319" w14:textId="77777777" w:rsidR="002E1831" w:rsidRPr="009E3EA5" w:rsidRDefault="00AA24D5" w:rsidP="002E1831">
      <w:pPr>
        <w:spacing w:before="75" w:after="75"/>
        <w:ind w:left="720"/>
        <w:jc w:val="center"/>
        <w:rPr>
          <w:color w:val="000000" w:themeColor="text1"/>
          <w:sz w:val="26"/>
          <w:szCs w:val="26"/>
        </w:rPr>
      </w:pPr>
      <w:r w:rsidRPr="009E3EA5">
        <w:rPr>
          <w:sz w:val="26"/>
          <w:szCs w:val="26"/>
        </w:rPr>
        <w:t>Figure</w:t>
      </w:r>
      <w:r w:rsidR="00337845">
        <w:rPr>
          <w:sz w:val="26"/>
          <w:szCs w:val="26"/>
        </w:rPr>
        <w:t xml:space="preserve"> 3</w:t>
      </w:r>
      <w:r w:rsidR="00B333BC" w:rsidRPr="009E3EA5">
        <w:rPr>
          <w:sz w:val="26"/>
          <w:szCs w:val="26"/>
        </w:rPr>
        <w:t>.2</w:t>
      </w:r>
      <w:r w:rsidR="002E1831" w:rsidRPr="009E3EA5">
        <w:rPr>
          <w:sz w:val="26"/>
          <w:szCs w:val="26"/>
        </w:rPr>
        <w:t xml:space="preserve"> a)</w:t>
      </w:r>
      <w:r w:rsidR="000A2876" w:rsidRPr="009E3EA5">
        <w:rPr>
          <w:sz w:val="26"/>
          <w:szCs w:val="26"/>
        </w:rPr>
        <w:t xml:space="preserve"> </w:t>
      </w:r>
      <w:r w:rsidR="00587CC6" w:rsidRPr="009E3EA5">
        <w:rPr>
          <w:iCs/>
          <w:color w:val="000000" w:themeColor="text1"/>
          <w:sz w:val="26"/>
          <w:szCs w:val="26"/>
        </w:rPr>
        <w:t>Crater Removed by a Plasma Channel (</w:t>
      </w:r>
      <w:r w:rsidR="00D4722E" w:rsidRPr="009E3EA5">
        <w:rPr>
          <w:iCs/>
          <w:color w:val="000000" w:themeColor="text1"/>
          <w:sz w:val="26"/>
          <w:szCs w:val="26"/>
        </w:rPr>
        <w:t>"</w:t>
      </w:r>
      <w:r w:rsidR="00587CC6" w:rsidRPr="009E3EA5">
        <w:rPr>
          <w:iCs/>
          <w:color w:val="000000" w:themeColor="text1"/>
          <w:sz w:val="26"/>
          <w:szCs w:val="26"/>
        </w:rPr>
        <w:t>1</w:t>
      </w:r>
      <w:r w:rsidR="00D4722E" w:rsidRPr="009E3EA5">
        <w:rPr>
          <w:iCs/>
          <w:color w:val="000000" w:themeColor="text1"/>
          <w:sz w:val="26"/>
          <w:szCs w:val="26"/>
        </w:rPr>
        <w:t>"</w:t>
      </w:r>
      <w:r w:rsidR="00587CC6" w:rsidRPr="009E3EA5">
        <w:rPr>
          <w:b/>
          <w:iCs/>
          <w:color w:val="000000" w:themeColor="text1"/>
          <w:sz w:val="26"/>
          <w:szCs w:val="26"/>
        </w:rPr>
        <w:t xml:space="preserve"> </w:t>
      </w:r>
      <w:r w:rsidR="00587CC6" w:rsidRPr="009E3EA5">
        <w:rPr>
          <w:color w:val="000000" w:themeColor="text1"/>
          <w:sz w:val="26"/>
          <w:szCs w:val="26"/>
        </w:rPr>
        <w:t xml:space="preserve">evaporated (100% removal, </w:t>
      </w:r>
      <w:r w:rsidR="00D4722E" w:rsidRPr="009E3EA5">
        <w:rPr>
          <w:color w:val="000000" w:themeColor="text1"/>
          <w:sz w:val="26"/>
          <w:szCs w:val="26"/>
        </w:rPr>
        <w:t>"</w:t>
      </w:r>
      <w:r w:rsidR="00587CC6" w:rsidRPr="009E3EA5">
        <w:rPr>
          <w:color w:val="000000" w:themeColor="text1"/>
          <w:sz w:val="26"/>
          <w:szCs w:val="26"/>
        </w:rPr>
        <w:t>2</w:t>
      </w:r>
      <w:r w:rsidR="00D4722E" w:rsidRPr="009E3EA5">
        <w:rPr>
          <w:color w:val="000000" w:themeColor="text1"/>
          <w:sz w:val="26"/>
          <w:szCs w:val="26"/>
        </w:rPr>
        <w:t>"</w:t>
      </w:r>
      <w:r w:rsidR="00587CC6" w:rsidRPr="009E3EA5">
        <w:rPr>
          <w:color w:val="000000" w:themeColor="text1"/>
          <w:sz w:val="26"/>
          <w:szCs w:val="26"/>
        </w:rPr>
        <w:t xml:space="preserve"> boiled (70-80% removal), </w:t>
      </w:r>
      <w:r w:rsidR="00D4722E" w:rsidRPr="009E3EA5">
        <w:rPr>
          <w:color w:val="000000" w:themeColor="text1"/>
          <w:sz w:val="26"/>
          <w:szCs w:val="26"/>
        </w:rPr>
        <w:t>"</w:t>
      </w:r>
      <w:r w:rsidR="00587CC6" w:rsidRPr="009E3EA5">
        <w:rPr>
          <w:color w:val="000000" w:themeColor="text1"/>
          <w:sz w:val="26"/>
          <w:szCs w:val="26"/>
        </w:rPr>
        <w:t>3</w:t>
      </w:r>
      <w:r w:rsidR="00D4722E" w:rsidRPr="009E3EA5">
        <w:rPr>
          <w:color w:val="000000" w:themeColor="text1"/>
          <w:sz w:val="26"/>
          <w:szCs w:val="26"/>
        </w:rPr>
        <w:t>"</w:t>
      </w:r>
      <w:r w:rsidR="00587CC6" w:rsidRPr="009E3EA5">
        <w:rPr>
          <w:color w:val="000000" w:themeColor="text1"/>
          <w:sz w:val="26"/>
          <w:szCs w:val="26"/>
        </w:rPr>
        <w:t xml:space="preserve"> melted (18 - 20% removed))</w:t>
      </w:r>
      <w:r w:rsidR="002E1831" w:rsidRPr="009E3EA5">
        <w:rPr>
          <w:color w:val="000000" w:themeColor="text1"/>
          <w:sz w:val="26"/>
          <w:szCs w:val="26"/>
        </w:rPr>
        <w:t xml:space="preserve">, </w:t>
      </w:r>
    </w:p>
    <w:p w14:paraId="10FD42A1" w14:textId="77777777" w:rsidR="00587CC6" w:rsidRPr="009E3EA5" w:rsidRDefault="002E1831" w:rsidP="00381449">
      <w:pPr>
        <w:spacing w:before="75" w:after="75"/>
        <w:ind w:left="720"/>
        <w:jc w:val="center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 xml:space="preserve">b) </w:t>
      </w:r>
      <w:r w:rsidRPr="009E3EA5">
        <w:rPr>
          <w:iCs/>
          <w:color w:val="000000" w:themeColor="text1"/>
          <w:sz w:val="26"/>
          <w:szCs w:val="26"/>
        </w:rPr>
        <w:t>Crater formed by a single spark on a ground surface</w:t>
      </w:r>
    </w:p>
    <w:p w14:paraId="5EF1C4F9" w14:textId="77777777" w:rsidR="00C0692C" w:rsidRPr="009E3EA5" w:rsidRDefault="00C0692C" w:rsidP="00C0692C">
      <w:pPr>
        <w:jc w:val="both"/>
        <w:rPr>
          <w:sz w:val="26"/>
          <w:szCs w:val="26"/>
        </w:rPr>
      </w:pPr>
    </w:p>
    <w:p w14:paraId="7C1E5DEB" w14:textId="77777777" w:rsidR="005E1EE7" w:rsidRPr="009E3EA5" w:rsidRDefault="005E1EE7" w:rsidP="00C0692C">
      <w:pPr>
        <w:jc w:val="both"/>
        <w:rPr>
          <w:sz w:val="26"/>
          <w:szCs w:val="26"/>
        </w:rPr>
      </w:pPr>
    </w:p>
    <w:p w14:paraId="3405FBEE" w14:textId="77777777" w:rsidR="00B57A32" w:rsidRPr="009E3EA5" w:rsidRDefault="00D4722E" w:rsidP="001C3435">
      <w:pPr>
        <w:rPr>
          <w:color w:val="000000" w:themeColor="text1"/>
          <w:sz w:val="26"/>
          <w:szCs w:val="26"/>
        </w:rPr>
      </w:pPr>
      <w:r w:rsidRPr="009E3EA5">
        <w:rPr>
          <w:b/>
          <w:bCs/>
          <w:color w:val="000000" w:themeColor="text1"/>
          <w:sz w:val="26"/>
          <w:szCs w:val="26"/>
        </w:rPr>
        <w:t>The p</w:t>
      </w:r>
      <w:r w:rsidR="00B57A32" w:rsidRPr="009E3EA5">
        <w:rPr>
          <w:b/>
          <w:bCs/>
          <w:color w:val="000000" w:themeColor="text1"/>
          <w:sz w:val="26"/>
          <w:szCs w:val="26"/>
        </w:rPr>
        <w:t xml:space="preserve">opularity of the EDM process is due to </w:t>
      </w:r>
      <w:r w:rsidRPr="009E3EA5">
        <w:rPr>
          <w:b/>
          <w:bCs/>
          <w:color w:val="000000" w:themeColor="text1"/>
          <w:sz w:val="26"/>
          <w:szCs w:val="26"/>
        </w:rPr>
        <w:t xml:space="preserve">the </w:t>
      </w:r>
      <w:r w:rsidR="00B57A32" w:rsidRPr="009E3EA5">
        <w:rPr>
          <w:b/>
          <w:bCs/>
          <w:color w:val="000000" w:themeColor="text1"/>
          <w:sz w:val="26"/>
          <w:szCs w:val="26"/>
        </w:rPr>
        <w:t xml:space="preserve">following advantages; 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9066"/>
      </w:tblGrid>
      <w:tr w:rsidR="00B57A32" w:rsidRPr="009E3EA5" w14:paraId="09B213CB" w14:textId="77777777" w:rsidTr="00E45C3F">
        <w:trPr>
          <w:tblCellSpacing w:w="0" w:type="dxa"/>
        </w:trPr>
        <w:tc>
          <w:tcPr>
            <w:tcW w:w="630" w:type="dxa"/>
            <w:hideMark/>
          </w:tcPr>
          <w:p w14:paraId="649EA12A" w14:textId="77777777" w:rsidR="00B57A32" w:rsidRPr="009E3EA5" w:rsidRDefault="00B57A32" w:rsidP="001C3435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5000" w:type="pct"/>
            <w:hideMark/>
          </w:tcPr>
          <w:p w14:paraId="3499C1F1" w14:textId="77777777" w:rsidR="00B57A32" w:rsidRPr="009E3EA5" w:rsidRDefault="00B57A32" w:rsidP="00D4722E">
            <w:pPr>
              <w:pStyle w:val="ListParagraph"/>
              <w:numPr>
                <w:ilvl w:val="0"/>
                <w:numId w:val="22"/>
              </w:numPr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 xml:space="preserve">For electrically conductive materials (physical and metallurgical properties are not </w:t>
            </w:r>
            <w:r w:rsidR="00D4722E" w:rsidRPr="009E3EA5">
              <w:rPr>
                <w:color w:val="000000" w:themeColor="text1"/>
                <w:sz w:val="26"/>
                <w:szCs w:val="26"/>
              </w:rPr>
              <w:t>e</w:t>
            </w:r>
            <w:r w:rsidRPr="009E3EA5">
              <w:rPr>
                <w:color w:val="000000" w:themeColor="text1"/>
                <w:sz w:val="26"/>
                <w:szCs w:val="26"/>
              </w:rPr>
              <w:t>ffecti</w:t>
            </w:r>
            <w:r w:rsidR="00D4722E" w:rsidRPr="009E3EA5">
              <w:rPr>
                <w:color w:val="000000" w:themeColor="text1"/>
                <w:sz w:val="26"/>
                <w:szCs w:val="26"/>
              </w:rPr>
              <w:t>ve)</w:t>
            </w:r>
          </w:p>
        </w:tc>
      </w:tr>
      <w:tr w:rsidR="00B57A32" w:rsidRPr="009E3EA5" w14:paraId="0A9F3FEF" w14:textId="77777777" w:rsidTr="00E45C3F">
        <w:trPr>
          <w:tblCellSpacing w:w="0" w:type="dxa"/>
        </w:trPr>
        <w:tc>
          <w:tcPr>
            <w:tcW w:w="630" w:type="dxa"/>
            <w:hideMark/>
          </w:tcPr>
          <w:p w14:paraId="0FAE130A" w14:textId="77777777" w:rsidR="00B57A32" w:rsidRPr="009E3EA5" w:rsidRDefault="00B57A32" w:rsidP="001C3435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5000" w:type="pct"/>
            <w:hideMark/>
          </w:tcPr>
          <w:p w14:paraId="241D1444" w14:textId="77777777" w:rsidR="00B57A32" w:rsidRPr="009E3EA5" w:rsidRDefault="00B57A32" w:rsidP="008C0E89">
            <w:pPr>
              <w:pStyle w:val="ListParagraph"/>
              <w:numPr>
                <w:ilvl w:val="0"/>
                <w:numId w:val="22"/>
              </w:numPr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No physical cont</w:t>
            </w:r>
            <w:r w:rsidR="00D4722E" w:rsidRPr="009E3EA5">
              <w:rPr>
                <w:color w:val="000000" w:themeColor="text1"/>
                <w:sz w:val="26"/>
                <w:szCs w:val="26"/>
              </w:rPr>
              <w:t>act (no mechanical deformation)</w:t>
            </w:r>
          </w:p>
        </w:tc>
      </w:tr>
      <w:tr w:rsidR="00B57A32" w:rsidRPr="009E3EA5" w14:paraId="3E1644C7" w14:textId="77777777" w:rsidTr="00E45C3F">
        <w:trPr>
          <w:tblCellSpacing w:w="0" w:type="dxa"/>
        </w:trPr>
        <w:tc>
          <w:tcPr>
            <w:tcW w:w="630" w:type="dxa"/>
            <w:hideMark/>
          </w:tcPr>
          <w:p w14:paraId="1A647564" w14:textId="77777777" w:rsidR="00B57A32" w:rsidRPr="009E3EA5" w:rsidRDefault="00B57A32" w:rsidP="001C3435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5000" w:type="pct"/>
            <w:hideMark/>
          </w:tcPr>
          <w:p w14:paraId="1AF82E55" w14:textId="77777777" w:rsidR="00B57A32" w:rsidRPr="009E3EA5" w:rsidRDefault="00B57A32" w:rsidP="00D4722E">
            <w:pPr>
              <w:pStyle w:val="ListParagraph"/>
              <w:numPr>
                <w:ilvl w:val="0"/>
                <w:numId w:val="21"/>
              </w:numPr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 xml:space="preserve">There is a slight thermal </w:t>
            </w:r>
            <w:r w:rsidR="00D4722E" w:rsidRPr="009E3EA5">
              <w:rPr>
                <w:color w:val="000000" w:themeColor="text1"/>
                <w:sz w:val="26"/>
                <w:szCs w:val="26"/>
              </w:rPr>
              <w:t>e</w:t>
            </w:r>
            <w:r w:rsidRPr="009E3EA5">
              <w:rPr>
                <w:color w:val="000000" w:themeColor="text1"/>
                <w:sz w:val="26"/>
                <w:szCs w:val="26"/>
              </w:rPr>
              <w:t xml:space="preserve">ffect on the surface; </w:t>
            </w:r>
            <w:r w:rsidR="00D4722E" w:rsidRPr="009E3EA5">
              <w:rPr>
                <w:color w:val="000000" w:themeColor="text1"/>
                <w:sz w:val="26"/>
                <w:szCs w:val="26"/>
              </w:rPr>
              <w:t xml:space="preserve">the </w:t>
            </w:r>
            <w:r w:rsidRPr="009E3EA5">
              <w:rPr>
                <w:color w:val="000000" w:themeColor="text1"/>
                <w:sz w:val="26"/>
                <w:szCs w:val="26"/>
              </w:rPr>
              <w:t>bulk of the material is not even heated.</w:t>
            </w:r>
          </w:p>
        </w:tc>
      </w:tr>
      <w:tr w:rsidR="00B57A32" w:rsidRPr="009E3EA5" w14:paraId="769B45C6" w14:textId="77777777" w:rsidTr="00E45C3F">
        <w:trPr>
          <w:tblCellSpacing w:w="0" w:type="dxa"/>
        </w:trPr>
        <w:tc>
          <w:tcPr>
            <w:tcW w:w="630" w:type="dxa"/>
            <w:hideMark/>
          </w:tcPr>
          <w:p w14:paraId="77594E39" w14:textId="77777777" w:rsidR="00B57A32" w:rsidRPr="009E3EA5" w:rsidRDefault="00B57A32" w:rsidP="001C3435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5000" w:type="pct"/>
            <w:hideMark/>
          </w:tcPr>
          <w:p w14:paraId="381AC8EF" w14:textId="77777777" w:rsidR="00B57A32" w:rsidRPr="009E3EA5" w:rsidRDefault="00B57A32" w:rsidP="008C0E89">
            <w:pPr>
              <w:pStyle w:val="ListParagraph"/>
              <w:numPr>
                <w:ilvl w:val="0"/>
                <w:numId w:val="21"/>
              </w:numPr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Complex shapes can be produced with high accuracy.</w:t>
            </w:r>
          </w:p>
        </w:tc>
      </w:tr>
      <w:tr w:rsidR="00B57A32" w:rsidRPr="009E3EA5" w14:paraId="62A885C9" w14:textId="77777777" w:rsidTr="00E45C3F">
        <w:trPr>
          <w:tblCellSpacing w:w="0" w:type="dxa"/>
        </w:trPr>
        <w:tc>
          <w:tcPr>
            <w:tcW w:w="630" w:type="dxa"/>
            <w:hideMark/>
          </w:tcPr>
          <w:p w14:paraId="3DD0ABAD" w14:textId="77777777" w:rsidR="00B57A32" w:rsidRPr="009E3EA5" w:rsidRDefault="00B57A32" w:rsidP="001C3435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5000" w:type="pct"/>
            <w:hideMark/>
          </w:tcPr>
          <w:p w14:paraId="0956D14F" w14:textId="77777777" w:rsidR="00B57A32" w:rsidRPr="009E3EA5" w:rsidRDefault="00D4722E" w:rsidP="008C0E89">
            <w:pPr>
              <w:pStyle w:val="ListParagraph"/>
              <w:numPr>
                <w:ilvl w:val="0"/>
                <w:numId w:val="21"/>
              </w:numPr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The s</w:t>
            </w:r>
            <w:r w:rsidR="00B57A32" w:rsidRPr="009E3EA5">
              <w:rPr>
                <w:color w:val="000000" w:themeColor="text1"/>
                <w:sz w:val="26"/>
                <w:szCs w:val="26"/>
              </w:rPr>
              <w:t>urface is formed by craters (craters provide better lubrication in some applications).</w:t>
            </w:r>
          </w:p>
        </w:tc>
      </w:tr>
      <w:tr w:rsidR="00B57A32" w:rsidRPr="009E3EA5" w14:paraId="39CACF05" w14:textId="77777777" w:rsidTr="00E45C3F">
        <w:trPr>
          <w:tblCellSpacing w:w="0" w:type="dxa"/>
        </w:trPr>
        <w:tc>
          <w:tcPr>
            <w:tcW w:w="630" w:type="dxa"/>
            <w:hideMark/>
          </w:tcPr>
          <w:p w14:paraId="762151CC" w14:textId="77777777" w:rsidR="00B57A32" w:rsidRPr="009E3EA5" w:rsidRDefault="00B57A32" w:rsidP="00E45C3F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5000" w:type="pct"/>
            <w:hideMark/>
          </w:tcPr>
          <w:p w14:paraId="774C00E2" w14:textId="77777777" w:rsidR="00B57A32" w:rsidRPr="009E3EA5" w:rsidRDefault="00D4722E" w:rsidP="008C0E89">
            <w:pPr>
              <w:pStyle w:val="ListParagraph"/>
              <w:numPr>
                <w:ilvl w:val="0"/>
                <w:numId w:val="21"/>
              </w:numPr>
              <w:spacing w:before="45" w:after="45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It n</w:t>
            </w:r>
            <w:r w:rsidR="00B57A32" w:rsidRPr="009E3EA5">
              <w:rPr>
                <w:color w:val="000000" w:themeColor="text1"/>
                <w:sz w:val="26"/>
                <w:szCs w:val="26"/>
              </w:rPr>
              <w:t>eeds</w:t>
            </w:r>
            <w:r w:rsidRPr="009E3EA5">
              <w:rPr>
                <w:color w:val="000000" w:themeColor="text1"/>
                <w:sz w:val="26"/>
                <w:szCs w:val="26"/>
              </w:rPr>
              <w:t xml:space="preserve"> very little </w:t>
            </w:r>
            <w:proofErr w:type="gramStart"/>
            <w:r w:rsidRPr="009E3EA5">
              <w:rPr>
                <w:color w:val="000000" w:themeColor="text1"/>
                <w:sz w:val="26"/>
                <w:szCs w:val="26"/>
              </w:rPr>
              <w:t>operator</w:t>
            </w:r>
            <w:proofErr w:type="gramEnd"/>
            <w:r w:rsidRPr="009E3EA5">
              <w:rPr>
                <w:color w:val="000000" w:themeColor="text1"/>
                <w:sz w:val="26"/>
                <w:szCs w:val="26"/>
              </w:rPr>
              <w:t xml:space="preserve"> attention.</w:t>
            </w:r>
          </w:p>
        </w:tc>
      </w:tr>
    </w:tbl>
    <w:p w14:paraId="3474C277" w14:textId="77777777" w:rsidR="00C0692C" w:rsidRPr="009E3EA5" w:rsidRDefault="00C0692C" w:rsidP="00C0692C">
      <w:pPr>
        <w:jc w:val="both"/>
        <w:rPr>
          <w:sz w:val="26"/>
          <w:szCs w:val="26"/>
        </w:rPr>
      </w:pPr>
    </w:p>
    <w:p w14:paraId="7E552C4A" w14:textId="77777777" w:rsidR="00187FBC" w:rsidRPr="009E3EA5" w:rsidRDefault="005E1EE7" w:rsidP="005E1EE7">
      <w:pPr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lastRenderedPageBreak/>
        <w:drawing>
          <wp:inline distT="0" distB="0" distL="0" distR="0" wp14:anchorId="73EAE7CA" wp14:editId="15CB3310">
            <wp:extent cx="4792980" cy="4792980"/>
            <wp:effectExtent l="0" t="0" r="0" b="0"/>
            <wp:docPr id="1" name="Picture 1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479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87FBC" w:rsidRPr="009E3EA5">
        <w:rPr>
          <w:sz w:val="26"/>
          <w:szCs w:val="26"/>
        </w:rPr>
        <w:t xml:space="preserve"> </w:t>
      </w:r>
    </w:p>
    <w:p w14:paraId="249103A7" w14:textId="77777777" w:rsidR="002B1008" w:rsidRDefault="002B1008" w:rsidP="005E1EE7">
      <w:pPr>
        <w:jc w:val="center"/>
        <w:rPr>
          <w:sz w:val="26"/>
          <w:szCs w:val="26"/>
        </w:rPr>
      </w:pPr>
    </w:p>
    <w:p w14:paraId="6A45DF61" w14:textId="77777777" w:rsidR="009E3EA5" w:rsidRDefault="009E3EA5" w:rsidP="005E1EE7">
      <w:pPr>
        <w:jc w:val="center"/>
        <w:rPr>
          <w:sz w:val="26"/>
          <w:szCs w:val="26"/>
        </w:rPr>
      </w:pPr>
    </w:p>
    <w:p w14:paraId="1597718B" w14:textId="77777777" w:rsidR="009E3EA5" w:rsidRDefault="009E3EA5" w:rsidP="005E1EE7">
      <w:pPr>
        <w:jc w:val="center"/>
        <w:rPr>
          <w:sz w:val="26"/>
          <w:szCs w:val="26"/>
        </w:rPr>
      </w:pPr>
    </w:p>
    <w:p w14:paraId="6DEBAB26" w14:textId="77777777" w:rsidR="009E3EA5" w:rsidRDefault="009E3EA5" w:rsidP="005E1EE7">
      <w:pPr>
        <w:jc w:val="center"/>
        <w:rPr>
          <w:sz w:val="26"/>
          <w:szCs w:val="26"/>
        </w:rPr>
      </w:pPr>
    </w:p>
    <w:p w14:paraId="0511BFDA" w14:textId="77777777" w:rsidR="009E3EA5" w:rsidRDefault="009E3EA5" w:rsidP="005E1EE7">
      <w:pPr>
        <w:jc w:val="center"/>
        <w:rPr>
          <w:sz w:val="26"/>
          <w:szCs w:val="26"/>
        </w:rPr>
      </w:pPr>
    </w:p>
    <w:p w14:paraId="14F9C92B" w14:textId="77777777" w:rsidR="009E3EA5" w:rsidRDefault="009E3EA5" w:rsidP="005E1EE7">
      <w:pPr>
        <w:jc w:val="center"/>
        <w:rPr>
          <w:sz w:val="26"/>
          <w:szCs w:val="26"/>
        </w:rPr>
      </w:pPr>
    </w:p>
    <w:p w14:paraId="4DA72839" w14:textId="77777777" w:rsidR="009E3EA5" w:rsidRDefault="009E3EA5" w:rsidP="005E1EE7">
      <w:pPr>
        <w:jc w:val="center"/>
        <w:rPr>
          <w:sz w:val="26"/>
          <w:szCs w:val="26"/>
        </w:rPr>
      </w:pPr>
    </w:p>
    <w:p w14:paraId="20BEF5FD" w14:textId="77777777" w:rsidR="009E3EA5" w:rsidRDefault="009E3EA5" w:rsidP="005E1EE7">
      <w:pPr>
        <w:jc w:val="center"/>
        <w:rPr>
          <w:sz w:val="26"/>
          <w:szCs w:val="26"/>
        </w:rPr>
      </w:pPr>
    </w:p>
    <w:p w14:paraId="58EFB83C" w14:textId="77777777" w:rsidR="009E3EA5" w:rsidRDefault="009E3EA5" w:rsidP="005E1EE7">
      <w:pPr>
        <w:jc w:val="center"/>
        <w:rPr>
          <w:sz w:val="26"/>
          <w:szCs w:val="26"/>
        </w:rPr>
      </w:pPr>
    </w:p>
    <w:p w14:paraId="7F7BC104" w14:textId="77777777" w:rsidR="009E3EA5" w:rsidRDefault="009E3EA5" w:rsidP="005E1EE7">
      <w:pPr>
        <w:jc w:val="center"/>
        <w:rPr>
          <w:sz w:val="26"/>
          <w:szCs w:val="26"/>
        </w:rPr>
      </w:pPr>
    </w:p>
    <w:p w14:paraId="49A8B3E2" w14:textId="77777777" w:rsidR="009E3EA5" w:rsidRPr="009E3EA5" w:rsidRDefault="009E3EA5" w:rsidP="005E1EE7">
      <w:pPr>
        <w:jc w:val="center"/>
        <w:rPr>
          <w:sz w:val="26"/>
          <w:szCs w:val="26"/>
        </w:rPr>
      </w:pPr>
    </w:p>
    <w:p w14:paraId="6809C1A3" w14:textId="77777777" w:rsidR="002B1008" w:rsidRPr="009E3EA5" w:rsidRDefault="002B1008" w:rsidP="005E1EE7">
      <w:pPr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lastRenderedPageBreak/>
        <w:drawing>
          <wp:inline distT="0" distB="0" distL="0" distR="0" wp14:anchorId="2F7297E6" wp14:editId="5A3A170A">
            <wp:extent cx="3638126" cy="2266950"/>
            <wp:effectExtent l="0" t="0" r="0" b="0"/>
            <wp:docPr id="14" name="Picture 14" descr="http://www.trentonplastics.com/images/EDM-for-AS9100-Tool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http://www.trentonplastics.com/images/EDM-for-AS9100-Tooling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919"/>
                    <a:stretch/>
                  </pic:blipFill>
                  <pic:spPr bwMode="auto">
                    <a:xfrm>
                      <a:off x="0" y="0"/>
                      <a:ext cx="3648598" cy="22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567091" w14:textId="77777777" w:rsidR="00187FBC" w:rsidRPr="009E3EA5" w:rsidRDefault="00187FBC" w:rsidP="005E1EE7">
      <w:pPr>
        <w:jc w:val="center"/>
        <w:rPr>
          <w:sz w:val="26"/>
          <w:szCs w:val="26"/>
        </w:rPr>
      </w:pPr>
    </w:p>
    <w:p w14:paraId="64294929" w14:textId="77777777" w:rsidR="00EB0143" w:rsidRDefault="00EB0143" w:rsidP="005E1EE7">
      <w:pPr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0192B53A" wp14:editId="743F1655">
            <wp:extent cx="3413760" cy="2539090"/>
            <wp:effectExtent l="0" t="0" r="0" b="0"/>
            <wp:docPr id="16" name="Picture 16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63" t="5162" r="13360" b="4049"/>
                    <a:stretch/>
                  </pic:blipFill>
                  <pic:spPr bwMode="auto">
                    <a:xfrm>
                      <a:off x="0" y="0"/>
                      <a:ext cx="3428105" cy="2549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E8859C" w14:textId="77777777" w:rsidR="009E3EA5" w:rsidRPr="009E3EA5" w:rsidRDefault="009E3EA5" w:rsidP="005E1EE7">
      <w:pPr>
        <w:jc w:val="center"/>
        <w:rPr>
          <w:sz w:val="26"/>
          <w:szCs w:val="26"/>
        </w:rPr>
      </w:pPr>
    </w:p>
    <w:p w14:paraId="595A71BC" w14:textId="77777777" w:rsidR="00AA008D" w:rsidRPr="009E3EA5" w:rsidRDefault="00187FBC" w:rsidP="005E1EE7">
      <w:pPr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3348B7C9" wp14:editId="07BF779C">
            <wp:extent cx="4047947" cy="3513965"/>
            <wp:effectExtent l="0" t="0" r="0" b="0"/>
            <wp:docPr id="13" name="Picture 13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386" t="16954" r="31442" b="20160"/>
                    <a:stretch/>
                  </pic:blipFill>
                  <pic:spPr bwMode="auto">
                    <a:xfrm>
                      <a:off x="0" y="0"/>
                      <a:ext cx="4077119" cy="3539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CA1EBF" w14:textId="77777777" w:rsidR="00C0692C" w:rsidRPr="009E3EA5" w:rsidRDefault="005E1EE7" w:rsidP="005E1EE7">
      <w:pPr>
        <w:jc w:val="center"/>
        <w:rPr>
          <w:sz w:val="26"/>
          <w:szCs w:val="26"/>
        </w:rPr>
      </w:pPr>
      <w:r w:rsidRPr="009E3EA5">
        <w:rPr>
          <w:sz w:val="26"/>
          <w:szCs w:val="26"/>
        </w:rPr>
        <w:t>(a)</w:t>
      </w:r>
    </w:p>
    <w:p w14:paraId="4E0A8357" w14:textId="77777777" w:rsidR="005E1EE7" w:rsidRPr="009E3EA5" w:rsidRDefault="005E1EE7" w:rsidP="005E1EE7">
      <w:pPr>
        <w:jc w:val="center"/>
        <w:rPr>
          <w:sz w:val="26"/>
          <w:szCs w:val="26"/>
        </w:rPr>
      </w:pPr>
    </w:p>
    <w:p w14:paraId="045D877C" w14:textId="77777777" w:rsidR="00A5455C" w:rsidRPr="009E3EA5" w:rsidRDefault="00EF2C98" w:rsidP="00A5455C">
      <w:pPr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575C4A20" wp14:editId="0A949F25">
            <wp:extent cx="2514600" cy="1885951"/>
            <wp:effectExtent l="0" t="0" r="0" b="0"/>
            <wp:docPr id="29" name="Picture 29" descr="C:\Documents and Settings\Can\Desktop\DERSLER 20.01.2011\MANUFACTURING VIDEOS\Karel Kalıp TUZLA İST\DSC0003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Documents and Settings\Can\Desktop\DERSLER 20.01.2011\MANUFACTURING VIDEOS\Karel Kalıp TUZLA İST\DSC00033.JPG"/>
                    <pic:cNvPicPr>
                      <a:picLocks noChangeAspect="1" noChangeArrowheads="1"/>
                    </pic:cNvPicPr>
                  </pic:nvPicPr>
                  <pic:blipFill>
                    <a:blip r:embed="rId4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139" cy="19261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236296" w14:textId="77777777" w:rsidR="00A5455C" w:rsidRPr="009E3EA5" w:rsidRDefault="00A5455C" w:rsidP="00B409D1">
      <w:pPr>
        <w:jc w:val="both"/>
        <w:rPr>
          <w:sz w:val="26"/>
          <w:szCs w:val="26"/>
        </w:rPr>
      </w:pPr>
    </w:p>
    <w:p w14:paraId="4F89D35B" w14:textId="77777777" w:rsidR="0016140D" w:rsidRPr="009E3EA5" w:rsidRDefault="005430F9" w:rsidP="00A5455C">
      <w:pPr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02AA090A" wp14:editId="502979C2">
            <wp:extent cx="3886200" cy="2914650"/>
            <wp:effectExtent l="0" t="0" r="0" b="0"/>
            <wp:docPr id="19" name="Picture 30" descr="C:\Documents and Settings\Can\Desktop\DERSLER 20.01.2011\MANUFACTURING VIDEOS\Karel Kalıp TUZLA İST\DSC0003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C:\Documents and Settings\Can\Desktop\DERSLER 20.01.2011\MANUFACTURING VIDEOS\Karel Kalıp TUZLA İST\DSC00039.JPG"/>
                    <pic:cNvPicPr>
                      <a:picLocks noChangeAspect="1" noChangeArrowheads="1"/>
                    </pic:cNvPicPr>
                  </pic:nvPicPr>
                  <pic:blipFill>
                    <a:blip r:embed="rId4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7878" cy="296090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7E331B" w14:textId="77777777" w:rsidR="005E1EE7" w:rsidRPr="009E3EA5" w:rsidRDefault="005E1EE7" w:rsidP="00A5455C">
      <w:pPr>
        <w:jc w:val="center"/>
        <w:rPr>
          <w:sz w:val="26"/>
          <w:szCs w:val="26"/>
        </w:rPr>
      </w:pPr>
      <w:r w:rsidRPr="009E3EA5">
        <w:rPr>
          <w:sz w:val="26"/>
          <w:szCs w:val="26"/>
        </w:rPr>
        <w:t>(b)</w:t>
      </w:r>
    </w:p>
    <w:p w14:paraId="057B85FA" w14:textId="77777777" w:rsidR="00120C03" w:rsidRPr="009E3EA5" w:rsidRDefault="00120C03" w:rsidP="005430F9">
      <w:pPr>
        <w:jc w:val="center"/>
        <w:rPr>
          <w:sz w:val="26"/>
          <w:szCs w:val="26"/>
        </w:rPr>
      </w:pPr>
    </w:p>
    <w:p w14:paraId="6ECF8256" w14:textId="77777777" w:rsidR="00EF2C98" w:rsidRPr="009E3EA5" w:rsidRDefault="00337845" w:rsidP="005430F9">
      <w:pPr>
        <w:jc w:val="center"/>
        <w:rPr>
          <w:sz w:val="26"/>
          <w:szCs w:val="26"/>
        </w:rPr>
      </w:pPr>
      <w:r>
        <w:rPr>
          <w:sz w:val="26"/>
          <w:szCs w:val="26"/>
        </w:rPr>
        <w:t>Figure 3</w:t>
      </w:r>
      <w:r w:rsidR="00C84FB2" w:rsidRPr="009E3EA5">
        <w:rPr>
          <w:sz w:val="26"/>
          <w:szCs w:val="26"/>
        </w:rPr>
        <w:t>.6</w:t>
      </w:r>
      <w:r w:rsidR="005430F9" w:rsidRPr="009E3EA5">
        <w:rPr>
          <w:sz w:val="26"/>
          <w:szCs w:val="26"/>
        </w:rPr>
        <w:t xml:space="preserve"> </w:t>
      </w:r>
      <w:r w:rsidR="005E1EE7" w:rsidRPr="009E3EA5">
        <w:rPr>
          <w:sz w:val="26"/>
          <w:szCs w:val="26"/>
        </w:rPr>
        <w:t>a) An industrial type EDM Machine Tool</w:t>
      </w:r>
      <w:r w:rsidR="00EB0143" w:rsidRPr="009E3EA5">
        <w:rPr>
          <w:sz w:val="26"/>
          <w:szCs w:val="26"/>
        </w:rPr>
        <w:t xml:space="preserve"> and Tank-Electrode Arrangements</w:t>
      </w:r>
      <w:r w:rsidR="005E1EE7" w:rsidRPr="009E3EA5">
        <w:rPr>
          <w:sz w:val="26"/>
          <w:szCs w:val="26"/>
        </w:rPr>
        <w:t xml:space="preserve">, b) </w:t>
      </w:r>
      <w:r w:rsidR="005430F9" w:rsidRPr="009E3EA5">
        <w:rPr>
          <w:sz w:val="26"/>
          <w:szCs w:val="26"/>
        </w:rPr>
        <w:t>A Big EDM</w:t>
      </w:r>
      <w:r w:rsidR="009E3EA5">
        <w:rPr>
          <w:sz w:val="26"/>
          <w:szCs w:val="26"/>
        </w:rPr>
        <w:t xml:space="preserve"> Machine Tank (KAREL KALIP INC. </w:t>
      </w:r>
      <w:r w:rsidR="005430F9" w:rsidRPr="009E3EA5">
        <w:rPr>
          <w:sz w:val="26"/>
          <w:szCs w:val="26"/>
        </w:rPr>
        <w:t>Tuzla/İSTANBUL)</w:t>
      </w:r>
    </w:p>
    <w:p w14:paraId="29C81820" w14:textId="414CA452" w:rsidR="005430F9" w:rsidRPr="00B7692A" w:rsidRDefault="00B7692A" w:rsidP="005430F9">
      <w:pPr>
        <w:jc w:val="center"/>
        <w:rPr>
          <w:color w:val="FF0000"/>
          <w:sz w:val="26"/>
          <w:szCs w:val="26"/>
        </w:rPr>
      </w:pPr>
      <w:r w:rsidRPr="00B7692A">
        <w:rPr>
          <w:color w:val="FF0000"/>
          <w:sz w:val="26"/>
          <w:szCs w:val="26"/>
        </w:rPr>
        <w:t>-------------------------------------------------------------------</w:t>
      </w:r>
    </w:p>
    <w:p w14:paraId="7C525944" w14:textId="77777777" w:rsidR="00FD0CFE" w:rsidRPr="009E3EA5" w:rsidRDefault="00FD0CFE" w:rsidP="00FD0CFE">
      <w:pPr>
        <w:spacing w:before="180" w:after="180"/>
        <w:outlineLvl w:val="1"/>
        <w:rPr>
          <w:b/>
          <w:bCs/>
          <w:color w:val="000000" w:themeColor="text1"/>
          <w:sz w:val="26"/>
          <w:szCs w:val="26"/>
        </w:rPr>
      </w:pPr>
      <w:r w:rsidRPr="009E3EA5">
        <w:rPr>
          <w:b/>
          <w:bCs/>
          <w:color w:val="000000" w:themeColor="text1"/>
          <w:sz w:val="26"/>
          <w:szCs w:val="26"/>
        </w:rPr>
        <w:t>F</w:t>
      </w:r>
      <w:r w:rsidR="005E1EE7" w:rsidRPr="009E3EA5">
        <w:rPr>
          <w:b/>
          <w:bCs/>
          <w:color w:val="000000" w:themeColor="text1"/>
          <w:sz w:val="26"/>
          <w:szCs w:val="26"/>
        </w:rPr>
        <w:t>unctions and Properties of Diele</w:t>
      </w:r>
      <w:r w:rsidRPr="009E3EA5">
        <w:rPr>
          <w:b/>
          <w:bCs/>
          <w:color w:val="000000" w:themeColor="text1"/>
          <w:sz w:val="26"/>
          <w:szCs w:val="26"/>
        </w:rPr>
        <w:t xml:space="preserve">ctric Fluids </w:t>
      </w:r>
    </w:p>
    <w:tbl>
      <w:tblPr>
        <w:tblW w:w="5008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"/>
        <w:gridCol w:w="9067"/>
      </w:tblGrid>
      <w:tr w:rsidR="00FD0CFE" w:rsidRPr="009E3EA5" w14:paraId="01373B64" w14:textId="77777777" w:rsidTr="00FD0CFE">
        <w:trPr>
          <w:tblCellSpacing w:w="0" w:type="dxa"/>
        </w:trPr>
        <w:tc>
          <w:tcPr>
            <w:tcW w:w="20" w:type="dxa"/>
            <w:hideMark/>
          </w:tcPr>
          <w:p w14:paraId="7E377724" w14:textId="77777777" w:rsidR="00FD0CFE" w:rsidRPr="009E3EA5" w:rsidRDefault="00FD0CFE" w:rsidP="00E45C3F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9066" w:type="dxa"/>
            <w:hideMark/>
          </w:tcPr>
          <w:p w14:paraId="30E2A095" w14:textId="77777777" w:rsidR="00FD0CFE" w:rsidRPr="009E3EA5" w:rsidRDefault="00FD0CFE" w:rsidP="00D4722E">
            <w:pPr>
              <w:spacing w:before="45" w:after="45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 xml:space="preserve">-Remain electrically nonconductive until the required breakdown voltage </w:t>
            </w:r>
            <w:r w:rsidR="00D4722E" w:rsidRPr="009E3EA5">
              <w:rPr>
                <w:color w:val="000000" w:themeColor="text1"/>
                <w:sz w:val="26"/>
                <w:szCs w:val="26"/>
              </w:rPr>
              <w:t xml:space="preserve">is </w:t>
            </w:r>
            <w:r w:rsidRPr="009E3EA5">
              <w:rPr>
                <w:color w:val="000000" w:themeColor="text1"/>
                <w:sz w:val="26"/>
                <w:szCs w:val="26"/>
              </w:rPr>
              <w:t>reached (i.e.</w:t>
            </w:r>
            <w:r w:rsidR="00D4722E" w:rsidRPr="009E3EA5">
              <w:rPr>
                <w:color w:val="000000" w:themeColor="text1"/>
                <w:sz w:val="26"/>
                <w:szCs w:val="26"/>
              </w:rPr>
              <w:t>,</w:t>
            </w:r>
            <w:r w:rsidRPr="009E3EA5">
              <w:rPr>
                <w:color w:val="000000" w:themeColor="text1"/>
                <w:sz w:val="26"/>
                <w:szCs w:val="26"/>
              </w:rPr>
              <w:t xml:space="preserve"> </w:t>
            </w:r>
            <w:r w:rsidR="00D4722E" w:rsidRPr="009E3EA5">
              <w:rPr>
                <w:color w:val="000000" w:themeColor="text1"/>
                <w:sz w:val="26"/>
                <w:szCs w:val="26"/>
              </w:rPr>
              <w:t xml:space="preserve">it </w:t>
            </w:r>
            <w:r w:rsidRPr="009E3EA5">
              <w:rPr>
                <w:color w:val="000000" w:themeColor="text1"/>
                <w:sz w:val="26"/>
                <w:szCs w:val="26"/>
              </w:rPr>
              <w:t>should have high dielectric strength).</w:t>
            </w:r>
          </w:p>
        </w:tc>
      </w:tr>
      <w:tr w:rsidR="00FD0CFE" w:rsidRPr="009E3EA5" w14:paraId="42A5DA9F" w14:textId="77777777" w:rsidTr="00FD0CFE">
        <w:trPr>
          <w:tblCellSpacing w:w="0" w:type="dxa"/>
        </w:trPr>
        <w:tc>
          <w:tcPr>
            <w:tcW w:w="20" w:type="dxa"/>
            <w:hideMark/>
          </w:tcPr>
          <w:p w14:paraId="3EEE14D7" w14:textId="77777777" w:rsidR="00FD0CFE" w:rsidRPr="009E3EA5" w:rsidRDefault="00FD0CFE" w:rsidP="00E45C3F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9066" w:type="dxa"/>
            <w:hideMark/>
          </w:tcPr>
          <w:p w14:paraId="4EA247B5" w14:textId="77777777" w:rsidR="00FD0CFE" w:rsidRPr="009E3EA5" w:rsidRDefault="00FD0CFE" w:rsidP="00E45C3F">
            <w:pPr>
              <w:spacing w:before="45" w:after="45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Breakdown elect</w:t>
            </w:r>
            <w:r w:rsidR="00746126" w:rsidRPr="009E3EA5">
              <w:rPr>
                <w:color w:val="000000" w:themeColor="text1"/>
                <w:sz w:val="26"/>
                <w:szCs w:val="26"/>
              </w:rPr>
              <w:t>rically in the shortest</w:t>
            </w:r>
            <w:r w:rsidRPr="009E3EA5">
              <w:rPr>
                <w:color w:val="000000" w:themeColor="text1"/>
                <w:sz w:val="26"/>
                <w:szCs w:val="26"/>
              </w:rPr>
              <w:t xml:space="preserve"> time once the breakdown voltage </w:t>
            </w:r>
            <w:r w:rsidR="00D4722E" w:rsidRPr="009E3EA5">
              <w:rPr>
                <w:color w:val="000000" w:themeColor="text1"/>
                <w:sz w:val="26"/>
                <w:szCs w:val="26"/>
              </w:rPr>
              <w:t>is reached</w:t>
            </w:r>
          </w:p>
        </w:tc>
      </w:tr>
      <w:tr w:rsidR="00FD0CFE" w:rsidRPr="009E3EA5" w14:paraId="17ECEE43" w14:textId="77777777" w:rsidTr="00FD0CFE">
        <w:trPr>
          <w:tblCellSpacing w:w="0" w:type="dxa"/>
        </w:trPr>
        <w:tc>
          <w:tcPr>
            <w:tcW w:w="20" w:type="dxa"/>
            <w:hideMark/>
          </w:tcPr>
          <w:p w14:paraId="6FC0E6DE" w14:textId="77777777" w:rsidR="00FD0CFE" w:rsidRPr="009E3EA5" w:rsidRDefault="00FD0CFE" w:rsidP="00E45C3F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9066" w:type="dxa"/>
            <w:hideMark/>
          </w:tcPr>
          <w:p w14:paraId="5665BC12" w14:textId="77777777" w:rsidR="00FD0CFE" w:rsidRPr="009E3EA5" w:rsidRDefault="00120C03" w:rsidP="00E45C3F">
            <w:pPr>
              <w:spacing w:before="45" w:after="45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</w:t>
            </w:r>
            <w:r w:rsidR="00FD0CFE" w:rsidRPr="009E3EA5">
              <w:rPr>
                <w:color w:val="000000" w:themeColor="text1"/>
                <w:sz w:val="26"/>
                <w:szCs w:val="26"/>
              </w:rPr>
              <w:t>Prov</w:t>
            </w:r>
            <w:r w:rsidR="00D4722E" w:rsidRPr="009E3EA5">
              <w:rPr>
                <w:color w:val="000000" w:themeColor="text1"/>
                <w:sz w:val="26"/>
                <w:szCs w:val="26"/>
              </w:rPr>
              <w:t>ide an effective cooling medium</w:t>
            </w:r>
          </w:p>
        </w:tc>
      </w:tr>
      <w:tr w:rsidR="00FD0CFE" w:rsidRPr="009E3EA5" w14:paraId="7DD7B8C6" w14:textId="77777777" w:rsidTr="00FD0CFE">
        <w:trPr>
          <w:tblCellSpacing w:w="0" w:type="dxa"/>
        </w:trPr>
        <w:tc>
          <w:tcPr>
            <w:tcW w:w="20" w:type="dxa"/>
            <w:hideMark/>
          </w:tcPr>
          <w:p w14:paraId="777D2D25" w14:textId="77777777" w:rsidR="00FD0CFE" w:rsidRPr="009E3EA5" w:rsidRDefault="00FD0CFE" w:rsidP="00E45C3F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9066" w:type="dxa"/>
            <w:hideMark/>
          </w:tcPr>
          <w:p w14:paraId="1839D61C" w14:textId="77777777" w:rsidR="00FD0CFE" w:rsidRPr="009E3EA5" w:rsidRDefault="00FD0CFE" w:rsidP="00E45C3F">
            <w:pPr>
              <w:spacing w:before="45" w:after="45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Carrying away the swarf particles (work and electrode materials, decomposition produ</w:t>
            </w:r>
            <w:r w:rsidR="00D4722E" w:rsidRPr="009E3EA5">
              <w:rPr>
                <w:color w:val="000000" w:themeColor="text1"/>
                <w:sz w:val="26"/>
                <w:szCs w:val="26"/>
              </w:rPr>
              <w:t>cts, hydrogen, carbon, bubbles)</w:t>
            </w:r>
          </w:p>
        </w:tc>
      </w:tr>
      <w:tr w:rsidR="00FD0CFE" w:rsidRPr="009E3EA5" w14:paraId="0F1F7707" w14:textId="77777777" w:rsidTr="00FD0CFE">
        <w:trPr>
          <w:tblCellSpacing w:w="0" w:type="dxa"/>
        </w:trPr>
        <w:tc>
          <w:tcPr>
            <w:tcW w:w="20" w:type="dxa"/>
            <w:hideMark/>
          </w:tcPr>
          <w:p w14:paraId="57D88481" w14:textId="77777777" w:rsidR="00FD0CFE" w:rsidRPr="009E3EA5" w:rsidRDefault="00FD0CFE" w:rsidP="00E45C3F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9066" w:type="dxa"/>
            <w:hideMark/>
          </w:tcPr>
          <w:p w14:paraId="28603D61" w14:textId="77777777" w:rsidR="00FD0CFE" w:rsidRPr="009E3EA5" w:rsidRDefault="00D4722E" w:rsidP="00E45C3F">
            <w:pPr>
              <w:spacing w:before="45" w:after="45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Good degree of fluidity</w:t>
            </w:r>
          </w:p>
        </w:tc>
      </w:tr>
      <w:tr w:rsidR="00FD0CFE" w:rsidRPr="009E3EA5" w14:paraId="50655056" w14:textId="77777777" w:rsidTr="00FD0CFE">
        <w:trPr>
          <w:tblCellSpacing w:w="0" w:type="dxa"/>
        </w:trPr>
        <w:tc>
          <w:tcPr>
            <w:tcW w:w="20" w:type="dxa"/>
            <w:hideMark/>
          </w:tcPr>
          <w:p w14:paraId="4525F147" w14:textId="77777777" w:rsidR="00FD0CFE" w:rsidRPr="009E3EA5" w:rsidRDefault="00FD0CFE" w:rsidP="00E45C3F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9066" w:type="dxa"/>
            <w:hideMark/>
          </w:tcPr>
          <w:p w14:paraId="5BA6114D" w14:textId="77777777" w:rsidR="00FD0CFE" w:rsidRPr="009E3EA5" w:rsidRDefault="00FD0CFE" w:rsidP="00E45C3F">
            <w:pPr>
              <w:spacing w:before="45" w:after="45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 xml:space="preserve">-Be cheap and </w:t>
            </w:r>
            <w:r w:rsidR="00D4722E" w:rsidRPr="009E3EA5">
              <w:rPr>
                <w:color w:val="000000" w:themeColor="text1"/>
                <w:sz w:val="26"/>
                <w:szCs w:val="26"/>
              </w:rPr>
              <w:t>readily (easily) available</w:t>
            </w:r>
          </w:p>
          <w:p w14:paraId="0CF28F04" w14:textId="77777777" w:rsidR="00FD0CFE" w:rsidRPr="009E3EA5" w:rsidRDefault="00FD0CFE" w:rsidP="00E45C3F">
            <w:pPr>
              <w:spacing w:before="45" w:after="45"/>
              <w:rPr>
                <w:color w:val="000000" w:themeColor="text1"/>
                <w:sz w:val="26"/>
                <w:szCs w:val="26"/>
              </w:rPr>
            </w:pPr>
          </w:p>
        </w:tc>
      </w:tr>
    </w:tbl>
    <w:p w14:paraId="59C7E2CF" w14:textId="77777777" w:rsidR="00FD0CFE" w:rsidRPr="009E3EA5" w:rsidRDefault="00FD0CFE" w:rsidP="009E3EA5">
      <w:pPr>
        <w:spacing w:before="75" w:after="75"/>
        <w:rPr>
          <w:rFonts w:ascii="Arial" w:hAnsi="Arial" w:cs="Arial"/>
          <w:color w:val="000000" w:themeColor="text1"/>
          <w:sz w:val="26"/>
          <w:szCs w:val="26"/>
        </w:rPr>
      </w:pPr>
      <w:r w:rsidRPr="009E3EA5">
        <w:rPr>
          <w:b/>
          <w:bCs/>
          <w:color w:val="000000" w:themeColor="text1"/>
          <w:sz w:val="26"/>
          <w:szCs w:val="26"/>
        </w:rPr>
        <w:t xml:space="preserve">Typical Fluids </w:t>
      </w:r>
      <w:r w:rsidR="009E3EA5">
        <w:rPr>
          <w:b/>
          <w:bCs/>
          <w:color w:val="000000" w:themeColor="text1"/>
          <w:sz w:val="26"/>
          <w:szCs w:val="26"/>
        </w:rPr>
        <w:t>(</w:t>
      </w:r>
      <w:r w:rsidR="009E3EA5">
        <w:rPr>
          <w:color w:val="000000" w:themeColor="text1"/>
          <w:sz w:val="26"/>
          <w:szCs w:val="26"/>
        </w:rPr>
        <w:t>t</w:t>
      </w:r>
      <w:r w:rsidR="009E3EA5" w:rsidRPr="009E3EA5">
        <w:rPr>
          <w:color w:val="000000" w:themeColor="text1"/>
          <w:sz w:val="26"/>
          <w:szCs w:val="26"/>
        </w:rPr>
        <w:t>he size of particles in the dielectric is ~ 3 - 5</w:t>
      </w:r>
      <w:r w:rsidR="009E3EA5" w:rsidRPr="009E3EA5">
        <w:rPr>
          <w:rFonts w:ascii="Arial" w:hAnsi="Arial" w:cs="Arial"/>
          <w:color w:val="000000" w:themeColor="text1"/>
          <w:sz w:val="26"/>
          <w:szCs w:val="26"/>
        </w:rPr>
        <w:t xml:space="preserve"> </w:t>
      </w:r>
      <w:r w:rsidR="009E3EA5" w:rsidRPr="009E3EA5">
        <w:rPr>
          <w:rFonts w:ascii="Symbol" w:hAnsi="Symbol" w:cs="Arial"/>
          <w:color w:val="000000" w:themeColor="text1"/>
          <w:sz w:val="26"/>
          <w:szCs w:val="26"/>
        </w:rPr>
        <w:t></w:t>
      </w:r>
      <w:r w:rsidR="009E3EA5">
        <w:rPr>
          <w:rFonts w:ascii="Arial" w:hAnsi="Arial" w:cs="Arial"/>
          <w:color w:val="000000" w:themeColor="text1"/>
          <w:sz w:val="26"/>
          <w:szCs w:val="26"/>
        </w:rPr>
        <w:t>m)</w:t>
      </w:r>
      <w:r w:rsidR="009E3EA5" w:rsidRPr="009E3EA5">
        <w:rPr>
          <w:rFonts w:ascii="Arial" w:hAnsi="Arial" w:cs="Arial"/>
          <w:color w:val="000000" w:themeColor="text1"/>
          <w:sz w:val="26"/>
          <w:szCs w:val="26"/>
        </w:rPr>
        <w:t xml:space="preserve"> 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9066"/>
      </w:tblGrid>
      <w:tr w:rsidR="00FD0CFE" w:rsidRPr="009E3EA5" w14:paraId="700E7FCF" w14:textId="77777777" w:rsidTr="00E45C3F">
        <w:trPr>
          <w:tblCellSpacing w:w="0" w:type="dxa"/>
        </w:trPr>
        <w:tc>
          <w:tcPr>
            <w:tcW w:w="630" w:type="dxa"/>
            <w:hideMark/>
          </w:tcPr>
          <w:p w14:paraId="64550ACB" w14:textId="77777777" w:rsidR="00FD0CFE" w:rsidRPr="009E3EA5" w:rsidRDefault="00FD0CFE" w:rsidP="00E45C3F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5000" w:type="pct"/>
            <w:hideMark/>
          </w:tcPr>
          <w:p w14:paraId="2D8C07A8" w14:textId="77777777" w:rsidR="00FD0CFE" w:rsidRPr="009E3EA5" w:rsidRDefault="00FD0CFE" w:rsidP="00E45C3F">
            <w:pPr>
              <w:spacing w:before="45" w:after="45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 xml:space="preserve">-Light </w:t>
            </w:r>
            <w:r w:rsidR="00D4722E" w:rsidRPr="009E3EA5">
              <w:rPr>
                <w:color w:val="000000" w:themeColor="text1"/>
                <w:sz w:val="26"/>
                <w:szCs w:val="26"/>
              </w:rPr>
              <w:t>hydrocarbon oils (</w:t>
            </w:r>
            <w:r w:rsidRPr="009E3EA5">
              <w:rPr>
                <w:color w:val="000000" w:themeColor="text1"/>
                <w:sz w:val="26"/>
                <w:szCs w:val="26"/>
              </w:rPr>
              <w:t xml:space="preserve">transformer oil, kerosene, paraffin oil, </w:t>
            </w:r>
            <w:r w:rsidR="00D4722E" w:rsidRPr="009E3EA5">
              <w:rPr>
                <w:color w:val="000000" w:themeColor="text1"/>
                <w:sz w:val="26"/>
                <w:szCs w:val="26"/>
              </w:rPr>
              <w:t>and lubricating oils)</w:t>
            </w:r>
          </w:p>
        </w:tc>
      </w:tr>
      <w:tr w:rsidR="00FD0CFE" w:rsidRPr="009E3EA5" w14:paraId="7C64AC08" w14:textId="77777777" w:rsidTr="00E45C3F">
        <w:trPr>
          <w:tblCellSpacing w:w="0" w:type="dxa"/>
        </w:trPr>
        <w:tc>
          <w:tcPr>
            <w:tcW w:w="630" w:type="dxa"/>
            <w:hideMark/>
          </w:tcPr>
          <w:p w14:paraId="774A28D9" w14:textId="77777777" w:rsidR="00FD0CFE" w:rsidRPr="009E3EA5" w:rsidRDefault="00FD0CFE" w:rsidP="00E45C3F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5000" w:type="pct"/>
            <w:hideMark/>
          </w:tcPr>
          <w:p w14:paraId="730E0863" w14:textId="77777777" w:rsidR="00FD0CFE" w:rsidRPr="009E3EA5" w:rsidRDefault="00FD0CFE" w:rsidP="00D4722E">
            <w:pPr>
              <w:spacing w:before="45" w:after="45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Silicon</w:t>
            </w:r>
            <w:r w:rsidR="00D4722E" w:rsidRPr="009E3EA5">
              <w:rPr>
                <w:color w:val="000000" w:themeColor="text1"/>
                <w:sz w:val="26"/>
                <w:szCs w:val="26"/>
              </w:rPr>
              <w:t>-based oils</w:t>
            </w:r>
          </w:p>
        </w:tc>
      </w:tr>
    </w:tbl>
    <w:p w14:paraId="3D28A8AA" w14:textId="77777777" w:rsidR="00EB0143" w:rsidRPr="009E3EA5" w:rsidRDefault="00EB0143" w:rsidP="00F56481">
      <w:pPr>
        <w:jc w:val="both"/>
        <w:rPr>
          <w:rFonts w:ascii="Arial" w:hAnsi="Arial" w:cs="Arial"/>
          <w:b/>
          <w:sz w:val="26"/>
          <w:szCs w:val="26"/>
        </w:rPr>
      </w:pPr>
    </w:p>
    <w:p w14:paraId="5BDB620A" w14:textId="77777777" w:rsidR="00D1313D" w:rsidRDefault="00D1313D" w:rsidP="00EB0143">
      <w:pPr>
        <w:spacing w:before="180" w:after="180"/>
        <w:outlineLvl w:val="1"/>
        <w:rPr>
          <w:b/>
          <w:bCs/>
          <w:color w:val="000000" w:themeColor="text1"/>
          <w:sz w:val="26"/>
          <w:szCs w:val="26"/>
        </w:rPr>
      </w:pPr>
      <w:r w:rsidRPr="009E3EA5">
        <w:rPr>
          <w:b/>
          <w:bCs/>
          <w:color w:val="000000" w:themeColor="text1"/>
          <w:sz w:val="26"/>
          <w:szCs w:val="26"/>
        </w:rPr>
        <w:t>Typical Electrode Materials and Their Characteristics</w:t>
      </w:r>
    </w:p>
    <w:p w14:paraId="0A4D0323" w14:textId="68579512" w:rsidR="009E3EA5" w:rsidRPr="009E3EA5" w:rsidRDefault="009E3EA5" w:rsidP="009E3EA5">
      <w:pPr>
        <w:rPr>
          <w:sz w:val="26"/>
          <w:szCs w:val="26"/>
        </w:rPr>
      </w:pPr>
      <w:r w:rsidRPr="009E3EA5">
        <w:rPr>
          <w:color w:val="000000" w:themeColor="text1"/>
          <w:sz w:val="26"/>
          <w:szCs w:val="26"/>
          <w:u w:val="single"/>
        </w:rPr>
        <w:t>80% of the money spent on EDM is due to the tool electrodes (</w:t>
      </w:r>
      <w:r w:rsidR="00975F0F">
        <w:rPr>
          <w:color w:val="000000" w:themeColor="text1"/>
          <w:sz w:val="26"/>
          <w:szCs w:val="26"/>
          <w:u w:val="single"/>
        </w:rPr>
        <w:t>their</w:t>
      </w:r>
      <w:r w:rsidRPr="009E3EA5">
        <w:rPr>
          <w:color w:val="000000" w:themeColor="text1"/>
          <w:sz w:val="26"/>
          <w:szCs w:val="26"/>
          <w:u w:val="single"/>
        </w:rPr>
        <w:t xml:space="preserve"> design, shaping and material)</w:t>
      </w:r>
      <w:r w:rsidR="00337845">
        <w:rPr>
          <w:color w:val="000000" w:themeColor="text1"/>
          <w:sz w:val="26"/>
          <w:szCs w:val="26"/>
        </w:rPr>
        <w:t xml:space="preserve"> (Figure 3</w:t>
      </w:r>
      <w:r w:rsidRPr="009E3EA5">
        <w:rPr>
          <w:color w:val="000000" w:themeColor="text1"/>
          <w:sz w:val="26"/>
          <w:szCs w:val="26"/>
        </w:rPr>
        <w:t>.9a). So, it must be chosen very carefully.</w:t>
      </w:r>
    </w:p>
    <w:tbl>
      <w:tblPr>
        <w:tblW w:w="0" w:type="auto"/>
        <w:jc w:val="center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2695"/>
        <w:gridCol w:w="1309"/>
        <w:gridCol w:w="1984"/>
        <w:gridCol w:w="2675"/>
      </w:tblGrid>
      <w:tr w:rsidR="00D1313D" w:rsidRPr="009E3EA5" w14:paraId="3A20D779" w14:textId="77777777" w:rsidTr="009E3EA5">
        <w:trPr>
          <w:tblCellSpacing w:w="7" w:type="dxa"/>
          <w:jc w:val="center"/>
        </w:trPr>
        <w:tc>
          <w:tcPr>
            <w:tcW w:w="267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7DFF9A" w14:textId="77777777" w:rsidR="00D1313D" w:rsidRPr="009E3EA5" w:rsidRDefault="00D1313D" w:rsidP="00E45C3F">
            <w:pPr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b/>
                <w:bCs/>
                <w:color w:val="000000" w:themeColor="text1"/>
                <w:sz w:val="26"/>
                <w:szCs w:val="26"/>
              </w:rPr>
              <w:t>Material</w:t>
            </w:r>
          </w:p>
        </w:tc>
        <w:tc>
          <w:tcPr>
            <w:tcW w:w="12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C37F07" w14:textId="77777777" w:rsidR="00D1313D" w:rsidRPr="009E3EA5" w:rsidRDefault="00D1313D" w:rsidP="00E45C3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b/>
                <w:bCs/>
                <w:color w:val="000000" w:themeColor="text1"/>
                <w:sz w:val="26"/>
                <w:szCs w:val="26"/>
              </w:rPr>
              <w:t>Wear</w:t>
            </w:r>
          </w:p>
        </w:tc>
        <w:tc>
          <w:tcPr>
            <w:tcW w:w="19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1ECFF58" w14:textId="77777777" w:rsidR="00D1313D" w:rsidRPr="009E3EA5" w:rsidRDefault="00D1313D" w:rsidP="00E45C3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b/>
                <w:bCs/>
                <w:color w:val="000000" w:themeColor="text1"/>
                <w:sz w:val="26"/>
                <w:szCs w:val="26"/>
              </w:rPr>
              <w:t>MRR</w:t>
            </w:r>
          </w:p>
        </w:tc>
        <w:tc>
          <w:tcPr>
            <w:tcW w:w="26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C0C979A" w14:textId="77777777" w:rsidR="00D1313D" w:rsidRPr="009E3EA5" w:rsidRDefault="00D1313D" w:rsidP="00E45C3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b/>
                <w:bCs/>
                <w:color w:val="000000" w:themeColor="text1"/>
                <w:sz w:val="26"/>
                <w:szCs w:val="26"/>
              </w:rPr>
              <w:t>Fabrication</w:t>
            </w:r>
          </w:p>
        </w:tc>
      </w:tr>
      <w:tr w:rsidR="00D1313D" w:rsidRPr="009E3EA5" w14:paraId="37B3841E" w14:textId="77777777" w:rsidTr="009E3EA5">
        <w:trPr>
          <w:tblCellSpacing w:w="7" w:type="dxa"/>
          <w:jc w:val="center"/>
        </w:trPr>
        <w:tc>
          <w:tcPr>
            <w:tcW w:w="267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8F6FF6C" w14:textId="77777777" w:rsidR="00D1313D" w:rsidRPr="009E3EA5" w:rsidRDefault="00D1313D" w:rsidP="00E45C3F">
            <w:pPr>
              <w:rPr>
                <w:color w:val="000000" w:themeColor="text1"/>
                <w:sz w:val="26"/>
                <w:szCs w:val="26"/>
              </w:rPr>
            </w:pPr>
            <w:r w:rsidRPr="002F42A5">
              <w:rPr>
                <w:color w:val="000000" w:themeColor="text1"/>
                <w:sz w:val="26"/>
                <w:szCs w:val="26"/>
                <w:highlight w:val="yellow"/>
              </w:rPr>
              <w:t>Copper</w:t>
            </w:r>
          </w:p>
        </w:tc>
        <w:tc>
          <w:tcPr>
            <w:tcW w:w="12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6B18A21" w14:textId="77777777" w:rsidR="00D1313D" w:rsidRPr="009E3EA5" w:rsidRDefault="00D1313D" w:rsidP="00E45C3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Low</w:t>
            </w:r>
          </w:p>
        </w:tc>
        <w:tc>
          <w:tcPr>
            <w:tcW w:w="19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40D0128" w14:textId="77777777" w:rsidR="00D1313D" w:rsidRPr="009E3EA5" w:rsidRDefault="00D1313D" w:rsidP="00E45C3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High</w:t>
            </w:r>
            <w:r w:rsidRPr="009E3EA5">
              <w:rPr>
                <w:color w:val="000000" w:themeColor="text1"/>
                <w:sz w:val="26"/>
                <w:szCs w:val="26"/>
              </w:rPr>
              <w:br/>
              <w:t>(for roughing)</w:t>
            </w:r>
          </w:p>
        </w:tc>
        <w:tc>
          <w:tcPr>
            <w:tcW w:w="26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1F24E53" w14:textId="77777777" w:rsidR="00D1313D" w:rsidRPr="009E3EA5" w:rsidRDefault="00D1313D" w:rsidP="00E45C3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Easy</w:t>
            </w:r>
          </w:p>
        </w:tc>
      </w:tr>
      <w:tr w:rsidR="00D1313D" w:rsidRPr="009E3EA5" w14:paraId="4E76CBD9" w14:textId="77777777" w:rsidTr="009E3EA5">
        <w:trPr>
          <w:tblCellSpacing w:w="7" w:type="dxa"/>
          <w:jc w:val="center"/>
        </w:trPr>
        <w:tc>
          <w:tcPr>
            <w:tcW w:w="267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E0550D" w14:textId="77777777" w:rsidR="00D1313D" w:rsidRPr="009E3EA5" w:rsidRDefault="00D1313D" w:rsidP="00E45C3F">
            <w:pPr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Brass</w:t>
            </w:r>
          </w:p>
        </w:tc>
        <w:tc>
          <w:tcPr>
            <w:tcW w:w="12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52BD1FA" w14:textId="77777777" w:rsidR="00D1313D" w:rsidRPr="009E3EA5" w:rsidRDefault="00D1313D" w:rsidP="00E45C3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High</w:t>
            </w:r>
          </w:p>
        </w:tc>
        <w:tc>
          <w:tcPr>
            <w:tcW w:w="19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D234035" w14:textId="77777777" w:rsidR="00D1313D" w:rsidRPr="009E3EA5" w:rsidRDefault="00D1313D" w:rsidP="00E45C3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High</w:t>
            </w:r>
            <w:r w:rsidRPr="009E3EA5">
              <w:rPr>
                <w:color w:val="000000" w:themeColor="text1"/>
                <w:sz w:val="26"/>
                <w:szCs w:val="26"/>
              </w:rPr>
              <w:br/>
              <w:t>(for finishing)</w:t>
            </w:r>
          </w:p>
        </w:tc>
        <w:tc>
          <w:tcPr>
            <w:tcW w:w="26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C6309AC" w14:textId="77777777" w:rsidR="00D1313D" w:rsidRPr="009E3EA5" w:rsidRDefault="00D1313D" w:rsidP="00E45C3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Easy</w:t>
            </w:r>
          </w:p>
        </w:tc>
      </w:tr>
      <w:tr w:rsidR="00D1313D" w:rsidRPr="009E3EA5" w14:paraId="1B705AA8" w14:textId="77777777" w:rsidTr="009E3EA5">
        <w:trPr>
          <w:tblCellSpacing w:w="7" w:type="dxa"/>
          <w:jc w:val="center"/>
        </w:trPr>
        <w:tc>
          <w:tcPr>
            <w:tcW w:w="267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E771ECC" w14:textId="77777777" w:rsidR="00D1313D" w:rsidRPr="002F42A5" w:rsidRDefault="00D1313D" w:rsidP="00E45C3F">
            <w:pPr>
              <w:rPr>
                <w:color w:val="000000" w:themeColor="text1"/>
                <w:sz w:val="26"/>
                <w:szCs w:val="26"/>
                <w:highlight w:val="yellow"/>
              </w:rPr>
            </w:pPr>
            <w:r w:rsidRPr="002F42A5">
              <w:rPr>
                <w:color w:val="000000" w:themeColor="text1"/>
                <w:sz w:val="26"/>
                <w:szCs w:val="26"/>
                <w:highlight w:val="yellow"/>
              </w:rPr>
              <w:t>Tungsten</w:t>
            </w:r>
          </w:p>
        </w:tc>
        <w:tc>
          <w:tcPr>
            <w:tcW w:w="12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AE53F37" w14:textId="77777777" w:rsidR="00D1313D" w:rsidRPr="009E3EA5" w:rsidRDefault="00D1313D" w:rsidP="00E45C3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Lowest</w:t>
            </w:r>
          </w:p>
        </w:tc>
        <w:tc>
          <w:tcPr>
            <w:tcW w:w="19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B70948" w14:textId="77777777" w:rsidR="00D1313D" w:rsidRPr="009E3EA5" w:rsidRDefault="00D1313D" w:rsidP="00E45C3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Low</w:t>
            </w:r>
          </w:p>
        </w:tc>
        <w:tc>
          <w:tcPr>
            <w:tcW w:w="26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3EBE300" w14:textId="77777777" w:rsidR="00D1313D" w:rsidRPr="009E3EA5" w:rsidRDefault="00D1313D" w:rsidP="00E45C3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Difficult</w:t>
            </w:r>
          </w:p>
        </w:tc>
      </w:tr>
      <w:tr w:rsidR="00D1313D" w:rsidRPr="009E3EA5" w14:paraId="552AECCA" w14:textId="77777777" w:rsidTr="009E3EA5">
        <w:trPr>
          <w:tblCellSpacing w:w="7" w:type="dxa"/>
          <w:jc w:val="center"/>
        </w:trPr>
        <w:tc>
          <w:tcPr>
            <w:tcW w:w="267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052A8D6" w14:textId="77777777" w:rsidR="00D1313D" w:rsidRPr="002F42A5" w:rsidRDefault="00D1313D" w:rsidP="00E45C3F">
            <w:pPr>
              <w:rPr>
                <w:color w:val="000000" w:themeColor="text1"/>
                <w:sz w:val="26"/>
                <w:szCs w:val="26"/>
                <w:highlight w:val="yellow"/>
              </w:rPr>
            </w:pPr>
            <w:r w:rsidRPr="002F42A5">
              <w:rPr>
                <w:color w:val="000000" w:themeColor="text1"/>
                <w:sz w:val="26"/>
                <w:szCs w:val="26"/>
                <w:highlight w:val="yellow"/>
              </w:rPr>
              <w:t>Tungsten Copper</w:t>
            </w:r>
          </w:p>
        </w:tc>
        <w:tc>
          <w:tcPr>
            <w:tcW w:w="12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E23F05C" w14:textId="77777777" w:rsidR="00D1313D" w:rsidRPr="009E3EA5" w:rsidRDefault="00D1313D" w:rsidP="00E45C3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Low</w:t>
            </w:r>
          </w:p>
        </w:tc>
        <w:tc>
          <w:tcPr>
            <w:tcW w:w="19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3C8D25E" w14:textId="77777777" w:rsidR="00D1313D" w:rsidRPr="009E3EA5" w:rsidRDefault="00D1313D" w:rsidP="00E45C3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Low</w:t>
            </w:r>
          </w:p>
        </w:tc>
        <w:tc>
          <w:tcPr>
            <w:tcW w:w="26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A3B0490" w14:textId="77777777" w:rsidR="00D1313D" w:rsidRPr="009E3EA5" w:rsidRDefault="00D1313D" w:rsidP="00E45C3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Difficult</w:t>
            </w:r>
          </w:p>
        </w:tc>
      </w:tr>
      <w:tr w:rsidR="00D1313D" w:rsidRPr="009E3EA5" w14:paraId="68A57DB7" w14:textId="77777777" w:rsidTr="009E3EA5">
        <w:trPr>
          <w:tblCellSpacing w:w="7" w:type="dxa"/>
          <w:jc w:val="center"/>
        </w:trPr>
        <w:tc>
          <w:tcPr>
            <w:tcW w:w="267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ACAF179" w14:textId="77777777" w:rsidR="00D1313D" w:rsidRPr="009E3EA5" w:rsidRDefault="00D1313D" w:rsidP="00E45C3F">
            <w:pPr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Cast Iron</w:t>
            </w:r>
          </w:p>
        </w:tc>
        <w:tc>
          <w:tcPr>
            <w:tcW w:w="12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69EA4F9" w14:textId="77777777" w:rsidR="00D1313D" w:rsidRPr="009E3EA5" w:rsidRDefault="00D1313D" w:rsidP="00E45C3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Low</w:t>
            </w:r>
          </w:p>
        </w:tc>
        <w:tc>
          <w:tcPr>
            <w:tcW w:w="19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F2B9B3C" w14:textId="77777777" w:rsidR="00D1313D" w:rsidRPr="009E3EA5" w:rsidRDefault="00D1313D" w:rsidP="00E45C3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Low</w:t>
            </w:r>
          </w:p>
        </w:tc>
        <w:tc>
          <w:tcPr>
            <w:tcW w:w="26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6EEF7CF" w14:textId="77777777" w:rsidR="00D1313D" w:rsidRPr="009E3EA5" w:rsidRDefault="00D1313D" w:rsidP="00E45C3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Easy</w:t>
            </w:r>
          </w:p>
        </w:tc>
      </w:tr>
      <w:tr w:rsidR="00D1313D" w:rsidRPr="009E3EA5" w14:paraId="31981DA1" w14:textId="77777777" w:rsidTr="009E3EA5">
        <w:trPr>
          <w:tblCellSpacing w:w="7" w:type="dxa"/>
          <w:jc w:val="center"/>
        </w:trPr>
        <w:tc>
          <w:tcPr>
            <w:tcW w:w="267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FD4B431" w14:textId="77777777" w:rsidR="00D1313D" w:rsidRPr="009E3EA5" w:rsidRDefault="00D1313D" w:rsidP="00E45C3F">
            <w:pPr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Steel</w:t>
            </w:r>
          </w:p>
        </w:tc>
        <w:tc>
          <w:tcPr>
            <w:tcW w:w="12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E11860F" w14:textId="77777777" w:rsidR="00D1313D" w:rsidRPr="009E3EA5" w:rsidRDefault="00D1313D" w:rsidP="00E45C3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High</w:t>
            </w:r>
          </w:p>
        </w:tc>
        <w:tc>
          <w:tcPr>
            <w:tcW w:w="19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150A126" w14:textId="77777777" w:rsidR="00D1313D" w:rsidRPr="009E3EA5" w:rsidRDefault="00D1313D" w:rsidP="00E45C3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Low</w:t>
            </w:r>
          </w:p>
        </w:tc>
        <w:tc>
          <w:tcPr>
            <w:tcW w:w="26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D431562" w14:textId="77777777" w:rsidR="00D1313D" w:rsidRPr="009E3EA5" w:rsidRDefault="00D1313D" w:rsidP="00E45C3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Easy</w:t>
            </w:r>
          </w:p>
        </w:tc>
      </w:tr>
      <w:tr w:rsidR="00D1313D" w:rsidRPr="009E3EA5" w14:paraId="33E58A9E" w14:textId="77777777" w:rsidTr="009E3EA5">
        <w:trPr>
          <w:trHeight w:val="21"/>
          <w:tblCellSpacing w:w="7" w:type="dxa"/>
          <w:jc w:val="center"/>
        </w:trPr>
        <w:tc>
          <w:tcPr>
            <w:tcW w:w="267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3B578D7" w14:textId="052AB068" w:rsidR="00D1313D" w:rsidRPr="009E3EA5" w:rsidRDefault="00D1313D" w:rsidP="00E45C3F">
            <w:pPr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Zinc</w:t>
            </w:r>
            <w:r w:rsidR="00975F0F">
              <w:rPr>
                <w:color w:val="000000" w:themeColor="text1"/>
                <w:sz w:val="26"/>
                <w:szCs w:val="26"/>
              </w:rPr>
              <w:t>-</w:t>
            </w:r>
            <w:r w:rsidRPr="009E3EA5">
              <w:rPr>
                <w:color w:val="000000" w:themeColor="text1"/>
                <w:sz w:val="26"/>
                <w:szCs w:val="26"/>
              </w:rPr>
              <w:t>based alloys</w:t>
            </w:r>
          </w:p>
        </w:tc>
        <w:tc>
          <w:tcPr>
            <w:tcW w:w="12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3E9914B" w14:textId="77777777" w:rsidR="00D1313D" w:rsidRPr="009E3EA5" w:rsidRDefault="00D1313D" w:rsidP="00E45C3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High</w:t>
            </w:r>
          </w:p>
        </w:tc>
        <w:tc>
          <w:tcPr>
            <w:tcW w:w="19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277C522" w14:textId="77777777" w:rsidR="00D1313D" w:rsidRPr="009E3EA5" w:rsidRDefault="00D1313D" w:rsidP="00E45C3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High</w:t>
            </w:r>
            <w:r w:rsidRPr="009E3EA5">
              <w:rPr>
                <w:color w:val="000000" w:themeColor="text1"/>
                <w:sz w:val="26"/>
                <w:szCs w:val="26"/>
              </w:rPr>
              <w:br/>
              <w:t>(for roughing)</w:t>
            </w:r>
          </w:p>
        </w:tc>
        <w:tc>
          <w:tcPr>
            <w:tcW w:w="26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7D28FDB" w14:textId="77777777" w:rsidR="00D1313D" w:rsidRPr="009E3EA5" w:rsidRDefault="00D1313D" w:rsidP="00E45C3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Easy</w:t>
            </w:r>
          </w:p>
        </w:tc>
      </w:tr>
      <w:tr w:rsidR="00D1313D" w:rsidRPr="009E3EA5" w14:paraId="6F218222" w14:textId="77777777" w:rsidTr="009E3EA5">
        <w:trPr>
          <w:tblCellSpacing w:w="7" w:type="dxa"/>
          <w:jc w:val="center"/>
        </w:trPr>
        <w:tc>
          <w:tcPr>
            <w:tcW w:w="267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803A2DF" w14:textId="77777777" w:rsidR="00D1313D" w:rsidRPr="009E3EA5" w:rsidRDefault="00D1313D" w:rsidP="00E45C3F">
            <w:pPr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Copper Graphite</w:t>
            </w:r>
          </w:p>
        </w:tc>
        <w:tc>
          <w:tcPr>
            <w:tcW w:w="12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E8C05D4" w14:textId="77777777" w:rsidR="00D1313D" w:rsidRPr="009E3EA5" w:rsidRDefault="00D1313D" w:rsidP="00E45C3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Low</w:t>
            </w:r>
          </w:p>
        </w:tc>
        <w:tc>
          <w:tcPr>
            <w:tcW w:w="19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CC84E10" w14:textId="77777777" w:rsidR="00D1313D" w:rsidRPr="009E3EA5" w:rsidRDefault="00D1313D" w:rsidP="00E45C3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High</w:t>
            </w:r>
          </w:p>
        </w:tc>
        <w:tc>
          <w:tcPr>
            <w:tcW w:w="26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B67908F" w14:textId="77777777" w:rsidR="00D1313D" w:rsidRPr="009E3EA5" w:rsidRDefault="00D1313D" w:rsidP="00E45C3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Difficult</w:t>
            </w:r>
          </w:p>
        </w:tc>
      </w:tr>
    </w:tbl>
    <w:p w14:paraId="738A376D" w14:textId="77777777" w:rsidR="005E1EE7" w:rsidRPr="009E3EA5" w:rsidRDefault="005E1EE7" w:rsidP="00965DF0">
      <w:pPr>
        <w:jc w:val="both"/>
        <w:rPr>
          <w:b/>
          <w:sz w:val="26"/>
          <w:szCs w:val="26"/>
        </w:rPr>
      </w:pPr>
    </w:p>
    <w:tbl>
      <w:tblPr>
        <w:tblW w:w="0" w:type="auto"/>
        <w:tblCellSpacing w:w="7" w:type="dxa"/>
        <w:tblInd w:w="-585" w:type="dxa"/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580"/>
        <w:gridCol w:w="1975"/>
        <w:gridCol w:w="2628"/>
        <w:gridCol w:w="2178"/>
        <w:gridCol w:w="14"/>
        <w:gridCol w:w="2460"/>
      </w:tblGrid>
      <w:tr w:rsidR="00320D0B" w:rsidRPr="009E3EA5" w14:paraId="1AC557E5" w14:textId="77777777" w:rsidTr="009E3EA5">
        <w:trPr>
          <w:gridBefore w:val="1"/>
          <w:gridAfter w:val="1"/>
          <w:wBefore w:w="564" w:type="dxa"/>
          <w:wAfter w:w="1219" w:type="dxa"/>
          <w:trHeight w:val="636"/>
          <w:tblCellSpacing w:w="7" w:type="dxa"/>
        </w:trPr>
        <w:tc>
          <w:tcPr>
            <w:tcW w:w="0" w:type="auto"/>
            <w:gridSpan w:val="4"/>
            <w:vAlign w:val="center"/>
            <w:hideMark/>
          </w:tcPr>
          <w:p w14:paraId="187D5227" w14:textId="77777777" w:rsidR="00320D0B" w:rsidRPr="009E3EA5" w:rsidRDefault="00337845" w:rsidP="009E3EA5">
            <w:pPr>
              <w:ind w:right="-114"/>
              <w:rPr>
                <w:color w:val="000000" w:themeColor="text1"/>
                <w:sz w:val="26"/>
                <w:szCs w:val="26"/>
              </w:rPr>
            </w:pPr>
            <w:r>
              <w:rPr>
                <w:b/>
                <w:bCs/>
                <w:color w:val="000000" w:themeColor="text1"/>
                <w:sz w:val="26"/>
                <w:szCs w:val="26"/>
              </w:rPr>
              <w:t>Tool Electrode Design (Figure 3</w:t>
            </w:r>
            <w:r w:rsidR="00320D0B" w:rsidRPr="009E3EA5">
              <w:rPr>
                <w:b/>
                <w:bCs/>
                <w:color w:val="000000" w:themeColor="text1"/>
                <w:sz w:val="26"/>
                <w:szCs w:val="26"/>
              </w:rPr>
              <w:t>.9</w:t>
            </w:r>
            <w:r w:rsidR="009E3EA5">
              <w:rPr>
                <w:bCs/>
                <w:color w:val="000000" w:themeColor="text1"/>
                <w:sz w:val="26"/>
                <w:szCs w:val="26"/>
              </w:rPr>
              <w:t xml:space="preserve">). </w:t>
            </w:r>
            <w:r>
              <w:rPr>
                <w:bCs/>
                <w:color w:val="000000" w:themeColor="text1"/>
                <w:sz w:val="26"/>
                <w:szCs w:val="26"/>
              </w:rPr>
              <w:t xml:space="preserve">If there are three </w:t>
            </w:r>
            <w:r w:rsidR="009E3EA5" w:rsidRPr="009E3EA5">
              <w:rPr>
                <w:bCs/>
                <w:color w:val="000000" w:themeColor="text1"/>
                <w:sz w:val="26"/>
                <w:szCs w:val="26"/>
              </w:rPr>
              <w:t>electrodes;</w:t>
            </w:r>
            <w:r w:rsidR="009E3EA5" w:rsidRPr="009E3EA5">
              <w:rPr>
                <w:color w:val="000000" w:themeColor="text1"/>
                <w:sz w:val="26"/>
                <w:szCs w:val="26"/>
              </w:rPr>
              <w:t xml:space="preserve">  </w:t>
            </w:r>
          </w:p>
        </w:tc>
      </w:tr>
      <w:tr w:rsidR="00320D0B" w:rsidRPr="009E3EA5" w14:paraId="60A8C721" w14:textId="77777777" w:rsidTr="009E3EA5">
        <w:tblPrEx>
          <w:jc w:val="center"/>
          <w:tblInd w:w="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</w:tblPrEx>
        <w:trPr>
          <w:tblCellSpacing w:w="7" w:type="dxa"/>
          <w:jc w:val="center"/>
        </w:trPr>
        <w:tc>
          <w:tcPr>
            <w:tcW w:w="2283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FC9A8BC" w14:textId="77777777" w:rsidR="00320D0B" w:rsidRPr="009E3EA5" w:rsidRDefault="00320D0B" w:rsidP="00E45C3F">
            <w:pPr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Electrode</w:t>
            </w:r>
          </w:p>
        </w:tc>
        <w:tc>
          <w:tcPr>
            <w:tcW w:w="22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65B0526" w14:textId="77777777" w:rsidR="00EB0143" w:rsidRPr="009E3EA5" w:rsidRDefault="00EB0143" w:rsidP="00EB0143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sz w:val="26"/>
                <w:szCs w:val="26"/>
              </w:rPr>
              <w:t>E</w:t>
            </w:r>
            <w:r w:rsidR="00320D0B" w:rsidRPr="009E3EA5">
              <w:rPr>
                <w:sz w:val="26"/>
                <w:szCs w:val="26"/>
              </w:rPr>
              <w:t>lectrode</w:t>
            </w:r>
            <w:r w:rsidRPr="009E3EA5">
              <w:rPr>
                <w:sz w:val="26"/>
                <w:szCs w:val="26"/>
              </w:rPr>
              <w:t xml:space="preserve"> </w:t>
            </w:r>
            <w:r w:rsidRPr="009E3EA5">
              <w:rPr>
                <w:color w:val="000000" w:themeColor="text1"/>
                <w:sz w:val="26"/>
                <w:szCs w:val="26"/>
              </w:rPr>
              <w:t>#1</w:t>
            </w:r>
          </w:p>
          <w:p w14:paraId="3CE135E8" w14:textId="77777777" w:rsidR="00320D0B" w:rsidRPr="009E3EA5" w:rsidRDefault="00EB0143" w:rsidP="00EB0143">
            <w:pPr>
              <w:jc w:val="center"/>
              <w:rPr>
                <w:sz w:val="26"/>
                <w:szCs w:val="26"/>
              </w:rPr>
            </w:pPr>
            <w:r w:rsidRPr="009E3EA5">
              <w:rPr>
                <w:sz w:val="26"/>
                <w:szCs w:val="26"/>
              </w:rPr>
              <w:t>(smaller than the</w:t>
            </w:r>
            <w:r w:rsidR="00320D0B" w:rsidRPr="009E3EA5">
              <w:rPr>
                <w:sz w:val="26"/>
                <w:szCs w:val="26"/>
              </w:rPr>
              <w:t xml:space="preserve"> final cavity size)</w:t>
            </w:r>
          </w:p>
        </w:tc>
        <w:tc>
          <w:tcPr>
            <w:tcW w:w="187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6DDDA7A" w14:textId="77777777" w:rsidR="00EB0143" w:rsidRPr="009E3EA5" w:rsidRDefault="00EB0143" w:rsidP="00EB0143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E</w:t>
            </w:r>
            <w:r w:rsidR="00320D0B" w:rsidRPr="009E3EA5">
              <w:rPr>
                <w:color w:val="000000" w:themeColor="text1"/>
                <w:sz w:val="26"/>
                <w:szCs w:val="26"/>
              </w:rPr>
              <w:t>lectrode</w:t>
            </w:r>
            <w:r w:rsidRPr="009E3EA5">
              <w:rPr>
                <w:color w:val="000000" w:themeColor="text1"/>
                <w:sz w:val="26"/>
                <w:szCs w:val="26"/>
              </w:rPr>
              <w:t xml:space="preserve"> #2</w:t>
            </w:r>
          </w:p>
          <w:p w14:paraId="281341F4" w14:textId="77777777" w:rsidR="00320D0B" w:rsidRPr="009E3EA5" w:rsidRDefault="00EB0143" w:rsidP="00D4722E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(</w:t>
            </w:r>
            <w:r w:rsidR="00320D0B" w:rsidRPr="009E3EA5">
              <w:rPr>
                <w:color w:val="000000" w:themeColor="text1"/>
                <w:sz w:val="26"/>
                <w:szCs w:val="26"/>
              </w:rPr>
              <w:t>near the final cavity size)</w:t>
            </w:r>
          </w:p>
        </w:tc>
        <w:tc>
          <w:tcPr>
            <w:tcW w:w="2497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5D5F9FF" w14:textId="77777777" w:rsidR="00320D0B" w:rsidRPr="009E3EA5" w:rsidRDefault="00EB0143" w:rsidP="00EB0143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 xml:space="preserve">Electrode </w:t>
            </w:r>
            <w:r w:rsidR="00320D0B" w:rsidRPr="009E3EA5">
              <w:rPr>
                <w:color w:val="000000" w:themeColor="text1"/>
                <w:sz w:val="26"/>
                <w:szCs w:val="26"/>
              </w:rPr>
              <w:t>#3</w:t>
            </w:r>
          </w:p>
          <w:p w14:paraId="7CE462A1" w14:textId="77777777" w:rsidR="00320D0B" w:rsidRPr="009E3EA5" w:rsidRDefault="00320D0B" w:rsidP="00EB0143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(</w:t>
            </w:r>
            <w:proofErr w:type="gramStart"/>
            <w:r w:rsidRPr="009E3EA5">
              <w:rPr>
                <w:color w:val="000000" w:themeColor="text1"/>
                <w:sz w:val="26"/>
                <w:szCs w:val="26"/>
              </w:rPr>
              <w:t>almost</w:t>
            </w:r>
            <w:proofErr w:type="gramEnd"/>
            <w:r w:rsidRPr="009E3EA5">
              <w:rPr>
                <w:color w:val="000000" w:themeColor="text1"/>
                <w:sz w:val="26"/>
                <w:szCs w:val="26"/>
              </w:rPr>
              <w:t xml:space="preserve"> equal to the final cavity size</w:t>
            </w:r>
          </w:p>
        </w:tc>
      </w:tr>
      <w:tr w:rsidR="00320D0B" w:rsidRPr="009E3EA5" w14:paraId="10E900B6" w14:textId="77777777" w:rsidTr="009E3EA5">
        <w:tblPrEx>
          <w:jc w:val="center"/>
          <w:tblInd w:w="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</w:tblPrEx>
        <w:trPr>
          <w:tblCellSpacing w:w="7" w:type="dxa"/>
          <w:jc w:val="center"/>
        </w:trPr>
        <w:tc>
          <w:tcPr>
            <w:tcW w:w="2283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5EC1494" w14:textId="77777777" w:rsidR="00320D0B" w:rsidRPr="009E3EA5" w:rsidRDefault="00320D0B" w:rsidP="00E45C3F">
            <w:pPr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Metal Removal (%)</w:t>
            </w:r>
          </w:p>
        </w:tc>
        <w:tc>
          <w:tcPr>
            <w:tcW w:w="22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CDE5892" w14:textId="77777777" w:rsidR="00320D0B" w:rsidRPr="009E3EA5" w:rsidRDefault="00320D0B" w:rsidP="00E45C3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80</w:t>
            </w:r>
          </w:p>
        </w:tc>
        <w:tc>
          <w:tcPr>
            <w:tcW w:w="187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8F8949B" w14:textId="77777777" w:rsidR="00320D0B" w:rsidRPr="009E3EA5" w:rsidRDefault="00320D0B" w:rsidP="00E45C3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18</w:t>
            </w:r>
          </w:p>
        </w:tc>
        <w:tc>
          <w:tcPr>
            <w:tcW w:w="2497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369E7A9" w14:textId="77777777" w:rsidR="00320D0B" w:rsidRPr="009E3EA5" w:rsidRDefault="00320D0B" w:rsidP="00E45C3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2</w:t>
            </w:r>
          </w:p>
        </w:tc>
      </w:tr>
      <w:tr w:rsidR="00320D0B" w:rsidRPr="009E3EA5" w14:paraId="1A4D63EF" w14:textId="77777777" w:rsidTr="009E3EA5">
        <w:tblPrEx>
          <w:jc w:val="center"/>
          <w:tblInd w:w="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</w:tblPrEx>
        <w:trPr>
          <w:trHeight w:val="103"/>
          <w:tblCellSpacing w:w="7" w:type="dxa"/>
          <w:jc w:val="center"/>
        </w:trPr>
        <w:tc>
          <w:tcPr>
            <w:tcW w:w="2283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CCF013" w14:textId="77777777" w:rsidR="00320D0B" w:rsidRPr="009E3EA5" w:rsidRDefault="00320D0B" w:rsidP="00E45C3F">
            <w:pPr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Machining Rates</w:t>
            </w:r>
          </w:p>
        </w:tc>
        <w:tc>
          <w:tcPr>
            <w:tcW w:w="22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22FE51" w14:textId="77777777" w:rsidR="00320D0B" w:rsidRPr="009E3EA5" w:rsidRDefault="00320D0B" w:rsidP="00E45C3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High</w:t>
            </w:r>
          </w:p>
        </w:tc>
        <w:tc>
          <w:tcPr>
            <w:tcW w:w="187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383351B" w14:textId="77777777" w:rsidR="00320D0B" w:rsidRPr="009E3EA5" w:rsidRDefault="00320D0B" w:rsidP="00E45C3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Medium</w:t>
            </w:r>
          </w:p>
        </w:tc>
        <w:tc>
          <w:tcPr>
            <w:tcW w:w="2497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B9911D1" w14:textId="77777777" w:rsidR="00320D0B" w:rsidRPr="009E3EA5" w:rsidRDefault="00320D0B" w:rsidP="00E45C3F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Very low</w:t>
            </w:r>
          </w:p>
        </w:tc>
      </w:tr>
    </w:tbl>
    <w:p w14:paraId="25FF759B" w14:textId="77777777" w:rsidR="006A0C26" w:rsidRPr="009E3EA5" w:rsidRDefault="006A0C26" w:rsidP="006A0C26">
      <w:pPr>
        <w:jc w:val="center"/>
        <w:rPr>
          <w:color w:val="000000" w:themeColor="text1"/>
          <w:sz w:val="26"/>
          <w:szCs w:val="26"/>
        </w:rPr>
      </w:pPr>
    </w:p>
    <w:p w14:paraId="544F9479" w14:textId="77777777" w:rsidR="00746126" w:rsidRPr="009E3EA5" w:rsidRDefault="00C15C7B" w:rsidP="006A0C26">
      <w:pPr>
        <w:jc w:val="center"/>
        <w:rPr>
          <w:color w:val="000000" w:themeColor="text1"/>
          <w:sz w:val="26"/>
          <w:szCs w:val="26"/>
        </w:rPr>
      </w:pPr>
      <w:r w:rsidRPr="009E3EA5">
        <w:rPr>
          <w:noProof/>
          <w:color w:val="000000" w:themeColor="text1"/>
          <w:sz w:val="26"/>
          <w:szCs w:val="26"/>
          <w:lang w:eastAsia="en-US"/>
        </w:rPr>
        <w:drawing>
          <wp:inline distT="0" distB="0" distL="0" distR="0" wp14:anchorId="6230D900" wp14:editId="0701B776">
            <wp:extent cx="2753416" cy="1185264"/>
            <wp:effectExtent l="19050" t="38100" r="8890" b="15240"/>
            <wp:docPr id="38" name="Picture 171" descr="EDM-B-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1" descr="EDM-B-214"/>
                    <pic:cNvPicPr>
                      <a:picLocks noChangeAspect="1" noChangeArrowheads="1"/>
                    </pic:cNvPicPr>
                  </pic:nvPicPr>
                  <pic:blipFill>
                    <a:blip r:embed="rId50" cstate="print"/>
                    <a:srcRect l="4176" t="8977" r="4176" b="6733"/>
                    <a:stretch>
                      <a:fillRect/>
                    </a:stretch>
                  </pic:blipFill>
                  <pic:spPr bwMode="auto">
                    <a:xfrm rot="21540000">
                      <a:off x="0" y="0"/>
                      <a:ext cx="2795271" cy="12032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FFC5A5" w14:textId="77777777" w:rsidR="006A0C26" w:rsidRPr="009E3EA5" w:rsidRDefault="006A0C26" w:rsidP="009E3EA5">
      <w:pPr>
        <w:pStyle w:val="Caption"/>
        <w:jc w:val="center"/>
        <w:rPr>
          <w:b w:val="0"/>
          <w:sz w:val="26"/>
          <w:szCs w:val="26"/>
        </w:rPr>
      </w:pPr>
      <w:r w:rsidRPr="009E3EA5">
        <w:rPr>
          <w:b w:val="0"/>
          <w:sz w:val="26"/>
          <w:szCs w:val="26"/>
        </w:rPr>
        <w:t>Figure</w:t>
      </w:r>
      <w:r w:rsidR="00337845">
        <w:rPr>
          <w:b w:val="0"/>
          <w:sz w:val="26"/>
          <w:szCs w:val="26"/>
        </w:rPr>
        <w:t xml:space="preserve"> 3</w:t>
      </w:r>
      <w:r w:rsidR="00B333BC" w:rsidRPr="009E3EA5">
        <w:rPr>
          <w:b w:val="0"/>
          <w:sz w:val="26"/>
          <w:szCs w:val="26"/>
        </w:rPr>
        <w:t>.9</w:t>
      </w:r>
      <w:r w:rsidRPr="009E3EA5">
        <w:rPr>
          <w:b w:val="0"/>
          <w:sz w:val="26"/>
          <w:szCs w:val="26"/>
        </w:rPr>
        <w:t xml:space="preserve"> </w:t>
      </w:r>
      <w:r w:rsidR="005E1EE7" w:rsidRPr="009E3EA5">
        <w:rPr>
          <w:b w:val="0"/>
          <w:iCs/>
          <w:color w:val="000000" w:themeColor="text1"/>
          <w:sz w:val="26"/>
          <w:szCs w:val="26"/>
        </w:rPr>
        <w:t xml:space="preserve">Overcuts Between </w:t>
      </w:r>
      <w:r w:rsidRPr="009E3EA5">
        <w:rPr>
          <w:b w:val="0"/>
          <w:iCs/>
          <w:color w:val="000000" w:themeColor="text1"/>
          <w:sz w:val="26"/>
          <w:szCs w:val="26"/>
        </w:rPr>
        <w:t>Tool Electrode and Workpiece</w:t>
      </w:r>
    </w:p>
    <w:p w14:paraId="6E4DFCB1" w14:textId="77777777" w:rsidR="00E475C1" w:rsidRPr="009E3EA5" w:rsidRDefault="00E475C1" w:rsidP="00BF7B5C">
      <w:pPr>
        <w:outlineLvl w:val="0"/>
        <w:rPr>
          <w:b/>
          <w:bCs/>
          <w:color w:val="000000" w:themeColor="text1"/>
          <w:kern w:val="36"/>
          <w:sz w:val="26"/>
          <w:szCs w:val="26"/>
        </w:rPr>
      </w:pPr>
    </w:p>
    <w:p w14:paraId="40E40385" w14:textId="77777777" w:rsidR="003965E8" w:rsidRPr="009E3EA5" w:rsidRDefault="003965E8" w:rsidP="00BF7B5C">
      <w:pPr>
        <w:outlineLvl w:val="0"/>
        <w:rPr>
          <w:b/>
          <w:bCs/>
          <w:color w:val="000000" w:themeColor="text1"/>
          <w:kern w:val="36"/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lastRenderedPageBreak/>
        <w:drawing>
          <wp:inline distT="0" distB="0" distL="0" distR="0" wp14:anchorId="67E7D0E7" wp14:editId="4346201C">
            <wp:extent cx="1438275" cy="1737360"/>
            <wp:effectExtent l="0" t="0" r="0" b="0"/>
            <wp:docPr id="5" name="Picture 5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715" t="7590" r="20645" b="7214"/>
                    <a:stretch/>
                  </pic:blipFill>
                  <pic:spPr bwMode="auto">
                    <a:xfrm>
                      <a:off x="0" y="0"/>
                      <a:ext cx="1479782" cy="17874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E3EA5">
        <w:rPr>
          <w:b/>
          <w:bCs/>
          <w:color w:val="000000" w:themeColor="text1"/>
          <w:kern w:val="36"/>
          <w:sz w:val="26"/>
          <w:szCs w:val="26"/>
        </w:rPr>
        <w:t xml:space="preserve">  </w:t>
      </w: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744AA51D" wp14:editId="6EAD4CA8">
            <wp:extent cx="2066925" cy="1513205"/>
            <wp:effectExtent l="0" t="0" r="0" b="0"/>
            <wp:docPr id="7" name="Picture 7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47" t="11202" r="1269"/>
                    <a:stretch/>
                  </pic:blipFill>
                  <pic:spPr bwMode="auto">
                    <a:xfrm>
                      <a:off x="0" y="0"/>
                      <a:ext cx="2107929" cy="1543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003BE" w:rsidRPr="009E3EA5">
        <w:rPr>
          <w:b/>
          <w:bCs/>
          <w:color w:val="000000" w:themeColor="text1"/>
          <w:kern w:val="36"/>
          <w:sz w:val="26"/>
          <w:szCs w:val="26"/>
        </w:rPr>
        <w:t xml:space="preserve"> </w:t>
      </w:r>
      <w:r w:rsidR="007003BE" w:rsidRPr="009E3EA5">
        <w:rPr>
          <w:noProof/>
          <w:sz w:val="26"/>
          <w:szCs w:val="26"/>
          <w:lang w:eastAsia="en-US"/>
        </w:rPr>
        <w:drawing>
          <wp:inline distT="0" distB="0" distL="0" distR="0" wp14:anchorId="0962C471" wp14:editId="2D16DCD2">
            <wp:extent cx="2095500" cy="1921638"/>
            <wp:effectExtent l="0" t="0" r="0" b="0"/>
            <wp:docPr id="4" name="Picture 4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773" t="50951" r="3001" b="2922"/>
                    <a:stretch/>
                  </pic:blipFill>
                  <pic:spPr bwMode="auto">
                    <a:xfrm>
                      <a:off x="0" y="0"/>
                      <a:ext cx="2178318" cy="1997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67CA7B" w14:textId="77777777" w:rsidR="00EB0143" w:rsidRPr="009E3EA5" w:rsidRDefault="00EB0143" w:rsidP="00BF7B5C">
      <w:pPr>
        <w:outlineLvl w:val="0"/>
        <w:rPr>
          <w:b/>
          <w:bCs/>
          <w:color w:val="000000" w:themeColor="text1"/>
          <w:kern w:val="36"/>
          <w:sz w:val="26"/>
          <w:szCs w:val="26"/>
        </w:rPr>
      </w:pPr>
    </w:p>
    <w:p w14:paraId="56CF76E5" w14:textId="77777777" w:rsidR="003965E8" w:rsidRPr="009E3EA5" w:rsidRDefault="003965E8" w:rsidP="00BF7B5C">
      <w:pPr>
        <w:outlineLvl w:val="0"/>
        <w:rPr>
          <w:b/>
          <w:bCs/>
          <w:color w:val="000000" w:themeColor="text1"/>
          <w:kern w:val="36"/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61223FDA" wp14:editId="79F866AF">
            <wp:extent cx="2829470" cy="2080260"/>
            <wp:effectExtent l="0" t="0" r="0" b="0"/>
            <wp:docPr id="6" name="Picture 6" descr="https://d2t1xqejof9utc.cloudfront.net/screenshots/pics/ef5082222536294eea3cee0f6eaf10e0/lar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https://d2t1xqejof9utc.cloudfront.net/screenshots/pics/ef5082222536294eea3cee0f6eaf10e0/large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039" t="9441" r="4924" b="14419"/>
                    <a:stretch/>
                  </pic:blipFill>
                  <pic:spPr bwMode="auto">
                    <a:xfrm>
                      <a:off x="0" y="0"/>
                      <a:ext cx="2845537" cy="2092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E3EA5">
        <w:rPr>
          <w:b/>
          <w:bCs/>
          <w:color w:val="000000" w:themeColor="text1"/>
          <w:kern w:val="36"/>
          <w:sz w:val="26"/>
          <w:szCs w:val="26"/>
        </w:rPr>
        <w:t xml:space="preserve">  </w:t>
      </w: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49883545" wp14:editId="09706EE9">
            <wp:extent cx="1868605" cy="2091833"/>
            <wp:effectExtent l="0" t="0" r="0" b="0"/>
            <wp:docPr id="8" name="Picture 8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71" t="10864" r="7438" b="27785"/>
                    <a:stretch/>
                  </pic:blipFill>
                  <pic:spPr bwMode="auto">
                    <a:xfrm>
                      <a:off x="0" y="0"/>
                      <a:ext cx="1895978" cy="2122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112174" w14:textId="77777777" w:rsidR="007A1240" w:rsidRPr="009E3EA5" w:rsidRDefault="007A1240" w:rsidP="00BF7B5C">
      <w:pPr>
        <w:outlineLvl w:val="0"/>
        <w:rPr>
          <w:b/>
          <w:bCs/>
          <w:color w:val="000000" w:themeColor="text1"/>
          <w:kern w:val="36"/>
          <w:sz w:val="26"/>
          <w:szCs w:val="26"/>
        </w:rPr>
      </w:pPr>
    </w:p>
    <w:p w14:paraId="5C3D5F6B" w14:textId="77777777" w:rsidR="007A1240" w:rsidRPr="009E3EA5" w:rsidRDefault="007A1240" w:rsidP="00BF7B5C">
      <w:pPr>
        <w:outlineLvl w:val="0"/>
        <w:rPr>
          <w:b/>
          <w:bCs/>
          <w:color w:val="000000" w:themeColor="text1"/>
          <w:kern w:val="36"/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395BA820" wp14:editId="0C4DB868">
            <wp:extent cx="2491740" cy="1226505"/>
            <wp:effectExtent l="0" t="0" r="0" b="0"/>
            <wp:docPr id="9" name="Picture 9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72" t="5532" r="10001" b="13617"/>
                    <a:stretch/>
                  </pic:blipFill>
                  <pic:spPr bwMode="auto">
                    <a:xfrm>
                      <a:off x="0" y="0"/>
                      <a:ext cx="2562947" cy="1261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E3EA5">
        <w:rPr>
          <w:b/>
          <w:bCs/>
          <w:color w:val="000000" w:themeColor="text1"/>
          <w:kern w:val="36"/>
          <w:sz w:val="26"/>
          <w:szCs w:val="26"/>
        </w:rPr>
        <w:t xml:space="preserve">  </w:t>
      </w: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1CA82D06" wp14:editId="7AD3FE57">
            <wp:extent cx="1811020" cy="1246655"/>
            <wp:effectExtent l="0" t="0" r="0" b="0"/>
            <wp:docPr id="10" name="Picture 10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41" t="10001" r="4375" b="7777"/>
                    <a:stretch/>
                  </pic:blipFill>
                  <pic:spPr bwMode="auto">
                    <a:xfrm>
                      <a:off x="0" y="0"/>
                      <a:ext cx="1857973" cy="1278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826483" w14:textId="77777777" w:rsidR="007A1240" w:rsidRPr="009E3EA5" w:rsidRDefault="007A1240" w:rsidP="00BF7B5C">
      <w:pPr>
        <w:outlineLvl w:val="0"/>
        <w:rPr>
          <w:b/>
          <w:bCs/>
          <w:color w:val="000000" w:themeColor="text1"/>
          <w:kern w:val="36"/>
          <w:sz w:val="26"/>
          <w:szCs w:val="26"/>
        </w:rPr>
      </w:pPr>
    </w:p>
    <w:p w14:paraId="5A56CADB" w14:textId="77777777" w:rsidR="007A1240" w:rsidRPr="009E3EA5" w:rsidRDefault="007A1240" w:rsidP="00BF7B5C">
      <w:pPr>
        <w:outlineLvl w:val="0"/>
        <w:rPr>
          <w:b/>
          <w:bCs/>
          <w:color w:val="000000" w:themeColor="text1"/>
          <w:kern w:val="36"/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31D15488" wp14:editId="0CE8D7E7">
            <wp:extent cx="1955741" cy="1515401"/>
            <wp:effectExtent l="0" t="0" r="0" b="0"/>
            <wp:docPr id="11" name="Picture 11" descr="https://www.graphite-sino.com/Content/ue/net/upload1/Other/31478/636256156139717809981358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https://www.graphite-sino.com/Content/ue/net/upload1/Other/31478/636256156139717809981358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71" t="25133" r="10714" b="11706"/>
                    <a:stretch/>
                  </pic:blipFill>
                  <pic:spPr bwMode="auto">
                    <a:xfrm>
                      <a:off x="0" y="0"/>
                      <a:ext cx="1994100" cy="1545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E3EA5">
        <w:rPr>
          <w:b/>
          <w:bCs/>
          <w:color w:val="000000" w:themeColor="text1"/>
          <w:kern w:val="36"/>
          <w:sz w:val="26"/>
          <w:szCs w:val="26"/>
        </w:rPr>
        <w:t xml:space="preserve">  </w:t>
      </w: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34E2D841" wp14:editId="7D8F1332">
            <wp:extent cx="2514600" cy="1457393"/>
            <wp:effectExtent l="0" t="0" r="0" b="0"/>
            <wp:docPr id="12" name="Picture 12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94" t="31268" r="3587"/>
                    <a:stretch/>
                  </pic:blipFill>
                  <pic:spPr bwMode="auto">
                    <a:xfrm>
                      <a:off x="0" y="0"/>
                      <a:ext cx="2591160" cy="1501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B12885" w14:textId="77777777" w:rsidR="003965E8" w:rsidRPr="009E3EA5" w:rsidRDefault="003965E8" w:rsidP="00BF7B5C">
      <w:pPr>
        <w:outlineLvl w:val="0"/>
        <w:rPr>
          <w:b/>
          <w:bCs/>
          <w:color w:val="000000" w:themeColor="text1"/>
          <w:kern w:val="36"/>
          <w:sz w:val="26"/>
          <w:szCs w:val="26"/>
        </w:rPr>
      </w:pPr>
    </w:p>
    <w:p w14:paraId="7D6C64E8" w14:textId="77777777" w:rsidR="00E475C1" w:rsidRPr="009E3EA5" w:rsidRDefault="00337845" w:rsidP="003965E8">
      <w:pPr>
        <w:jc w:val="center"/>
        <w:outlineLvl w:val="0"/>
        <w:rPr>
          <w:bCs/>
          <w:color w:val="000000" w:themeColor="text1"/>
          <w:kern w:val="36"/>
          <w:sz w:val="26"/>
          <w:szCs w:val="26"/>
        </w:rPr>
      </w:pPr>
      <w:r>
        <w:rPr>
          <w:bCs/>
          <w:color w:val="000000" w:themeColor="text1"/>
          <w:kern w:val="36"/>
          <w:sz w:val="26"/>
          <w:szCs w:val="26"/>
        </w:rPr>
        <w:t>Figure 3</w:t>
      </w:r>
      <w:r w:rsidR="003965E8" w:rsidRPr="009E3EA5">
        <w:rPr>
          <w:bCs/>
          <w:color w:val="000000" w:themeColor="text1"/>
          <w:kern w:val="36"/>
          <w:sz w:val="26"/>
          <w:szCs w:val="26"/>
        </w:rPr>
        <w:t>.9a Some electrodes and their machined surfaces</w:t>
      </w:r>
    </w:p>
    <w:p w14:paraId="42681C61" w14:textId="77777777" w:rsidR="003965E8" w:rsidRPr="009E3EA5" w:rsidRDefault="003965E8" w:rsidP="003965E8">
      <w:pPr>
        <w:jc w:val="center"/>
        <w:outlineLvl w:val="0"/>
        <w:rPr>
          <w:bCs/>
          <w:color w:val="000000" w:themeColor="text1"/>
          <w:kern w:val="36"/>
          <w:sz w:val="26"/>
          <w:szCs w:val="26"/>
        </w:rPr>
      </w:pPr>
    </w:p>
    <w:p w14:paraId="2F159812" w14:textId="77777777" w:rsidR="003965E8" w:rsidRDefault="003965E8" w:rsidP="003965E8">
      <w:pPr>
        <w:jc w:val="center"/>
        <w:outlineLvl w:val="0"/>
        <w:rPr>
          <w:bCs/>
          <w:color w:val="000000" w:themeColor="text1"/>
          <w:kern w:val="36"/>
          <w:sz w:val="26"/>
          <w:szCs w:val="26"/>
        </w:rPr>
      </w:pPr>
    </w:p>
    <w:p w14:paraId="6A77B46B" w14:textId="77777777" w:rsidR="009E3EA5" w:rsidRDefault="009E3EA5" w:rsidP="003965E8">
      <w:pPr>
        <w:jc w:val="center"/>
        <w:outlineLvl w:val="0"/>
        <w:rPr>
          <w:bCs/>
          <w:color w:val="000000" w:themeColor="text1"/>
          <w:kern w:val="36"/>
          <w:sz w:val="26"/>
          <w:szCs w:val="26"/>
        </w:rPr>
      </w:pPr>
    </w:p>
    <w:p w14:paraId="0D514A76" w14:textId="77777777" w:rsidR="009E3EA5" w:rsidRDefault="009E3EA5" w:rsidP="003965E8">
      <w:pPr>
        <w:jc w:val="center"/>
        <w:outlineLvl w:val="0"/>
        <w:rPr>
          <w:bCs/>
          <w:color w:val="000000" w:themeColor="text1"/>
          <w:kern w:val="36"/>
          <w:sz w:val="26"/>
          <w:szCs w:val="26"/>
        </w:rPr>
      </w:pPr>
    </w:p>
    <w:p w14:paraId="02A23F54" w14:textId="77777777" w:rsidR="009E3EA5" w:rsidRPr="009E3EA5" w:rsidRDefault="009E3EA5" w:rsidP="003965E8">
      <w:pPr>
        <w:jc w:val="center"/>
        <w:outlineLvl w:val="0"/>
        <w:rPr>
          <w:bCs/>
          <w:color w:val="000000" w:themeColor="text1"/>
          <w:kern w:val="36"/>
          <w:sz w:val="26"/>
          <w:szCs w:val="26"/>
        </w:rPr>
      </w:pPr>
    </w:p>
    <w:p w14:paraId="09290756" w14:textId="77777777" w:rsidR="00975F0F" w:rsidRDefault="00975F0F" w:rsidP="00BF7B5C">
      <w:pPr>
        <w:outlineLvl w:val="0"/>
        <w:rPr>
          <w:b/>
          <w:bCs/>
          <w:color w:val="000000" w:themeColor="text1"/>
          <w:kern w:val="36"/>
          <w:sz w:val="26"/>
          <w:szCs w:val="26"/>
        </w:rPr>
      </w:pPr>
    </w:p>
    <w:p w14:paraId="25641E4F" w14:textId="51BE35F6" w:rsidR="003965E8" w:rsidRPr="009E3EA5" w:rsidRDefault="00320D0B" w:rsidP="00BF7B5C">
      <w:pPr>
        <w:outlineLvl w:val="0"/>
        <w:rPr>
          <w:b/>
          <w:bCs/>
          <w:color w:val="000000" w:themeColor="text1"/>
          <w:kern w:val="36"/>
          <w:sz w:val="26"/>
          <w:szCs w:val="26"/>
        </w:rPr>
      </w:pPr>
      <w:r w:rsidRPr="009E3EA5">
        <w:rPr>
          <w:b/>
          <w:bCs/>
          <w:color w:val="000000" w:themeColor="text1"/>
          <w:kern w:val="36"/>
          <w:sz w:val="26"/>
          <w:szCs w:val="26"/>
        </w:rPr>
        <w:lastRenderedPageBreak/>
        <w:t>Surface Finish</w:t>
      </w:r>
    </w:p>
    <w:tbl>
      <w:tblPr>
        <w:tblW w:w="5008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"/>
        <w:gridCol w:w="9067"/>
      </w:tblGrid>
      <w:tr w:rsidR="00320D0B" w:rsidRPr="009E3EA5" w14:paraId="4EA79D1E" w14:textId="77777777" w:rsidTr="00613976">
        <w:trPr>
          <w:tblCellSpacing w:w="0" w:type="dxa"/>
        </w:trPr>
        <w:tc>
          <w:tcPr>
            <w:tcW w:w="20" w:type="dxa"/>
            <w:hideMark/>
          </w:tcPr>
          <w:p w14:paraId="0CEB774D" w14:textId="77777777" w:rsidR="00320D0B" w:rsidRPr="009E3EA5" w:rsidRDefault="00320D0B" w:rsidP="00BF7B5C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9066" w:type="dxa"/>
            <w:hideMark/>
          </w:tcPr>
          <w:p w14:paraId="404C6ABD" w14:textId="77777777" w:rsidR="00320D0B" w:rsidRPr="009E3EA5" w:rsidRDefault="00320D0B" w:rsidP="00BF7B5C">
            <w:pPr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rFonts w:ascii="Arial" w:hAnsi="Arial" w:cs="Arial"/>
                <w:color w:val="000000" w:themeColor="text1"/>
                <w:sz w:val="26"/>
                <w:szCs w:val="26"/>
              </w:rPr>
              <w:t>-</w:t>
            </w:r>
            <w:r w:rsidRPr="009E3EA5">
              <w:rPr>
                <w:color w:val="000000" w:themeColor="text1"/>
                <w:sz w:val="26"/>
                <w:szCs w:val="26"/>
              </w:rPr>
              <w:t>R</w:t>
            </w:r>
            <w:r w:rsidRPr="009E3EA5">
              <w:rPr>
                <w:color w:val="000000" w:themeColor="text1"/>
                <w:sz w:val="26"/>
                <w:szCs w:val="26"/>
                <w:vertAlign w:val="subscript"/>
              </w:rPr>
              <w:t>a</w:t>
            </w:r>
            <w:r w:rsidRPr="009E3EA5">
              <w:rPr>
                <w:color w:val="000000" w:themeColor="text1"/>
                <w:sz w:val="26"/>
                <w:szCs w:val="26"/>
              </w:rPr>
              <w:t xml:space="preserve"> is 0.8 - 4</w:t>
            </w:r>
            <w:r w:rsidRPr="009E3EA5">
              <w:rPr>
                <w:rFonts w:ascii="Arial" w:hAnsi="Arial" w:cs="Arial"/>
                <w:color w:val="000000" w:themeColor="text1"/>
                <w:sz w:val="26"/>
                <w:szCs w:val="26"/>
              </w:rPr>
              <w:t xml:space="preserve"> </w:t>
            </w:r>
            <w:r w:rsidRPr="009E3EA5">
              <w:rPr>
                <w:rFonts w:ascii="Symbol" w:hAnsi="Symbol" w:cs="Arial"/>
                <w:color w:val="000000" w:themeColor="text1"/>
                <w:sz w:val="26"/>
                <w:szCs w:val="26"/>
              </w:rPr>
              <w:t></w:t>
            </w:r>
            <w:r w:rsidRPr="009E3EA5">
              <w:rPr>
                <w:color w:val="000000" w:themeColor="text1"/>
                <w:sz w:val="26"/>
                <w:szCs w:val="26"/>
              </w:rPr>
              <w:t>m</w:t>
            </w:r>
            <w:r w:rsidRPr="009E3EA5">
              <w:rPr>
                <w:rFonts w:ascii="Arial" w:hAnsi="Arial" w:cs="Arial"/>
                <w:color w:val="000000" w:themeColor="text1"/>
                <w:sz w:val="26"/>
                <w:szCs w:val="26"/>
              </w:rPr>
              <w:t xml:space="preserve"> </w:t>
            </w:r>
            <w:r w:rsidRPr="009E3EA5">
              <w:rPr>
                <w:color w:val="000000" w:themeColor="text1"/>
                <w:sz w:val="26"/>
                <w:szCs w:val="26"/>
              </w:rPr>
              <w:t xml:space="preserve">(with special setup 0.2 </w:t>
            </w:r>
            <w:r w:rsidRPr="00971A6E">
              <w:rPr>
                <w:rFonts w:ascii="Symbol" w:hAnsi="Symbol"/>
                <w:color w:val="000000" w:themeColor="text1"/>
                <w:sz w:val="26"/>
                <w:szCs w:val="26"/>
              </w:rPr>
              <w:t></w:t>
            </w:r>
            <w:r w:rsidRPr="009E3EA5">
              <w:rPr>
                <w:color w:val="000000" w:themeColor="text1"/>
                <w:sz w:val="26"/>
                <w:szCs w:val="26"/>
              </w:rPr>
              <w:t>m).</w:t>
            </w:r>
          </w:p>
        </w:tc>
      </w:tr>
      <w:tr w:rsidR="00320D0B" w:rsidRPr="009E3EA5" w14:paraId="361EF50F" w14:textId="77777777" w:rsidTr="00613976">
        <w:trPr>
          <w:tblCellSpacing w:w="0" w:type="dxa"/>
        </w:trPr>
        <w:tc>
          <w:tcPr>
            <w:tcW w:w="20" w:type="dxa"/>
            <w:hideMark/>
          </w:tcPr>
          <w:p w14:paraId="0F43542E" w14:textId="77777777" w:rsidR="00320D0B" w:rsidRPr="009E3EA5" w:rsidRDefault="00320D0B" w:rsidP="00BF7B5C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9066" w:type="dxa"/>
            <w:hideMark/>
          </w:tcPr>
          <w:p w14:paraId="250118BE" w14:textId="77777777" w:rsidR="00320D0B" w:rsidRPr="009E3EA5" w:rsidRDefault="00320D0B" w:rsidP="00D4722E">
            <w:pPr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 xml:space="preserve">-The quality of the surface mainly depends on </w:t>
            </w:r>
            <w:r w:rsidR="00D4722E" w:rsidRPr="009E3EA5">
              <w:rPr>
                <w:color w:val="000000" w:themeColor="text1"/>
                <w:sz w:val="26"/>
                <w:szCs w:val="26"/>
              </w:rPr>
              <w:t>the spark's energy</w:t>
            </w:r>
            <w:r w:rsidRPr="009E3EA5">
              <w:rPr>
                <w:color w:val="000000" w:themeColor="text1"/>
                <w:sz w:val="26"/>
                <w:szCs w:val="26"/>
              </w:rPr>
              <w:t>.</w:t>
            </w:r>
            <w:r w:rsidR="00613976" w:rsidRPr="009E3EA5">
              <w:rPr>
                <w:color w:val="000000" w:themeColor="text1"/>
                <w:sz w:val="26"/>
                <w:szCs w:val="26"/>
              </w:rPr>
              <w:t xml:space="preserve"> If the energy content is h</w:t>
            </w:r>
            <w:r w:rsidR="006527D5" w:rsidRPr="009E3EA5">
              <w:rPr>
                <w:color w:val="000000" w:themeColor="text1"/>
                <w:sz w:val="26"/>
                <w:szCs w:val="26"/>
              </w:rPr>
              <w:t xml:space="preserve">igh, </w:t>
            </w:r>
            <w:r w:rsidR="00613976" w:rsidRPr="009E3EA5">
              <w:rPr>
                <w:color w:val="000000" w:themeColor="text1"/>
                <w:sz w:val="26"/>
                <w:szCs w:val="26"/>
              </w:rPr>
              <w:t xml:space="preserve">deeper craters will </w:t>
            </w:r>
            <w:r w:rsidR="00D4722E" w:rsidRPr="009E3EA5">
              <w:rPr>
                <w:color w:val="000000" w:themeColor="text1"/>
                <w:sz w:val="26"/>
                <w:szCs w:val="26"/>
              </w:rPr>
              <w:t>produce</w:t>
            </w:r>
            <w:r w:rsidR="00613976" w:rsidRPr="009E3EA5">
              <w:rPr>
                <w:color w:val="000000" w:themeColor="text1"/>
                <w:sz w:val="26"/>
                <w:szCs w:val="26"/>
              </w:rPr>
              <w:t xml:space="preserve"> a poor surface.</w:t>
            </w:r>
          </w:p>
        </w:tc>
      </w:tr>
      <w:tr w:rsidR="00320D0B" w:rsidRPr="009E3EA5" w14:paraId="35ACEEEA" w14:textId="77777777" w:rsidTr="00613976">
        <w:trPr>
          <w:tblCellSpacing w:w="0" w:type="dxa"/>
        </w:trPr>
        <w:tc>
          <w:tcPr>
            <w:tcW w:w="20" w:type="dxa"/>
            <w:hideMark/>
          </w:tcPr>
          <w:p w14:paraId="5CAC1797" w14:textId="77777777" w:rsidR="00320D0B" w:rsidRPr="009E3EA5" w:rsidRDefault="00320D0B" w:rsidP="00BF7B5C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9066" w:type="dxa"/>
            <w:hideMark/>
          </w:tcPr>
          <w:p w14:paraId="5111DF36" w14:textId="77777777" w:rsidR="00320D0B" w:rsidRPr="009E3EA5" w:rsidRDefault="00320D0B" w:rsidP="00613976">
            <w:pPr>
              <w:rPr>
                <w:color w:val="000000" w:themeColor="text1"/>
                <w:sz w:val="26"/>
                <w:szCs w:val="26"/>
              </w:rPr>
            </w:pPr>
          </w:p>
        </w:tc>
      </w:tr>
      <w:tr w:rsidR="00320D0B" w:rsidRPr="009E3EA5" w14:paraId="5F84B40F" w14:textId="77777777" w:rsidTr="00613976">
        <w:trPr>
          <w:tblCellSpacing w:w="0" w:type="dxa"/>
        </w:trPr>
        <w:tc>
          <w:tcPr>
            <w:tcW w:w="20" w:type="dxa"/>
            <w:hideMark/>
          </w:tcPr>
          <w:p w14:paraId="465647BF" w14:textId="77777777" w:rsidR="00320D0B" w:rsidRPr="009E3EA5" w:rsidRDefault="00320D0B" w:rsidP="00BF7B5C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9066" w:type="dxa"/>
            <w:hideMark/>
          </w:tcPr>
          <w:p w14:paraId="770B41D3" w14:textId="77777777" w:rsidR="00320D0B" w:rsidRDefault="00320D0B" w:rsidP="00D4722E">
            <w:pPr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</w:t>
            </w:r>
            <w:r w:rsidR="00D4722E" w:rsidRPr="009E3EA5">
              <w:rPr>
                <w:color w:val="000000" w:themeColor="text1"/>
                <w:sz w:val="26"/>
                <w:szCs w:val="26"/>
              </w:rPr>
              <w:t>S</w:t>
            </w:r>
            <w:r w:rsidRPr="009E3EA5">
              <w:rPr>
                <w:color w:val="000000" w:themeColor="text1"/>
                <w:sz w:val="26"/>
                <w:szCs w:val="26"/>
              </w:rPr>
              <w:t xml:space="preserve">urface roughness </w:t>
            </w:r>
            <w:r w:rsidR="00D4722E" w:rsidRPr="009E3EA5">
              <w:rPr>
                <w:color w:val="000000" w:themeColor="text1"/>
                <w:sz w:val="26"/>
                <w:szCs w:val="26"/>
              </w:rPr>
              <w:t xml:space="preserve">is </w:t>
            </w:r>
            <w:r w:rsidRPr="009E3EA5">
              <w:rPr>
                <w:color w:val="000000" w:themeColor="text1"/>
                <w:sz w:val="26"/>
                <w:szCs w:val="26"/>
              </w:rPr>
              <w:t xml:space="preserve">inversely proportional </w:t>
            </w:r>
            <w:r w:rsidR="00D4722E" w:rsidRPr="009E3EA5">
              <w:rPr>
                <w:color w:val="000000" w:themeColor="text1"/>
                <w:sz w:val="26"/>
                <w:szCs w:val="26"/>
              </w:rPr>
              <w:t>to</w:t>
            </w:r>
            <w:r w:rsidRPr="009E3EA5">
              <w:rPr>
                <w:color w:val="000000" w:themeColor="text1"/>
                <w:sz w:val="26"/>
                <w:szCs w:val="26"/>
              </w:rPr>
              <w:t xml:space="preserve"> </w:t>
            </w:r>
            <w:r w:rsidR="00D4722E" w:rsidRPr="009E3EA5">
              <w:rPr>
                <w:color w:val="000000" w:themeColor="text1"/>
                <w:sz w:val="26"/>
                <w:szCs w:val="26"/>
              </w:rPr>
              <w:t>discharge frequency</w:t>
            </w:r>
            <w:r w:rsidRPr="009E3EA5">
              <w:rPr>
                <w:color w:val="000000" w:themeColor="text1"/>
                <w:sz w:val="26"/>
                <w:szCs w:val="26"/>
              </w:rPr>
              <w:t xml:space="preserve"> (R</w:t>
            </w:r>
            <w:r w:rsidRPr="009E3EA5">
              <w:rPr>
                <w:color w:val="000000" w:themeColor="text1"/>
                <w:sz w:val="26"/>
                <w:szCs w:val="26"/>
                <w:vertAlign w:val="subscript"/>
              </w:rPr>
              <w:t>a</w:t>
            </w:r>
            <w:r w:rsidRPr="009E3EA5">
              <w:rPr>
                <w:color w:val="000000" w:themeColor="text1"/>
                <w:sz w:val="26"/>
                <w:szCs w:val="26"/>
              </w:rPr>
              <w:t xml:space="preserve"> ~ 1 / f).</w:t>
            </w:r>
          </w:p>
          <w:p w14:paraId="05E93AE2" w14:textId="77777777" w:rsidR="009E3EA5" w:rsidRPr="009E3EA5" w:rsidRDefault="009E3EA5" w:rsidP="00D4722E">
            <w:pPr>
              <w:rPr>
                <w:color w:val="000000" w:themeColor="text1"/>
                <w:sz w:val="26"/>
                <w:szCs w:val="26"/>
              </w:rPr>
            </w:pPr>
          </w:p>
        </w:tc>
      </w:tr>
    </w:tbl>
    <w:p w14:paraId="00FC99FD" w14:textId="77777777" w:rsidR="0074505B" w:rsidRPr="009E3EA5" w:rsidRDefault="0074505B" w:rsidP="0074505B">
      <w:pPr>
        <w:spacing w:before="180" w:after="180"/>
        <w:outlineLvl w:val="0"/>
        <w:rPr>
          <w:b/>
          <w:bCs/>
          <w:color w:val="000000" w:themeColor="text1"/>
          <w:kern w:val="36"/>
          <w:sz w:val="26"/>
          <w:szCs w:val="26"/>
        </w:rPr>
      </w:pPr>
      <w:r w:rsidRPr="009E3EA5">
        <w:rPr>
          <w:b/>
          <w:bCs/>
          <w:color w:val="000000" w:themeColor="text1"/>
          <w:kern w:val="36"/>
          <w:sz w:val="26"/>
          <w:szCs w:val="26"/>
        </w:rPr>
        <w:t xml:space="preserve">Technical Capabilities 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9066"/>
      </w:tblGrid>
      <w:tr w:rsidR="0074505B" w:rsidRPr="009E3EA5" w14:paraId="4827873E" w14:textId="77777777" w:rsidTr="00E45C3F">
        <w:trPr>
          <w:tblCellSpacing w:w="0" w:type="dxa"/>
        </w:trPr>
        <w:tc>
          <w:tcPr>
            <w:tcW w:w="630" w:type="dxa"/>
            <w:hideMark/>
          </w:tcPr>
          <w:p w14:paraId="75AC4005" w14:textId="77777777" w:rsidR="0074505B" w:rsidRPr="009E3EA5" w:rsidRDefault="0074505B" w:rsidP="00E45C3F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5000" w:type="pct"/>
            <w:hideMark/>
          </w:tcPr>
          <w:p w14:paraId="6C20FA19" w14:textId="77777777" w:rsidR="0074505B" w:rsidRPr="009E3EA5" w:rsidRDefault="00182612" w:rsidP="00E45C3F">
            <w:pPr>
              <w:spacing w:before="45" w:after="45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Accuracy =</w:t>
            </w:r>
            <w:r w:rsidR="0074505B" w:rsidRPr="009E3EA5">
              <w:rPr>
                <w:color w:val="000000" w:themeColor="text1"/>
                <w:sz w:val="26"/>
                <w:szCs w:val="26"/>
              </w:rPr>
              <w:t>± 0.025 - ± 0.1257 mm.</w:t>
            </w:r>
          </w:p>
        </w:tc>
      </w:tr>
      <w:tr w:rsidR="0074505B" w:rsidRPr="009E3EA5" w14:paraId="07F388C0" w14:textId="77777777" w:rsidTr="00E45C3F">
        <w:trPr>
          <w:tblCellSpacing w:w="0" w:type="dxa"/>
        </w:trPr>
        <w:tc>
          <w:tcPr>
            <w:tcW w:w="630" w:type="dxa"/>
            <w:hideMark/>
          </w:tcPr>
          <w:p w14:paraId="2F7C4099" w14:textId="77777777" w:rsidR="0074505B" w:rsidRPr="009E3EA5" w:rsidRDefault="0074505B" w:rsidP="00E45C3F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5000" w:type="pct"/>
            <w:hideMark/>
          </w:tcPr>
          <w:p w14:paraId="4CC6F6B6" w14:textId="77777777" w:rsidR="0074505B" w:rsidRPr="009E3EA5" w:rsidRDefault="00182612" w:rsidP="00E45C3F">
            <w:pPr>
              <w:spacing w:before="45" w:after="45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Taper=</w:t>
            </w:r>
            <w:r w:rsidR="0074505B" w:rsidRPr="009E3EA5">
              <w:rPr>
                <w:color w:val="000000" w:themeColor="text1"/>
                <w:sz w:val="26"/>
                <w:szCs w:val="26"/>
              </w:rPr>
              <w:t xml:space="preserve"> 0.0005 - 0.005 mm/mm</w:t>
            </w:r>
          </w:p>
        </w:tc>
      </w:tr>
      <w:tr w:rsidR="0074505B" w:rsidRPr="009E3EA5" w14:paraId="60323695" w14:textId="77777777" w:rsidTr="00E45C3F">
        <w:trPr>
          <w:tblCellSpacing w:w="0" w:type="dxa"/>
        </w:trPr>
        <w:tc>
          <w:tcPr>
            <w:tcW w:w="630" w:type="dxa"/>
            <w:hideMark/>
          </w:tcPr>
          <w:p w14:paraId="24D1DF0E" w14:textId="77777777" w:rsidR="0074505B" w:rsidRPr="009E3EA5" w:rsidRDefault="0074505B" w:rsidP="00E45C3F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5000" w:type="pct"/>
            <w:hideMark/>
          </w:tcPr>
          <w:p w14:paraId="2266E37F" w14:textId="77777777" w:rsidR="0074505B" w:rsidRPr="009E3EA5" w:rsidRDefault="0074505B" w:rsidP="00E45C3F">
            <w:pPr>
              <w:spacing w:before="45" w:after="45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 xml:space="preserve">-H/D = Aspect ratio (when drilling small holes) = </w:t>
            </w:r>
            <w:r w:rsidRPr="002F42A5">
              <w:rPr>
                <w:color w:val="000000" w:themeColor="text1"/>
                <w:sz w:val="26"/>
                <w:szCs w:val="26"/>
                <w:highlight w:val="yellow"/>
              </w:rPr>
              <w:t>30/1</w:t>
            </w:r>
          </w:p>
        </w:tc>
      </w:tr>
      <w:tr w:rsidR="0074505B" w:rsidRPr="009E3EA5" w14:paraId="15196DEF" w14:textId="77777777" w:rsidTr="00E45C3F">
        <w:trPr>
          <w:tblCellSpacing w:w="0" w:type="dxa"/>
        </w:trPr>
        <w:tc>
          <w:tcPr>
            <w:tcW w:w="630" w:type="dxa"/>
            <w:hideMark/>
          </w:tcPr>
          <w:p w14:paraId="0164DBDB" w14:textId="77777777" w:rsidR="0074505B" w:rsidRPr="009E3EA5" w:rsidRDefault="0074505B" w:rsidP="00E45C3F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5000" w:type="pct"/>
            <w:hideMark/>
          </w:tcPr>
          <w:p w14:paraId="15531F5A" w14:textId="77777777" w:rsidR="0074505B" w:rsidRDefault="0074505B" w:rsidP="00E45C3F">
            <w:pPr>
              <w:spacing w:before="45" w:after="45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MRR = 0.01 - 0.1 cm</w:t>
            </w:r>
            <w:r w:rsidRPr="009E3EA5">
              <w:rPr>
                <w:color w:val="000000" w:themeColor="text1"/>
                <w:sz w:val="26"/>
                <w:szCs w:val="26"/>
                <w:vertAlign w:val="superscript"/>
              </w:rPr>
              <w:t>3</w:t>
            </w:r>
            <w:r w:rsidRPr="009E3EA5">
              <w:rPr>
                <w:color w:val="000000" w:themeColor="text1"/>
                <w:sz w:val="26"/>
                <w:szCs w:val="26"/>
              </w:rPr>
              <w:t>/</w:t>
            </w:r>
            <w:proofErr w:type="spellStart"/>
            <w:r w:rsidRPr="009E3EA5">
              <w:rPr>
                <w:color w:val="000000" w:themeColor="text1"/>
                <w:sz w:val="26"/>
                <w:szCs w:val="26"/>
              </w:rPr>
              <w:t>hr</w:t>
            </w:r>
            <w:proofErr w:type="spellEnd"/>
            <w:r w:rsidRPr="009E3EA5">
              <w:rPr>
                <w:color w:val="000000" w:themeColor="text1"/>
                <w:sz w:val="26"/>
                <w:szCs w:val="26"/>
              </w:rPr>
              <w:t xml:space="preserve"> (finishing). </w:t>
            </w:r>
            <w:r w:rsidR="00337845">
              <w:rPr>
                <w:color w:val="000000" w:themeColor="text1"/>
                <w:sz w:val="26"/>
                <w:szCs w:val="26"/>
              </w:rPr>
              <w:t>MRR can be 15-20 times higher than finishing values in roughing operation</w:t>
            </w:r>
            <w:r w:rsidRPr="009E3EA5">
              <w:rPr>
                <w:color w:val="000000" w:themeColor="text1"/>
                <w:sz w:val="26"/>
                <w:szCs w:val="26"/>
              </w:rPr>
              <w:t>s.</w:t>
            </w:r>
          </w:p>
          <w:p w14:paraId="30E67B6A" w14:textId="77777777" w:rsidR="009E3EA5" w:rsidRPr="009E3EA5" w:rsidRDefault="009E3EA5" w:rsidP="00E45C3F">
            <w:pPr>
              <w:spacing w:before="45" w:after="45"/>
              <w:rPr>
                <w:color w:val="000000" w:themeColor="text1"/>
                <w:sz w:val="26"/>
                <w:szCs w:val="26"/>
              </w:rPr>
            </w:pPr>
          </w:p>
        </w:tc>
      </w:tr>
    </w:tbl>
    <w:p w14:paraId="0B9B328C" w14:textId="77777777" w:rsidR="0074505B" w:rsidRPr="009E3EA5" w:rsidRDefault="007D5E0D" w:rsidP="0074505B">
      <w:pPr>
        <w:spacing w:before="180" w:after="180"/>
        <w:outlineLvl w:val="0"/>
        <w:rPr>
          <w:b/>
          <w:bCs/>
          <w:color w:val="000000" w:themeColor="text1"/>
          <w:kern w:val="36"/>
          <w:sz w:val="26"/>
          <w:szCs w:val="26"/>
        </w:rPr>
      </w:pPr>
      <w:r w:rsidRPr="009E3EA5">
        <w:rPr>
          <w:b/>
          <w:bCs/>
          <w:color w:val="000000" w:themeColor="text1"/>
          <w:kern w:val="36"/>
          <w:sz w:val="26"/>
          <w:szCs w:val="26"/>
        </w:rPr>
        <w:t>Applications of EDM</w:t>
      </w:r>
      <w:r w:rsidR="0074505B" w:rsidRPr="009E3EA5">
        <w:rPr>
          <w:b/>
          <w:bCs/>
          <w:color w:val="000000" w:themeColor="text1"/>
          <w:kern w:val="36"/>
          <w:sz w:val="26"/>
          <w:szCs w:val="26"/>
        </w:rPr>
        <w:t xml:space="preserve"> in Industry</w:t>
      </w:r>
    </w:p>
    <w:p w14:paraId="5BEECFFB" w14:textId="77777777" w:rsidR="0074505B" w:rsidRPr="009E3EA5" w:rsidRDefault="0074505B" w:rsidP="0074505B">
      <w:pPr>
        <w:spacing w:before="150" w:after="150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>It is reported that the use of EDM as;</w:t>
      </w:r>
    </w:p>
    <w:tbl>
      <w:tblPr>
        <w:tblW w:w="5008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"/>
        <w:gridCol w:w="9067"/>
      </w:tblGrid>
      <w:tr w:rsidR="0074505B" w:rsidRPr="009E3EA5" w14:paraId="620126C1" w14:textId="77777777" w:rsidTr="0074505B">
        <w:trPr>
          <w:tblCellSpacing w:w="0" w:type="dxa"/>
        </w:trPr>
        <w:tc>
          <w:tcPr>
            <w:tcW w:w="20" w:type="dxa"/>
            <w:hideMark/>
          </w:tcPr>
          <w:p w14:paraId="73ADAB55" w14:textId="77777777" w:rsidR="0074505B" w:rsidRPr="009E3EA5" w:rsidRDefault="0074505B" w:rsidP="00E45C3F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9066" w:type="dxa"/>
            <w:hideMark/>
          </w:tcPr>
          <w:p w14:paraId="6892C7A0" w14:textId="77777777" w:rsidR="0074505B" w:rsidRPr="009E3EA5" w:rsidRDefault="0074505B" w:rsidP="00E45C3F">
            <w:pPr>
              <w:spacing w:before="45" w:after="45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50% die shops</w:t>
            </w:r>
          </w:p>
        </w:tc>
      </w:tr>
      <w:tr w:rsidR="0074505B" w:rsidRPr="009E3EA5" w14:paraId="10F96384" w14:textId="77777777" w:rsidTr="0074505B">
        <w:trPr>
          <w:tblCellSpacing w:w="0" w:type="dxa"/>
        </w:trPr>
        <w:tc>
          <w:tcPr>
            <w:tcW w:w="20" w:type="dxa"/>
            <w:hideMark/>
          </w:tcPr>
          <w:p w14:paraId="6138ADF3" w14:textId="77777777" w:rsidR="0074505B" w:rsidRPr="009E3EA5" w:rsidRDefault="0074505B" w:rsidP="00E45C3F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9066" w:type="dxa"/>
            <w:hideMark/>
          </w:tcPr>
          <w:p w14:paraId="56763C6F" w14:textId="77777777" w:rsidR="0074505B" w:rsidRPr="009E3EA5" w:rsidRDefault="00746126" w:rsidP="00D4722E">
            <w:pPr>
              <w:spacing w:before="45" w:after="45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</w:t>
            </w:r>
            <w:r w:rsidR="0074505B" w:rsidRPr="009E3EA5">
              <w:rPr>
                <w:color w:val="000000" w:themeColor="text1"/>
                <w:sz w:val="26"/>
                <w:szCs w:val="26"/>
              </w:rPr>
              <w:t>30% captive</w:t>
            </w:r>
            <w:r w:rsidR="00613976" w:rsidRPr="009E3EA5">
              <w:rPr>
                <w:color w:val="000000" w:themeColor="text1"/>
                <w:sz w:val="26"/>
                <w:szCs w:val="26"/>
              </w:rPr>
              <w:t xml:space="preserve"> (demand</w:t>
            </w:r>
            <w:r w:rsidR="00D4722E" w:rsidRPr="009E3EA5">
              <w:rPr>
                <w:color w:val="000000" w:themeColor="text1"/>
                <w:sz w:val="26"/>
                <w:szCs w:val="26"/>
              </w:rPr>
              <w:t>-</w:t>
            </w:r>
            <w:r w:rsidR="00613976" w:rsidRPr="009E3EA5">
              <w:rPr>
                <w:color w:val="000000" w:themeColor="text1"/>
                <w:sz w:val="26"/>
                <w:szCs w:val="26"/>
              </w:rPr>
              <w:t>based)</w:t>
            </w:r>
            <w:r w:rsidR="0074505B" w:rsidRPr="009E3EA5">
              <w:rPr>
                <w:color w:val="000000" w:themeColor="text1"/>
                <w:sz w:val="26"/>
                <w:szCs w:val="26"/>
              </w:rPr>
              <w:t xml:space="preserve"> industrial tool rooms</w:t>
            </w:r>
          </w:p>
        </w:tc>
      </w:tr>
      <w:tr w:rsidR="0074505B" w:rsidRPr="009E3EA5" w14:paraId="11D8CE6F" w14:textId="77777777" w:rsidTr="0074505B">
        <w:trPr>
          <w:tblCellSpacing w:w="0" w:type="dxa"/>
        </w:trPr>
        <w:tc>
          <w:tcPr>
            <w:tcW w:w="20" w:type="dxa"/>
            <w:hideMark/>
          </w:tcPr>
          <w:p w14:paraId="4A6B75BA" w14:textId="77777777" w:rsidR="0074505B" w:rsidRPr="009E3EA5" w:rsidRDefault="0074505B" w:rsidP="00E45C3F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9066" w:type="dxa"/>
            <w:hideMark/>
          </w:tcPr>
          <w:p w14:paraId="179031F2" w14:textId="77777777" w:rsidR="0074505B" w:rsidRPr="009E3EA5" w:rsidRDefault="0074505B" w:rsidP="00E45C3F">
            <w:pPr>
              <w:spacing w:before="45" w:after="45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10 % aerospace</w:t>
            </w:r>
          </w:p>
        </w:tc>
      </w:tr>
      <w:tr w:rsidR="0074505B" w:rsidRPr="009E3EA5" w14:paraId="51352CB9" w14:textId="77777777" w:rsidTr="0074505B">
        <w:trPr>
          <w:tblCellSpacing w:w="0" w:type="dxa"/>
        </w:trPr>
        <w:tc>
          <w:tcPr>
            <w:tcW w:w="20" w:type="dxa"/>
            <w:hideMark/>
          </w:tcPr>
          <w:p w14:paraId="457430AC" w14:textId="77777777" w:rsidR="0074505B" w:rsidRPr="009E3EA5" w:rsidRDefault="0074505B" w:rsidP="00E45C3F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9066" w:type="dxa"/>
            <w:hideMark/>
          </w:tcPr>
          <w:p w14:paraId="157C00BE" w14:textId="77777777" w:rsidR="0074505B" w:rsidRPr="009E3EA5" w:rsidRDefault="00182612" w:rsidP="00182612">
            <w:pPr>
              <w:spacing w:before="45" w:after="45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</w:t>
            </w:r>
            <w:r w:rsidR="0074505B" w:rsidRPr="009E3EA5">
              <w:rPr>
                <w:color w:val="000000" w:themeColor="text1"/>
                <w:sz w:val="26"/>
                <w:szCs w:val="26"/>
              </w:rPr>
              <w:t>5% automotive parts</w:t>
            </w:r>
          </w:p>
        </w:tc>
      </w:tr>
      <w:tr w:rsidR="0074505B" w:rsidRPr="009E3EA5" w14:paraId="1C8F537D" w14:textId="77777777" w:rsidTr="0074505B">
        <w:trPr>
          <w:tblCellSpacing w:w="0" w:type="dxa"/>
        </w:trPr>
        <w:tc>
          <w:tcPr>
            <w:tcW w:w="20" w:type="dxa"/>
            <w:hideMark/>
          </w:tcPr>
          <w:p w14:paraId="00019BCA" w14:textId="77777777" w:rsidR="0074505B" w:rsidRPr="009E3EA5" w:rsidRDefault="0074505B" w:rsidP="00E45C3F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9066" w:type="dxa"/>
            <w:hideMark/>
          </w:tcPr>
          <w:p w14:paraId="58C23B0B" w14:textId="77777777" w:rsidR="0074505B" w:rsidRDefault="0074505B" w:rsidP="00E45C3F">
            <w:pPr>
              <w:spacing w:before="45" w:after="45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5% others</w:t>
            </w:r>
          </w:p>
          <w:p w14:paraId="2E600AB6" w14:textId="77777777" w:rsidR="009E3EA5" w:rsidRDefault="009E3EA5" w:rsidP="00E45C3F">
            <w:pPr>
              <w:spacing w:before="45" w:after="45"/>
              <w:rPr>
                <w:color w:val="000000" w:themeColor="text1"/>
                <w:sz w:val="26"/>
                <w:szCs w:val="26"/>
              </w:rPr>
            </w:pPr>
          </w:p>
          <w:p w14:paraId="3587B72B" w14:textId="77777777" w:rsidR="009E3EA5" w:rsidRPr="009E3EA5" w:rsidRDefault="009E3EA5" w:rsidP="009E3EA5">
            <w:pPr>
              <w:spacing w:before="45" w:after="45"/>
              <w:rPr>
                <w:b/>
                <w:color w:val="000000" w:themeColor="text1"/>
                <w:sz w:val="26"/>
                <w:szCs w:val="26"/>
              </w:rPr>
            </w:pPr>
            <w:r w:rsidRPr="009E3EA5">
              <w:rPr>
                <w:b/>
                <w:color w:val="000000" w:themeColor="text1"/>
                <w:sz w:val="26"/>
                <w:szCs w:val="26"/>
              </w:rPr>
              <w:t xml:space="preserve">The application fields </w:t>
            </w:r>
            <w:r w:rsidR="00337845">
              <w:rPr>
                <w:b/>
                <w:sz w:val="26"/>
                <w:szCs w:val="26"/>
              </w:rPr>
              <w:t>(Figure 3</w:t>
            </w:r>
            <w:r w:rsidRPr="009E3EA5">
              <w:rPr>
                <w:b/>
                <w:sz w:val="26"/>
                <w:szCs w:val="26"/>
              </w:rPr>
              <w:t>.12a-12c)</w:t>
            </w:r>
          </w:p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"/>
              <w:gridCol w:w="9061"/>
            </w:tblGrid>
            <w:tr w:rsidR="009E3EA5" w:rsidRPr="009E3EA5" w14:paraId="6F5D502F" w14:textId="77777777" w:rsidTr="00016A6D">
              <w:trPr>
                <w:tblCellSpacing w:w="0" w:type="dxa"/>
              </w:trPr>
              <w:tc>
                <w:tcPr>
                  <w:tcW w:w="6" w:type="dxa"/>
                  <w:hideMark/>
                </w:tcPr>
                <w:p w14:paraId="328AB84D" w14:textId="77777777" w:rsidR="009E3EA5" w:rsidRPr="009E3EA5" w:rsidRDefault="009E3EA5" w:rsidP="009E3EA5">
                  <w:pPr>
                    <w:rPr>
                      <w:color w:val="000000" w:themeColor="text1"/>
                      <w:sz w:val="26"/>
                      <w:szCs w:val="26"/>
                    </w:rPr>
                  </w:pPr>
                  <w:r w:rsidRPr="009E3EA5">
                    <w:rPr>
                      <w:b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</w:p>
              </w:tc>
              <w:tc>
                <w:tcPr>
                  <w:tcW w:w="9066" w:type="dxa"/>
                  <w:hideMark/>
                </w:tcPr>
                <w:p w14:paraId="0ECD26FC" w14:textId="77777777" w:rsidR="009E3EA5" w:rsidRPr="009E3EA5" w:rsidRDefault="009E3EA5" w:rsidP="009E3EA5">
                  <w:pPr>
                    <w:spacing w:before="45" w:after="45"/>
                    <w:rPr>
                      <w:color w:val="000000" w:themeColor="text1"/>
                      <w:sz w:val="26"/>
                      <w:szCs w:val="26"/>
                    </w:rPr>
                  </w:pPr>
                  <w:r w:rsidRPr="009E3EA5">
                    <w:rPr>
                      <w:color w:val="000000" w:themeColor="text1"/>
                      <w:sz w:val="26"/>
                      <w:szCs w:val="26"/>
                    </w:rPr>
                    <w:t>-Difficult (hard) to machine materials (electrically conductive),</w:t>
                  </w:r>
                </w:p>
              </w:tc>
            </w:tr>
            <w:tr w:rsidR="009E3EA5" w:rsidRPr="009E3EA5" w14:paraId="784BD2CC" w14:textId="77777777" w:rsidTr="00016A6D">
              <w:trPr>
                <w:tblCellSpacing w:w="0" w:type="dxa"/>
              </w:trPr>
              <w:tc>
                <w:tcPr>
                  <w:tcW w:w="6" w:type="dxa"/>
                  <w:hideMark/>
                </w:tcPr>
                <w:p w14:paraId="69DA1594" w14:textId="77777777" w:rsidR="009E3EA5" w:rsidRPr="009E3EA5" w:rsidRDefault="009E3EA5" w:rsidP="009E3EA5">
                  <w:pPr>
                    <w:rPr>
                      <w:color w:val="000000" w:themeColor="text1"/>
                      <w:sz w:val="26"/>
                      <w:szCs w:val="26"/>
                    </w:rPr>
                  </w:pPr>
                </w:p>
              </w:tc>
              <w:tc>
                <w:tcPr>
                  <w:tcW w:w="9066" w:type="dxa"/>
                  <w:hideMark/>
                </w:tcPr>
                <w:p w14:paraId="6E7ACE5E" w14:textId="77777777" w:rsidR="009E3EA5" w:rsidRPr="009E3EA5" w:rsidRDefault="009E3EA5" w:rsidP="009E3EA5">
                  <w:pPr>
                    <w:spacing w:before="45" w:after="45"/>
                    <w:rPr>
                      <w:color w:val="000000" w:themeColor="text1"/>
                      <w:sz w:val="26"/>
                      <w:szCs w:val="26"/>
                    </w:rPr>
                  </w:pPr>
                  <w:r w:rsidRPr="009E3EA5">
                    <w:rPr>
                      <w:color w:val="000000" w:themeColor="text1"/>
                      <w:sz w:val="26"/>
                      <w:szCs w:val="26"/>
                    </w:rPr>
                    <w:t>-Deep cavities,</w:t>
                  </w:r>
                </w:p>
              </w:tc>
            </w:tr>
            <w:tr w:rsidR="009E3EA5" w:rsidRPr="009E3EA5" w14:paraId="7E6607DD" w14:textId="77777777" w:rsidTr="00016A6D">
              <w:trPr>
                <w:tblCellSpacing w:w="0" w:type="dxa"/>
              </w:trPr>
              <w:tc>
                <w:tcPr>
                  <w:tcW w:w="6" w:type="dxa"/>
                  <w:hideMark/>
                </w:tcPr>
                <w:p w14:paraId="0FE2D69F" w14:textId="77777777" w:rsidR="009E3EA5" w:rsidRPr="009E3EA5" w:rsidRDefault="009E3EA5" w:rsidP="009E3EA5">
                  <w:pPr>
                    <w:rPr>
                      <w:color w:val="000000" w:themeColor="text1"/>
                      <w:sz w:val="26"/>
                      <w:szCs w:val="26"/>
                    </w:rPr>
                  </w:pPr>
                </w:p>
              </w:tc>
              <w:tc>
                <w:tcPr>
                  <w:tcW w:w="9066" w:type="dxa"/>
                  <w:hideMark/>
                </w:tcPr>
                <w:p w14:paraId="0C5044A4" w14:textId="77777777" w:rsidR="009E3EA5" w:rsidRPr="009E3EA5" w:rsidRDefault="009E3EA5" w:rsidP="009E3EA5">
                  <w:pPr>
                    <w:spacing w:before="45" w:after="45"/>
                    <w:rPr>
                      <w:color w:val="000000" w:themeColor="text1"/>
                      <w:sz w:val="26"/>
                      <w:szCs w:val="26"/>
                    </w:rPr>
                  </w:pPr>
                  <w:r w:rsidRPr="009E3EA5">
                    <w:rPr>
                      <w:color w:val="000000" w:themeColor="text1"/>
                      <w:sz w:val="26"/>
                      <w:szCs w:val="26"/>
                    </w:rPr>
                    <w:t>-Conical machining, die cavity sinking,</w:t>
                  </w:r>
                </w:p>
              </w:tc>
            </w:tr>
            <w:tr w:rsidR="009E3EA5" w:rsidRPr="009E3EA5" w14:paraId="42D4856B" w14:textId="77777777" w:rsidTr="00016A6D">
              <w:trPr>
                <w:tblCellSpacing w:w="0" w:type="dxa"/>
              </w:trPr>
              <w:tc>
                <w:tcPr>
                  <w:tcW w:w="6" w:type="dxa"/>
                  <w:hideMark/>
                </w:tcPr>
                <w:p w14:paraId="2B48A3A5" w14:textId="77777777" w:rsidR="009E3EA5" w:rsidRPr="009E3EA5" w:rsidRDefault="009E3EA5" w:rsidP="009E3EA5">
                  <w:pPr>
                    <w:rPr>
                      <w:color w:val="000000" w:themeColor="text1"/>
                      <w:sz w:val="26"/>
                      <w:szCs w:val="26"/>
                    </w:rPr>
                  </w:pPr>
                </w:p>
              </w:tc>
              <w:tc>
                <w:tcPr>
                  <w:tcW w:w="9066" w:type="dxa"/>
                  <w:hideMark/>
                </w:tcPr>
                <w:p w14:paraId="1CBABC3F" w14:textId="77777777" w:rsidR="009E3EA5" w:rsidRPr="009E3EA5" w:rsidRDefault="009E3EA5" w:rsidP="009E3EA5">
                  <w:pPr>
                    <w:spacing w:before="45" w:after="45"/>
                    <w:rPr>
                      <w:color w:val="000000" w:themeColor="text1"/>
                      <w:sz w:val="26"/>
                      <w:szCs w:val="26"/>
                    </w:rPr>
                  </w:pPr>
                  <w:r w:rsidRPr="009E3EA5">
                    <w:rPr>
                      <w:color w:val="000000" w:themeColor="text1"/>
                      <w:sz w:val="26"/>
                      <w:szCs w:val="26"/>
                    </w:rPr>
                    <w:t>-Small holes, narrow slots,</w:t>
                  </w:r>
                </w:p>
              </w:tc>
            </w:tr>
            <w:tr w:rsidR="009E3EA5" w:rsidRPr="009E3EA5" w14:paraId="33871E8B" w14:textId="77777777" w:rsidTr="00016A6D">
              <w:trPr>
                <w:tblCellSpacing w:w="0" w:type="dxa"/>
              </w:trPr>
              <w:tc>
                <w:tcPr>
                  <w:tcW w:w="6" w:type="dxa"/>
                  <w:hideMark/>
                </w:tcPr>
                <w:p w14:paraId="6E0F2D1D" w14:textId="77777777" w:rsidR="009E3EA5" w:rsidRPr="009E3EA5" w:rsidRDefault="009E3EA5" w:rsidP="009E3EA5">
                  <w:pPr>
                    <w:rPr>
                      <w:color w:val="000000" w:themeColor="text1"/>
                      <w:sz w:val="26"/>
                      <w:szCs w:val="26"/>
                    </w:rPr>
                  </w:pPr>
                </w:p>
              </w:tc>
              <w:tc>
                <w:tcPr>
                  <w:tcW w:w="9066" w:type="dxa"/>
                  <w:hideMark/>
                </w:tcPr>
                <w:p w14:paraId="5742AA2B" w14:textId="77777777" w:rsidR="009E3EA5" w:rsidRPr="009E3EA5" w:rsidRDefault="009E3EA5" w:rsidP="009E3EA5">
                  <w:pPr>
                    <w:spacing w:before="45" w:after="45"/>
                    <w:rPr>
                      <w:color w:val="000000" w:themeColor="text1"/>
                      <w:sz w:val="26"/>
                      <w:szCs w:val="26"/>
                    </w:rPr>
                  </w:pPr>
                  <w:r w:rsidRPr="009E3EA5">
                    <w:rPr>
                      <w:color w:val="000000" w:themeColor="text1"/>
                      <w:sz w:val="26"/>
                      <w:szCs w:val="26"/>
                    </w:rPr>
                    <w:t>-Micromachining (small scale),</w:t>
                  </w:r>
                </w:p>
              </w:tc>
            </w:tr>
            <w:tr w:rsidR="009E3EA5" w:rsidRPr="009E3EA5" w14:paraId="6A8E1D22" w14:textId="77777777" w:rsidTr="00016A6D">
              <w:trPr>
                <w:tblCellSpacing w:w="0" w:type="dxa"/>
              </w:trPr>
              <w:tc>
                <w:tcPr>
                  <w:tcW w:w="6" w:type="dxa"/>
                  <w:hideMark/>
                </w:tcPr>
                <w:p w14:paraId="61AB9C0D" w14:textId="77777777" w:rsidR="009E3EA5" w:rsidRPr="009E3EA5" w:rsidRDefault="009E3EA5" w:rsidP="009E3EA5">
                  <w:pPr>
                    <w:rPr>
                      <w:color w:val="000000" w:themeColor="text1"/>
                      <w:sz w:val="26"/>
                      <w:szCs w:val="26"/>
                    </w:rPr>
                  </w:pPr>
                </w:p>
              </w:tc>
              <w:tc>
                <w:tcPr>
                  <w:tcW w:w="9066" w:type="dxa"/>
                  <w:hideMark/>
                </w:tcPr>
                <w:p w14:paraId="0F8E8B99" w14:textId="77777777" w:rsidR="009E3EA5" w:rsidRPr="009E3EA5" w:rsidRDefault="009E3EA5" w:rsidP="009E3EA5">
                  <w:pPr>
                    <w:spacing w:before="45" w:after="45"/>
                    <w:rPr>
                      <w:color w:val="000000" w:themeColor="text1"/>
                      <w:sz w:val="26"/>
                      <w:szCs w:val="26"/>
                    </w:rPr>
                  </w:pPr>
                  <w:r w:rsidRPr="009E3EA5">
                    <w:rPr>
                      <w:color w:val="000000" w:themeColor="text1"/>
                      <w:sz w:val="26"/>
                      <w:szCs w:val="26"/>
                    </w:rPr>
                    <w:t>-Repair work of dies, through holes,</w:t>
                  </w:r>
                </w:p>
              </w:tc>
            </w:tr>
            <w:tr w:rsidR="009E3EA5" w:rsidRPr="009E3EA5" w14:paraId="13BC5BFD" w14:textId="77777777" w:rsidTr="00016A6D">
              <w:trPr>
                <w:tblCellSpacing w:w="0" w:type="dxa"/>
              </w:trPr>
              <w:tc>
                <w:tcPr>
                  <w:tcW w:w="6" w:type="dxa"/>
                  <w:hideMark/>
                </w:tcPr>
                <w:p w14:paraId="6900962A" w14:textId="77777777" w:rsidR="009E3EA5" w:rsidRPr="009E3EA5" w:rsidRDefault="009E3EA5" w:rsidP="009E3EA5">
                  <w:pPr>
                    <w:rPr>
                      <w:color w:val="000000" w:themeColor="text1"/>
                      <w:sz w:val="26"/>
                      <w:szCs w:val="26"/>
                    </w:rPr>
                  </w:pPr>
                </w:p>
              </w:tc>
              <w:tc>
                <w:tcPr>
                  <w:tcW w:w="9066" w:type="dxa"/>
                  <w:hideMark/>
                </w:tcPr>
                <w:p w14:paraId="568DA9EA" w14:textId="77777777" w:rsidR="009E3EA5" w:rsidRPr="009E3EA5" w:rsidRDefault="009E3EA5" w:rsidP="009E3EA5">
                  <w:pPr>
                    <w:spacing w:before="45" w:after="45"/>
                    <w:rPr>
                      <w:color w:val="000000" w:themeColor="text1"/>
                      <w:sz w:val="26"/>
                      <w:szCs w:val="26"/>
                    </w:rPr>
                  </w:pPr>
                  <w:r w:rsidRPr="009E3EA5">
                    <w:rPr>
                      <w:color w:val="000000" w:themeColor="text1"/>
                      <w:sz w:val="26"/>
                      <w:szCs w:val="26"/>
                    </w:rPr>
                    <w:t>-Complex shapes,</w:t>
                  </w:r>
                </w:p>
              </w:tc>
            </w:tr>
            <w:tr w:rsidR="009E3EA5" w:rsidRPr="009E3EA5" w14:paraId="696213AF" w14:textId="77777777" w:rsidTr="00016A6D">
              <w:trPr>
                <w:tblCellSpacing w:w="0" w:type="dxa"/>
              </w:trPr>
              <w:tc>
                <w:tcPr>
                  <w:tcW w:w="6" w:type="dxa"/>
                  <w:hideMark/>
                </w:tcPr>
                <w:p w14:paraId="3C21B48E" w14:textId="77777777" w:rsidR="009E3EA5" w:rsidRPr="009E3EA5" w:rsidRDefault="009E3EA5" w:rsidP="009E3EA5">
                  <w:pPr>
                    <w:rPr>
                      <w:color w:val="000000" w:themeColor="text1"/>
                      <w:sz w:val="26"/>
                      <w:szCs w:val="26"/>
                    </w:rPr>
                  </w:pPr>
                </w:p>
              </w:tc>
              <w:tc>
                <w:tcPr>
                  <w:tcW w:w="9066" w:type="dxa"/>
                  <w:hideMark/>
                </w:tcPr>
                <w:p w14:paraId="7418758A" w14:textId="77777777" w:rsidR="009E3EA5" w:rsidRPr="009E3EA5" w:rsidRDefault="009E3EA5" w:rsidP="009E3EA5">
                  <w:pPr>
                    <w:spacing w:before="45" w:after="45"/>
                    <w:rPr>
                      <w:color w:val="000000" w:themeColor="text1"/>
                      <w:sz w:val="26"/>
                      <w:szCs w:val="26"/>
                    </w:rPr>
                  </w:pPr>
                  <w:r w:rsidRPr="009E3EA5">
                    <w:rPr>
                      <w:color w:val="000000" w:themeColor="text1"/>
                      <w:sz w:val="26"/>
                      <w:szCs w:val="26"/>
                    </w:rPr>
                    <w:t>-Non-circular holes.</w:t>
                  </w:r>
                </w:p>
              </w:tc>
            </w:tr>
          </w:tbl>
          <w:p w14:paraId="729A17C8" w14:textId="77777777" w:rsidR="00EB0143" w:rsidRPr="009E3EA5" w:rsidRDefault="00EB0143" w:rsidP="00E45C3F">
            <w:pPr>
              <w:spacing w:before="45" w:after="45"/>
              <w:rPr>
                <w:color w:val="000000" w:themeColor="text1"/>
                <w:sz w:val="26"/>
                <w:szCs w:val="26"/>
              </w:rPr>
            </w:pPr>
          </w:p>
        </w:tc>
      </w:tr>
    </w:tbl>
    <w:p w14:paraId="41829164" w14:textId="77777777" w:rsidR="007003BE" w:rsidRPr="009E3EA5" w:rsidRDefault="001B335E" w:rsidP="007003BE">
      <w:pPr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lastRenderedPageBreak/>
        <w:drawing>
          <wp:inline distT="0" distB="0" distL="0" distR="0" wp14:anchorId="74E06058" wp14:editId="5EDD017C">
            <wp:extent cx="2901439" cy="2533650"/>
            <wp:effectExtent l="0" t="0" r="0" b="0"/>
            <wp:docPr id="174" name="Picture 174" descr="EDM-A-087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" descr="EDM-A-087a"/>
                    <pic:cNvPicPr>
                      <a:picLocks noChangeAspect="1" noChangeArrowheads="1"/>
                    </pic:cNvPicPr>
                  </pic:nvPicPr>
                  <pic:blipFill>
                    <a:blip r:embed="rId6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361" cy="255628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003BE" w:rsidRPr="009E3EA5">
        <w:rPr>
          <w:sz w:val="26"/>
          <w:szCs w:val="26"/>
        </w:rPr>
        <w:t xml:space="preserve">       </w:t>
      </w:r>
      <w:r w:rsidR="00EB0143" w:rsidRPr="009E3EA5">
        <w:rPr>
          <w:sz w:val="26"/>
          <w:szCs w:val="26"/>
        </w:rPr>
        <w:t xml:space="preserve"> </w:t>
      </w:r>
      <w:r w:rsidR="007003BE" w:rsidRPr="009E3EA5">
        <w:rPr>
          <w:noProof/>
          <w:sz w:val="26"/>
          <w:szCs w:val="26"/>
          <w:lang w:val="tr-TR"/>
        </w:rPr>
        <w:t xml:space="preserve"> </w:t>
      </w: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5F8ED314" wp14:editId="054488BA">
            <wp:extent cx="2438400" cy="1817384"/>
            <wp:effectExtent l="0" t="0" r="0" b="0"/>
            <wp:docPr id="176" name="Picture 176" descr="EDM-A-088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" descr="EDM-A-088b"/>
                    <pic:cNvPicPr>
                      <a:picLocks noChangeAspect="1" noChangeArrowheads="1"/>
                    </pic:cNvPicPr>
                  </pic:nvPicPr>
                  <pic:blipFill>
                    <a:blip r:embed="rId6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0623" cy="18264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003BE" w:rsidRPr="009E3EA5">
        <w:rPr>
          <w:sz w:val="26"/>
          <w:szCs w:val="26"/>
        </w:rPr>
        <w:t xml:space="preserve"> </w:t>
      </w:r>
    </w:p>
    <w:p w14:paraId="49107EE5" w14:textId="77777777" w:rsidR="00E475C1" w:rsidRPr="009E3EA5" w:rsidRDefault="007003BE" w:rsidP="007003BE">
      <w:pPr>
        <w:jc w:val="center"/>
        <w:rPr>
          <w:sz w:val="26"/>
          <w:szCs w:val="26"/>
        </w:rPr>
      </w:pPr>
      <w:r w:rsidRPr="009E3EA5">
        <w:rPr>
          <w:sz w:val="26"/>
          <w:szCs w:val="26"/>
        </w:rPr>
        <w:t xml:space="preserve">  </w:t>
      </w:r>
    </w:p>
    <w:p w14:paraId="18E101AB" w14:textId="77777777" w:rsidR="00CF00EE" w:rsidRPr="009E3EA5" w:rsidRDefault="00AA24D5" w:rsidP="00350348">
      <w:pPr>
        <w:pStyle w:val="Caption"/>
        <w:jc w:val="center"/>
        <w:rPr>
          <w:b w:val="0"/>
          <w:sz w:val="26"/>
          <w:szCs w:val="26"/>
        </w:rPr>
      </w:pPr>
      <w:r w:rsidRPr="009E3EA5">
        <w:rPr>
          <w:b w:val="0"/>
          <w:sz w:val="26"/>
          <w:szCs w:val="26"/>
        </w:rPr>
        <w:t>Figure</w:t>
      </w:r>
      <w:r w:rsidR="00337845">
        <w:rPr>
          <w:b w:val="0"/>
          <w:sz w:val="26"/>
          <w:szCs w:val="26"/>
        </w:rPr>
        <w:t xml:space="preserve"> 3</w:t>
      </w:r>
      <w:r w:rsidR="00B333BC" w:rsidRPr="009E3EA5">
        <w:rPr>
          <w:b w:val="0"/>
          <w:sz w:val="26"/>
          <w:szCs w:val="26"/>
        </w:rPr>
        <w:t>.12a</w:t>
      </w:r>
      <w:r w:rsidR="000A2876" w:rsidRPr="009E3EA5">
        <w:rPr>
          <w:b w:val="0"/>
          <w:sz w:val="26"/>
          <w:szCs w:val="26"/>
        </w:rPr>
        <w:t xml:space="preserve"> </w:t>
      </w:r>
      <w:r w:rsidR="007D5E0D" w:rsidRPr="009E3EA5">
        <w:rPr>
          <w:b w:val="0"/>
          <w:sz w:val="26"/>
          <w:szCs w:val="26"/>
        </w:rPr>
        <w:t xml:space="preserve">Some </w:t>
      </w:r>
      <w:r w:rsidR="00AC2F0C" w:rsidRPr="009E3EA5">
        <w:rPr>
          <w:b w:val="0"/>
          <w:iCs/>
          <w:color w:val="000000" w:themeColor="text1"/>
          <w:sz w:val="26"/>
          <w:szCs w:val="26"/>
        </w:rPr>
        <w:t>Applications of EDM</w:t>
      </w:r>
    </w:p>
    <w:p w14:paraId="0B09B4DF" w14:textId="77777777" w:rsidR="000D0F42" w:rsidRPr="009E3EA5" w:rsidRDefault="000D0F42" w:rsidP="0087765F">
      <w:pPr>
        <w:rPr>
          <w:sz w:val="26"/>
          <w:szCs w:val="26"/>
        </w:rPr>
      </w:pPr>
    </w:p>
    <w:p w14:paraId="0E6C87E3" w14:textId="77777777" w:rsidR="000D0F42" w:rsidRPr="009E3EA5" w:rsidRDefault="000D0F42" w:rsidP="000D0F42">
      <w:pPr>
        <w:jc w:val="center"/>
        <w:rPr>
          <w:noProof/>
          <w:sz w:val="26"/>
          <w:szCs w:val="26"/>
        </w:rPr>
      </w:pPr>
    </w:p>
    <w:p w14:paraId="74A5BDC5" w14:textId="77777777" w:rsidR="000D0F42" w:rsidRPr="009E3EA5" w:rsidRDefault="000D0F42" w:rsidP="000D0F42">
      <w:pPr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</w:rPr>
        <w:t xml:space="preserve">  </w:t>
      </w: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313DEE9C" wp14:editId="2FF7A280">
            <wp:extent cx="1847088" cy="2459736"/>
            <wp:effectExtent l="0" t="0" r="0" b="0"/>
            <wp:docPr id="15" name="Picture 35" descr="C:\Documents and Settings\Can\Desktop\DERSLER 20.01.2011\MANUFACTURING VIDEOS\Karel Kalıp TUZLA İST\Photo16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Documents and Settings\Can\Desktop\DERSLER 20.01.2011\MANUFACTURING VIDEOS\Karel Kalıp TUZLA İST\Photo1617.jpg"/>
                    <pic:cNvPicPr>
                      <a:picLocks noChangeAspect="1" noChangeArrowheads="1"/>
                    </pic:cNvPicPr>
                  </pic:nvPicPr>
                  <pic:blipFill>
                    <a:blip r:embed="rId6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088" cy="24597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D5E0D" w:rsidRPr="009E3EA5">
        <w:rPr>
          <w:b/>
          <w:noProof/>
          <w:sz w:val="26"/>
          <w:szCs w:val="26"/>
          <w:lang w:val="tr-TR"/>
        </w:rPr>
        <w:t xml:space="preserve"> </w:t>
      </w:r>
      <w:r w:rsidR="007D5E0D" w:rsidRPr="009E3EA5">
        <w:rPr>
          <w:b/>
          <w:noProof/>
          <w:sz w:val="26"/>
          <w:szCs w:val="26"/>
          <w:lang w:eastAsia="en-US"/>
        </w:rPr>
        <w:drawing>
          <wp:inline distT="0" distB="0" distL="0" distR="0" wp14:anchorId="4A21DB72" wp14:editId="0FEC812E">
            <wp:extent cx="3364992" cy="2523744"/>
            <wp:effectExtent l="0" t="0" r="0" b="0"/>
            <wp:docPr id="18" name="Picture 31" descr="C:\Documents and Settings\Can\Desktop\DERSLER 20.01.2011\MANUFACTURING VIDEOS\Karel Kalıp TUZLA İST\Photo199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Documents and Settings\Can\Desktop\DERSLER 20.01.2011\MANUFACTURING VIDEOS\Karel Kalıp TUZLA İST\Photo1990.jpg"/>
                    <pic:cNvPicPr>
                      <a:picLocks noChangeAspect="1" noChangeArrowheads="1"/>
                    </pic:cNvPicPr>
                  </pic:nvPicPr>
                  <pic:blipFill>
                    <a:blip r:embed="rId6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4992" cy="252374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6E1226" w14:textId="77777777" w:rsidR="00EF2C98" w:rsidRPr="009E3EA5" w:rsidRDefault="000D0F42" w:rsidP="00381449">
      <w:pPr>
        <w:jc w:val="center"/>
        <w:rPr>
          <w:b/>
          <w:sz w:val="26"/>
          <w:szCs w:val="26"/>
        </w:rPr>
      </w:pPr>
      <w:r w:rsidRPr="009E3EA5">
        <w:rPr>
          <w:b/>
          <w:noProof/>
          <w:sz w:val="26"/>
          <w:szCs w:val="26"/>
          <w:lang w:eastAsia="en-US"/>
        </w:rPr>
        <w:drawing>
          <wp:inline distT="0" distB="0" distL="0" distR="0" wp14:anchorId="7F24703D" wp14:editId="461FA423">
            <wp:extent cx="2381534" cy="1942085"/>
            <wp:effectExtent l="0" t="0" r="0" b="0"/>
            <wp:docPr id="17" name="Picture 33" descr="C:\Documents and Settings\Can\Desktop\DERSLER 20.01.2011\MANUFACTURING VIDEOS\Karel Kalıp TUZLA İST\Photo199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Documents and Settings\Can\Desktop\DERSLER 20.01.2011\MANUFACTURING VIDEOS\Karel Kalıp TUZLA İST\Photo1997.jpg"/>
                    <pic:cNvPicPr>
                      <a:picLocks noChangeAspect="1" noChangeArrowheads="1"/>
                    </pic:cNvPicPr>
                  </pic:nvPicPr>
                  <pic:blipFill>
                    <a:blip r:embed="rId6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7790" cy="19634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BAFEB7" w14:textId="77777777" w:rsidR="00EF2C98" w:rsidRPr="009E3EA5" w:rsidRDefault="00EF2C98" w:rsidP="007028A3">
      <w:pPr>
        <w:jc w:val="both"/>
        <w:rPr>
          <w:b/>
          <w:sz w:val="26"/>
          <w:szCs w:val="26"/>
        </w:rPr>
      </w:pPr>
    </w:p>
    <w:p w14:paraId="32CA9430" w14:textId="77777777" w:rsidR="000D0F42" w:rsidRPr="009E3EA5" w:rsidRDefault="00337845" w:rsidP="007028A3">
      <w:pPr>
        <w:jc w:val="both"/>
        <w:rPr>
          <w:sz w:val="26"/>
          <w:szCs w:val="26"/>
        </w:rPr>
      </w:pPr>
      <w:r>
        <w:rPr>
          <w:sz w:val="26"/>
          <w:szCs w:val="26"/>
        </w:rPr>
        <w:t>Figure 3</w:t>
      </w:r>
      <w:r w:rsidR="00B333BC" w:rsidRPr="009E3EA5">
        <w:rPr>
          <w:sz w:val="26"/>
          <w:szCs w:val="26"/>
        </w:rPr>
        <w:t>.12b</w:t>
      </w:r>
      <w:r w:rsidR="000D0F42" w:rsidRPr="009E3EA5">
        <w:rPr>
          <w:sz w:val="26"/>
          <w:szCs w:val="26"/>
        </w:rPr>
        <w:t xml:space="preserve"> The EDMed Die Surfaces (KAREL KALIP INC.-</w:t>
      </w:r>
      <w:r w:rsidR="005430F9" w:rsidRPr="009E3EA5">
        <w:rPr>
          <w:sz w:val="26"/>
          <w:szCs w:val="26"/>
        </w:rPr>
        <w:t>Tuzla/</w:t>
      </w:r>
      <w:r w:rsidR="000D0F42" w:rsidRPr="009E3EA5">
        <w:rPr>
          <w:sz w:val="26"/>
          <w:szCs w:val="26"/>
        </w:rPr>
        <w:t>İSTANBUL)</w:t>
      </w:r>
    </w:p>
    <w:p w14:paraId="20A3C9E2" w14:textId="77777777" w:rsidR="000F5261" w:rsidRPr="009E3EA5" w:rsidRDefault="000F5261" w:rsidP="00B409D1">
      <w:pPr>
        <w:jc w:val="both"/>
        <w:rPr>
          <w:sz w:val="26"/>
          <w:szCs w:val="26"/>
        </w:rPr>
      </w:pPr>
    </w:p>
    <w:p w14:paraId="4684B1C7" w14:textId="77777777" w:rsidR="009D2EE1" w:rsidRDefault="00B466C1" w:rsidP="00B466C1">
      <w:pPr>
        <w:jc w:val="center"/>
        <w:rPr>
          <w:b/>
          <w:color w:val="FF0000"/>
          <w:sz w:val="26"/>
          <w:szCs w:val="26"/>
        </w:rPr>
      </w:pPr>
      <w:r w:rsidRPr="000F5261">
        <w:rPr>
          <w:b/>
          <w:color w:val="FF0000"/>
          <w:sz w:val="26"/>
          <w:szCs w:val="26"/>
        </w:rPr>
        <w:t>SME Video/Machining Processes</w:t>
      </w:r>
    </w:p>
    <w:p w14:paraId="659E275D" w14:textId="57154B70" w:rsidR="00B351D1" w:rsidRPr="000F5261" w:rsidRDefault="00B351D1" w:rsidP="00B466C1">
      <w:pPr>
        <w:jc w:val="center"/>
        <w:rPr>
          <w:b/>
          <w:color w:val="FF0000"/>
          <w:sz w:val="26"/>
          <w:szCs w:val="26"/>
        </w:rPr>
      </w:pPr>
      <w:r>
        <w:rPr>
          <w:b/>
          <w:color w:val="FF0000"/>
          <w:sz w:val="26"/>
          <w:szCs w:val="26"/>
        </w:rPr>
        <w:t>---------------------------------------------------------------------------------------------</w:t>
      </w:r>
    </w:p>
    <w:p w14:paraId="0132B5D6" w14:textId="77777777" w:rsidR="00B466C1" w:rsidRDefault="00B466C1" w:rsidP="00B409D1">
      <w:pPr>
        <w:jc w:val="both"/>
        <w:rPr>
          <w:sz w:val="26"/>
          <w:szCs w:val="26"/>
        </w:rPr>
      </w:pPr>
    </w:p>
    <w:p w14:paraId="315E3164" w14:textId="77777777" w:rsidR="001D512A" w:rsidRPr="0021282B" w:rsidRDefault="00700E6E" w:rsidP="00BF7B5C">
      <w:pPr>
        <w:jc w:val="center"/>
        <w:rPr>
          <w:b/>
          <w:sz w:val="36"/>
          <w:szCs w:val="36"/>
        </w:rPr>
      </w:pPr>
      <w:r w:rsidRPr="0021282B">
        <w:rPr>
          <w:b/>
          <w:noProof/>
          <w:sz w:val="36"/>
          <w:szCs w:val="36"/>
        </w:rPr>
        <w:t>4</w:t>
      </w:r>
      <w:r w:rsidR="00B333BC" w:rsidRPr="0021282B">
        <w:rPr>
          <w:b/>
          <w:noProof/>
          <w:sz w:val="36"/>
          <w:szCs w:val="36"/>
        </w:rPr>
        <w:t xml:space="preserve">. </w:t>
      </w:r>
      <w:r w:rsidR="00BF7B5C" w:rsidRPr="0021282B">
        <w:rPr>
          <w:b/>
          <w:noProof/>
          <w:sz w:val="36"/>
          <w:szCs w:val="36"/>
        </w:rPr>
        <w:t>WIRE EDM (WEDM)</w:t>
      </w:r>
    </w:p>
    <w:p w14:paraId="05998619" w14:textId="77777777" w:rsidR="001D512A" w:rsidRPr="0021282B" w:rsidRDefault="00BF7B5C" w:rsidP="00BF7B5C">
      <w:pPr>
        <w:pStyle w:val="Heading2"/>
        <w:ind w:left="757"/>
        <w:jc w:val="center"/>
        <w:rPr>
          <w:rFonts w:ascii="Times New Roman" w:hAnsi="Times New Roman" w:cs="Times New Roman"/>
          <w:i w:val="0"/>
          <w:sz w:val="36"/>
          <w:szCs w:val="36"/>
        </w:rPr>
      </w:pPr>
      <w:bookmarkStart w:id="2" w:name="_TEL_EROZYON_İLE_KESME_(WIRE_EDM)"/>
      <w:bookmarkEnd w:id="2"/>
      <w:r w:rsidRPr="0021282B">
        <w:rPr>
          <w:rFonts w:ascii="Times New Roman" w:hAnsi="Times New Roman" w:cs="Times New Roman"/>
          <w:i w:val="0"/>
          <w:sz w:val="36"/>
          <w:szCs w:val="36"/>
        </w:rPr>
        <w:t>(TEL EROZYON İLE KESME)</w:t>
      </w:r>
    </w:p>
    <w:p w14:paraId="6DBA2C78" w14:textId="77777777" w:rsidR="0087765F" w:rsidRPr="009E3EA5" w:rsidRDefault="0087765F" w:rsidP="0087765F">
      <w:pPr>
        <w:rPr>
          <w:sz w:val="26"/>
          <w:szCs w:val="26"/>
        </w:rPr>
      </w:pPr>
    </w:p>
    <w:p w14:paraId="1A48EB10" w14:textId="77777777" w:rsidR="0021282B" w:rsidRDefault="0021282B" w:rsidP="001D512A">
      <w:pPr>
        <w:jc w:val="center"/>
        <w:rPr>
          <w:noProof/>
          <w:sz w:val="26"/>
          <w:szCs w:val="26"/>
          <w:lang w:eastAsia="en-US"/>
        </w:rPr>
      </w:pPr>
    </w:p>
    <w:p w14:paraId="7A6E74D7" w14:textId="77777777" w:rsidR="00170570" w:rsidRPr="009E3EA5" w:rsidRDefault="001B335E" w:rsidP="001D512A">
      <w:pPr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04A1B2C8" wp14:editId="4A545828">
            <wp:extent cx="3806190" cy="2369820"/>
            <wp:effectExtent l="0" t="0" r="0" b="0"/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0"/>
                    <pic:cNvPicPr>
                      <a:picLocks noChangeAspect="1" noChangeArrowheads="1"/>
                    </pic:cNvPicPr>
                  </pic:nvPicPr>
                  <pic:blipFill rotWithShape="1">
                    <a:blip r:embed="rId65" cstate="print"/>
                    <a:srcRect t="7174" b="3578"/>
                    <a:stretch/>
                  </pic:blipFill>
                  <pic:spPr bwMode="auto">
                    <a:xfrm>
                      <a:off x="0" y="0"/>
                      <a:ext cx="3806190" cy="2369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854680" w14:textId="77777777" w:rsidR="00170570" w:rsidRPr="009E3EA5" w:rsidRDefault="00170570" w:rsidP="000275A1">
      <w:pPr>
        <w:jc w:val="center"/>
        <w:rPr>
          <w:b/>
          <w:sz w:val="26"/>
          <w:szCs w:val="26"/>
        </w:rPr>
      </w:pPr>
      <w:r w:rsidRPr="009E3EA5">
        <w:rPr>
          <w:b/>
          <w:sz w:val="26"/>
          <w:szCs w:val="26"/>
        </w:rPr>
        <w:t>a)</w:t>
      </w:r>
    </w:p>
    <w:p w14:paraId="65EE9A01" w14:textId="77777777" w:rsidR="006A3810" w:rsidRPr="009E3EA5" w:rsidRDefault="006A3810" w:rsidP="000275A1">
      <w:pPr>
        <w:jc w:val="center"/>
        <w:rPr>
          <w:b/>
          <w:sz w:val="26"/>
          <w:szCs w:val="26"/>
        </w:rPr>
      </w:pPr>
    </w:p>
    <w:p w14:paraId="0D96FBCC" w14:textId="77777777" w:rsidR="00170570" w:rsidRPr="009E3EA5" w:rsidRDefault="001B335E" w:rsidP="00170570">
      <w:pPr>
        <w:keepNext/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20C6C489" wp14:editId="046E729F">
            <wp:extent cx="3497580" cy="4263390"/>
            <wp:effectExtent l="19050" t="0" r="7620" b="0"/>
            <wp:docPr id="181" name="Picture 181" descr="EDWM-B-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1" descr="EDWM-B-235"/>
                    <pic:cNvPicPr>
                      <a:picLocks noChangeAspect="1" noChangeArrowheads="1"/>
                    </pic:cNvPicPr>
                  </pic:nvPicPr>
                  <pic:blipFill>
                    <a:blip r:embed="rId66" cstate="print"/>
                    <a:srcRect b="1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580" cy="42633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467602" w14:textId="77777777" w:rsidR="00170570" w:rsidRPr="009E3EA5" w:rsidRDefault="00170570" w:rsidP="00170570">
      <w:pPr>
        <w:pStyle w:val="Caption"/>
        <w:jc w:val="center"/>
        <w:rPr>
          <w:sz w:val="26"/>
          <w:szCs w:val="26"/>
        </w:rPr>
      </w:pPr>
      <w:r w:rsidRPr="009E3EA5">
        <w:rPr>
          <w:sz w:val="26"/>
          <w:szCs w:val="26"/>
        </w:rPr>
        <w:t>b)</w:t>
      </w:r>
    </w:p>
    <w:p w14:paraId="4E2A0DB5" w14:textId="77777777" w:rsidR="001D512A" w:rsidRPr="009E3EA5" w:rsidRDefault="00AA24D5" w:rsidP="00170570">
      <w:pPr>
        <w:pStyle w:val="Caption"/>
        <w:jc w:val="center"/>
        <w:rPr>
          <w:b w:val="0"/>
          <w:sz w:val="26"/>
          <w:szCs w:val="26"/>
        </w:rPr>
      </w:pPr>
      <w:r w:rsidRPr="009E3EA5">
        <w:rPr>
          <w:b w:val="0"/>
          <w:sz w:val="26"/>
          <w:szCs w:val="26"/>
        </w:rPr>
        <w:t>Figure</w:t>
      </w:r>
      <w:r w:rsidR="00337845">
        <w:rPr>
          <w:b w:val="0"/>
          <w:sz w:val="26"/>
          <w:szCs w:val="26"/>
        </w:rPr>
        <w:t xml:space="preserve"> 4</w:t>
      </w:r>
      <w:r w:rsidR="00B333BC" w:rsidRPr="009E3EA5">
        <w:rPr>
          <w:b w:val="0"/>
          <w:sz w:val="26"/>
          <w:szCs w:val="26"/>
        </w:rPr>
        <w:t>.1</w:t>
      </w:r>
      <w:r w:rsidR="006A3810" w:rsidRPr="009E3EA5">
        <w:rPr>
          <w:b w:val="0"/>
          <w:sz w:val="26"/>
          <w:szCs w:val="26"/>
        </w:rPr>
        <w:t xml:space="preserve"> </w:t>
      </w:r>
      <w:r w:rsidR="005975F2" w:rsidRPr="009E3EA5">
        <w:rPr>
          <w:b w:val="0"/>
          <w:iCs/>
          <w:color w:val="000000" w:themeColor="text1"/>
          <w:sz w:val="26"/>
          <w:szCs w:val="26"/>
        </w:rPr>
        <w:t>Princi</w:t>
      </w:r>
      <w:r w:rsidR="00BF7B5C" w:rsidRPr="009E3EA5">
        <w:rPr>
          <w:b w:val="0"/>
          <w:iCs/>
          <w:color w:val="000000" w:themeColor="text1"/>
          <w:sz w:val="26"/>
          <w:szCs w:val="26"/>
        </w:rPr>
        <w:t>ple of WEDM, Movements of Wire a</w:t>
      </w:r>
      <w:r w:rsidR="005975F2" w:rsidRPr="009E3EA5">
        <w:rPr>
          <w:b w:val="0"/>
          <w:iCs/>
          <w:color w:val="000000" w:themeColor="text1"/>
          <w:sz w:val="26"/>
          <w:szCs w:val="26"/>
        </w:rPr>
        <w:t>nd Workpiece</w:t>
      </w:r>
    </w:p>
    <w:p w14:paraId="3E5CB0A5" w14:textId="77777777" w:rsidR="00ED7243" w:rsidRPr="009E3EA5" w:rsidRDefault="00ED7243" w:rsidP="00ED7243">
      <w:pPr>
        <w:rPr>
          <w:sz w:val="26"/>
          <w:szCs w:val="26"/>
        </w:rPr>
      </w:pPr>
    </w:p>
    <w:p w14:paraId="04F18642" w14:textId="77777777" w:rsidR="001D512A" w:rsidRPr="009E3EA5" w:rsidRDefault="005975F2" w:rsidP="001D512A">
      <w:pPr>
        <w:jc w:val="both"/>
        <w:rPr>
          <w:b/>
          <w:sz w:val="26"/>
          <w:szCs w:val="26"/>
        </w:rPr>
      </w:pPr>
      <w:r w:rsidRPr="009E3EA5">
        <w:rPr>
          <w:b/>
          <w:sz w:val="26"/>
          <w:szCs w:val="26"/>
        </w:rPr>
        <w:t>General Application</w:t>
      </w:r>
    </w:p>
    <w:p w14:paraId="40B83D10" w14:textId="77777777" w:rsidR="001D512A" w:rsidRPr="007E3BBF" w:rsidRDefault="00D4722E" w:rsidP="007E3BBF">
      <w:pPr>
        <w:spacing w:before="100" w:beforeAutospacing="1" w:after="100" w:afterAutospacing="1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>Applicable f</w:t>
      </w:r>
      <w:r w:rsidR="00BF7B5C" w:rsidRPr="009E3EA5">
        <w:rPr>
          <w:color w:val="000000" w:themeColor="text1"/>
          <w:sz w:val="26"/>
          <w:szCs w:val="26"/>
        </w:rPr>
        <w:t>or 2D</w:t>
      </w:r>
      <w:r w:rsidR="005975F2" w:rsidRPr="009E3EA5">
        <w:rPr>
          <w:color w:val="000000" w:themeColor="text1"/>
          <w:sz w:val="26"/>
          <w:szCs w:val="26"/>
        </w:rPr>
        <w:t xml:space="preserve"> cutting processes. A wire is used instead of </w:t>
      </w:r>
      <w:r w:rsidRPr="009E3EA5">
        <w:rPr>
          <w:color w:val="000000" w:themeColor="text1"/>
          <w:sz w:val="26"/>
          <w:szCs w:val="26"/>
        </w:rPr>
        <w:t xml:space="preserve">a </w:t>
      </w:r>
      <w:r w:rsidR="005975F2" w:rsidRPr="009E3EA5">
        <w:rPr>
          <w:color w:val="000000" w:themeColor="text1"/>
          <w:sz w:val="26"/>
          <w:szCs w:val="26"/>
        </w:rPr>
        <w:t>shaped electrode in die</w:t>
      </w:r>
      <w:r w:rsidRPr="009E3EA5">
        <w:rPr>
          <w:color w:val="000000" w:themeColor="text1"/>
          <w:sz w:val="26"/>
          <w:szCs w:val="26"/>
        </w:rPr>
        <w:t>-</w:t>
      </w:r>
      <w:r w:rsidR="005975F2" w:rsidRPr="009E3EA5">
        <w:rPr>
          <w:color w:val="000000" w:themeColor="text1"/>
          <w:sz w:val="26"/>
          <w:szCs w:val="26"/>
        </w:rPr>
        <w:t>sinking EDM.</w:t>
      </w:r>
    </w:p>
    <w:p w14:paraId="770B534B" w14:textId="77777777" w:rsidR="00F41A6B" w:rsidRPr="009E3EA5" w:rsidRDefault="00F41A6B" w:rsidP="0021282B">
      <w:pPr>
        <w:jc w:val="both"/>
        <w:rPr>
          <w:b/>
          <w:sz w:val="26"/>
          <w:szCs w:val="26"/>
        </w:rPr>
      </w:pPr>
      <w:r w:rsidRPr="009E3EA5">
        <w:rPr>
          <w:b/>
          <w:sz w:val="26"/>
          <w:szCs w:val="26"/>
        </w:rPr>
        <w:t>Machining Principles</w:t>
      </w:r>
    </w:p>
    <w:p w14:paraId="08876534" w14:textId="77777777" w:rsidR="00F41A6B" w:rsidRPr="009E3EA5" w:rsidRDefault="00F41A6B" w:rsidP="0021282B">
      <w:pPr>
        <w:jc w:val="both"/>
        <w:rPr>
          <w:sz w:val="26"/>
          <w:szCs w:val="26"/>
        </w:rPr>
      </w:pPr>
    </w:p>
    <w:p w14:paraId="4D42203B" w14:textId="77777777" w:rsidR="00F41A6B" w:rsidRPr="009E3EA5" w:rsidRDefault="00506D2B" w:rsidP="0021282B">
      <w:pPr>
        <w:pStyle w:val="ListParagraph"/>
        <w:numPr>
          <w:ilvl w:val="0"/>
          <w:numId w:val="26"/>
        </w:numPr>
        <w:rPr>
          <w:b/>
          <w:color w:val="000000" w:themeColor="text1"/>
          <w:sz w:val="26"/>
          <w:szCs w:val="26"/>
        </w:rPr>
      </w:pPr>
      <w:r w:rsidRPr="009E3EA5">
        <w:rPr>
          <w:b/>
          <w:color w:val="000000" w:themeColor="text1"/>
          <w:sz w:val="26"/>
          <w:szCs w:val="26"/>
        </w:rPr>
        <w:t>Wire</w:t>
      </w:r>
      <w:r w:rsidR="00337845">
        <w:rPr>
          <w:b/>
          <w:color w:val="000000" w:themeColor="text1"/>
          <w:sz w:val="26"/>
          <w:szCs w:val="26"/>
        </w:rPr>
        <w:t xml:space="preserve"> (Figure 4</w:t>
      </w:r>
      <w:r w:rsidR="00F41A6B" w:rsidRPr="009E3EA5">
        <w:rPr>
          <w:b/>
          <w:color w:val="000000" w:themeColor="text1"/>
          <w:sz w:val="26"/>
          <w:szCs w:val="26"/>
        </w:rPr>
        <w:t>.2)</w:t>
      </w:r>
    </w:p>
    <w:p w14:paraId="7CDB54F1" w14:textId="77777777" w:rsidR="00F41A6B" w:rsidRPr="009E3EA5" w:rsidRDefault="00F41A6B" w:rsidP="0021282B">
      <w:pPr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>d</w:t>
      </w:r>
      <w:r w:rsidRPr="009E3EA5">
        <w:rPr>
          <w:color w:val="000000" w:themeColor="text1"/>
          <w:sz w:val="26"/>
          <w:szCs w:val="26"/>
          <w:vertAlign w:val="subscript"/>
        </w:rPr>
        <w:t>1</w:t>
      </w:r>
      <w:r w:rsidRPr="009E3EA5">
        <w:rPr>
          <w:color w:val="000000" w:themeColor="text1"/>
          <w:sz w:val="26"/>
          <w:szCs w:val="26"/>
        </w:rPr>
        <w:t>&gt;d</w:t>
      </w:r>
      <w:r w:rsidRPr="009E3EA5">
        <w:rPr>
          <w:color w:val="000000" w:themeColor="text1"/>
          <w:sz w:val="26"/>
          <w:szCs w:val="26"/>
          <w:vertAlign w:val="subscript"/>
        </w:rPr>
        <w:t>2</w:t>
      </w:r>
      <w:r w:rsidRPr="009E3EA5">
        <w:rPr>
          <w:color w:val="000000" w:themeColor="text1"/>
          <w:sz w:val="26"/>
          <w:szCs w:val="26"/>
        </w:rPr>
        <w:t xml:space="preserve"> </w:t>
      </w:r>
    </w:p>
    <w:p w14:paraId="055695C5" w14:textId="77777777" w:rsidR="00F41A6B" w:rsidRPr="009E3EA5" w:rsidRDefault="00F41A6B" w:rsidP="0021282B">
      <w:pPr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 xml:space="preserve">d=0.15 - </w:t>
      </w:r>
      <w:r w:rsidRPr="002F42A5">
        <w:rPr>
          <w:color w:val="000000" w:themeColor="text1"/>
          <w:sz w:val="26"/>
          <w:szCs w:val="26"/>
          <w:highlight w:val="yellow"/>
        </w:rPr>
        <w:t>0.3</w:t>
      </w:r>
      <w:r w:rsidRPr="009E3EA5">
        <w:rPr>
          <w:color w:val="000000" w:themeColor="text1"/>
          <w:sz w:val="26"/>
          <w:szCs w:val="26"/>
        </w:rPr>
        <w:t xml:space="preserve"> mm for copper and brass wire</w:t>
      </w:r>
    </w:p>
    <w:p w14:paraId="65BC4F8D" w14:textId="77777777" w:rsidR="00506D2B" w:rsidRPr="009E3EA5" w:rsidRDefault="00F41A6B" w:rsidP="0021282B">
      <w:pPr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>d=</w:t>
      </w:r>
      <w:r w:rsidRPr="002F42A5">
        <w:rPr>
          <w:color w:val="000000" w:themeColor="text1"/>
          <w:sz w:val="26"/>
          <w:szCs w:val="26"/>
          <w:highlight w:val="yellow"/>
        </w:rPr>
        <w:t>0.05</w:t>
      </w:r>
      <w:r w:rsidRPr="009E3EA5">
        <w:rPr>
          <w:color w:val="000000" w:themeColor="text1"/>
          <w:sz w:val="26"/>
          <w:szCs w:val="26"/>
        </w:rPr>
        <w:t xml:space="preserve"> - 0.15 mm for molybdenum steel wire </w:t>
      </w:r>
    </w:p>
    <w:p w14:paraId="0444BBC7" w14:textId="77777777" w:rsidR="001D512A" w:rsidRPr="009E3EA5" w:rsidRDefault="001D512A" w:rsidP="00B409D1">
      <w:pPr>
        <w:jc w:val="both"/>
        <w:rPr>
          <w:sz w:val="26"/>
          <w:szCs w:val="26"/>
        </w:rPr>
      </w:pPr>
    </w:p>
    <w:p w14:paraId="5BE475D1" w14:textId="77777777" w:rsidR="00C738B7" w:rsidRPr="009E3EA5" w:rsidRDefault="001B335E" w:rsidP="00C738B7">
      <w:pPr>
        <w:keepNext/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1C2FEFBE" wp14:editId="760D056A">
            <wp:extent cx="3172968" cy="2468880"/>
            <wp:effectExtent l="0" t="0" r="0" b="0"/>
            <wp:docPr id="182" name="Picture 182" descr="EDWM-B-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2" descr="EDWM-B-233"/>
                    <pic:cNvPicPr>
                      <a:picLocks noChangeAspect="1" noChangeArrowheads="1"/>
                    </pic:cNvPicPr>
                  </pic:nvPicPr>
                  <pic:blipFill>
                    <a:blip r:embed="rId6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2968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88B96D" w14:textId="77777777" w:rsidR="008437BF" w:rsidRPr="009E3EA5" w:rsidRDefault="00AA24D5" w:rsidP="00C738B7">
      <w:pPr>
        <w:pStyle w:val="Caption"/>
        <w:jc w:val="center"/>
        <w:rPr>
          <w:b w:val="0"/>
          <w:sz w:val="26"/>
          <w:szCs w:val="26"/>
        </w:rPr>
      </w:pPr>
      <w:r w:rsidRPr="009E3EA5">
        <w:rPr>
          <w:b w:val="0"/>
          <w:sz w:val="26"/>
          <w:szCs w:val="26"/>
        </w:rPr>
        <w:t>Figure</w:t>
      </w:r>
      <w:r w:rsidR="00337845">
        <w:rPr>
          <w:b w:val="0"/>
          <w:sz w:val="26"/>
          <w:szCs w:val="26"/>
        </w:rPr>
        <w:t xml:space="preserve"> 4</w:t>
      </w:r>
      <w:r w:rsidR="00B333BC" w:rsidRPr="009E3EA5">
        <w:rPr>
          <w:b w:val="0"/>
          <w:sz w:val="26"/>
          <w:szCs w:val="26"/>
        </w:rPr>
        <w:t>.2</w:t>
      </w:r>
      <w:r w:rsidR="006A3810" w:rsidRPr="009E3EA5">
        <w:rPr>
          <w:b w:val="0"/>
          <w:sz w:val="26"/>
          <w:szCs w:val="26"/>
        </w:rPr>
        <w:t xml:space="preserve"> </w:t>
      </w:r>
      <w:r w:rsidR="00C20CA2" w:rsidRPr="009E3EA5">
        <w:rPr>
          <w:b w:val="0"/>
          <w:sz w:val="26"/>
          <w:szCs w:val="26"/>
        </w:rPr>
        <w:t>Cutting Width</w:t>
      </w:r>
      <w:r w:rsidR="006A3810" w:rsidRPr="009E3EA5">
        <w:rPr>
          <w:b w:val="0"/>
          <w:sz w:val="26"/>
          <w:szCs w:val="26"/>
        </w:rPr>
        <w:t xml:space="preserve"> (KERF)</w:t>
      </w:r>
      <w:r w:rsidR="00C20CA2" w:rsidRPr="009E3EA5">
        <w:rPr>
          <w:b w:val="0"/>
          <w:sz w:val="26"/>
          <w:szCs w:val="26"/>
        </w:rPr>
        <w:t xml:space="preserve"> in WEDM</w:t>
      </w:r>
    </w:p>
    <w:p w14:paraId="263E7705" w14:textId="77777777" w:rsidR="008437BF" w:rsidRPr="009E3EA5" w:rsidRDefault="00506D2B" w:rsidP="00B409D1">
      <w:pPr>
        <w:jc w:val="both"/>
        <w:rPr>
          <w:b/>
          <w:sz w:val="26"/>
          <w:szCs w:val="26"/>
        </w:rPr>
      </w:pPr>
      <w:r w:rsidRPr="009E3EA5">
        <w:rPr>
          <w:b/>
          <w:sz w:val="26"/>
          <w:szCs w:val="26"/>
        </w:rPr>
        <w:t xml:space="preserve"> </w:t>
      </w:r>
      <w:r w:rsidR="0021282B">
        <w:rPr>
          <w:b/>
          <w:sz w:val="26"/>
          <w:szCs w:val="26"/>
        </w:rPr>
        <w:t xml:space="preserve">     </w:t>
      </w:r>
      <w:r w:rsidRPr="009E3EA5">
        <w:rPr>
          <w:b/>
          <w:sz w:val="26"/>
          <w:szCs w:val="26"/>
        </w:rPr>
        <w:t>b) Dielectric</w:t>
      </w:r>
    </w:p>
    <w:p w14:paraId="4568CE49" w14:textId="77777777" w:rsidR="00506D2B" w:rsidRPr="009E3EA5" w:rsidRDefault="00506D2B" w:rsidP="00506D2B">
      <w:pPr>
        <w:spacing w:before="150" w:after="150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>Dielectric is "deionized water".</w:t>
      </w:r>
    </w:p>
    <w:p w14:paraId="60BEADB2" w14:textId="77777777" w:rsidR="008437BF" w:rsidRPr="0021282B" w:rsidRDefault="00506D2B" w:rsidP="0021282B">
      <w:pPr>
        <w:pStyle w:val="ListParagraph"/>
        <w:numPr>
          <w:ilvl w:val="0"/>
          <w:numId w:val="36"/>
        </w:numPr>
        <w:jc w:val="both"/>
        <w:rPr>
          <w:b/>
          <w:sz w:val="26"/>
          <w:szCs w:val="26"/>
        </w:rPr>
      </w:pPr>
      <w:r w:rsidRPr="0021282B">
        <w:rPr>
          <w:b/>
          <w:sz w:val="26"/>
          <w:szCs w:val="26"/>
        </w:rPr>
        <w:t>KERF</w:t>
      </w:r>
      <w:r w:rsidR="00337845">
        <w:rPr>
          <w:b/>
          <w:sz w:val="26"/>
          <w:szCs w:val="26"/>
        </w:rPr>
        <w:t xml:space="preserve"> (Figure 4</w:t>
      </w:r>
      <w:r w:rsidR="003D6E7B" w:rsidRPr="0021282B">
        <w:rPr>
          <w:b/>
          <w:sz w:val="26"/>
          <w:szCs w:val="26"/>
        </w:rPr>
        <w:t>.2)</w:t>
      </w:r>
    </w:p>
    <w:p w14:paraId="0E1A6414" w14:textId="77777777" w:rsidR="003D6E7B" w:rsidRPr="009E3EA5" w:rsidRDefault="003D6E7B" w:rsidP="003D6E7B">
      <w:pPr>
        <w:jc w:val="both"/>
        <w:rPr>
          <w:b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 xml:space="preserve"> </w:t>
      </w:r>
    </w:p>
    <w:p w14:paraId="257E01A6" w14:textId="060B24CB" w:rsidR="003D6E7B" w:rsidRPr="009E3EA5" w:rsidRDefault="00506D2B" w:rsidP="003D6E7B">
      <w:pPr>
        <w:spacing w:after="60"/>
        <w:jc w:val="both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>a: KERF</w:t>
      </w:r>
    </w:p>
    <w:p w14:paraId="6E12017D" w14:textId="748F3C36" w:rsidR="00506D2B" w:rsidRPr="009E3EA5" w:rsidRDefault="00506D2B" w:rsidP="003D6E7B">
      <w:pPr>
        <w:spacing w:after="60"/>
        <w:jc w:val="both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>x: spark gap (0.025-0.05 mm)</w:t>
      </w:r>
    </w:p>
    <w:p w14:paraId="43CFFD7D" w14:textId="77777777" w:rsidR="00506D2B" w:rsidRPr="009E3EA5" w:rsidRDefault="00506D2B" w:rsidP="003D6E7B">
      <w:pPr>
        <w:spacing w:after="60"/>
        <w:jc w:val="both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>a = 2x+d</w:t>
      </w:r>
    </w:p>
    <w:p w14:paraId="1D3C7F9A" w14:textId="77777777" w:rsidR="003D6E7B" w:rsidRPr="009E3EA5" w:rsidRDefault="00506D2B" w:rsidP="003D6E7B">
      <w:pPr>
        <w:spacing w:after="60"/>
        <w:jc w:val="both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>a</w:t>
      </w:r>
      <w:r w:rsidRPr="009E3EA5">
        <w:rPr>
          <w:color w:val="000000" w:themeColor="text1"/>
          <w:sz w:val="26"/>
          <w:szCs w:val="26"/>
          <w:vertAlign w:val="subscript"/>
        </w:rPr>
        <w:t>min</w:t>
      </w:r>
      <w:r w:rsidRPr="009E3EA5">
        <w:rPr>
          <w:color w:val="000000" w:themeColor="text1"/>
          <w:sz w:val="26"/>
          <w:szCs w:val="26"/>
        </w:rPr>
        <w:t>= 0.1 mm.</w:t>
      </w:r>
    </w:p>
    <w:p w14:paraId="34F7EC98" w14:textId="77777777" w:rsidR="003D6E7B" w:rsidRPr="009E3EA5" w:rsidRDefault="003D6E7B" w:rsidP="003D6E7B">
      <w:pPr>
        <w:spacing w:after="60"/>
        <w:jc w:val="both"/>
        <w:rPr>
          <w:color w:val="000000" w:themeColor="text1"/>
          <w:sz w:val="26"/>
          <w:szCs w:val="26"/>
        </w:rPr>
      </w:pPr>
    </w:p>
    <w:p w14:paraId="263C5F28" w14:textId="77777777" w:rsidR="008437BF" w:rsidRPr="009E3EA5" w:rsidRDefault="003D6E7B" w:rsidP="007E3BBF">
      <w:pPr>
        <w:pStyle w:val="ListParagraph"/>
        <w:numPr>
          <w:ilvl w:val="0"/>
          <w:numId w:val="36"/>
        </w:numPr>
        <w:spacing w:after="120"/>
        <w:jc w:val="both"/>
        <w:rPr>
          <w:b/>
          <w:sz w:val="26"/>
          <w:szCs w:val="26"/>
        </w:rPr>
      </w:pPr>
      <w:r w:rsidRPr="009E3EA5">
        <w:rPr>
          <w:b/>
          <w:sz w:val="26"/>
          <w:szCs w:val="26"/>
        </w:rPr>
        <w:t>Motions</w:t>
      </w:r>
    </w:p>
    <w:p w14:paraId="751B567F" w14:textId="77777777" w:rsidR="003D6E7B" w:rsidRPr="009E3EA5" w:rsidRDefault="0021282B" w:rsidP="007E3BBF">
      <w:pPr>
        <w:spacing w:after="12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-</w:t>
      </w:r>
      <w:r w:rsidR="00AE142E">
        <w:rPr>
          <w:color w:val="000000" w:themeColor="text1"/>
          <w:sz w:val="26"/>
          <w:szCs w:val="26"/>
        </w:rPr>
        <w:t>u and v</w:t>
      </w:r>
      <w:r w:rsidR="00C20CA2" w:rsidRPr="009E3EA5">
        <w:rPr>
          <w:color w:val="000000" w:themeColor="text1"/>
          <w:sz w:val="26"/>
          <w:szCs w:val="26"/>
        </w:rPr>
        <w:t xml:space="preserve">  are the motions of </w:t>
      </w:r>
      <w:r w:rsidR="00D4722E" w:rsidRPr="009E3EA5">
        <w:rPr>
          <w:color w:val="000000" w:themeColor="text1"/>
          <w:sz w:val="26"/>
          <w:szCs w:val="26"/>
        </w:rPr>
        <w:t xml:space="preserve">the </w:t>
      </w:r>
      <w:r w:rsidR="00C20CA2" w:rsidRPr="009E3EA5">
        <w:rPr>
          <w:color w:val="000000" w:themeColor="text1"/>
          <w:sz w:val="26"/>
          <w:szCs w:val="26"/>
        </w:rPr>
        <w:t xml:space="preserve">upper guide to </w:t>
      </w:r>
      <w:r w:rsidR="00D4722E" w:rsidRPr="009E3EA5">
        <w:rPr>
          <w:color w:val="000000" w:themeColor="text1"/>
          <w:sz w:val="26"/>
          <w:szCs w:val="26"/>
        </w:rPr>
        <w:t xml:space="preserve">the </w:t>
      </w:r>
      <w:r w:rsidR="00AE142E">
        <w:rPr>
          <w:color w:val="000000" w:themeColor="text1"/>
          <w:sz w:val="26"/>
          <w:szCs w:val="26"/>
        </w:rPr>
        <w:t>lower guide to cut in angle (u, v</w:t>
      </w:r>
      <w:r w:rsidR="00C20CA2" w:rsidRPr="009E3EA5">
        <w:rPr>
          <w:color w:val="000000" w:themeColor="text1"/>
          <w:sz w:val="26"/>
          <w:szCs w:val="26"/>
        </w:rPr>
        <w:t xml:space="preserve"> displacements are max</w:t>
      </w:r>
      <w:r w:rsidR="00D4722E" w:rsidRPr="009E3EA5">
        <w:rPr>
          <w:color w:val="000000" w:themeColor="text1"/>
          <w:sz w:val="26"/>
          <w:szCs w:val="26"/>
        </w:rPr>
        <w:t>.</w:t>
      </w:r>
      <w:r w:rsidR="00337845">
        <w:rPr>
          <w:color w:val="000000" w:themeColor="text1"/>
          <w:sz w:val="26"/>
          <w:szCs w:val="26"/>
        </w:rPr>
        <w:t xml:space="preserve"> 35 mm distance) (Figure 4</w:t>
      </w:r>
      <w:r w:rsidR="00C20CA2" w:rsidRPr="009E3EA5">
        <w:rPr>
          <w:color w:val="000000" w:themeColor="text1"/>
          <w:sz w:val="26"/>
          <w:szCs w:val="26"/>
        </w:rPr>
        <w:t xml:space="preserve">.1b). </w:t>
      </w:r>
    </w:p>
    <w:p w14:paraId="34D24597" w14:textId="77777777" w:rsidR="003D6E7B" w:rsidRPr="009E3EA5" w:rsidRDefault="0021282B" w:rsidP="007E3BBF">
      <w:pPr>
        <w:spacing w:after="120"/>
        <w:jc w:val="both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-</w:t>
      </w:r>
      <w:r w:rsidR="00AE142E">
        <w:rPr>
          <w:color w:val="000000" w:themeColor="text1"/>
          <w:sz w:val="26"/>
          <w:szCs w:val="26"/>
        </w:rPr>
        <w:t>x, y, u and v</w:t>
      </w:r>
      <w:r w:rsidR="003D6E7B" w:rsidRPr="009E3EA5">
        <w:rPr>
          <w:color w:val="000000" w:themeColor="text1"/>
          <w:sz w:val="26"/>
          <w:szCs w:val="26"/>
        </w:rPr>
        <w:t xml:space="preserve"> movement axes are controlled by CNC.</w:t>
      </w:r>
    </w:p>
    <w:p w14:paraId="01C48AA6" w14:textId="77777777" w:rsidR="00ED7243" w:rsidRDefault="0021282B" w:rsidP="007E3BBF">
      <w:pPr>
        <w:spacing w:after="120"/>
        <w:jc w:val="both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-</w:t>
      </w:r>
      <w:r w:rsidR="003D6E7B" w:rsidRPr="009E3EA5">
        <w:rPr>
          <w:color w:val="000000" w:themeColor="text1"/>
          <w:sz w:val="26"/>
          <w:szCs w:val="26"/>
        </w:rPr>
        <w:t xml:space="preserve">During machining (cutting), </w:t>
      </w:r>
      <w:r w:rsidR="00D4722E" w:rsidRPr="009E3EA5">
        <w:rPr>
          <w:color w:val="000000" w:themeColor="text1"/>
          <w:sz w:val="26"/>
          <w:szCs w:val="26"/>
        </w:rPr>
        <w:t xml:space="preserve">the </w:t>
      </w:r>
      <w:r w:rsidR="003D6E7B" w:rsidRPr="009E3EA5">
        <w:rPr>
          <w:color w:val="000000" w:themeColor="text1"/>
          <w:sz w:val="26"/>
          <w:szCs w:val="26"/>
        </w:rPr>
        <w:t>table controls the movement route for replacing the wire-pushing.</w:t>
      </w:r>
    </w:p>
    <w:p w14:paraId="6C07BF25" w14:textId="77777777" w:rsidR="0021282B" w:rsidRPr="009E3EA5" w:rsidRDefault="0021282B" w:rsidP="00ED7243">
      <w:pPr>
        <w:jc w:val="both"/>
        <w:rPr>
          <w:color w:val="000000" w:themeColor="text1"/>
          <w:sz w:val="26"/>
          <w:szCs w:val="26"/>
        </w:rPr>
      </w:pPr>
    </w:p>
    <w:p w14:paraId="003CDB2B" w14:textId="77777777" w:rsidR="003D6E7B" w:rsidRPr="009E3EA5" w:rsidRDefault="008437BF" w:rsidP="003D6E7B">
      <w:pPr>
        <w:jc w:val="both"/>
        <w:rPr>
          <w:b/>
          <w:sz w:val="26"/>
          <w:szCs w:val="26"/>
        </w:rPr>
      </w:pPr>
      <w:r w:rsidRPr="009E3EA5">
        <w:rPr>
          <w:b/>
          <w:sz w:val="26"/>
          <w:szCs w:val="26"/>
        </w:rPr>
        <w:t>Te</w:t>
      </w:r>
      <w:r w:rsidR="003D6E7B" w:rsidRPr="009E3EA5">
        <w:rPr>
          <w:b/>
          <w:sz w:val="26"/>
          <w:szCs w:val="26"/>
        </w:rPr>
        <w:t>chnical Capabilities</w:t>
      </w:r>
    </w:p>
    <w:tbl>
      <w:tblPr>
        <w:tblW w:w="5000" w:type="pct"/>
        <w:jc w:val="center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9066"/>
      </w:tblGrid>
      <w:tr w:rsidR="003D6E7B" w:rsidRPr="009E3EA5" w14:paraId="44BD62EC" w14:textId="77777777" w:rsidTr="00120C03">
        <w:trPr>
          <w:tblCellSpacing w:w="0" w:type="dxa"/>
          <w:jc w:val="center"/>
        </w:trPr>
        <w:tc>
          <w:tcPr>
            <w:tcW w:w="6" w:type="dxa"/>
            <w:hideMark/>
          </w:tcPr>
          <w:p w14:paraId="39B0BA3E" w14:textId="77777777" w:rsidR="003D6E7B" w:rsidRPr="009E3EA5" w:rsidRDefault="003D6E7B" w:rsidP="00E45C3F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9066" w:type="dxa"/>
            <w:hideMark/>
          </w:tcPr>
          <w:p w14:paraId="4BE5AA26" w14:textId="77777777" w:rsidR="003D6E7B" w:rsidRPr="009E3EA5" w:rsidRDefault="003D6E7B" w:rsidP="00D4722E">
            <w:pPr>
              <w:spacing w:before="45" w:after="45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Linear cutting speed, V</w:t>
            </w:r>
            <w:r w:rsidRPr="009E3EA5">
              <w:rPr>
                <w:color w:val="000000" w:themeColor="text1"/>
                <w:sz w:val="26"/>
                <w:szCs w:val="26"/>
                <w:vertAlign w:val="subscript"/>
              </w:rPr>
              <w:t>x</w:t>
            </w:r>
            <w:r w:rsidRPr="009E3EA5">
              <w:rPr>
                <w:color w:val="000000" w:themeColor="text1"/>
                <w:sz w:val="26"/>
                <w:szCs w:val="26"/>
              </w:rPr>
              <w:t>, V</w:t>
            </w:r>
            <w:r w:rsidRPr="009E3EA5">
              <w:rPr>
                <w:color w:val="000000" w:themeColor="text1"/>
                <w:sz w:val="26"/>
                <w:szCs w:val="26"/>
                <w:vertAlign w:val="subscript"/>
              </w:rPr>
              <w:t>y</w:t>
            </w:r>
            <w:r w:rsidRPr="009E3EA5">
              <w:rPr>
                <w:color w:val="000000" w:themeColor="text1"/>
                <w:sz w:val="26"/>
                <w:szCs w:val="26"/>
              </w:rPr>
              <w:t xml:space="preserve"> = 38 - 115 mm/</w:t>
            </w:r>
            <w:proofErr w:type="spellStart"/>
            <w:r w:rsidRPr="009E3EA5">
              <w:rPr>
                <w:color w:val="000000" w:themeColor="text1"/>
                <w:sz w:val="26"/>
                <w:szCs w:val="26"/>
              </w:rPr>
              <w:t>hr</w:t>
            </w:r>
            <w:proofErr w:type="spellEnd"/>
          </w:p>
        </w:tc>
      </w:tr>
      <w:tr w:rsidR="003D6E7B" w:rsidRPr="009E3EA5" w14:paraId="7630A168" w14:textId="77777777" w:rsidTr="00120C03">
        <w:trPr>
          <w:tblCellSpacing w:w="0" w:type="dxa"/>
          <w:jc w:val="center"/>
        </w:trPr>
        <w:tc>
          <w:tcPr>
            <w:tcW w:w="6" w:type="dxa"/>
            <w:hideMark/>
          </w:tcPr>
          <w:p w14:paraId="3088DFE3" w14:textId="77777777" w:rsidR="003D6E7B" w:rsidRPr="009E3EA5" w:rsidRDefault="003D6E7B" w:rsidP="00E45C3F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9066" w:type="dxa"/>
            <w:hideMark/>
          </w:tcPr>
          <w:p w14:paraId="0E01CD60" w14:textId="77777777" w:rsidR="003D6E7B" w:rsidRPr="009E3EA5" w:rsidRDefault="003D6E7B" w:rsidP="00D4722E">
            <w:pPr>
              <w:spacing w:before="45" w:after="45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Wire</w:t>
            </w:r>
            <w:r w:rsidR="00D4722E" w:rsidRPr="009E3EA5">
              <w:rPr>
                <w:color w:val="000000" w:themeColor="text1"/>
                <w:sz w:val="26"/>
                <w:szCs w:val="26"/>
              </w:rPr>
              <w:t>-</w:t>
            </w:r>
            <w:r w:rsidRPr="009E3EA5">
              <w:rPr>
                <w:color w:val="000000" w:themeColor="text1"/>
                <w:sz w:val="26"/>
                <w:szCs w:val="26"/>
              </w:rPr>
              <w:t>speed = 8 - 42 mm/s</w:t>
            </w:r>
          </w:p>
        </w:tc>
      </w:tr>
      <w:tr w:rsidR="003D6E7B" w:rsidRPr="009E3EA5" w14:paraId="0F26B919" w14:textId="77777777" w:rsidTr="00120C03">
        <w:trPr>
          <w:tblCellSpacing w:w="0" w:type="dxa"/>
          <w:jc w:val="center"/>
        </w:trPr>
        <w:tc>
          <w:tcPr>
            <w:tcW w:w="6" w:type="dxa"/>
            <w:hideMark/>
          </w:tcPr>
          <w:p w14:paraId="42AD0233" w14:textId="77777777" w:rsidR="003D6E7B" w:rsidRPr="009E3EA5" w:rsidRDefault="003D6E7B" w:rsidP="00E45C3F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9066" w:type="dxa"/>
            <w:hideMark/>
          </w:tcPr>
          <w:p w14:paraId="023A3C44" w14:textId="77777777" w:rsidR="003D6E7B" w:rsidRPr="009E3EA5" w:rsidRDefault="009929AE" w:rsidP="00E45C3F">
            <w:pPr>
              <w:spacing w:before="45" w:after="45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 xml:space="preserve">-Only for </w:t>
            </w:r>
            <w:proofErr w:type="gramStart"/>
            <w:r w:rsidRPr="009E3EA5">
              <w:rPr>
                <w:color w:val="000000" w:themeColor="text1"/>
                <w:sz w:val="26"/>
                <w:szCs w:val="26"/>
              </w:rPr>
              <w:t>through</w:t>
            </w:r>
            <w:r w:rsidR="003D6E7B" w:rsidRPr="009E3EA5">
              <w:rPr>
                <w:color w:val="000000" w:themeColor="text1"/>
                <w:sz w:val="26"/>
                <w:szCs w:val="26"/>
              </w:rPr>
              <w:t xml:space="preserve"> cutting</w:t>
            </w:r>
            <w:proofErr w:type="gramEnd"/>
            <w:r w:rsidR="003D6E7B" w:rsidRPr="009E3EA5">
              <w:rPr>
                <w:color w:val="000000" w:themeColor="text1"/>
                <w:sz w:val="26"/>
                <w:szCs w:val="26"/>
              </w:rPr>
              <w:t xml:space="preserve">. </w:t>
            </w:r>
          </w:p>
        </w:tc>
      </w:tr>
      <w:tr w:rsidR="003D6E7B" w:rsidRPr="009E3EA5" w14:paraId="45685CED" w14:textId="77777777" w:rsidTr="00120C03">
        <w:trPr>
          <w:tblCellSpacing w:w="0" w:type="dxa"/>
          <w:jc w:val="center"/>
        </w:trPr>
        <w:tc>
          <w:tcPr>
            <w:tcW w:w="6" w:type="dxa"/>
            <w:hideMark/>
          </w:tcPr>
          <w:p w14:paraId="5B97B6FE" w14:textId="77777777" w:rsidR="003D6E7B" w:rsidRPr="009E3EA5" w:rsidRDefault="003D6E7B" w:rsidP="00E45C3F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9066" w:type="dxa"/>
            <w:hideMark/>
          </w:tcPr>
          <w:p w14:paraId="665426FB" w14:textId="77777777" w:rsidR="003D6E7B" w:rsidRPr="009E3EA5" w:rsidRDefault="003D6E7B" w:rsidP="00E45C3F">
            <w:pPr>
              <w:spacing w:before="45" w:after="45"/>
              <w:rPr>
                <w:color w:val="000000" w:themeColor="text1"/>
                <w:sz w:val="26"/>
                <w:szCs w:val="26"/>
              </w:rPr>
            </w:pPr>
          </w:p>
        </w:tc>
      </w:tr>
      <w:tr w:rsidR="003D6E7B" w:rsidRPr="009E3EA5" w14:paraId="2E15D6D9" w14:textId="77777777" w:rsidTr="00120C03">
        <w:trPr>
          <w:tblCellSpacing w:w="0" w:type="dxa"/>
          <w:jc w:val="center"/>
        </w:trPr>
        <w:tc>
          <w:tcPr>
            <w:tcW w:w="6" w:type="dxa"/>
            <w:hideMark/>
          </w:tcPr>
          <w:p w14:paraId="4FC1BF99" w14:textId="77777777" w:rsidR="003D6E7B" w:rsidRPr="009E3EA5" w:rsidRDefault="003D6E7B" w:rsidP="00E45C3F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9066" w:type="dxa"/>
            <w:hideMark/>
          </w:tcPr>
          <w:p w14:paraId="56E01FB5" w14:textId="77777777" w:rsidR="003D6E7B" w:rsidRPr="009E3EA5" w:rsidRDefault="003D6E7B" w:rsidP="00E45C3F">
            <w:pPr>
              <w:spacing w:before="45" w:after="45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Accuracy = ±0.007 mm (common)</w:t>
            </w:r>
          </w:p>
          <w:p w14:paraId="6F2D3566" w14:textId="77777777" w:rsidR="007003BE" w:rsidRPr="009E3EA5" w:rsidRDefault="007003BE" w:rsidP="00E45C3F">
            <w:pPr>
              <w:spacing w:before="45" w:after="45"/>
              <w:rPr>
                <w:color w:val="000000" w:themeColor="text1"/>
                <w:sz w:val="26"/>
                <w:szCs w:val="26"/>
              </w:rPr>
            </w:pPr>
          </w:p>
          <w:p w14:paraId="3466714F" w14:textId="77777777" w:rsidR="003D6E7B" w:rsidRPr="009E3EA5" w:rsidRDefault="00E475C1" w:rsidP="00E475C1">
            <w:pPr>
              <w:spacing w:before="45" w:after="45"/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noProof/>
                <w:sz w:val="26"/>
                <w:szCs w:val="26"/>
                <w:lang w:eastAsia="en-US"/>
              </w:rPr>
              <w:drawing>
                <wp:inline distT="0" distB="0" distL="0" distR="0" wp14:anchorId="6C95B8F4" wp14:editId="46E555D0">
                  <wp:extent cx="5604417" cy="3449782"/>
                  <wp:effectExtent l="0" t="0" r="0" b="0"/>
                  <wp:docPr id="3" name="Picture 3" descr="See the sourc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See the source imag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732" r="2394"/>
                          <a:stretch/>
                        </pic:blipFill>
                        <pic:spPr bwMode="auto">
                          <a:xfrm>
                            <a:off x="0" y="0"/>
                            <a:ext cx="5793214" cy="35659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915A2DD" w14:textId="77777777" w:rsidR="00E475C1" w:rsidRPr="009E3EA5" w:rsidRDefault="00E475C1" w:rsidP="00E475C1">
            <w:pPr>
              <w:spacing w:before="45" w:after="45"/>
              <w:jc w:val="right"/>
              <w:rPr>
                <w:color w:val="000000" w:themeColor="text1"/>
                <w:sz w:val="26"/>
                <w:szCs w:val="26"/>
              </w:rPr>
            </w:pPr>
          </w:p>
        </w:tc>
      </w:tr>
    </w:tbl>
    <w:p w14:paraId="16DFFF27" w14:textId="77777777" w:rsidR="006F2060" w:rsidRDefault="00120C03" w:rsidP="00120C03">
      <w:pPr>
        <w:ind w:left="360"/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lastRenderedPageBreak/>
        <w:drawing>
          <wp:inline distT="0" distB="0" distL="0" distR="0" wp14:anchorId="6719D910" wp14:editId="65A9261C">
            <wp:extent cx="2933700" cy="4809490"/>
            <wp:effectExtent l="19050" t="19050" r="0" b="0"/>
            <wp:docPr id="37" name="Picture 2" descr="fg19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84" name="Picture 1325" descr="fg1923"/>
                    <pic:cNvPicPr>
                      <a:picLocks noChangeAspect="1" noChangeArrowheads="1"/>
                    </pic:cNvPicPr>
                  </pic:nvPicPr>
                  <pic:blipFill>
                    <a:blip r:embed="rId69" cstate="print"/>
                    <a:srcRect l="27534" t="6595" r="27756" b="1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134" cy="4839711"/>
                    </a:xfrm>
                    <a:prstGeom prst="rect">
                      <a:avLst/>
                    </a:prstGeom>
                    <a:noFill/>
                    <a:ln w="15875">
                      <a:solidFill>
                        <a:schemeClr val="accent2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4C371D" w14:textId="77777777" w:rsidR="00F546A2" w:rsidRDefault="00F546A2" w:rsidP="00120C03">
      <w:pPr>
        <w:ind w:left="360"/>
        <w:jc w:val="center"/>
        <w:rPr>
          <w:sz w:val="26"/>
          <w:szCs w:val="26"/>
        </w:rPr>
      </w:pPr>
    </w:p>
    <w:p w14:paraId="48EB1300" w14:textId="77777777" w:rsidR="00F546A2" w:rsidRPr="009E3EA5" w:rsidRDefault="00F546A2" w:rsidP="00120C03">
      <w:pPr>
        <w:ind w:left="360"/>
        <w:jc w:val="center"/>
        <w:rPr>
          <w:sz w:val="26"/>
          <w:szCs w:val="26"/>
        </w:rPr>
      </w:pPr>
    </w:p>
    <w:p w14:paraId="7D44BB11" w14:textId="77777777" w:rsidR="006F2060" w:rsidRPr="009E3EA5" w:rsidRDefault="001B335E" w:rsidP="00903B19">
      <w:pPr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2527DE35" wp14:editId="05846F86">
            <wp:extent cx="5159332" cy="3484418"/>
            <wp:effectExtent l="0" t="0" r="0" b="0"/>
            <wp:docPr id="185" name="Picture 185" descr="pic-wedm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5" descr="pic-wedm01"/>
                    <pic:cNvPicPr>
                      <a:picLocks noChangeAspect="1" noChangeArrowheads="1"/>
                    </pic:cNvPicPr>
                  </pic:nvPicPr>
                  <pic:blipFill rotWithShape="1">
                    <a:blip r:embed="rId70" cstate="print"/>
                    <a:srcRect r="7258"/>
                    <a:stretch/>
                  </pic:blipFill>
                  <pic:spPr bwMode="auto">
                    <a:xfrm>
                      <a:off x="0" y="0"/>
                      <a:ext cx="5266193" cy="3556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C973BC" w14:textId="77777777" w:rsidR="006F2060" w:rsidRPr="009E3EA5" w:rsidRDefault="006F2060" w:rsidP="00903B19">
      <w:pPr>
        <w:jc w:val="center"/>
        <w:rPr>
          <w:sz w:val="26"/>
          <w:szCs w:val="26"/>
        </w:rPr>
      </w:pPr>
    </w:p>
    <w:p w14:paraId="5B69D72D" w14:textId="77777777" w:rsidR="006F2060" w:rsidRPr="009E3EA5" w:rsidRDefault="001B335E" w:rsidP="006F2060">
      <w:pPr>
        <w:keepNext/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lastRenderedPageBreak/>
        <w:drawing>
          <wp:inline distT="0" distB="0" distL="0" distR="0" wp14:anchorId="44B71A1B" wp14:editId="3F716104">
            <wp:extent cx="4011309" cy="2132406"/>
            <wp:effectExtent l="0" t="0" r="0" b="0"/>
            <wp:docPr id="187" name="Picture 187" descr="pic-wedm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7" descr="pic-wedm03"/>
                    <pic:cNvPicPr>
                      <a:picLocks noChangeAspect="1" noChangeArrowheads="1"/>
                    </pic:cNvPicPr>
                  </pic:nvPicPr>
                  <pic:blipFill rotWithShape="1">
                    <a:blip r:embed="rId71" cstate="print"/>
                    <a:srcRect l="11207" t="14991" r="11495" b="21958"/>
                    <a:stretch/>
                  </pic:blipFill>
                  <pic:spPr bwMode="auto">
                    <a:xfrm>
                      <a:off x="0" y="0"/>
                      <a:ext cx="4071074" cy="2164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70B810" w14:textId="77777777" w:rsidR="007003BE" w:rsidRPr="009E3EA5" w:rsidRDefault="007003BE" w:rsidP="006F2060">
      <w:pPr>
        <w:keepNext/>
        <w:jc w:val="center"/>
        <w:rPr>
          <w:sz w:val="26"/>
          <w:szCs w:val="26"/>
        </w:rPr>
      </w:pPr>
    </w:p>
    <w:p w14:paraId="2D51E1B4" w14:textId="77777777" w:rsidR="007003BE" w:rsidRPr="009E3EA5" w:rsidRDefault="007003BE" w:rsidP="006F2060">
      <w:pPr>
        <w:keepNext/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7BA39CCF" wp14:editId="4EC3A08B">
            <wp:extent cx="5249952" cy="4218709"/>
            <wp:effectExtent l="0" t="0" r="0" b="0"/>
            <wp:docPr id="2" name="Picture 2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6092" cy="4312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4C9075" w14:textId="77777777" w:rsidR="00903B19" w:rsidRPr="009E3EA5" w:rsidRDefault="00AA24D5" w:rsidP="006F2060">
      <w:pPr>
        <w:pStyle w:val="Caption"/>
        <w:jc w:val="center"/>
        <w:rPr>
          <w:b w:val="0"/>
          <w:sz w:val="26"/>
          <w:szCs w:val="26"/>
        </w:rPr>
      </w:pPr>
      <w:r w:rsidRPr="009E3EA5">
        <w:rPr>
          <w:b w:val="0"/>
          <w:sz w:val="26"/>
          <w:szCs w:val="26"/>
        </w:rPr>
        <w:t>Figure</w:t>
      </w:r>
      <w:r w:rsidR="00337845">
        <w:rPr>
          <w:b w:val="0"/>
          <w:sz w:val="26"/>
          <w:szCs w:val="26"/>
        </w:rPr>
        <w:t xml:space="preserve"> 4</w:t>
      </w:r>
      <w:r w:rsidR="00B333BC" w:rsidRPr="009E3EA5">
        <w:rPr>
          <w:b w:val="0"/>
          <w:sz w:val="26"/>
          <w:szCs w:val="26"/>
        </w:rPr>
        <w:t>.3</w:t>
      </w:r>
      <w:r w:rsidR="006A3810" w:rsidRPr="009E3EA5">
        <w:rPr>
          <w:b w:val="0"/>
          <w:sz w:val="26"/>
          <w:szCs w:val="26"/>
        </w:rPr>
        <w:t xml:space="preserve"> </w:t>
      </w:r>
      <w:proofErr w:type="spellStart"/>
      <w:r w:rsidR="003D6E7B" w:rsidRPr="009E3EA5">
        <w:rPr>
          <w:b w:val="0"/>
          <w:sz w:val="26"/>
          <w:szCs w:val="26"/>
        </w:rPr>
        <w:t>WEDMed</w:t>
      </w:r>
      <w:proofErr w:type="spellEnd"/>
      <w:r w:rsidR="003D6E7B" w:rsidRPr="009E3EA5">
        <w:rPr>
          <w:b w:val="0"/>
          <w:sz w:val="26"/>
          <w:szCs w:val="26"/>
        </w:rPr>
        <w:t xml:space="preserve"> Workpieces</w:t>
      </w:r>
    </w:p>
    <w:p w14:paraId="494E98B8" w14:textId="77777777" w:rsidR="008437BF" w:rsidRPr="009E3EA5" w:rsidRDefault="008437BF" w:rsidP="00B409D1">
      <w:pPr>
        <w:jc w:val="both"/>
        <w:rPr>
          <w:sz w:val="26"/>
          <w:szCs w:val="26"/>
        </w:rPr>
      </w:pPr>
    </w:p>
    <w:p w14:paraId="674597DE" w14:textId="77777777" w:rsidR="00741EB4" w:rsidRPr="00C820D4" w:rsidRDefault="00C820D4" w:rsidP="00C820D4">
      <w:pPr>
        <w:jc w:val="center"/>
        <w:rPr>
          <w:b/>
          <w:color w:val="FF0000"/>
          <w:sz w:val="26"/>
          <w:szCs w:val="26"/>
        </w:rPr>
      </w:pPr>
      <w:r>
        <w:rPr>
          <w:b/>
          <w:color w:val="FF0000"/>
          <w:sz w:val="26"/>
          <w:szCs w:val="26"/>
        </w:rPr>
        <w:t>SME Video/Machining Processe</w:t>
      </w:r>
      <w:r w:rsidR="00337845">
        <w:rPr>
          <w:b/>
          <w:color w:val="FF0000"/>
          <w:sz w:val="26"/>
          <w:szCs w:val="26"/>
        </w:rPr>
        <w:t>s</w:t>
      </w:r>
    </w:p>
    <w:p w14:paraId="73E0155C" w14:textId="77777777" w:rsidR="00741EB4" w:rsidRDefault="00741EB4" w:rsidP="00A3498D">
      <w:pPr>
        <w:jc w:val="center"/>
        <w:rPr>
          <w:sz w:val="26"/>
          <w:szCs w:val="26"/>
        </w:rPr>
      </w:pPr>
    </w:p>
    <w:p w14:paraId="76A051F8" w14:textId="77777777" w:rsidR="00F546A2" w:rsidRDefault="00F546A2" w:rsidP="00A3498D">
      <w:pPr>
        <w:jc w:val="center"/>
        <w:rPr>
          <w:sz w:val="26"/>
          <w:szCs w:val="26"/>
        </w:rPr>
      </w:pPr>
    </w:p>
    <w:p w14:paraId="7F75987E" w14:textId="77777777" w:rsidR="00F546A2" w:rsidRDefault="00F546A2" w:rsidP="00A3498D">
      <w:pPr>
        <w:jc w:val="center"/>
        <w:rPr>
          <w:sz w:val="26"/>
          <w:szCs w:val="26"/>
        </w:rPr>
      </w:pPr>
    </w:p>
    <w:p w14:paraId="5D680E49" w14:textId="77777777" w:rsidR="00F546A2" w:rsidRDefault="00F546A2" w:rsidP="00A3498D">
      <w:pPr>
        <w:jc w:val="center"/>
        <w:rPr>
          <w:sz w:val="26"/>
          <w:szCs w:val="26"/>
        </w:rPr>
      </w:pPr>
    </w:p>
    <w:p w14:paraId="7BF8F1BD" w14:textId="77777777" w:rsidR="00F546A2" w:rsidRDefault="00F546A2" w:rsidP="00A3498D">
      <w:pPr>
        <w:jc w:val="center"/>
        <w:rPr>
          <w:sz w:val="26"/>
          <w:szCs w:val="26"/>
        </w:rPr>
      </w:pPr>
    </w:p>
    <w:p w14:paraId="185EDD18" w14:textId="77777777" w:rsidR="00F546A2" w:rsidRDefault="00F546A2" w:rsidP="00A3498D">
      <w:pPr>
        <w:jc w:val="center"/>
        <w:rPr>
          <w:sz w:val="26"/>
          <w:szCs w:val="26"/>
        </w:rPr>
      </w:pPr>
    </w:p>
    <w:p w14:paraId="0A5497E5" w14:textId="77777777" w:rsidR="00F546A2" w:rsidRPr="009E3EA5" w:rsidRDefault="00F546A2" w:rsidP="00A3498D">
      <w:pPr>
        <w:jc w:val="center"/>
        <w:rPr>
          <w:sz w:val="26"/>
          <w:szCs w:val="26"/>
        </w:rPr>
      </w:pPr>
    </w:p>
    <w:p w14:paraId="6A53EC2E" w14:textId="77777777" w:rsidR="00741EB4" w:rsidRPr="003732E2" w:rsidRDefault="00741EB4" w:rsidP="00741EB4">
      <w:pPr>
        <w:jc w:val="center"/>
        <w:rPr>
          <w:b/>
          <w:sz w:val="32"/>
          <w:szCs w:val="32"/>
        </w:rPr>
      </w:pPr>
      <w:r w:rsidRPr="003732E2">
        <w:rPr>
          <w:b/>
          <w:noProof/>
          <w:sz w:val="32"/>
          <w:szCs w:val="32"/>
        </w:rPr>
        <w:lastRenderedPageBreak/>
        <w:t xml:space="preserve">5. LASER BEAM MACHINING (LBM) (CUTTING/DRILLING/WELDING) </w:t>
      </w:r>
    </w:p>
    <w:p w14:paraId="30987F32" w14:textId="77777777" w:rsidR="00741EB4" w:rsidRPr="007E3BBF" w:rsidRDefault="000F5261" w:rsidP="00741EB4">
      <w:pPr>
        <w:pStyle w:val="Heading2"/>
        <w:ind w:left="757"/>
        <w:jc w:val="center"/>
        <w:rPr>
          <w:rFonts w:ascii="Times New Roman" w:hAnsi="Times New Roman" w:cs="Times New Roman"/>
          <w:i w:val="0"/>
          <w:sz w:val="32"/>
          <w:szCs w:val="32"/>
        </w:rPr>
      </w:pPr>
      <w:bookmarkStart w:id="3" w:name="_LASER_İLE_İŞLEME_(KESME_/_DELME_/_K"/>
      <w:bookmarkEnd w:id="3"/>
      <w:r>
        <w:rPr>
          <w:rFonts w:ascii="Times New Roman" w:hAnsi="Times New Roman" w:cs="Times New Roman"/>
          <w:i w:val="0"/>
          <w:sz w:val="32"/>
          <w:szCs w:val="32"/>
        </w:rPr>
        <w:t>(LASER İLE İŞLEME (KESME/DELME/</w:t>
      </w:r>
      <w:r w:rsidR="00741EB4" w:rsidRPr="007E3BBF">
        <w:rPr>
          <w:rFonts w:ascii="Times New Roman" w:hAnsi="Times New Roman" w:cs="Times New Roman"/>
          <w:i w:val="0"/>
          <w:sz w:val="32"/>
          <w:szCs w:val="32"/>
        </w:rPr>
        <w:t>KAYNAK))</w:t>
      </w:r>
    </w:p>
    <w:p w14:paraId="65547CE0" w14:textId="77777777" w:rsidR="00741EB4" w:rsidRPr="009E3EA5" w:rsidRDefault="00741EB4" w:rsidP="00741EB4">
      <w:pPr>
        <w:spacing w:before="75" w:after="75"/>
        <w:rPr>
          <w:sz w:val="26"/>
          <w:szCs w:val="26"/>
        </w:rPr>
      </w:pPr>
    </w:p>
    <w:p w14:paraId="754783CD" w14:textId="77777777" w:rsidR="00741EB4" w:rsidRPr="009E3EA5" w:rsidRDefault="00741EB4" w:rsidP="00741EB4">
      <w:pPr>
        <w:spacing w:before="75" w:after="75"/>
        <w:rPr>
          <w:b/>
          <w:color w:val="000000" w:themeColor="text1"/>
          <w:sz w:val="26"/>
          <w:szCs w:val="26"/>
        </w:rPr>
      </w:pPr>
      <w:r w:rsidRPr="009E3EA5">
        <w:rPr>
          <w:b/>
          <w:color w:val="000000" w:themeColor="text1"/>
          <w:sz w:val="26"/>
          <w:szCs w:val="26"/>
        </w:rPr>
        <w:t>LASER (</w:t>
      </w:r>
      <w:r w:rsidRPr="009E3EA5">
        <w:rPr>
          <w:b/>
          <w:bCs/>
          <w:color w:val="000000" w:themeColor="text1"/>
          <w:sz w:val="26"/>
          <w:szCs w:val="26"/>
        </w:rPr>
        <w:t>L</w:t>
      </w:r>
      <w:r w:rsidRPr="009E3EA5">
        <w:rPr>
          <w:b/>
          <w:color w:val="000000" w:themeColor="text1"/>
          <w:sz w:val="26"/>
          <w:szCs w:val="26"/>
        </w:rPr>
        <w:t xml:space="preserve">ight </w:t>
      </w:r>
      <w:r w:rsidRPr="009E3EA5">
        <w:rPr>
          <w:b/>
          <w:bCs/>
          <w:color w:val="000000" w:themeColor="text1"/>
          <w:sz w:val="26"/>
          <w:szCs w:val="26"/>
        </w:rPr>
        <w:t>A</w:t>
      </w:r>
      <w:r w:rsidRPr="009E3EA5">
        <w:rPr>
          <w:b/>
          <w:color w:val="000000" w:themeColor="text1"/>
          <w:sz w:val="26"/>
          <w:szCs w:val="26"/>
        </w:rPr>
        <w:t xml:space="preserve">mplification Using </w:t>
      </w:r>
      <w:r w:rsidRPr="009E3EA5">
        <w:rPr>
          <w:b/>
          <w:bCs/>
          <w:color w:val="000000" w:themeColor="text1"/>
          <w:sz w:val="26"/>
          <w:szCs w:val="26"/>
        </w:rPr>
        <w:t>S</w:t>
      </w:r>
      <w:r w:rsidRPr="009E3EA5">
        <w:rPr>
          <w:b/>
          <w:color w:val="000000" w:themeColor="text1"/>
          <w:sz w:val="26"/>
          <w:szCs w:val="26"/>
        </w:rPr>
        <w:t xml:space="preserve">timulated </w:t>
      </w:r>
      <w:r w:rsidRPr="009E3EA5">
        <w:rPr>
          <w:b/>
          <w:bCs/>
          <w:color w:val="000000" w:themeColor="text1"/>
          <w:sz w:val="26"/>
          <w:szCs w:val="26"/>
        </w:rPr>
        <w:t>E</w:t>
      </w:r>
      <w:r w:rsidRPr="009E3EA5">
        <w:rPr>
          <w:b/>
          <w:color w:val="000000" w:themeColor="text1"/>
          <w:sz w:val="26"/>
          <w:szCs w:val="26"/>
        </w:rPr>
        <w:t xml:space="preserve">mission of </w:t>
      </w:r>
      <w:r w:rsidRPr="009E3EA5">
        <w:rPr>
          <w:b/>
          <w:bCs/>
          <w:color w:val="000000" w:themeColor="text1"/>
          <w:sz w:val="26"/>
          <w:szCs w:val="26"/>
        </w:rPr>
        <w:t>R</w:t>
      </w:r>
      <w:r w:rsidRPr="009E3EA5">
        <w:rPr>
          <w:b/>
          <w:color w:val="000000" w:themeColor="text1"/>
          <w:sz w:val="26"/>
          <w:szCs w:val="26"/>
        </w:rPr>
        <w:t xml:space="preserve">adiation) </w:t>
      </w:r>
    </w:p>
    <w:p w14:paraId="539834ED" w14:textId="77777777" w:rsidR="00741EB4" w:rsidRPr="009E3EA5" w:rsidRDefault="00D4722E" w:rsidP="00741EB4">
      <w:pPr>
        <w:spacing w:before="75" w:after="75"/>
        <w:ind w:firstLine="150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>Sun's radiation</w:t>
      </w:r>
      <w:r w:rsidR="00AE142E">
        <w:rPr>
          <w:color w:val="000000" w:themeColor="text1"/>
          <w:sz w:val="26"/>
          <w:szCs w:val="26"/>
        </w:rPr>
        <w:t xml:space="preserve">: </w:t>
      </w:r>
      <w:r w:rsidR="00741EB4" w:rsidRPr="009E3EA5">
        <w:rPr>
          <w:color w:val="000000" w:themeColor="text1"/>
          <w:sz w:val="26"/>
          <w:szCs w:val="26"/>
        </w:rPr>
        <w:t>7 kW/cm</w:t>
      </w:r>
      <w:r w:rsidR="00741EB4" w:rsidRPr="009E3EA5">
        <w:rPr>
          <w:color w:val="000000" w:themeColor="text1"/>
          <w:sz w:val="26"/>
          <w:szCs w:val="26"/>
          <w:vertAlign w:val="superscript"/>
        </w:rPr>
        <w:t xml:space="preserve">2    </w:t>
      </w:r>
      <w:r w:rsidR="00741EB4" w:rsidRPr="009E3EA5">
        <w:rPr>
          <w:color w:val="000000" w:themeColor="text1"/>
          <w:sz w:val="26"/>
          <w:szCs w:val="26"/>
        </w:rPr>
        <w:t xml:space="preserve">(on </w:t>
      </w:r>
      <w:r w:rsidRPr="009E3EA5">
        <w:rPr>
          <w:color w:val="000000" w:themeColor="text1"/>
          <w:sz w:val="26"/>
          <w:szCs w:val="26"/>
        </w:rPr>
        <w:t xml:space="preserve">the </w:t>
      </w:r>
      <w:r w:rsidR="00741EB4" w:rsidRPr="009E3EA5">
        <w:rPr>
          <w:color w:val="000000" w:themeColor="text1"/>
          <w:sz w:val="26"/>
          <w:szCs w:val="26"/>
        </w:rPr>
        <w:t>sun's surface)</w:t>
      </w:r>
    </w:p>
    <w:p w14:paraId="11333FD8" w14:textId="77777777" w:rsidR="00741EB4" w:rsidRPr="009E3EA5" w:rsidRDefault="00AE142E" w:rsidP="00741EB4">
      <w:pPr>
        <w:spacing w:before="75" w:after="75"/>
        <w:ind w:firstLine="15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 xml:space="preserve">In laser for short pulses: </w:t>
      </w:r>
      <w:r w:rsidR="00741EB4" w:rsidRPr="009E3EA5">
        <w:rPr>
          <w:color w:val="000000" w:themeColor="text1"/>
          <w:sz w:val="26"/>
          <w:szCs w:val="26"/>
        </w:rPr>
        <w:t>10 kW/cm</w:t>
      </w:r>
      <w:r w:rsidR="00741EB4" w:rsidRPr="009E3EA5">
        <w:rPr>
          <w:color w:val="000000" w:themeColor="text1"/>
          <w:sz w:val="26"/>
          <w:szCs w:val="26"/>
          <w:vertAlign w:val="superscript"/>
        </w:rPr>
        <w:t xml:space="preserve">2    </w:t>
      </w:r>
      <w:r w:rsidR="00741EB4" w:rsidRPr="009E3EA5">
        <w:rPr>
          <w:color w:val="000000" w:themeColor="text1"/>
          <w:sz w:val="26"/>
          <w:szCs w:val="26"/>
        </w:rPr>
        <w:t>(on beam cross</w:t>
      </w:r>
      <w:r w:rsidR="00D4722E" w:rsidRPr="009E3EA5">
        <w:rPr>
          <w:color w:val="000000" w:themeColor="text1"/>
          <w:sz w:val="26"/>
          <w:szCs w:val="26"/>
        </w:rPr>
        <w:t>-</w:t>
      </w:r>
      <w:r w:rsidR="00741EB4" w:rsidRPr="009E3EA5">
        <w:rPr>
          <w:color w:val="000000" w:themeColor="text1"/>
          <w:sz w:val="26"/>
          <w:szCs w:val="26"/>
        </w:rPr>
        <w:t>section)</w:t>
      </w:r>
    </w:p>
    <w:p w14:paraId="7624E97A" w14:textId="77777777" w:rsidR="00741EB4" w:rsidRPr="009E3EA5" w:rsidRDefault="00741EB4" w:rsidP="00741EB4">
      <w:pPr>
        <w:spacing w:before="75" w:after="75"/>
        <w:ind w:firstLine="150"/>
        <w:rPr>
          <w:color w:val="000000" w:themeColor="text1"/>
          <w:sz w:val="26"/>
          <w:szCs w:val="26"/>
        </w:rPr>
      </w:pPr>
    </w:p>
    <w:p w14:paraId="011DED60" w14:textId="77777777" w:rsidR="00741EB4" w:rsidRPr="009E3EA5" w:rsidRDefault="00741EB4" w:rsidP="00741EB4">
      <w:pPr>
        <w:spacing w:before="180" w:after="180"/>
        <w:outlineLvl w:val="0"/>
        <w:rPr>
          <w:b/>
          <w:bCs/>
          <w:color w:val="000000" w:themeColor="text1"/>
          <w:kern w:val="36"/>
          <w:sz w:val="26"/>
          <w:szCs w:val="26"/>
        </w:rPr>
      </w:pPr>
      <w:r w:rsidRPr="009E3EA5">
        <w:rPr>
          <w:b/>
          <w:bCs/>
          <w:color w:val="000000" w:themeColor="text1"/>
          <w:kern w:val="36"/>
          <w:sz w:val="26"/>
          <w:szCs w:val="26"/>
        </w:rPr>
        <w:t>Principles</w:t>
      </w:r>
    </w:p>
    <w:p w14:paraId="74283FAF" w14:textId="7EF24F11" w:rsidR="00741EB4" w:rsidRPr="009E3EA5" w:rsidRDefault="00741EB4" w:rsidP="00741EB4">
      <w:pPr>
        <w:spacing w:after="150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>-If a laser beam is focused on (1/100) of mm</w:t>
      </w:r>
      <w:r w:rsidRPr="009E3EA5">
        <w:rPr>
          <w:color w:val="000000" w:themeColor="text1"/>
          <w:sz w:val="26"/>
          <w:szCs w:val="26"/>
          <w:vertAlign w:val="superscript"/>
        </w:rPr>
        <w:t>2</w:t>
      </w:r>
      <w:r w:rsidRPr="009E3EA5">
        <w:rPr>
          <w:color w:val="000000" w:themeColor="text1"/>
          <w:sz w:val="26"/>
          <w:szCs w:val="26"/>
        </w:rPr>
        <w:t>, E=105 kW/cm</w:t>
      </w:r>
      <w:r w:rsidRPr="009E3EA5">
        <w:rPr>
          <w:color w:val="000000" w:themeColor="text1"/>
          <w:sz w:val="26"/>
          <w:szCs w:val="26"/>
          <w:vertAlign w:val="superscript"/>
        </w:rPr>
        <w:t>2</w:t>
      </w:r>
      <w:r w:rsidRPr="009E3EA5">
        <w:rPr>
          <w:color w:val="000000" w:themeColor="text1"/>
          <w:sz w:val="26"/>
          <w:szCs w:val="26"/>
        </w:rPr>
        <w:t xml:space="preserve">, this heat </w:t>
      </w:r>
      <w:r w:rsidR="003732E2" w:rsidRPr="009E3EA5">
        <w:rPr>
          <w:color w:val="000000" w:themeColor="text1"/>
          <w:sz w:val="26"/>
          <w:szCs w:val="26"/>
        </w:rPr>
        <w:t>vaporizes</w:t>
      </w:r>
      <w:r w:rsidRPr="009E3EA5">
        <w:rPr>
          <w:color w:val="000000" w:themeColor="text1"/>
          <w:sz w:val="26"/>
          <w:szCs w:val="26"/>
        </w:rPr>
        <w:t xml:space="preserve"> any known materials. </w:t>
      </w:r>
    </w:p>
    <w:p w14:paraId="4720052D" w14:textId="4A7909B9" w:rsidR="00741EB4" w:rsidRPr="009E3EA5" w:rsidRDefault="00741EB4" w:rsidP="00741EB4">
      <w:pPr>
        <w:spacing w:after="150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>-The laser rod is ex</w:t>
      </w:r>
      <w:r w:rsidR="00194AE7">
        <w:rPr>
          <w:color w:val="000000" w:themeColor="text1"/>
          <w:sz w:val="26"/>
          <w:szCs w:val="26"/>
        </w:rPr>
        <w:t>c</w:t>
      </w:r>
      <w:r w:rsidRPr="009E3EA5">
        <w:rPr>
          <w:color w:val="000000" w:themeColor="text1"/>
          <w:sz w:val="26"/>
          <w:szCs w:val="26"/>
        </w:rPr>
        <w:t xml:space="preserve">ited by </w:t>
      </w:r>
      <w:r w:rsidR="00C820D4">
        <w:rPr>
          <w:color w:val="000000" w:themeColor="text1"/>
          <w:sz w:val="26"/>
          <w:szCs w:val="26"/>
        </w:rPr>
        <w:t>a xenon-filled flash lamp that</w:t>
      </w:r>
      <w:r w:rsidRPr="009E3EA5">
        <w:rPr>
          <w:color w:val="000000" w:themeColor="text1"/>
          <w:sz w:val="26"/>
          <w:szCs w:val="26"/>
        </w:rPr>
        <w:t xml:space="preserve"> surrounds it. </w:t>
      </w:r>
    </w:p>
    <w:p w14:paraId="3273643E" w14:textId="77777777" w:rsidR="00741EB4" w:rsidRPr="009E3EA5" w:rsidRDefault="00741EB4" w:rsidP="00741EB4">
      <w:pPr>
        <w:spacing w:after="150"/>
        <w:ind w:firstLine="150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>E</w:t>
      </w:r>
      <w:r w:rsidRPr="009E3EA5">
        <w:rPr>
          <w:color w:val="000000" w:themeColor="text1"/>
          <w:sz w:val="26"/>
          <w:szCs w:val="26"/>
          <w:vertAlign w:val="subscript"/>
        </w:rPr>
        <w:t>(usable)</w:t>
      </w:r>
      <w:r w:rsidRPr="009E3EA5">
        <w:rPr>
          <w:color w:val="000000" w:themeColor="text1"/>
          <w:sz w:val="26"/>
          <w:szCs w:val="26"/>
        </w:rPr>
        <w:t xml:space="preserve"> = 10</w:t>
      </w:r>
      <w:r w:rsidRPr="009E3EA5">
        <w:rPr>
          <w:color w:val="000000" w:themeColor="text1"/>
          <w:sz w:val="26"/>
          <w:szCs w:val="26"/>
          <w:vertAlign w:val="superscript"/>
        </w:rPr>
        <w:t>6</w:t>
      </w:r>
      <w:r w:rsidRPr="009E3EA5">
        <w:rPr>
          <w:color w:val="000000" w:themeColor="text1"/>
          <w:sz w:val="26"/>
          <w:szCs w:val="26"/>
        </w:rPr>
        <w:t xml:space="preserve"> - 10</w:t>
      </w:r>
      <w:r w:rsidRPr="009E3EA5">
        <w:rPr>
          <w:color w:val="000000" w:themeColor="text1"/>
          <w:sz w:val="26"/>
          <w:szCs w:val="26"/>
          <w:vertAlign w:val="superscript"/>
        </w:rPr>
        <w:t>7</w:t>
      </w:r>
      <w:r w:rsidRPr="009E3EA5">
        <w:rPr>
          <w:color w:val="000000" w:themeColor="text1"/>
          <w:sz w:val="26"/>
          <w:szCs w:val="26"/>
        </w:rPr>
        <w:t xml:space="preserve"> kW/cm</w:t>
      </w:r>
      <w:r w:rsidRPr="009E3EA5">
        <w:rPr>
          <w:color w:val="000000" w:themeColor="text1"/>
          <w:sz w:val="26"/>
          <w:szCs w:val="26"/>
          <w:vertAlign w:val="superscript"/>
        </w:rPr>
        <w:t>2</w:t>
      </w:r>
      <w:r w:rsidRPr="009E3EA5">
        <w:rPr>
          <w:color w:val="000000" w:themeColor="text1"/>
          <w:sz w:val="26"/>
          <w:szCs w:val="26"/>
        </w:rPr>
        <w:t xml:space="preserve"> </w:t>
      </w:r>
    </w:p>
    <w:p w14:paraId="0FD970A6" w14:textId="77777777" w:rsidR="00741EB4" w:rsidRPr="009E3EA5" w:rsidRDefault="009E3EA5" w:rsidP="00741EB4">
      <w:pPr>
        <w:spacing w:after="150"/>
        <w:ind w:firstLine="15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Efficiency</w:t>
      </w:r>
      <w:r w:rsidR="00741EB4" w:rsidRPr="009E3EA5">
        <w:rPr>
          <w:color w:val="000000" w:themeColor="text1"/>
          <w:sz w:val="26"/>
          <w:szCs w:val="26"/>
        </w:rPr>
        <w:t xml:space="preserve"> = </w:t>
      </w:r>
      <w:proofErr w:type="spellStart"/>
      <w:r w:rsidR="00741EB4" w:rsidRPr="009E3EA5">
        <w:rPr>
          <w:color w:val="000000" w:themeColor="text1"/>
          <w:sz w:val="26"/>
          <w:szCs w:val="26"/>
        </w:rPr>
        <w:t>E</w:t>
      </w:r>
      <w:r w:rsidR="00741EB4" w:rsidRPr="009E3EA5">
        <w:rPr>
          <w:color w:val="000000" w:themeColor="text1"/>
          <w:sz w:val="26"/>
          <w:szCs w:val="26"/>
          <w:vertAlign w:val="subscript"/>
        </w:rPr>
        <w:t>usable</w:t>
      </w:r>
      <w:proofErr w:type="spellEnd"/>
      <w:r w:rsidR="00741EB4" w:rsidRPr="009E3EA5">
        <w:rPr>
          <w:color w:val="000000" w:themeColor="text1"/>
          <w:sz w:val="26"/>
          <w:szCs w:val="26"/>
        </w:rPr>
        <w:t xml:space="preserve"> / </w:t>
      </w:r>
      <w:proofErr w:type="spellStart"/>
      <w:r w:rsidR="00741EB4" w:rsidRPr="009E3EA5">
        <w:rPr>
          <w:color w:val="000000" w:themeColor="text1"/>
          <w:sz w:val="26"/>
          <w:szCs w:val="26"/>
        </w:rPr>
        <w:t>E</w:t>
      </w:r>
      <w:r w:rsidR="00741EB4" w:rsidRPr="009E3EA5">
        <w:rPr>
          <w:color w:val="000000" w:themeColor="text1"/>
          <w:sz w:val="26"/>
          <w:szCs w:val="26"/>
          <w:vertAlign w:val="subscript"/>
        </w:rPr>
        <w:t>supply</w:t>
      </w:r>
      <w:proofErr w:type="spellEnd"/>
      <w:r w:rsidR="00741EB4" w:rsidRPr="009E3EA5">
        <w:rPr>
          <w:color w:val="000000" w:themeColor="text1"/>
          <w:sz w:val="26"/>
          <w:szCs w:val="26"/>
        </w:rPr>
        <w:t xml:space="preserve"> = 0.5 - 50 %</w:t>
      </w:r>
    </w:p>
    <w:p w14:paraId="23C346C8" w14:textId="77777777" w:rsidR="00741EB4" w:rsidRPr="009E3EA5" w:rsidRDefault="00741EB4" w:rsidP="00741EB4">
      <w:pPr>
        <w:spacing w:after="150"/>
        <w:ind w:firstLine="150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> </w:t>
      </w:r>
    </w:p>
    <w:p w14:paraId="0AF57C9A" w14:textId="77777777" w:rsidR="008656D8" w:rsidRDefault="008656D8" w:rsidP="00741EB4">
      <w:pPr>
        <w:spacing w:before="180" w:after="180"/>
        <w:outlineLvl w:val="0"/>
        <w:rPr>
          <w:b/>
          <w:bCs/>
          <w:color w:val="000000" w:themeColor="text1"/>
          <w:kern w:val="36"/>
          <w:sz w:val="26"/>
          <w:szCs w:val="26"/>
        </w:rPr>
      </w:pPr>
    </w:p>
    <w:p w14:paraId="242CAE2C" w14:textId="77777777" w:rsidR="008656D8" w:rsidRDefault="008656D8" w:rsidP="00741EB4">
      <w:pPr>
        <w:spacing w:before="180" w:after="180"/>
        <w:outlineLvl w:val="0"/>
        <w:rPr>
          <w:b/>
          <w:bCs/>
          <w:color w:val="000000" w:themeColor="text1"/>
          <w:kern w:val="36"/>
          <w:sz w:val="26"/>
          <w:szCs w:val="26"/>
        </w:rPr>
      </w:pPr>
    </w:p>
    <w:p w14:paraId="07511510" w14:textId="77777777" w:rsidR="008656D8" w:rsidRDefault="008656D8" w:rsidP="00741EB4">
      <w:pPr>
        <w:spacing w:before="180" w:after="180"/>
        <w:outlineLvl w:val="0"/>
        <w:rPr>
          <w:b/>
          <w:bCs/>
          <w:color w:val="000000" w:themeColor="text1"/>
          <w:kern w:val="36"/>
          <w:sz w:val="26"/>
          <w:szCs w:val="26"/>
        </w:rPr>
      </w:pPr>
    </w:p>
    <w:p w14:paraId="758E025E" w14:textId="77777777" w:rsidR="008656D8" w:rsidRDefault="008656D8" w:rsidP="00741EB4">
      <w:pPr>
        <w:spacing w:before="180" w:after="180"/>
        <w:outlineLvl w:val="0"/>
        <w:rPr>
          <w:b/>
          <w:bCs/>
          <w:color w:val="000000" w:themeColor="text1"/>
          <w:kern w:val="36"/>
          <w:sz w:val="26"/>
          <w:szCs w:val="26"/>
        </w:rPr>
      </w:pPr>
    </w:p>
    <w:p w14:paraId="1A9C44F7" w14:textId="77777777" w:rsidR="008656D8" w:rsidRDefault="008656D8" w:rsidP="00741EB4">
      <w:pPr>
        <w:spacing w:before="180" w:after="180"/>
        <w:outlineLvl w:val="0"/>
        <w:rPr>
          <w:b/>
          <w:bCs/>
          <w:color w:val="000000" w:themeColor="text1"/>
          <w:kern w:val="36"/>
          <w:sz w:val="26"/>
          <w:szCs w:val="26"/>
        </w:rPr>
      </w:pPr>
    </w:p>
    <w:p w14:paraId="5EE2A304" w14:textId="77777777" w:rsidR="008656D8" w:rsidRDefault="008656D8" w:rsidP="00741EB4">
      <w:pPr>
        <w:spacing w:before="180" w:after="180"/>
        <w:outlineLvl w:val="0"/>
        <w:rPr>
          <w:b/>
          <w:bCs/>
          <w:color w:val="000000" w:themeColor="text1"/>
          <w:kern w:val="36"/>
          <w:sz w:val="26"/>
          <w:szCs w:val="26"/>
        </w:rPr>
      </w:pPr>
    </w:p>
    <w:p w14:paraId="5F277BF7" w14:textId="77777777" w:rsidR="008656D8" w:rsidRDefault="008656D8" w:rsidP="00741EB4">
      <w:pPr>
        <w:spacing w:before="180" w:after="180"/>
        <w:outlineLvl w:val="0"/>
        <w:rPr>
          <w:b/>
          <w:bCs/>
          <w:color w:val="000000" w:themeColor="text1"/>
          <w:kern w:val="36"/>
          <w:sz w:val="26"/>
          <w:szCs w:val="26"/>
        </w:rPr>
      </w:pPr>
    </w:p>
    <w:p w14:paraId="073AE7EB" w14:textId="77777777" w:rsidR="008656D8" w:rsidRDefault="008656D8" w:rsidP="00741EB4">
      <w:pPr>
        <w:spacing w:before="180" w:after="180"/>
        <w:outlineLvl w:val="0"/>
        <w:rPr>
          <w:b/>
          <w:bCs/>
          <w:color w:val="000000" w:themeColor="text1"/>
          <w:kern w:val="36"/>
          <w:sz w:val="26"/>
          <w:szCs w:val="26"/>
        </w:rPr>
      </w:pPr>
    </w:p>
    <w:p w14:paraId="19BD0749" w14:textId="77777777" w:rsidR="008656D8" w:rsidRDefault="008656D8" w:rsidP="00741EB4">
      <w:pPr>
        <w:spacing w:before="180" w:after="180"/>
        <w:outlineLvl w:val="0"/>
        <w:rPr>
          <w:b/>
          <w:bCs/>
          <w:color w:val="000000" w:themeColor="text1"/>
          <w:kern w:val="36"/>
          <w:sz w:val="26"/>
          <w:szCs w:val="26"/>
        </w:rPr>
      </w:pPr>
    </w:p>
    <w:p w14:paraId="721AB819" w14:textId="77777777" w:rsidR="008656D8" w:rsidRDefault="008656D8" w:rsidP="00741EB4">
      <w:pPr>
        <w:spacing w:before="180" w:after="180"/>
        <w:outlineLvl w:val="0"/>
        <w:rPr>
          <w:b/>
          <w:bCs/>
          <w:color w:val="000000" w:themeColor="text1"/>
          <w:kern w:val="36"/>
          <w:sz w:val="26"/>
          <w:szCs w:val="26"/>
        </w:rPr>
      </w:pPr>
    </w:p>
    <w:p w14:paraId="04626864" w14:textId="77777777" w:rsidR="008656D8" w:rsidRDefault="008656D8" w:rsidP="00741EB4">
      <w:pPr>
        <w:spacing w:before="180" w:after="180"/>
        <w:outlineLvl w:val="0"/>
        <w:rPr>
          <w:b/>
          <w:bCs/>
          <w:color w:val="000000" w:themeColor="text1"/>
          <w:kern w:val="36"/>
          <w:sz w:val="26"/>
          <w:szCs w:val="26"/>
        </w:rPr>
      </w:pPr>
    </w:p>
    <w:p w14:paraId="4298B07B" w14:textId="77777777" w:rsidR="008656D8" w:rsidRDefault="008656D8" w:rsidP="00741EB4">
      <w:pPr>
        <w:spacing w:before="180" w:after="180"/>
        <w:outlineLvl w:val="0"/>
        <w:rPr>
          <w:b/>
          <w:bCs/>
          <w:color w:val="000000" w:themeColor="text1"/>
          <w:kern w:val="36"/>
          <w:sz w:val="26"/>
          <w:szCs w:val="26"/>
        </w:rPr>
      </w:pPr>
    </w:p>
    <w:p w14:paraId="6B56FD00" w14:textId="77777777" w:rsidR="008656D8" w:rsidRDefault="008656D8" w:rsidP="00741EB4">
      <w:pPr>
        <w:spacing w:before="180" w:after="180"/>
        <w:outlineLvl w:val="0"/>
        <w:rPr>
          <w:b/>
          <w:bCs/>
          <w:color w:val="000000" w:themeColor="text1"/>
          <w:kern w:val="36"/>
          <w:sz w:val="26"/>
          <w:szCs w:val="26"/>
        </w:rPr>
      </w:pPr>
    </w:p>
    <w:p w14:paraId="1CB8A61C" w14:textId="77777777" w:rsidR="008656D8" w:rsidRDefault="008656D8" w:rsidP="00741EB4">
      <w:pPr>
        <w:spacing w:before="180" w:after="180"/>
        <w:outlineLvl w:val="0"/>
        <w:rPr>
          <w:b/>
          <w:bCs/>
          <w:color w:val="000000" w:themeColor="text1"/>
          <w:kern w:val="36"/>
          <w:sz w:val="26"/>
          <w:szCs w:val="26"/>
        </w:rPr>
      </w:pPr>
    </w:p>
    <w:p w14:paraId="2E789155" w14:textId="77777777" w:rsidR="008656D8" w:rsidRDefault="008656D8" w:rsidP="00741EB4">
      <w:pPr>
        <w:spacing w:before="180" w:after="180"/>
        <w:outlineLvl w:val="0"/>
        <w:rPr>
          <w:b/>
          <w:bCs/>
          <w:color w:val="000000" w:themeColor="text1"/>
          <w:kern w:val="36"/>
          <w:sz w:val="26"/>
          <w:szCs w:val="26"/>
        </w:rPr>
      </w:pPr>
    </w:p>
    <w:p w14:paraId="6A63EA12" w14:textId="77777777" w:rsidR="008656D8" w:rsidRDefault="008656D8" w:rsidP="00741EB4">
      <w:pPr>
        <w:spacing w:before="180" w:after="180"/>
        <w:outlineLvl w:val="0"/>
        <w:rPr>
          <w:b/>
          <w:bCs/>
          <w:color w:val="000000" w:themeColor="text1"/>
          <w:kern w:val="36"/>
          <w:sz w:val="26"/>
          <w:szCs w:val="26"/>
        </w:rPr>
      </w:pPr>
    </w:p>
    <w:p w14:paraId="157F1C28" w14:textId="626C28BE" w:rsidR="00741EB4" w:rsidRPr="009E3EA5" w:rsidRDefault="00741EB4" w:rsidP="00741EB4">
      <w:pPr>
        <w:spacing w:before="180" w:after="180"/>
        <w:outlineLvl w:val="0"/>
        <w:rPr>
          <w:b/>
          <w:bCs/>
          <w:color w:val="000000" w:themeColor="text1"/>
          <w:kern w:val="36"/>
          <w:sz w:val="26"/>
          <w:szCs w:val="26"/>
        </w:rPr>
      </w:pPr>
      <w:r w:rsidRPr="009E3EA5">
        <w:rPr>
          <w:b/>
          <w:bCs/>
          <w:color w:val="000000" w:themeColor="text1"/>
          <w:kern w:val="36"/>
          <w:sz w:val="26"/>
          <w:szCs w:val="26"/>
        </w:rPr>
        <w:lastRenderedPageBreak/>
        <w:t xml:space="preserve">Material Removal Mechanism </w:t>
      </w:r>
    </w:p>
    <w:p w14:paraId="4867F888" w14:textId="3605D3DC" w:rsidR="00741EB4" w:rsidRPr="009E3EA5" w:rsidRDefault="00741EB4" w:rsidP="00741EB4">
      <w:pPr>
        <w:spacing w:before="150" w:after="150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 xml:space="preserve">Melting and evaporation of </w:t>
      </w:r>
      <w:r w:rsidR="00975F0F">
        <w:rPr>
          <w:color w:val="000000" w:themeColor="text1"/>
          <w:sz w:val="26"/>
          <w:szCs w:val="26"/>
        </w:rPr>
        <w:t xml:space="preserve">the </w:t>
      </w:r>
      <w:r w:rsidRPr="009E3EA5">
        <w:rPr>
          <w:color w:val="000000" w:themeColor="text1"/>
          <w:sz w:val="26"/>
          <w:szCs w:val="26"/>
        </w:rPr>
        <w:t>workpiec</w:t>
      </w:r>
      <w:r w:rsidR="00D4722E" w:rsidRPr="009E3EA5">
        <w:rPr>
          <w:color w:val="000000" w:themeColor="text1"/>
          <w:sz w:val="26"/>
          <w:szCs w:val="26"/>
        </w:rPr>
        <w:t>e material under extensive heat</w:t>
      </w:r>
    </w:p>
    <w:p w14:paraId="57B6569E" w14:textId="77777777" w:rsidR="00741EB4" w:rsidRPr="009E3EA5" w:rsidRDefault="00741EB4" w:rsidP="00741EB4">
      <w:pPr>
        <w:spacing w:before="150" w:after="150"/>
        <w:rPr>
          <w:color w:val="000000" w:themeColor="text1"/>
          <w:sz w:val="26"/>
          <w:szCs w:val="26"/>
        </w:rPr>
      </w:pPr>
    </w:p>
    <w:p w14:paraId="0925C3BE" w14:textId="77777777" w:rsidR="00741EB4" w:rsidRDefault="00741EB4" w:rsidP="00741EB4">
      <w:pPr>
        <w:jc w:val="both"/>
        <w:rPr>
          <w:b/>
          <w:bCs/>
          <w:color w:val="000000" w:themeColor="text1"/>
          <w:sz w:val="26"/>
          <w:szCs w:val="26"/>
        </w:rPr>
      </w:pPr>
      <w:r w:rsidRPr="009E3EA5">
        <w:rPr>
          <w:b/>
          <w:bCs/>
          <w:color w:val="000000" w:themeColor="text1"/>
          <w:sz w:val="26"/>
          <w:szCs w:val="26"/>
        </w:rPr>
        <w:t xml:space="preserve"> </w:t>
      </w:r>
      <w:r w:rsidR="00F546A2" w:rsidRPr="009E3EA5">
        <w:rPr>
          <w:noProof/>
          <w:sz w:val="26"/>
          <w:szCs w:val="26"/>
          <w:lang w:eastAsia="en-US"/>
        </w:rPr>
        <w:drawing>
          <wp:inline distT="0" distB="0" distL="0" distR="0" wp14:anchorId="41F2CB57" wp14:editId="1A6F9017">
            <wp:extent cx="4974336" cy="2350008"/>
            <wp:effectExtent l="0" t="0" r="0" b="0"/>
            <wp:docPr id="52" name="Picture 1" descr="laser machi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24" name="Picture 6" descr="laser machining"/>
                    <pic:cNvPicPr>
                      <a:picLocks noChangeAspect="1" noChangeArrowheads="1"/>
                    </pic:cNvPicPr>
                  </pic:nvPicPr>
                  <pic:blipFill>
                    <a:blip r:embed="rId7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336" cy="2350008"/>
                    </a:xfrm>
                    <a:prstGeom prst="rect">
                      <a:avLst/>
                    </a:prstGeom>
                    <a:noFill/>
                    <a:ln w="1587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25B35C" w14:textId="331967E6" w:rsidR="00975F0F" w:rsidRPr="008656D8" w:rsidRDefault="00975F0F" w:rsidP="00975F0F">
      <w:pPr>
        <w:pStyle w:val="Caption"/>
        <w:jc w:val="center"/>
        <w:rPr>
          <w:b w:val="0"/>
          <w:sz w:val="26"/>
          <w:szCs w:val="28"/>
        </w:rPr>
      </w:pPr>
      <w:r w:rsidRPr="008656D8">
        <w:rPr>
          <w:b w:val="0"/>
          <w:sz w:val="26"/>
          <w:szCs w:val="28"/>
        </w:rPr>
        <w:t>Solid-State LBM Mechanism (nowadays, instead of flash lamps, laser diodes are used due to their light efficiency).</w:t>
      </w:r>
    </w:p>
    <w:p w14:paraId="24898533" w14:textId="77777777" w:rsidR="008656D8" w:rsidRPr="008656D8" w:rsidRDefault="008656D8" w:rsidP="008656D8">
      <w:pPr>
        <w:rPr>
          <w:sz w:val="26"/>
        </w:rPr>
      </w:pPr>
    </w:p>
    <w:p w14:paraId="2E5EB161" w14:textId="77777777" w:rsidR="00975F0F" w:rsidRPr="008656D8" w:rsidRDefault="00975F0F" w:rsidP="00975F0F">
      <w:pPr>
        <w:rPr>
          <w:sz w:val="26"/>
        </w:rPr>
      </w:pPr>
    </w:p>
    <w:p w14:paraId="01C7B1BB" w14:textId="77777777" w:rsidR="00975F0F" w:rsidRPr="008656D8" w:rsidRDefault="00975F0F" w:rsidP="00975F0F">
      <w:pPr>
        <w:jc w:val="center"/>
        <w:rPr>
          <w:sz w:val="26"/>
        </w:rPr>
      </w:pPr>
      <w:r w:rsidRPr="008656D8">
        <w:rPr>
          <w:noProof/>
          <w:sz w:val="26"/>
        </w:rPr>
        <w:drawing>
          <wp:inline distT="0" distB="0" distL="0" distR="0" wp14:anchorId="6595AA2C" wp14:editId="39AE4775">
            <wp:extent cx="3140710" cy="2369185"/>
            <wp:effectExtent l="0" t="0" r="2540" b="0"/>
            <wp:docPr id="14188539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710" cy="2369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F9FE17" w14:textId="2D7CFA77" w:rsidR="00975F0F" w:rsidRPr="00434731" w:rsidRDefault="008656D8" w:rsidP="00975F0F">
      <w:pPr>
        <w:jc w:val="center"/>
        <w:rPr>
          <w:sz w:val="28"/>
          <w:szCs w:val="28"/>
        </w:rPr>
      </w:pPr>
      <w:r w:rsidRPr="008656D8">
        <w:rPr>
          <w:sz w:val="26"/>
          <w:szCs w:val="28"/>
        </w:rPr>
        <w:t xml:space="preserve"> </w:t>
      </w:r>
      <w:r w:rsidR="00975F0F" w:rsidRPr="008656D8">
        <w:rPr>
          <w:sz w:val="26"/>
          <w:szCs w:val="28"/>
        </w:rPr>
        <w:t xml:space="preserve">Lasing materials for Solid-state lasers: Ruby, Er-YAG, and </w:t>
      </w:r>
      <w:r w:rsidR="00975F0F" w:rsidRPr="008656D8">
        <w:rPr>
          <w:sz w:val="26"/>
          <w:szCs w:val="28"/>
          <w:highlight w:val="yellow"/>
        </w:rPr>
        <w:t>Nd-YAG</w:t>
      </w:r>
      <w:r w:rsidR="00975F0F" w:rsidRPr="008656D8">
        <w:rPr>
          <w:sz w:val="26"/>
          <w:szCs w:val="28"/>
        </w:rPr>
        <w:t xml:space="preserve"> laser rods</w:t>
      </w:r>
      <w:r w:rsidR="00975F0F" w:rsidRPr="00434731">
        <w:rPr>
          <w:sz w:val="28"/>
          <w:szCs w:val="28"/>
        </w:rPr>
        <w:t>.</w:t>
      </w:r>
    </w:p>
    <w:p w14:paraId="08D3096C" w14:textId="662F81F2" w:rsidR="00F546A2" w:rsidRPr="009E3EA5" w:rsidRDefault="00F546A2" w:rsidP="008656D8">
      <w:pPr>
        <w:rPr>
          <w:sz w:val="26"/>
          <w:szCs w:val="26"/>
        </w:rPr>
      </w:pPr>
    </w:p>
    <w:p w14:paraId="231D2CF5" w14:textId="77777777" w:rsidR="00741EB4" w:rsidRPr="009E3EA5" w:rsidRDefault="00741EB4" w:rsidP="00741EB4">
      <w:pPr>
        <w:jc w:val="both"/>
        <w:rPr>
          <w:sz w:val="26"/>
          <w:szCs w:val="26"/>
        </w:rPr>
      </w:pPr>
    </w:p>
    <w:p w14:paraId="315279BD" w14:textId="19891034" w:rsidR="00741EB4" w:rsidRPr="008656D8" w:rsidRDefault="008656D8" w:rsidP="008656D8">
      <w:pPr>
        <w:jc w:val="center"/>
        <w:rPr>
          <w:b/>
          <w:bCs/>
          <w:sz w:val="28"/>
          <w:szCs w:val="28"/>
        </w:rPr>
      </w:pPr>
      <w:r w:rsidRPr="008656D8">
        <w:rPr>
          <w:b/>
          <w:bCs/>
          <w:sz w:val="28"/>
          <w:szCs w:val="28"/>
        </w:rPr>
        <w:t>(a)</w:t>
      </w:r>
    </w:p>
    <w:p w14:paraId="44150D1E" w14:textId="77777777" w:rsidR="00741EB4" w:rsidRPr="009E3EA5" w:rsidRDefault="00741EB4" w:rsidP="00741EB4">
      <w:pPr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lastRenderedPageBreak/>
        <w:drawing>
          <wp:inline distT="0" distB="0" distL="0" distR="0" wp14:anchorId="44F780C5" wp14:editId="6613EB2B">
            <wp:extent cx="3520440" cy="5029200"/>
            <wp:effectExtent l="19050" t="0" r="3810" b="0"/>
            <wp:docPr id="192" name="Picture 192" descr="LBM-B-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2" descr="LBM-B-321"/>
                    <pic:cNvPicPr>
                      <a:picLocks noChangeAspect="1" noChangeArrowheads="1"/>
                    </pic:cNvPicPr>
                  </pic:nvPicPr>
                  <pic:blipFill>
                    <a:blip r:embed="rId7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44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A52058" w14:textId="77777777" w:rsidR="00741EB4" w:rsidRPr="009E3EA5" w:rsidRDefault="00741EB4" w:rsidP="00741EB4">
      <w:pPr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2531B627" wp14:editId="7F25AE5C">
            <wp:extent cx="3036761" cy="2317105"/>
            <wp:effectExtent l="19050" t="0" r="0" b="0"/>
            <wp:docPr id="5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73" name="Picture 490"/>
                    <pic:cNvPicPr>
                      <a:picLocks noChangeAspect="1" noChangeArrowheads="1"/>
                    </pic:cNvPicPr>
                  </pic:nvPicPr>
                  <pic:blipFill>
                    <a:blip r:embed="rId7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3950" cy="23225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E3EA5">
        <w:rPr>
          <w:noProof/>
          <w:sz w:val="26"/>
          <w:szCs w:val="26"/>
          <w:lang w:val="tr-TR"/>
        </w:rPr>
        <w:t xml:space="preserve"> </w:t>
      </w: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639F0877" wp14:editId="67149F9C">
            <wp:extent cx="2024239" cy="2232535"/>
            <wp:effectExtent l="19050" t="0" r="0" b="0"/>
            <wp:docPr id="154" name="il_fi" descr="http://www.koike.com/img/userfiles/image/Beve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l_fi" descr="http://www.koike.com/img/userfiles/image/Bevel.jpg"/>
                    <pic:cNvPicPr>
                      <a:picLocks noChangeAspect="1" noChangeArrowheads="1"/>
                    </pic:cNvPicPr>
                  </pic:nvPicPr>
                  <pic:blipFill>
                    <a:blip r:embed="rId7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5851" cy="22343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D6D81D" w14:textId="77777777" w:rsidR="00741EB4" w:rsidRPr="009E3EA5" w:rsidRDefault="00741EB4" w:rsidP="00741EB4">
      <w:pPr>
        <w:rPr>
          <w:sz w:val="26"/>
          <w:szCs w:val="26"/>
        </w:rPr>
      </w:pPr>
    </w:p>
    <w:p w14:paraId="30254BD8" w14:textId="5B0377F0" w:rsidR="00741EB4" w:rsidRPr="009E3EA5" w:rsidRDefault="00741EB4" w:rsidP="008656D8">
      <w:pPr>
        <w:jc w:val="center"/>
        <w:rPr>
          <w:sz w:val="26"/>
          <w:szCs w:val="26"/>
        </w:rPr>
      </w:pPr>
      <w:r w:rsidRPr="009E3EA5">
        <w:rPr>
          <w:sz w:val="26"/>
          <w:szCs w:val="26"/>
        </w:rPr>
        <w:t>5-DOF Laser Drilling Machine</w:t>
      </w:r>
    </w:p>
    <w:p w14:paraId="21DB73F0" w14:textId="71767CB5" w:rsidR="00741EB4" w:rsidRDefault="008656D8" w:rsidP="00741EB4">
      <w:pPr>
        <w:jc w:val="center"/>
        <w:rPr>
          <w:b/>
          <w:bCs/>
          <w:sz w:val="28"/>
          <w:szCs w:val="28"/>
        </w:rPr>
      </w:pPr>
      <w:r w:rsidRPr="008656D8">
        <w:rPr>
          <w:b/>
          <w:bCs/>
          <w:sz w:val="28"/>
          <w:szCs w:val="28"/>
        </w:rPr>
        <w:t>(b)</w:t>
      </w:r>
    </w:p>
    <w:p w14:paraId="76F2C8E8" w14:textId="77777777" w:rsidR="008656D8" w:rsidRPr="008656D8" w:rsidRDefault="008656D8" w:rsidP="00741EB4">
      <w:pPr>
        <w:jc w:val="center"/>
        <w:rPr>
          <w:b/>
          <w:bCs/>
          <w:sz w:val="28"/>
          <w:szCs w:val="28"/>
        </w:rPr>
      </w:pPr>
    </w:p>
    <w:p w14:paraId="7AFB8930" w14:textId="77777777" w:rsidR="00741EB4" w:rsidRPr="009E3EA5" w:rsidRDefault="00337845" w:rsidP="00741EB4">
      <w:pPr>
        <w:pStyle w:val="Caption"/>
        <w:jc w:val="center"/>
        <w:rPr>
          <w:b w:val="0"/>
          <w:sz w:val="26"/>
          <w:szCs w:val="26"/>
        </w:rPr>
      </w:pPr>
      <w:r>
        <w:rPr>
          <w:b w:val="0"/>
          <w:sz w:val="26"/>
          <w:szCs w:val="26"/>
        </w:rPr>
        <w:t>Figure 5</w:t>
      </w:r>
      <w:r w:rsidR="00741EB4" w:rsidRPr="009E3EA5">
        <w:rPr>
          <w:b w:val="0"/>
          <w:sz w:val="26"/>
          <w:szCs w:val="26"/>
        </w:rPr>
        <w:t>.1 LBM Mechanism</w:t>
      </w:r>
    </w:p>
    <w:p w14:paraId="1ECAEFD3" w14:textId="77777777" w:rsidR="00741EB4" w:rsidRDefault="00741EB4" w:rsidP="00741EB4">
      <w:pPr>
        <w:jc w:val="both"/>
        <w:rPr>
          <w:sz w:val="26"/>
          <w:szCs w:val="26"/>
        </w:rPr>
      </w:pPr>
    </w:p>
    <w:p w14:paraId="675ED29B" w14:textId="77777777" w:rsidR="008656D8" w:rsidRPr="009E3EA5" w:rsidRDefault="008656D8" w:rsidP="00741EB4">
      <w:pPr>
        <w:jc w:val="both"/>
        <w:rPr>
          <w:sz w:val="26"/>
          <w:szCs w:val="26"/>
        </w:rPr>
      </w:pPr>
    </w:p>
    <w:p w14:paraId="6A5F2F04" w14:textId="77777777" w:rsidR="00741EB4" w:rsidRPr="009E3EA5" w:rsidRDefault="00741EB4" w:rsidP="00741EB4">
      <w:pPr>
        <w:spacing w:before="180" w:after="180"/>
        <w:outlineLvl w:val="0"/>
        <w:rPr>
          <w:b/>
          <w:bCs/>
          <w:color w:val="000000" w:themeColor="text1"/>
          <w:kern w:val="36"/>
          <w:sz w:val="26"/>
          <w:szCs w:val="26"/>
        </w:rPr>
      </w:pPr>
      <w:r w:rsidRPr="009E3EA5">
        <w:rPr>
          <w:b/>
          <w:bCs/>
          <w:color w:val="000000" w:themeColor="text1"/>
          <w:kern w:val="36"/>
          <w:sz w:val="26"/>
          <w:szCs w:val="26"/>
        </w:rPr>
        <w:lastRenderedPageBreak/>
        <w:t xml:space="preserve">Laser Types and Materials </w:t>
      </w:r>
    </w:p>
    <w:tbl>
      <w:tblPr>
        <w:tblW w:w="0" w:type="auto"/>
        <w:tblCellSpacing w:w="7" w:type="dxa"/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2085"/>
        <w:gridCol w:w="464"/>
        <w:gridCol w:w="3659"/>
      </w:tblGrid>
      <w:tr w:rsidR="00741EB4" w:rsidRPr="009E3EA5" w14:paraId="7780F258" w14:textId="77777777" w:rsidTr="000A6754">
        <w:trPr>
          <w:tblCellSpacing w:w="7" w:type="dxa"/>
        </w:trPr>
        <w:tc>
          <w:tcPr>
            <w:tcW w:w="0" w:type="auto"/>
            <w:vAlign w:val="center"/>
            <w:hideMark/>
          </w:tcPr>
          <w:p w14:paraId="609BA396" w14:textId="77777777" w:rsidR="00741EB4" w:rsidRPr="009E3EA5" w:rsidRDefault="00741EB4" w:rsidP="000A6754">
            <w:pPr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Continuous waves</w:t>
            </w:r>
            <w:r w:rsidRPr="009E3EA5">
              <w:rPr>
                <w:color w:val="000000" w:themeColor="text1"/>
                <w:sz w:val="26"/>
                <w:szCs w:val="26"/>
              </w:rPr>
              <w:br/>
              <w:t>(CW)</w:t>
            </w:r>
          </w:p>
        </w:tc>
        <w:tc>
          <w:tcPr>
            <w:tcW w:w="0" w:type="auto"/>
            <w:vAlign w:val="center"/>
            <w:hideMark/>
          </w:tcPr>
          <w:p w14:paraId="4DDFAA5A" w14:textId="77777777" w:rsidR="00741EB4" w:rsidRPr="009E3EA5" w:rsidRDefault="00741EB4" w:rsidP="000A6754">
            <w:pPr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noProof/>
                <w:color w:val="000000" w:themeColor="text1"/>
                <w:sz w:val="26"/>
                <w:szCs w:val="26"/>
                <w:lang w:eastAsia="en-US"/>
              </w:rPr>
              <w:drawing>
                <wp:inline distT="0" distB="0" distL="0" distR="0" wp14:anchorId="1D3C1078" wp14:editId="24509B8B">
                  <wp:extent cx="171450" cy="285750"/>
                  <wp:effectExtent l="19050" t="0" r="0" b="0"/>
                  <wp:docPr id="883" name="Picture 11" descr="C:\Documents and Settings\SDAG\Desktop\CCOGUN\Web Final\images\paranthesis2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Documents and Settings\SDAG\Desktop\CCOGUN\Web Final\images\paranthesis2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" cy="285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  <w:hideMark/>
          </w:tcPr>
          <w:p w14:paraId="18971803" w14:textId="77777777" w:rsidR="00741EB4" w:rsidRPr="009E3EA5" w:rsidRDefault="00741EB4" w:rsidP="000A6754">
            <w:pPr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Heavy and continuous machining</w:t>
            </w:r>
          </w:p>
        </w:tc>
      </w:tr>
      <w:tr w:rsidR="00741EB4" w:rsidRPr="009E3EA5" w14:paraId="6F214745" w14:textId="77777777" w:rsidTr="000A6754">
        <w:trPr>
          <w:tblCellSpacing w:w="7" w:type="dxa"/>
        </w:trPr>
        <w:tc>
          <w:tcPr>
            <w:tcW w:w="0" w:type="auto"/>
            <w:vMerge w:val="restart"/>
            <w:vAlign w:val="center"/>
            <w:hideMark/>
          </w:tcPr>
          <w:p w14:paraId="28DE1035" w14:textId="77777777" w:rsidR="00741EB4" w:rsidRPr="009E3EA5" w:rsidRDefault="00741EB4" w:rsidP="000A6754">
            <w:pPr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Pulsed waves</w:t>
            </w:r>
          </w:p>
        </w:tc>
        <w:tc>
          <w:tcPr>
            <w:tcW w:w="0" w:type="auto"/>
            <w:vMerge w:val="restart"/>
            <w:vAlign w:val="center"/>
            <w:hideMark/>
          </w:tcPr>
          <w:p w14:paraId="6A208D01" w14:textId="77777777" w:rsidR="00741EB4" w:rsidRPr="009E3EA5" w:rsidRDefault="00741EB4" w:rsidP="000A6754">
            <w:pPr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noProof/>
                <w:color w:val="000000" w:themeColor="text1"/>
                <w:sz w:val="26"/>
                <w:szCs w:val="26"/>
                <w:lang w:eastAsia="en-US"/>
              </w:rPr>
              <w:drawing>
                <wp:inline distT="0" distB="0" distL="0" distR="0" wp14:anchorId="436BF611" wp14:editId="1FCBCA76">
                  <wp:extent cx="171450" cy="533400"/>
                  <wp:effectExtent l="19050" t="0" r="0" b="0"/>
                  <wp:docPr id="884" name="Picture 12" descr="C:\Documents and Settings\SDAG\Desktop\CCOGUN\Web Final\images\paranthesis2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Documents and Settings\SDAG\Desktop\CCOGUN\Web Final\images\paranthesis2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  <w:hideMark/>
          </w:tcPr>
          <w:p w14:paraId="7DCE51B3" w14:textId="77777777" w:rsidR="00741EB4" w:rsidRPr="009E3EA5" w:rsidRDefault="00741EB4" w:rsidP="000A6754">
            <w:pPr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drilling of small areas</w:t>
            </w:r>
          </w:p>
        </w:tc>
      </w:tr>
      <w:tr w:rsidR="00741EB4" w:rsidRPr="009E3EA5" w14:paraId="48D34AA5" w14:textId="77777777" w:rsidTr="000A6754">
        <w:trPr>
          <w:tblCellSpacing w:w="7" w:type="dxa"/>
        </w:trPr>
        <w:tc>
          <w:tcPr>
            <w:tcW w:w="0" w:type="auto"/>
            <w:vMerge/>
            <w:vAlign w:val="center"/>
            <w:hideMark/>
          </w:tcPr>
          <w:p w14:paraId="6AB81D05" w14:textId="77777777" w:rsidR="00741EB4" w:rsidRPr="009E3EA5" w:rsidRDefault="00741EB4" w:rsidP="000A6754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343E4BDE" w14:textId="77777777" w:rsidR="00741EB4" w:rsidRPr="009E3EA5" w:rsidRDefault="00741EB4" w:rsidP="000A6754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0" w:type="auto"/>
            <w:vAlign w:val="center"/>
            <w:hideMark/>
          </w:tcPr>
          <w:p w14:paraId="54F15193" w14:textId="77777777" w:rsidR="00741EB4" w:rsidRPr="009E3EA5" w:rsidRDefault="00741EB4" w:rsidP="000A6754">
            <w:pPr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for thin material (sheets)</w:t>
            </w:r>
          </w:p>
        </w:tc>
      </w:tr>
    </w:tbl>
    <w:p w14:paraId="6CE37867" w14:textId="77777777" w:rsidR="00741EB4" w:rsidRPr="009E3EA5" w:rsidRDefault="00741EB4" w:rsidP="00741EB4">
      <w:pPr>
        <w:spacing w:before="180" w:after="180"/>
        <w:jc w:val="center"/>
        <w:rPr>
          <w:color w:val="000000" w:themeColor="text1"/>
          <w:sz w:val="26"/>
          <w:szCs w:val="26"/>
        </w:rPr>
      </w:pPr>
    </w:p>
    <w:p w14:paraId="6D8EE6CD" w14:textId="77777777" w:rsidR="00741EB4" w:rsidRPr="007E3BBF" w:rsidRDefault="00741EB4" w:rsidP="00741EB4">
      <w:pPr>
        <w:spacing w:before="180" w:after="180"/>
        <w:jc w:val="center"/>
        <w:rPr>
          <w:color w:val="000000" w:themeColor="text1"/>
          <w:sz w:val="26"/>
          <w:szCs w:val="26"/>
        </w:rPr>
      </w:pPr>
      <w:r w:rsidRPr="007E3BBF">
        <w:rPr>
          <w:color w:val="000000" w:themeColor="text1"/>
          <w:sz w:val="26"/>
          <w:szCs w:val="26"/>
        </w:rPr>
        <w:t>Laser materials and performances</w:t>
      </w:r>
    </w:p>
    <w:tbl>
      <w:tblPr>
        <w:tblW w:w="8647" w:type="dxa"/>
        <w:tblCellSpacing w:w="7" w:type="dxa"/>
        <w:tblInd w:w="813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2801"/>
        <w:gridCol w:w="1452"/>
        <w:gridCol w:w="2247"/>
        <w:gridCol w:w="871"/>
        <w:gridCol w:w="1276"/>
      </w:tblGrid>
      <w:tr w:rsidR="00741EB4" w:rsidRPr="009E3EA5" w14:paraId="781D4D65" w14:textId="77777777" w:rsidTr="007E3BBF">
        <w:trPr>
          <w:tblCellSpacing w:w="7" w:type="dxa"/>
        </w:trPr>
        <w:tc>
          <w:tcPr>
            <w:tcW w:w="27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392928" w14:textId="77777777" w:rsidR="00741EB4" w:rsidRPr="007E3BBF" w:rsidRDefault="00741EB4" w:rsidP="000A6754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7E3BBF">
              <w:rPr>
                <w:bCs/>
                <w:color w:val="000000" w:themeColor="text1"/>
                <w:sz w:val="26"/>
                <w:szCs w:val="26"/>
              </w:rPr>
              <w:t>Laser Material</w:t>
            </w:r>
          </w:p>
        </w:tc>
        <w:tc>
          <w:tcPr>
            <w:tcW w:w="14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1EC9F8D" w14:textId="77777777" w:rsidR="00741EB4" w:rsidRPr="009E3EA5" w:rsidRDefault="00741EB4" w:rsidP="000A6754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7E3BBF">
              <w:rPr>
                <w:bCs/>
                <w:color w:val="000000" w:themeColor="text1"/>
                <w:sz w:val="26"/>
                <w:szCs w:val="26"/>
              </w:rPr>
              <w:t>Wavelength</w:t>
            </w:r>
            <w:r w:rsidRPr="009E3EA5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br/>
              <w:t>(</w:t>
            </w:r>
            <w:r w:rsidRPr="009E3EA5">
              <w:rPr>
                <w:rFonts w:ascii="Symbol" w:hAnsi="Symbol" w:cs="Arial"/>
                <w:bCs/>
                <w:color w:val="000000" w:themeColor="text1"/>
                <w:sz w:val="26"/>
                <w:szCs w:val="26"/>
              </w:rPr>
              <w:t></w:t>
            </w:r>
            <w:r w:rsidRPr="009E3EA5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m)</w:t>
            </w:r>
          </w:p>
        </w:tc>
        <w:tc>
          <w:tcPr>
            <w:tcW w:w="223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DB1AAA8" w14:textId="77777777" w:rsidR="00741EB4" w:rsidRPr="007E3BBF" w:rsidRDefault="00741EB4" w:rsidP="000A6754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7E3BBF">
              <w:rPr>
                <w:bCs/>
                <w:color w:val="000000" w:themeColor="text1"/>
                <w:sz w:val="26"/>
                <w:szCs w:val="26"/>
              </w:rPr>
              <w:t>Mean Power</w:t>
            </w:r>
            <w:r w:rsidRPr="007E3BBF">
              <w:rPr>
                <w:bCs/>
                <w:color w:val="000000" w:themeColor="text1"/>
                <w:sz w:val="26"/>
                <w:szCs w:val="26"/>
              </w:rPr>
              <w:br/>
              <w:t>(W)</w:t>
            </w:r>
          </w:p>
        </w:tc>
        <w:tc>
          <w:tcPr>
            <w:tcW w:w="8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3ECBEFA" w14:textId="77777777" w:rsidR="00741EB4" w:rsidRPr="009E3EA5" w:rsidRDefault="00741EB4" w:rsidP="000A6754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rFonts w:ascii="Symbol" w:hAnsi="Symbol" w:cs="Arial"/>
                <w:bCs/>
                <w:color w:val="000000" w:themeColor="text1"/>
                <w:sz w:val="26"/>
                <w:szCs w:val="26"/>
              </w:rPr>
              <w:t></w:t>
            </w:r>
            <w:r w:rsidRPr="009E3EA5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br/>
              <w:t>(%)</w:t>
            </w:r>
          </w:p>
        </w:tc>
        <w:tc>
          <w:tcPr>
            <w:tcW w:w="12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C6775C2" w14:textId="77777777" w:rsidR="00741EB4" w:rsidRPr="007E3BBF" w:rsidRDefault="00741EB4" w:rsidP="000A6754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7E3BBF">
              <w:rPr>
                <w:bCs/>
                <w:color w:val="000000" w:themeColor="text1"/>
                <w:sz w:val="26"/>
                <w:szCs w:val="26"/>
              </w:rPr>
              <w:t>Relative</w:t>
            </w:r>
            <w:r w:rsidRPr="007E3BBF">
              <w:rPr>
                <w:bCs/>
                <w:color w:val="000000" w:themeColor="text1"/>
                <w:sz w:val="26"/>
                <w:szCs w:val="26"/>
              </w:rPr>
              <w:br/>
              <w:t>Cost</w:t>
            </w:r>
          </w:p>
        </w:tc>
      </w:tr>
      <w:tr w:rsidR="00741EB4" w:rsidRPr="009E3EA5" w14:paraId="59843BA7" w14:textId="77777777" w:rsidTr="007E3BBF">
        <w:trPr>
          <w:tblCellSpacing w:w="7" w:type="dxa"/>
        </w:trPr>
        <w:tc>
          <w:tcPr>
            <w:tcW w:w="27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2F0531" w14:textId="77777777" w:rsidR="00741EB4" w:rsidRPr="009E3EA5" w:rsidRDefault="00741EB4" w:rsidP="000A6754">
            <w:pPr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CO</w:t>
            </w:r>
            <w:r w:rsidRPr="009E3EA5">
              <w:rPr>
                <w:color w:val="000000" w:themeColor="text1"/>
                <w:sz w:val="26"/>
                <w:szCs w:val="26"/>
                <w:vertAlign w:val="subscript"/>
              </w:rPr>
              <w:t>2</w:t>
            </w:r>
            <w:r w:rsidRPr="009E3EA5">
              <w:rPr>
                <w:color w:val="000000" w:themeColor="text1"/>
                <w:sz w:val="26"/>
                <w:szCs w:val="26"/>
              </w:rPr>
              <w:t xml:space="preserve"> (gas)</w:t>
            </w:r>
          </w:p>
        </w:tc>
        <w:tc>
          <w:tcPr>
            <w:tcW w:w="14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1E6F90E" w14:textId="77777777" w:rsidR="00741EB4" w:rsidRPr="009E3EA5" w:rsidRDefault="00741EB4" w:rsidP="000A6754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10.2</w:t>
            </w:r>
          </w:p>
        </w:tc>
        <w:tc>
          <w:tcPr>
            <w:tcW w:w="223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4ED2FCE" w14:textId="77777777" w:rsidR="00741EB4" w:rsidRPr="009E3EA5" w:rsidRDefault="00741EB4" w:rsidP="000A6754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100 - 25.000</w:t>
            </w:r>
            <w:r w:rsidRPr="009E3EA5">
              <w:rPr>
                <w:color w:val="000000" w:themeColor="text1"/>
                <w:sz w:val="26"/>
                <w:szCs w:val="26"/>
              </w:rPr>
              <w:br/>
              <w:t>(400 - 1.500 common)</w:t>
            </w:r>
          </w:p>
        </w:tc>
        <w:tc>
          <w:tcPr>
            <w:tcW w:w="8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A4FC1A2" w14:textId="77777777" w:rsidR="00741EB4" w:rsidRPr="009E3EA5" w:rsidRDefault="00741EB4" w:rsidP="000A6754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&lt; 10</w:t>
            </w:r>
          </w:p>
        </w:tc>
        <w:tc>
          <w:tcPr>
            <w:tcW w:w="12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0C465DB" w14:textId="77777777" w:rsidR="00741EB4" w:rsidRPr="009E3EA5" w:rsidRDefault="00741EB4" w:rsidP="000A6754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400</w:t>
            </w:r>
          </w:p>
        </w:tc>
      </w:tr>
      <w:tr w:rsidR="00741EB4" w:rsidRPr="009E3EA5" w14:paraId="2364EAC9" w14:textId="77777777" w:rsidTr="007E3BBF">
        <w:trPr>
          <w:tblCellSpacing w:w="7" w:type="dxa"/>
        </w:trPr>
        <w:tc>
          <w:tcPr>
            <w:tcW w:w="27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0F15F3E" w14:textId="77777777" w:rsidR="00741EB4" w:rsidRPr="009E3EA5" w:rsidRDefault="007E3BBF" w:rsidP="000A6754">
            <w:pPr>
              <w:rPr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color w:val="000000" w:themeColor="text1"/>
                <w:sz w:val="26"/>
                <w:szCs w:val="26"/>
              </w:rPr>
              <w:t>NdYAG</w:t>
            </w:r>
            <w:proofErr w:type="spellEnd"/>
            <w:r>
              <w:rPr>
                <w:color w:val="000000" w:themeColor="text1"/>
                <w:sz w:val="26"/>
                <w:szCs w:val="26"/>
              </w:rPr>
              <w:t xml:space="preserve"> (Continuous) </w:t>
            </w:r>
            <w:r w:rsidR="00741EB4" w:rsidRPr="009E3EA5">
              <w:rPr>
                <w:color w:val="000000" w:themeColor="text1"/>
                <w:sz w:val="26"/>
                <w:szCs w:val="26"/>
              </w:rPr>
              <w:t>*</w:t>
            </w:r>
          </w:p>
        </w:tc>
        <w:tc>
          <w:tcPr>
            <w:tcW w:w="1438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6DFA4BE" w14:textId="77777777" w:rsidR="00741EB4" w:rsidRPr="009E3EA5" w:rsidRDefault="00741EB4" w:rsidP="000A6754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1.06</w:t>
            </w:r>
          </w:p>
        </w:tc>
        <w:tc>
          <w:tcPr>
            <w:tcW w:w="2233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CBFD0FC" w14:textId="77777777" w:rsidR="00741EB4" w:rsidRPr="009E3EA5" w:rsidRDefault="00741EB4" w:rsidP="000A6754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Av. 400</w:t>
            </w:r>
            <w:r w:rsidRPr="009E3EA5">
              <w:rPr>
                <w:color w:val="000000" w:themeColor="text1"/>
                <w:sz w:val="26"/>
                <w:szCs w:val="26"/>
              </w:rPr>
              <w:br/>
              <w:t>(peak 20.000)</w:t>
            </w:r>
          </w:p>
        </w:tc>
        <w:tc>
          <w:tcPr>
            <w:tcW w:w="857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5C123B8" w14:textId="77777777" w:rsidR="00741EB4" w:rsidRPr="009E3EA5" w:rsidRDefault="00741EB4" w:rsidP="000A6754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&lt; 1</w:t>
            </w:r>
          </w:p>
        </w:tc>
        <w:tc>
          <w:tcPr>
            <w:tcW w:w="1255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843153" w14:textId="77777777" w:rsidR="00741EB4" w:rsidRPr="009E3EA5" w:rsidRDefault="00741EB4" w:rsidP="000A6754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10 - 44</w:t>
            </w:r>
          </w:p>
        </w:tc>
      </w:tr>
      <w:tr w:rsidR="00741EB4" w:rsidRPr="009E3EA5" w14:paraId="76D01C1F" w14:textId="77777777" w:rsidTr="007E3BBF">
        <w:trPr>
          <w:tblCellSpacing w:w="7" w:type="dxa"/>
        </w:trPr>
        <w:tc>
          <w:tcPr>
            <w:tcW w:w="27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18FEC3F" w14:textId="77777777" w:rsidR="00741EB4" w:rsidRPr="009E3EA5" w:rsidRDefault="00741EB4" w:rsidP="000A6754">
            <w:pPr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Nd YAG (Pulsed) *</w:t>
            </w:r>
          </w:p>
        </w:tc>
        <w:tc>
          <w:tcPr>
            <w:tcW w:w="1438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96714D0" w14:textId="77777777" w:rsidR="00741EB4" w:rsidRPr="009E3EA5" w:rsidRDefault="00741EB4" w:rsidP="000A6754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2233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2964701" w14:textId="77777777" w:rsidR="00741EB4" w:rsidRPr="009E3EA5" w:rsidRDefault="00741EB4" w:rsidP="000A6754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857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A2ECA3B" w14:textId="77777777" w:rsidR="00741EB4" w:rsidRPr="009E3EA5" w:rsidRDefault="00741EB4" w:rsidP="000A6754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1255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010FD3F" w14:textId="77777777" w:rsidR="00741EB4" w:rsidRPr="009E3EA5" w:rsidRDefault="00741EB4" w:rsidP="000A6754">
            <w:pPr>
              <w:rPr>
                <w:color w:val="000000" w:themeColor="text1"/>
                <w:sz w:val="26"/>
                <w:szCs w:val="26"/>
              </w:rPr>
            </w:pPr>
          </w:p>
        </w:tc>
      </w:tr>
      <w:tr w:rsidR="00741EB4" w:rsidRPr="009E3EA5" w14:paraId="1BE99C21" w14:textId="77777777" w:rsidTr="007E3BBF">
        <w:trPr>
          <w:tblCellSpacing w:w="7" w:type="dxa"/>
        </w:trPr>
        <w:tc>
          <w:tcPr>
            <w:tcW w:w="27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8D3C0FB" w14:textId="77777777" w:rsidR="00741EB4" w:rsidRPr="009E3EA5" w:rsidRDefault="00741EB4" w:rsidP="000A6754">
            <w:pPr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Argon (gas)</w:t>
            </w:r>
          </w:p>
        </w:tc>
        <w:tc>
          <w:tcPr>
            <w:tcW w:w="14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E9F306D" w14:textId="77777777" w:rsidR="00741EB4" w:rsidRPr="009E3EA5" w:rsidRDefault="00741EB4" w:rsidP="000A6754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351 - 529</w:t>
            </w:r>
          </w:p>
        </w:tc>
        <w:tc>
          <w:tcPr>
            <w:tcW w:w="223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C11BE3C" w14:textId="77777777" w:rsidR="00741EB4" w:rsidRPr="009E3EA5" w:rsidRDefault="00741EB4" w:rsidP="000A6754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</w:t>
            </w:r>
          </w:p>
        </w:tc>
        <w:tc>
          <w:tcPr>
            <w:tcW w:w="8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FBBC834" w14:textId="77777777" w:rsidR="00741EB4" w:rsidRPr="009E3EA5" w:rsidRDefault="00741EB4" w:rsidP="000A6754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&lt; 0.1</w:t>
            </w:r>
          </w:p>
        </w:tc>
        <w:tc>
          <w:tcPr>
            <w:tcW w:w="12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1FC6CE1" w14:textId="77777777" w:rsidR="00741EB4" w:rsidRPr="009E3EA5" w:rsidRDefault="00741EB4" w:rsidP="000A6754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3 - 9</w:t>
            </w:r>
          </w:p>
        </w:tc>
      </w:tr>
      <w:tr w:rsidR="00741EB4" w:rsidRPr="009E3EA5" w14:paraId="4C6145F6" w14:textId="77777777" w:rsidTr="007E3BBF">
        <w:trPr>
          <w:tblCellSpacing w:w="7" w:type="dxa"/>
        </w:trPr>
        <w:tc>
          <w:tcPr>
            <w:tcW w:w="27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C174DCA" w14:textId="77777777" w:rsidR="00741EB4" w:rsidRPr="009E3EA5" w:rsidRDefault="00741EB4" w:rsidP="000A6754">
            <w:pPr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CO (gas)</w:t>
            </w:r>
          </w:p>
        </w:tc>
        <w:tc>
          <w:tcPr>
            <w:tcW w:w="14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103A3D" w14:textId="77777777" w:rsidR="00741EB4" w:rsidRPr="009E3EA5" w:rsidRDefault="00741EB4" w:rsidP="000A6754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-</w:t>
            </w:r>
          </w:p>
        </w:tc>
        <w:tc>
          <w:tcPr>
            <w:tcW w:w="223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A9719BD" w14:textId="77777777" w:rsidR="00741EB4" w:rsidRPr="009E3EA5" w:rsidRDefault="00741EB4" w:rsidP="000A6754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2000</w:t>
            </w:r>
          </w:p>
        </w:tc>
        <w:tc>
          <w:tcPr>
            <w:tcW w:w="8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1C350DC" w14:textId="77777777" w:rsidR="00741EB4" w:rsidRPr="009E3EA5" w:rsidRDefault="00741EB4" w:rsidP="000A6754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60</w:t>
            </w:r>
          </w:p>
        </w:tc>
        <w:tc>
          <w:tcPr>
            <w:tcW w:w="12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D01E2A8" w14:textId="77777777" w:rsidR="00741EB4" w:rsidRPr="009E3EA5" w:rsidRDefault="00741EB4" w:rsidP="000A6754">
            <w:pPr>
              <w:jc w:val="center"/>
              <w:rPr>
                <w:color w:val="000000" w:themeColor="text1"/>
                <w:sz w:val="26"/>
                <w:szCs w:val="26"/>
              </w:rPr>
            </w:pPr>
            <w:r w:rsidRPr="009E3EA5">
              <w:rPr>
                <w:color w:val="000000" w:themeColor="text1"/>
                <w:sz w:val="26"/>
                <w:szCs w:val="26"/>
              </w:rPr>
              <w:t> </w:t>
            </w:r>
          </w:p>
        </w:tc>
      </w:tr>
    </w:tbl>
    <w:p w14:paraId="4AC5BCD1" w14:textId="77777777" w:rsidR="00741EB4" w:rsidRPr="009E3EA5" w:rsidRDefault="00741EB4" w:rsidP="00741EB4">
      <w:pPr>
        <w:spacing w:before="150" w:after="150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 xml:space="preserve">* Solid state of neodymium, yttrium-aluminum-garnet </w:t>
      </w:r>
    </w:p>
    <w:p w14:paraId="1EE97E96" w14:textId="77777777" w:rsidR="00741EB4" w:rsidRPr="009E3EA5" w:rsidRDefault="00741EB4" w:rsidP="00741EB4">
      <w:pPr>
        <w:jc w:val="both"/>
        <w:rPr>
          <w:sz w:val="26"/>
          <w:szCs w:val="26"/>
        </w:rPr>
      </w:pPr>
    </w:p>
    <w:p w14:paraId="7EAA001A" w14:textId="77777777" w:rsidR="00741EB4" w:rsidRPr="009E3EA5" w:rsidRDefault="00741EB4" w:rsidP="00741EB4">
      <w:pPr>
        <w:spacing w:before="150" w:after="150"/>
        <w:rPr>
          <w:color w:val="000000" w:themeColor="text1"/>
          <w:sz w:val="26"/>
          <w:szCs w:val="26"/>
        </w:rPr>
      </w:pPr>
      <w:r w:rsidRPr="009E3EA5">
        <w:rPr>
          <w:b/>
          <w:bCs/>
          <w:color w:val="000000" w:themeColor="text1"/>
          <w:sz w:val="26"/>
          <w:szCs w:val="26"/>
        </w:rPr>
        <w:t>Poss</w:t>
      </w:r>
      <w:r w:rsidR="00337845">
        <w:rPr>
          <w:b/>
          <w:bCs/>
          <w:color w:val="000000" w:themeColor="text1"/>
          <w:sz w:val="26"/>
          <w:szCs w:val="26"/>
        </w:rPr>
        <w:t>ibilities for Cutting (Figure 5</w:t>
      </w:r>
      <w:r w:rsidRPr="009E3EA5">
        <w:rPr>
          <w:b/>
          <w:bCs/>
          <w:color w:val="000000" w:themeColor="text1"/>
          <w:sz w:val="26"/>
          <w:szCs w:val="26"/>
        </w:rPr>
        <w:t>.1a)</w:t>
      </w:r>
    </w:p>
    <w:p w14:paraId="5AD2EDD0" w14:textId="77777777" w:rsidR="00741EB4" w:rsidRPr="009E3EA5" w:rsidRDefault="00741EB4" w:rsidP="00741EB4">
      <w:pPr>
        <w:pStyle w:val="ListParagraph"/>
        <w:numPr>
          <w:ilvl w:val="0"/>
          <w:numId w:val="28"/>
        </w:numPr>
        <w:tabs>
          <w:tab w:val="left" w:pos="426"/>
        </w:tabs>
        <w:spacing w:before="150" w:after="150"/>
        <w:ind w:left="284" w:hanging="142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>Move the workpiece</w:t>
      </w:r>
    </w:p>
    <w:p w14:paraId="68FA34E1" w14:textId="77777777" w:rsidR="00741EB4" w:rsidRPr="009E3EA5" w:rsidRDefault="00741EB4" w:rsidP="00741EB4">
      <w:pPr>
        <w:pStyle w:val="ListParagraph"/>
        <w:numPr>
          <w:ilvl w:val="0"/>
          <w:numId w:val="28"/>
        </w:numPr>
        <w:tabs>
          <w:tab w:val="left" w:pos="426"/>
        </w:tabs>
        <w:spacing w:before="150" w:after="150"/>
        <w:ind w:left="284" w:hanging="142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>Move the laser equipment</w:t>
      </w:r>
    </w:p>
    <w:p w14:paraId="61CB804A" w14:textId="77777777" w:rsidR="00741EB4" w:rsidRPr="009E3EA5" w:rsidRDefault="00741EB4" w:rsidP="00430F7B">
      <w:pPr>
        <w:pStyle w:val="ListParagraph"/>
        <w:numPr>
          <w:ilvl w:val="0"/>
          <w:numId w:val="28"/>
        </w:numPr>
        <w:tabs>
          <w:tab w:val="left" w:pos="426"/>
        </w:tabs>
        <w:spacing w:before="150" w:after="150"/>
        <w:ind w:left="284" w:hanging="142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>Move the lenses or mirror (the simplest way)</w:t>
      </w:r>
    </w:p>
    <w:p w14:paraId="57058DF1" w14:textId="77777777" w:rsidR="00741EB4" w:rsidRPr="009E3EA5" w:rsidRDefault="00741EB4" w:rsidP="00741EB4">
      <w:pPr>
        <w:spacing w:before="180" w:after="180"/>
        <w:outlineLvl w:val="0"/>
        <w:rPr>
          <w:b/>
          <w:bCs/>
          <w:color w:val="000000" w:themeColor="text1"/>
          <w:kern w:val="36"/>
          <w:sz w:val="26"/>
          <w:szCs w:val="26"/>
        </w:rPr>
      </w:pPr>
      <w:r w:rsidRPr="009E3EA5">
        <w:rPr>
          <w:b/>
          <w:bCs/>
          <w:color w:val="000000" w:themeColor="text1"/>
          <w:kern w:val="36"/>
          <w:sz w:val="26"/>
          <w:szCs w:val="26"/>
        </w:rPr>
        <w:t>Applications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9066"/>
      </w:tblGrid>
      <w:tr w:rsidR="00741EB4" w:rsidRPr="009E3EA5" w14:paraId="6416264A" w14:textId="77777777" w:rsidTr="000A6754">
        <w:trPr>
          <w:tblCellSpacing w:w="0" w:type="dxa"/>
        </w:trPr>
        <w:tc>
          <w:tcPr>
            <w:tcW w:w="630" w:type="dxa"/>
            <w:hideMark/>
          </w:tcPr>
          <w:p w14:paraId="0B234872" w14:textId="77777777" w:rsidR="00741EB4" w:rsidRPr="009E3EA5" w:rsidRDefault="00741EB4" w:rsidP="000A6754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5000" w:type="pct"/>
            <w:hideMark/>
          </w:tcPr>
          <w:p w14:paraId="639EF47C" w14:textId="77777777" w:rsidR="00741EB4" w:rsidRPr="009E3EA5" w:rsidRDefault="00741EB4" w:rsidP="000A6754">
            <w:pPr>
              <w:spacing w:before="45" w:after="45"/>
              <w:rPr>
                <w:color w:val="000000" w:themeColor="text1"/>
                <w:sz w:val="26"/>
                <w:szCs w:val="26"/>
              </w:rPr>
            </w:pPr>
          </w:p>
        </w:tc>
      </w:tr>
      <w:tr w:rsidR="00741EB4" w:rsidRPr="009E3EA5" w14:paraId="14AB168E" w14:textId="77777777" w:rsidTr="000A6754">
        <w:trPr>
          <w:tblCellSpacing w:w="0" w:type="dxa"/>
        </w:trPr>
        <w:tc>
          <w:tcPr>
            <w:tcW w:w="630" w:type="dxa"/>
            <w:hideMark/>
          </w:tcPr>
          <w:p w14:paraId="40C7DEA4" w14:textId="77777777" w:rsidR="00741EB4" w:rsidRPr="009E3EA5" w:rsidRDefault="00741EB4" w:rsidP="000A6754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5000" w:type="pct"/>
            <w:hideMark/>
          </w:tcPr>
          <w:p w14:paraId="4EB519C9" w14:textId="77777777" w:rsidR="00741EB4" w:rsidRPr="009E3EA5" w:rsidRDefault="00741EB4" w:rsidP="000A6754">
            <w:pPr>
              <w:spacing w:before="45" w:after="45"/>
              <w:rPr>
                <w:color w:val="000000" w:themeColor="text1"/>
                <w:sz w:val="26"/>
                <w:szCs w:val="26"/>
              </w:rPr>
            </w:pPr>
          </w:p>
        </w:tc>
      </w:tr>
    </w:tbl>
    <w:p w14:paraId="028CF399" w14:textId="77777777" w:rsidR="00741EB4" w:rsidRPr="00F546A2" w:rsidRDefault="00741EB4" w:rsidP="00F546A2">
      <w:pPr>
        <w:pStyle w:val="ListParagraph"/>
        <w:numPr>
          <w:ilvl w:val="0"/>
          <w:numId w:val="37"/>
        </w:numPr>
        <w:outlineLvl w:val="1"/>
        <w:rPr>
          <w:b/>
          <w:bCs/>
          <w:color w:val="000000" w:themeColor="text1"/>
          <w:sz w:val="26"/>
          <w:szCs w:val="26"/>
        </w:rPr>
      </w:pPr>
      <w:r w:rsidRPr="00F546A2">
        <w:rPr>
          <w:b/>
          <w:bCs/>
          <w:color w:val="000000" w:themeColor="text1"/>
          <w:sz w:val="26"/>
          <w:szCs w:val="26"/>
        </w:rPr>
        <w:t>LBM Drilling</w:t>
      </w:r>
    </w:p>
    <w:p w14:paraId="7469D5EC" w14:textId="77777777" w:rsidR="00F546A2" w:rsidRPr="00F546A2" w:rsidRDefault="00F546A2" w:rsidP="00F546A2">
      <w:pPr>
        <w:pStyle w:val="ListParagraph"/>
        <w:ind w:left="644"/>
        <w:outlineLvl w:val="1"/>
        <w:rPr>
          <w:b/>
          <w:bCs/>
          <w:color w:val="000000" w:themeColor="text1"/>
          <w:sz w:val="26"/>
          <w:szCs w:val="26"/>
        </w:rPr>
      </w:pPr>
    </w:p>
    <w:p w14:paraId="1B40B86C" w14:textId="77777777" w:rsidR="00741EB4" w:rsidRPr="009E3EA5" w:rsidRDefault="00741EB4" w:rsidP="00741EB4">
      <w:pPr>
        <w:ind w:left="284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>-Round holes rang</w:t>
      </w:r>
      <w:r w:rsidR="00D4722E" w:rsidRPr="009E3EA5">
        <w:rPr>
          <w:color w:val="000000" w:themeColor="text1"/>
          <w:sz w:val="26"/>
          <w:szCs w:val="26"/>
        </w:rPr>
        <w:t>ing from 0.127-</w:t>
      </w:r>
      <w:r w:rsidRPr="009E3EA5">
        <w:rPr>
          <w:color w:val="000000" w:themeColor="text1"/>
          <w:sz w:val="26"/>
          <w:szCs w:val="26"/>
        </w:rPr>
        <w:t>1.27 mm can be drilled.</w:t>
      </w:r>
    </w:p>
    <w:p w14:paraId="1CEFD131" w14:textId="77777777" w:rsidR="00741EB4" w:rsidRPr="009E3EA5" w:rsidRDefault="00741EB4" w:rsidP="00741EB4">
      <w:pPr>
        <w:ind w:left="284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>-L/D ratios = 100/1</w:t>
      </w:r>
    </w:p>
    <w:p w14:paraId="373902FE" w14:textId="77777777" w:rsidR="00741EB4" w:rsidRPr="009E3EA5" w:rsidRDefault="00741EB4" w:rsidP="00741EB4">
      <w:pPr>
        <w:ind w:left="284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 xml:space="preserve">-Heat affected </w:t>
      </w:r>
      <w:r w:rsidR="00D4722E" w:rsidRPr="009E3EA5">
        <w:rPr>
          <w:color w:val="000000" w:themeColor="text1"/>
          <w:sz w:val="26"/>
          <w:szCs w:val="26"/>
        </w:rPr>
        <w:t>zone thickness = 0.002 - 0.1 mm</w:t>
      </w:r>
    </w:p>
    <w:p w14:paraId="21349AF9" w14:textId="77777777" w:rsidR="00741EB4" w:rsidRPr="009E3EA5" w:rsidRDefault="00741EB4" w:rsidP="00741EB4">
      <w:pPr>
        <w:ind w:left="284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>-Diametric repeatability = ± 0.025 mm (or 10% of the diameter)</w:t>
      </w:r>
    </w:p>
    <w:p w14:paraId="7A2A0DFB" w14:textId="77777777" w:rsidR="00741EB4" w:rsidRPr="009E3EA5" w:rsidRDefault="00741EB4" w:rsidP="00741EB4">
      <w:pPr>
        <w:ind w:left="284"/>
        <w:rPr>
          <w:color w:val="000000" w:themeColor="text1"/>
          <w:sz w:val="26"/>
          <w:szCs w:val="26"/>
        </w:rPr>
      </w:pPr>
    </w:p>
    <w:p w14:paraId="3A6759FC" w14:textId="77777777" w:rsidR="00741EB4" w:rsidRPr="009E3EA5" w:rsidRDefault="00741EB4" w:rsidP="00741EB4">
      <w:pPr>
        <w:ind w:left="284"/>
        <w:jc w:val="center"/>
        <w:rPr>
          <w:color w:val="000000" w:themeColor="text1"/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lastRenderedPageBreak/>
        <w:drawing>
          <wp:inline distT="0" distB="0" distL="0" distR="0" wp14:anchorId="6822D400" wp14:editId="1B2BFA9D">
            <wp:extent cx="2852325" cy="2379345"/>
            <wp:effectExtent l="0" t="0" r="0" b="0"/>
            <wp:docPr id="872" name="il_fi" descr="http://www.thesurfacegrinder.com/wp-content/uploads/2011/02/Schematic-laser-cutt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l_fi" descr="http://www.thesurfacegrinder.com/wp-content/uploads/2011/02/Schematic-laser-cutting.jpg"/>
                    <pic:cNvPicPr>
                      <a:picLocks noChangeAspect="1" noChangeArrowheads="1"/>
                    </pic:cNvPicPr>
                  </pic:nvPicPr>
                  <pic:blipFill>
                    <a:blip r:embed="rId7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657" cy="23879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F3DF81" w14:textId="77777777" w:rsidR="00741EB4" w:rsidRPr="009E3EA5" w:rsidRDefault="00337845" w:rsidP="00741EB4">
      <w:pPr>
        <w:ind w:left="284"/>
        <w:jc w:val="center"/>
        <w:rPr>
          <w:color w:val="000000" w:themeColor="text1"/>
          <w:sz w:val="26"/>
          <w:szCs w:val="26"/>
        </w:rPr>
      </w:pPr>
      <w:r>
        <w:rPr>
          <w:bCs/>
          <w:color w:val="000000" w:themeColor="text1"/>
          <w:sz w:val="26"/>
          <w:szCs w:val="26"/>
        </w:rPr>
        <w:t>Figure 5</w:t>
      </w:r>
      <w:r w:rsidR="00741EB4" w:rsidRPr="009E3EA5">
        <w:rPr>
          <w:bCs/>
          <w:color w:val="000000" w:themeColor="text1"/>
          <w:sz w:val="26"/>
          <w:szCs w:val="26"/>
        </w:rPr>
        <w:t>.2</w:t>
      </w:r>
      <w:r w:rsidR="00741EB4" w:rsidRPr="009E3EA5">
        <w:rPr>
          <w:b/>
          <w:bCs/>
          <w:color w:val="000000" w:themeColor="text1"/>
          <w:sz w:val="26"/>
          <w:szCs w:val="26"/>
        </w:rPr>
        <w:t xml:space="preserve"> </w:t>
      </w:r>
      <w:r w:rsidR="00741EB4" w:rsidRPr="009E3EA5">
        <w:rPr>
          <w:color w:val="000000" w:themeColor="text1"/>
          <w:sz w:val="26"/>
          <w:szCs w:val="26"/>
        </w:rPr>
        <w:t>Gas-assisted Laser Cutting</w:t>
      </w:r>
    </w:p>
    <w:p w14:paraId="0BD2323B" w14:textId="77777777" w:rsidR="00741EB4" w:rsidRPr="009E3EA5" w:rsidRDefault="00741EB4" w:rsidP="00741EB4">
      <w:pPr>
        <w:ind w:left="284"/>
        <w:rPr>
          <w:color w:val="000000" w:themeColor="text1"/>
          <w:sz w:val="26"/>
          <w:szCs w:val="26"/>
        </w:rPr>
      </w:pPr>
    </w:p>
    <w:p w14:paraId="19DDB729" w14:textId="77777777" w:rsidR="00741EB4" w:rsidRPr="00F546A2" w:rsidRDefault="00337845" w:rsidP="00F546A2">
      <w:pPr>
        <w:pStyle w:val="ListParagraph"/>
        <w:numPr>
          <w:ilvl w:val="0"/>
          <w:numId w:val="37"/>
        </w:numPr>
        <w:outlineLvl w:val="1"/>
        <w:rPr>
          <w:b/>
          <w:bCs/>
          <w:color w:val="000000" w:themeColor="text1"/>
          <w:sz w:val="26"/>
          <w:szCs w:val="26"/>
        </w:rPr>
      </w:pPr>
      <w:r w:rsidRPr="00F546A2">
        <w:rPr>
          <w:b/>
          <w:bCs/>
          <w:color w:val="000000" w:themeColor="text1"/>
          <w:sz w:val="26"/>
          <w:szCs w:val="26"/>
        </w:rPr>
        <w:t>LBM Cutting (Figure 5</w:t>
      </w:r>
      <w:r w:rsidR="00741EB4" w:rsidRPr="00F546A2">
        <w:rPr>
          <w:b/>
          <w:bCs/>
          <w:color w:val="000000" w:themeColor="text1"/>
          <w:sz w:val="26"/>
          <w:szCs w:val="26"/>
        </w:rPr>
        <w:t>.2)</w:t>
      </w:r>
    </w:p>
    <w:p w14:paraId="69C85C6F" w14:textId="77777777" w:rsidR="00F546A2" w:rsidRPr="00F546A2" w:rsidRDefault="00F546A2" w:rsidP="00F546A2">
      <w:pPr>
        <w:pStyle w:val="ListParagraph"/>
        <w:ind w:left="644"/>
        <w:outlineLvl w:val="1"/>
        <w:rPr>
          <w:b/>
          <w:bCs/>
          <w:color w:val="000000" w:themeColor="text1"/>
          <w:sz w:val="26"/>
          <w:szCs w:val="26"/>
        </w:rPr>
      </w:pPr>
    </w:p>
    <w:p w14:paraId="468F0589" w14:textId="77777777" w:rsidR="00741EB4" w:rsidRPr="009E3EA5" w:rsidRDefault="00741EB4" w:rsidP="00741EB4">
      <w:pPr>
        <w:ind w:left="284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>-LBM Cutting = (Laser beam) + high</w:t>
      </w:r>
      <w:r w:rsidR="00D4722E" w:rsidRPr="009E3EA5">
        <w:rPr>
          <w:color w:val="000000" w:themeColor="text1"/>
          <w:sz w:val="26"/>
          <w:szCs w:val="26"/>
        </w:rPr>
        <w:t>-</w:t>
      </w:r>
      <w:r w:rsidRPr="009E3EA5">
        <w:rPr>
          <w:color w:val="000000" w:themeColor="text1"/>
          <w:sz w:val="26"/>
          <w:szCs w:val="26"/>
        </w:rPr>
        <w:t>velocity gas to melt, vaporize and oxidize (</w:t>
      </w:r>
      <w:r w:rsidR="00AE142E">
        <w:rPr>
          <w:color w:val="000000" w:themeColor="text1"/>
          <w:sz w:val="26"/>
          <w:szCs w:val="26"/>
        </w:rPr>
        <w:t>oxygen (highest cutting speeds), air, argon (</w:t>
      </w:r>
      <w:r w:rsidRPr="009E3EA5">
        <w:rPr>
          <w:color w:val="000000" w:themeColor="text1"/>
          <w:sz w:val="26"/>
          <w:szCs w:val="26"/>
        </w:rPr>
        <w:t>to prevent oxidation),)</w:t>
      </w:r>
    </w:p>
    <w:p w14:paraId="77D4323B" w14:textId="525B60DC" w:rsidR="00741EB4" w:rsidRPr="009E3EA5" w:rsidRDefault="00741EB4" w:rsidP="00741EB4">
      <w:pPr>
        <w:ind w:left="284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 xml:space="preserve">- </w:t>
      </w:r>
      <w:r w:rsidR="003732E2" w:rsidRPr="009E3EA5">
        <w:rPr>
          <w:color w:val="000000" w:themeColor="text1"/>
          <w:sz w:val="26"/>
          <w:szCs w:val="26"/>
        </w:rPr>
        <w:t>Cutting</w:t>
      </w:r>
      <w:r w:rsidRPr="009E3EA5">
        <w:rPr>
          <w:color w:val="000000" w:themeColor="text1"/>
          <w:sz w:val="26"/>
          <w:szCs w:val="26"/>
        </w:rPr>
        <w:t xml:space="preserve"> stainless steel is </w:t>
      </w:r>
      <w:r w:rsidR="00D4722E" w:rsidRPr="009E3EA5">
        <w:rPr>
          <w:color w:val="000000" w:themeColor="text1"/>
          <w:sz w:val="26"/>
          <w:szCs w:val="26"/>
        </w:rPr>
        <w:t>extensiv</w:t>
      </w:r>
      <w:r w:rsidRPr="009E3EA5">
        <w:rPr>
          <w:color w:val="000000" w:themeColor="text1"/>
          <w:sz w:val="26"/>
          <w:szCs w:val="26"/>
        </w:rPr>
        <w:t>e.</w:t>
      </w:r>
    </w:p>
    <w:p w14:paraId="2297FCFE" w14:textId="77777777" w:rsidR="00741EB4" w:rsidRPr="009E3EA5" w:rsidRDefault="00741EB4" w:rsidP="00741EB4">
      <w:pPr>
        <w:ind w:left="284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 xml:space="preserve">-Holes with </w:t>
      </w:r>
      <w:r w:rsidR="00D4722E" w:rsidRPr="009E3EA5">
        <w:rPr>
          <w:color w:val="000000" w:themeColor="text1"/>
          <w:sz w:val="26"/>
          <w:szCs w:val="26"/>
        </w:rPr>
        <w:t xml:space="preserve">a </w:t>
      </w:r>
      <w:r w:rsidRPr="009E3EA5">
        <w:rPr>
          <w:color w:val="000000" w:themeColor="text1"/>
          <w:sz w:val="26"/>
          <w:szCs w:val="26"/>
        </w:rPr>
        <w:t>diameter larger than 10 mm or holes that are not round are produced by CNC contour cutting.</w:t>
      </w:r>
    </w:p>
    <w:p w14:paraId="3BD163FB" w14:textId="77777777" w:rsidR="00741EB4" w:rsidRPr="009E3EA5" w:rsidRDefault="00741EB4" w:rsidP="00741EB4">
      <w:pPr>
        <w:ind w:left="284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 xml:space="preserve">-Trepanning can produce holes with </w:t>
      </w:r>
      <w:r w:rsidR="00D4722E" w:rsidRPr="009E3EA5">
        <w:rPr>
          <w:color w:val="000000" w:themeColor="text1"/>
          <w:sz w:val="26"/>
          <w:szCs w:val="26"/>
        </w:rPr>
        <w:t xml:space="preserve">a </w:t>
      </w:r>
      <w:r w:rsidR="00337845">
        <w:rPr>
          <w:color w:val="000000" w:themeColor="text1"/>
          <w:sz w:val="26"/>
          <w:szCs w:val="26"/>
        </w:rPr>
        <w:t>0.5-10 mm diameter range</w:t>
      </w:r>
      <w:r w:rsidRPr="009E3EA5">
        <w:rPr>
          <w:color w:val="000000" w:themeColor="text1"/>
          <w:sz w:val="26"/>
          <w:szCs w:val="26"/>
        </w:rPr>
        <w:t>. L/D = 20/1 (Figure 13.3).</w:t>
      </w:r>
    </w:p>
    <w:p w14:paraId="6AF56780" w14:textId="77777777" w:rsidR="00741EB4" w:rsidRPr="009E3EA5" w:rsidRDefault="00741EB4" w:rsidP="00741EB4">
      <w:pPr>
        <w:ind w:left="284"/>
        <w:rPr>
          <w:color w:val="000000" w:themeColor="text1"/>
          <w:sz w:val="26"/>
          <w:szCs w:val="26"/>
        </w:rPr>
      </w:pPr>
    </w:p>
    <w:p w14:paraId="6390991A" w14:textId="77777777" w:rsidR="00741EB4" w:rsidRPr="009E3EA5" w:rsidRDefault="00741EB4" w:rsidP="00430F7B">
      <w:pPr>
        <w:rPr>
          <w:color w:val="000000" w:themeColor="text1"/>
          <w:sz w:val="26"/>
          <w:szCs w:val="26"/>
        </w:rPr>
      </w:pPr>
      <w:r w:rsidRPr="009E3EA5">
        <w:rPr>
          <w:noProof/>
          <w:color w:val="000000" w:themeColor="text1"/>
          <w:sz w:val="26"/>
          <w:szCs w:val="26"/>
          <w:lang w:eastAsia="en-US"/>
        </w:rPr>
        <w:drawing>
          <wp:inline distT="0" distB="0" distL="0" distR="0" wp14:anchorId="013A211F" wp14:editId="2E154BB3">
            <wp:extent cx="1402080" cy="1382983"/>
            <wp:effectExtent l="0" t="0" r="0" b="0"/>
            <wp:docPr id="140" name="il_fi" descr="http://www.haaslti.com/images/precision-trepann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l_fi" descr="http://www.haaslti.com/images/precision-trepanning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0" cstate="print"/>
                    <a:srcRect l="9590" t="6541" r="10687" b="6541"/>
                    <a:stretch/>
                  </pic:blipFill>
                  <pic:spPr bwMode="auto">
                    <a:xfrm>
                      <a:off x="0" y="0"/>
                      <a:ext cx="1445518" cy="1425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30F7B" w:rsidRPr="009E3EA5">
        <w:rPr>
          <w:color w:val="000000" w:themeColor="text1"/>
          <w:sz w:val="26"/>
          <w:szCs w:val="26"/>
        </w:rPr>
        <w:t xml:space="preserve">  </w:t>
      </w: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0205D6AB" wp14:editId="3509056C">
            <wp:extent cx="1859689" cy="1356360"/>
            <wp:effectExtent l="0" t="0" r="0" b="0"/>
            <wp:docPr id="132" name="il_fi" descr="http://www.laserod.com/images/HOLE-Trepann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l_fi" descr="http://www.laserod.com/images/HOLE-Trepanned.jpg"/>
                    <pic:cNvPicPr>
                      <a:picLocks noChangeAspect="1" noChangeArrowheads="1"/>
                    </pic:cNvPicPr>
                  </pic:nvPicPr>
                  <pic:blipFill>
                    <a:blip r:embed="rId8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4801" cy="13819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30F7B" w:rsidRPr="009E3EA5">
        <w:rPr>
          <w:color w:val="000000" w:themeColor="text1"/>
          <w:sz w:val="26"/>
          <w:szCs w:val="26"/>
        </w:rPr>
        <w:t xml:space="preserve">  </w:t>
      </w: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3621D146" wp14:editId="4A6632C6">
            <wp:extent cx="1511955" cy="1356360"/>
            <wp:effectExtent l="0" t="0" r="0" b="0"/>
            <wp:docPr id="138" name="il_fi" descr="http://images.pennnet.com/articles/ils/thm/th_160250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l_fi" descr="http://images.pennnet.com/articles/ils/thm/th_160250.gif"/>
                    <pic:cNvPicPr>
                      <a:picLocks noChangeAspect="1" noChangeArrowheads="1"/>
                    </pic:cNvPicPr>
                  </pic:nvPicPr>
                  <pic:blipFill rotWithShape="1">
                    <a:blip r:embed="rId82" cstate="print"/>
                    <a:srcRect l="5771" t="17039" r="7660"/>
                    <a:stretch/>
                  </pic:blipFill>
                  <pic:spPr bwMode="auto">
                    <a:xfrm>
                      <a:off x="0" y="0"/>
                      <a:ext cx="1542876" cy="1384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4E612C" w14:textId="77777777" w:rsidR="00741EB4" w:rsidRPr="009E3EA5" w:rsidRDefault="00741EB4" w:rsidP="00741EB4">
      <w:pPr>
        <w:ind w:left="284"/>
        <w:rPr>
          <w:color w:val="000000" w:themeColor="text1"/>
          <w:sz w:val="26"/>
          <w:szCs w:val="26"/>
        </w:rPr>
      </w:pPr>
      <w:r w:rsidRPr="009E3EA5">
        <w:rPr>
          <w:color w:val="000000" w:themeColor="text1"/>
          <w:sz w:val="26"/>
          <w:szCs w:val="26"/>
        </w:rPr>
        <w:t>L</w:t>
      </w:r>
      <w:r w:rsidR="00337845">
        <w:rPr>
          <w:color w:val="000000" w:themeColor="text1"/>
          <w:sz w:val="26"/>
          <w:szCs w:val="26"/>
        </w:rPr>
        <w:t xml:space="preserve">aser trepanning              </w:t>
      </w:r>
      <w:r w:rsidRPr="009E3EA5">
        <w:rPr>
          <w:color w:val="000000" w:themeColor="text1"/>
          <w:sz w:val="26"/>
          <w:szCs w:val="26"/>
        </w:rPr>
        <w:t>Hole trepanning              Micro hole trepanning</w:t>
      </w:r>
      <w:r w:rsidR="00337845">
        <w:rPr>
          <w:color w:val="000000" w:themeColor="text1"/>
          <w:sz w:val="26"/>
          <w:szCs w:val="26"/>
        </w:rPr>
        <w:t>.</w:t>
      </w:r>
    </w:p>
    <w:p w14:paraId="02F2AFF4" w14:textId="77777777" w:rsidR="00741EB4" w:rsidRPr="009E3EA5" w:rsidRDefault="00741EB4" w:rsidP="00741EB4">
      <w:pPr>
        <w:ind w:left="284"/>
        <w:rPr>
          <w:color w:val="000000" w:themeColor="text1"/>
          <w:sz w:val="26"/>
          <w:szCs w:val="26"/>
        </w:rPr>
      </w:pPr>
    </w:p>
    <w:p w14:paraId="3354C463" w14:textId="77777777" w:rsidR="00741EB4" w:rsidRPr="009E3EA5" w:rsidRDefault="00337845" w:rsidP="006F78FA">
      <w:pPr>
        <w:ind w:left="284"/>
        <w:jc w:val="center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Figure 5</w:t>
      </w:r>
      <w:r w:rsidR="00741EB4" w:rsidRPr="009E3EA5">
        <w:rPr>
          <w:color w:val="000000" w:themeColor="text1"/>
          <w:sz w:val="26"/>
          <w:szCs w:val="26"/>
        </w:rPr>
        <w:t>.3 Laser trepanning</w:t>
      </w:r>
    </w:p>
    <w:p w14:paraId="55FECBE7" w14:textId="77777777" w:rsidR="00741EB4" w:rsidRDefault="00741EB4" w:rsidP="00741EB4">
      <w:pPr>
        <w:jc w:val="both"/>
        <w:rPr>
          <w:sz w:val="26"/>
          <w:szCs w:val="26"/>
        </w:rPr>
      </w:pPr>
    </w:p>
    <w:p w14:paraId="17AAFAC3" w14:textId="77777777" w:rsidR="008656D8" w:rsidRDefault="008656D8" w:rsidP="00741EB4">
      <w:pPr>
        <w:jc w:val="both"/>
        <w:rPr>
          <w:sz w:val="26"/>
          <w:szCs w:val="26"/>
        </w:rPr>
      </w:pPr>
    </w:p>
    <w:p w14:paraId="6C37AA09" w14:textId="77777777" w:rsidR="008656D8" w:rsidRPr="009E3EA5" w:rsidRDefault="008656D8" w:rsidP="00741EB4">
      <w:pPr>
        <w:jc w:val="both"/>
        <w:rPr>
          <w:sz w:val="26"/>
          <w:szCs w:val="26"/>
        </w:rPr>
      </w:pPr>
    </w:p>
    <w:p w14:paraId="2AE147C4" w14:textId="77777777" w:rsidR="00741EB4" w:rsidRPr="009E3EA5" w:rsidRDefault="00741EB4" w:rsidP="00741EB4">
      <w:pPr>
        <w:jc w:val="both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lastRenderedPageBreak/>
        <w:drawing>
          <wp:inline distT="0" distB="0" distL="0" distR="0" wp14:anchorId="4DB6AAE6" wp14:editId="721318B4">
            <wp:extent cx="2788920" cy="1719072"/>
            <wp:effectExtent l="0" t="0" r="0" b="0"/>
            <wp:docPr id="864" name="il_fi" descr="http://common.restaurantfurnitureresource.com/common/products/z/pp-971-303-Laser-Cut-Steel_z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l_fi" descr="http://common.restaurantfurnitureresource.com/common/products/z/pp-971-303-Laser-Cut-Steel_zm.jpg"/>
                    <pic:cNvPicPr>
                      <a:picLocks noChangeAspect="1" noChangeArrowheads="1"/>
                    </pic:cNvPicPr>
                  </pic:nvPicPr>
                  <pic:blipFill>
                    <a:blip r:embed="rId83" cstate="print"/>
                    <a:srcRect t="20197" b="19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920" cy="171907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E3EA5">
        <w:rPr>
          <w:sz w:val="26"/>
          <w:szCs w:val="26"/>
        </w:rPr>
        <w:t xml:space="preserve">  </w:t>
      </w: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37231CA8" wp14:editId="61A7B736">
            <wp:extent cx="1627632" cy="1728216"/>
            <wp:effectExtent l="0" t="0" r="0" b="0"/>
            <wp:docPr id="871" name="Picture 198" descr="DSC00021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8" descr="DSC00021s"/>
                    <pic:cNvPicPr>
                      <a:picLocks noChangeAspect="1" noChangeArrowheads="1"/>
                    </pic:cNvPicPr>
                  </pic:nvPicPr>
                  <pic:blipFill>
                    <a:blip r:embed="rId8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7632" cy="172821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8B04CB" w14:textId="77777777" w:rsidR="00D4722E" w:rsidRPr="009E3EA5" w:rsidRDefault="00D4722E" w:rsidP="00741EB4">
      <w:pPr>
        <w:jc w:val="both"/>
        <w:rPr>
          <w:sz w:val="26"/>
          <w:szCs w:val="26"/>
        </w:rPr>
      </w:pPr>
    </w:p>
    <w:p w14:paraId="3343AA60" w14:textId="77777777" w:rsidR="006E5DA2" w:rsidRPr="009E3EA5" w:rsidRDefault="006E5DA2" w:rsidP="00741EB4">
      <w:pPr>
        <w:jc w:val="both"/>
        <w:rPr>
          <w:sz w:val="26"/>
          <w:szCs w:val="26"/>
        </w:rPr>
      </w:pPr>
    </w:p>
    <w:p w14:paraId="45EBFB6B" w14:textId="77777777" w:rsidR="006E5DA2" w:rsidRPr="009E3EA5" w:rsidRDefault="006E5DA2" w:rsidP="00430F7B">
      <w:pPr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377B628C" wp14:editId="2E82FC3A">
            <wp:extent cx="4434840" cy="3867912"/>
            <wp:effectExtent l="0" t="0" r="0" b="0"/>
            <wp:docPr id="28" name="Picture 28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254" t="22332" r="30548" b="7335"/>
                    <a:stretch/>
                  </pic:blipFill>
                  <pic:spPr bwMode="auto">
                    <a:xfrm>
                      <a:off x="0" y="0"/>
                      <a:ext cx="4434840" cy="3867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1909D9" w14:textId="77777777" w:rsidR="00893102" w:rsidRPr="009E3EA5" w:rsidRDefault="00893102" w:rsidP="00741EB4">
      <w:pPr>
        <w:jc w:val="both"/>
        <w:rPr>
          <w:sz w:val="26"/>
          <w:szCs w:val="26"/>
        </w:rPr>
      </w:pPr>
    </w:p>
    <w:p w14:paraId="209B725F" w14:textId="77777777" w:rsidR="00893102" w:rsidRPr="009E3EA5" w:rsidRDefault="00893102" w:rsidP="00741EB4">
      <w:pPr>
        <w:jc w:val="both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3E8E7872" wp14:editId="7AAF7B90">
            <wp:extent cx="2752725" cy="2160945"/>
            <wp:effectExtent l="0" t="0" r="0" b="0"/>
            <wp:docPr id="26" name="Picture 26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90" r="7653" b="9445"/>
                    <a:stretch/>
                  </pic:blipFill>
                  <pic:spPr bwMode="auto">
                    <a:xfrm>
                      <a:off x="0" y="0"/>
                      <a:ext cx="2777217" cy="2180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E5DA2" w:rsidRPr="009E3EA5">
        <w:rPr>
          <w:sz w:val="26"/>
          <w:szCs w:val="26"/>
        </w:rPr>
        <w:t xml:space="preserve">  </w:t>
      </w:r>
      <w:r w:rsidR="006E5DA2" w:rsidRPr="009E3EA5">
        <w:rPr>
          <w:noProof/>
          <w:sz w:val="26"/>
          <w:szCs w:val="26"/>
          <w:lang w:eastAsia="en-US"/>
        </w:rPr>
        <w:drawing>
          <wp:inline distT="0" distB="0" distL="0" distR="0" wp14:anchorId="39242E76" wp14:editId="3C17351E">
            <wp:extent cx="2895600" cy="2152420"/>
            <wp:effectExtent l="0" t="0" r="0" b="0"/>
            <wp:docPr id="27" name="Picture 27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35" t="13888" r="1939" b="8537"/>
                    <a:stretch/>
                  </pic:blipFill>
                  <pic:spPr bwMode="auto">
                    <a:xfrm>
                      <a:off x="0" y="0"/>
                      <a:ext cx="2935000" cy="21817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7F6442" w14:textId="77777777" w:rsidR="00741EB4" w:rsidRPr="009E3EA5" w:rsidRDefault="00741EB4" w:rsidP="00741EB4">
      <w:pPr>
        <w:jc w:val="both"/>
        <w:rPr>
          <w:sz w:val="26"/>
          <w:szCs w:val="26"/>
        </w:rPr>
      </w:pPr>
    </w:p>
    <w:p w14:paraId="6035DEDD" w14:textId="77777777" w:rsidR="00430F7B" w:rsidRPr="009E3EA5" w:rsidRDefault="00337845" w:rsidP="00430F7B">
      <w:pPr>
        <w:pStyle w:val="Caption"/>
        <w:jc w:val="center"/>
        <w:rPr>
          <w:b w:val="0"/>
          <w:sz w:val="26"/>
          <w:szCs w:val="26"/>
        </w:rPr>
      </w:pPr>
      <w:r>
        <w:rPr>
          <w:b w:val="0"/>
          <w:sz w:val="26"/>
          <w:szCs w:val="26"/>
        </w:rPr>
        <w:t>Figure 5</w:t>
      </w:r>
      <w:r w:rsidR="00430F7B" w:rsidRPr="009E3EA5">
        <w:rPr>
          <w:b w:val="0"/>
          <w:sz w:val="26"/>
          <w:szCs w:val="26"/>
        </w:rPr>
        <w:t xml:space="preserve">.4 </w:t>
      </w:r>
      <w:r w:rsidR="00430F7B" w:rsidRPr="009E3EA5">
        <w:rPr>
          <w:b w:val="0"/>
          <w:color w:val="000000" w:themeColor="text1"/>
          <w:sz w:val="26"/>
          <w:szCs w:val="26"/>
        </w:rPr>
        <w:t>LBM Cut Parts</w:t>
      </w:r>
    </w:p>
    <w:p w14:paraId="0DB3A88B" w14:textId="77777777" w:rsidR="00430F7B" w:rsidRPr="009E3EA5" w:rsidRDefault="00430F7B" w:rsidP="00741EB4">
      <w:pPr>
        <w:jc w:val="both"/>
        <w:rPr>
          <w:sz w:val="26"/>
          <w:szCs w:val="26"/>
        </w:rPr>
      </w:pPr>
    </w:p>
    <w:p w14:paraId="40559152" w14:textId="77777777" w:rsidR="00741EB4" w:rsidRPr="009E3EA5" w:rsidRDefault="00893102" w:rsidP="00741EB4">
      <w:pPr>
        <w:jc w:val="center"/>
        <w:rPr>
          <w:sz w:val="26"/>
          <w:szCs w:val="26"/>
        </w:rPr>
      </w:pPr>
      <w:r w:rsidRPr="009E3EA5">
        <w:rPr>
          <w:sz w:val="26"/>
          <w:szCs w:val="26"/>
        </w:rPr>
        <w:t xml:space="preserve">  </w:t>
      </w: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615D87FA" wp14:editId="5C3677FB">
            <wp:extent cx="2944091" cy="2944091"/>
            <wp:effectExtent l="0" t="0" r="0" b="0"/>
            <wp:docPr id="23" name="Picture 23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255" cy="2952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E5DA2" w:rsidRPr="009E3EA5">
        <w:rPr>
          <w:sz w:val="26"/>
          <w:szCs w:val="26"/>
        </w:rPr>
        <w:t xml:space="preserve">  </w:t>
      </w:r>
      <w:r w:rsidR="000F5261">
        <w:rPr>
          <w:sz w:val="26"/>
          <w:szCs w:val="26"/>
        </w:rPr>
        <w:t xml:space="preserve">    </w:t>
      </w:r>
      <w:r w:rsidR="006E5DA2" w:rsidRPr="009E3EA5">
        <w:rPr>
          <w:noProof/>
          <w:sz w:val="26"/>
          <w:szCs w:val="26"/>
          <w:lang w:eastAsia="en-US"/>
        </w:rPr>
        <w:drawing>
          <wp:inline distT="0" distB="0" distL="0" distR="0" wp14:anchorId="30A5C32F" wp14:editId="623DA43C">
            <wp:extent cx="2474085" cy="2951018"/>
            <wp:effectExtent l="0" t="0" r="0" b="0"/>
            <wp:docPr id="21" name="Picture 21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107" t="3883" r="6311"/>
                    <a:stretch/>
                  </pic:blipFill>
                  <pic:spPr bwMode="auto">
                    <a:xfrm>
                      <a:off x="0" y="0"/>
                      <a:ext cx="2503055" cy="2985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B4D2CD" w14:textId="77777777" w:rsidR="00741EB4" w:rsidRPr="009E3EA5" w:rsidRDefault="00741EB4" w:rsidP="00741EB4">
      <w:pPr>
        <w:jc w:val="center"/>
        <w:rPr>
          <w:sz w:val="26"/>
          <w:szCs w:val="26"/>
        </w:rPr>
      </w:pPr>
    </w:p>
    <w:p w14:paraId="0D07DE6A" w14:textId="77777777" w:rsidR="00430F7B" w:rsidRPr="009E3EA5" w:rsidRDefault="00741EB4" w:rsidP="00430F7B">
      <w:pPr>
        <w:jc w:val="center"/>
        <w:rPr>
          <w:b/>
          <w:sz w:val="26"/>
          <w:szCs w:val="26"/>
        </w:rPr>
      </w:pPr>
      <w:r w:rsidRPr="009E3EA5">
        <w:rPr>
          <w:sz w:val="26"/>
          <w:szCs w:val="26"/>
        </w:rPr>
        <w:t xml:space="preserve"> </w:t>
      </w: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71D27A8B" wp14:editId="32B42427">
            <wp:extent cx="2257940" cy="2076450"/>
            <wp:effectExtent l="0" t="0" r="0" b="0"/>
            <wp:docPr id="874" name="il_fi" descr="http://t3.gstatic.com/images?q=tbn:ANd9GcQxVQpIEdh1UMduukbSz1op219Zte30DjmEoG6WSeRLEFDKGhhh07X-lAijw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l_fi" descr="http://t3.gstatic.com/images?q=tbn:ANd9GcQxVQpIEdh1UMduukbSz1op219Zte30DjmEoG6WSeRLEFDKGhhh07X-lAijww"/>
                    <pic:cNvPicPr>
                      <a:picLocks noChangeAspect="1" noChangeArrowheads="1"/>
                    </pic:cNvPicPr>
                  </pic:nvPicPr>
                  <pic:blipFill>
                    <a:blip r:embed="rId90" cstate="print"/>
                    <a:srcRect r="18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4285" cy="21006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A6754" w:rsidRPr="009E3EA5">
        <w:rPr>
          <w:sz w:val="26"/>
          <w:szCs w:val="26"/>
        </w:rPr>
        <w:t xml:space="preserve">  </w:t>
      </w:r>
      <w:r w:rsidR="00893102" w:rsidRPr="009E3EA5">
        <w:rPr>
          <w:noProof/>
          <w:sz w:val="26"/>
          <w:szCs w:val="26"/>
          <w:lang w:eastAsia="en-US"/>
        </w:rPr>
        <w:drawing>
          <wp:inline distT="0" distB="0" distL="0" distR="0" wp14:anchorId="43DBB72C" wp14:editId="5F0EE601">
            <wp:extent cx="2905195" cy="2049145"/>
            <wp:effectExtent l="0" t="0" r="0" b="0"/>
            <wp:docPr id="24" name="Picture 24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33" t="17810" r="2714" b="3148"/>
                    <a:stretch/>
                  </pic:blipFill>
                  <pic:spPr bwMode="auto">
                    <a:xfrm>
                      <a:off x="0" y="0"/>
                      <a:ext cx="2926815" cy="2064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93102" w:rsidRPr="009E3EA5">
        <w:rPr>
          <w:b/>
          <w:sz w:val="26"/>
          <w:szCs w:val="26"/>
        </w:rPr>
        <w:t xml:space="preserve">  </w:t>
      </w:r>
    </w:p>
    <w:p w14:paraId="01EC371E" w14:textId="77777777" w:rsidR="00430F7B" w:rsidRPr="009E3EA5" w:rsidRDefault="00430F7B" w:rsidP="00430F7B">
      <w:pPr>
        <w:jc w:val="center"/>
        <w:rPr>
          <w:b/>
          <w:sz w:val="26"/>
          <w:szCs w:val="26"/>
        </w:rPr>
      </w:pPr>
    </w:p>
    <w:p w14:paraId="5E0B2CA0" w14:textId="77777777" w:rsidR="00893102" w:rsidRPr="009E3EA5" w:rsidRDefault="00893102" w:rsidP="00430F7B">
      <w:pPr>
        <w:jc w:val="center"/>
        <w:rPr>
          <w:b/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599A9817" wp14:editId="1AC9A17E">
            <wp:extent cx="5836391" cy="2237509"/>
            <wp:effectExtent l="0" t="0" r="0" b="0"/>
            <wp:docPr id="25" name="Picture 25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386" t="16003" r="14011" b="33874"/>
                    <a:stretch/>
                  </pic:blipFill>
                  <pic:spPr bwMode="auto">
                    <a:xfrm>
                      <a:off x="0" y="0"/>
                      <a:ext cx="5870844" cy="2250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BBCED7" w14:textId="77777777" w:rsidR="00741EB4" w:rsidRPr="009E3EA5" w:rsidRDefault="00741EB4" w:rsidP="00741EB4">
      <w:pPr>
        <w:pStyle w:val="Caption"/>
        <w:jc w:val="center"/>
        <w:rPr>
          <w:b w:val="0"/>
          <w:sz w:val="26"/>
          <w:szCs w:val="26"/>
        </w:rPr>
      </w:pPr>
      <w:r w:rsidRPr="009E3EA5">
        <w:rPr>
          <w:b w:val="0"/>
          <w:sz w:val="26"/>
          <w:szCs w:val="26"/>
        </w:rPr>
        <w:t>Figure</w:t>
      </w:r>
      <w:r w:rsidR="00337845">
        <w:rPr>
          <w:b w:val="0"/>
          <w:sz w:val="26"/>
          <w:szCs w:val="26"/>
        </w:rPr>
        <w:t xml:space="preserve"> 5</w:t>
      </w:r>
      <w:r w:rsidR="00D4722E" w:rsidRPr="009E3EA5">
        <w:rPr>
          <w:b w:val="0"/>
          <w:sz w:val="26"/>
          <w:szCs w:val="26"/>
        </w:rPr>
        <w:t>.4</w:t>
      </w:r>
      <w:r w:rsidR="00D4722E" w:rsidRPr="009E3EA5">
        <w:rPr>
          <w:b w:val="0"/>
          <w:color w:val="000000" w:themeColor="text1"/>
          <w:sz w:val="26"/>
          <w:szCs w:val="26"/>
        </w:rPr>
        <w:t xml:space="preserve"> (</w:t>
      </w:r>
      <w:r w:rsidR="00337845">
        <w:rPr>
          <w:b w:val="0"/>
          <w:color w:val="000000" w:themeColor="text1"/>
          <w:sz w:val="26"/>
          <w:szCs w:val="26"/>
        </w:rPr>
        <w:t>c</w:t>
      </w:r>
      <w:r w:rsidR="00430F7B" w:rsidRPr="009E3EA5">
        <w:rPr>
          <w:b w:val="0"/>
          <w:color w:val="000000" w:themeColor="text1"/>
          <w:sz w:val="26"/>
          <w:szCs w:val="26"/>
        </w:rPr>
        <w:t>ont</w:t>
      </w:r>
      <w:r w:rsidR="00D4722E" w:rsidRPr="009E3EA5">
        <w:rPr>
          <w:b w:val="0"/>
          <w:color w:val="000000" w:themeColor="text1"/>
          <w:sz w:val="26"/>
          <w:szCs w:val="26"/>
        </w:rPr>
        <w:t>'d</w:t>
      </w:r>
      <w:r w:rsidR="00430F7B" w:rsidRPr="009E3EA5">
        <w:rPr>
          <w:b w:val="0"/>
          <w:color w:val="000000" w:themeColor="text1"/>
          <w:sz w:val="26"/>
          <w:szCs w:val="26"/>
        </w:rPr>
        <w:t>)</w:t>
      </w:r>
    </w:p>
    <w:p w14:paraId="58FB0158" w14:textId="77777777" w:rsidR="00741EB4" w:rsidRPr="009E3EA5" w:rsidRDefault="00741EB4" w:rsidP="00741EB4">
      <w:pPr>
        <w:jc w:val="both"/>
        <w:rPr>
          <w:sz w:val="26"/>
          <w:szCs w:val="26"/>
        </w:rPr>
      </w:pPr>
    </w:p>
    <w:p w14:paraId="306F74E5" w14:textId="77777777" w:rsidR="00741EB4" w:rsidRPr="009E3EA5" w:rsidRDefault="00741EB4" w:rsidP="00430F7B">
      <w:pPr>
        <w:rPr>
          <w:color w:val="333333"/>
          <w:sz w:val="26"/>
          <w:szCs w:val="26"/>
        </w:rPr>
      </w:pPr>
      <w:r w:rsidRPr="009E3EA5">
        <w:rPr>
          <w:noProof/>
          <w:color w:val="333333"/>
          <w:sz w:val="26"/>
          <w:szCs w:val="26"/>
          <w:lang w:eastAsia="en-US"/>
        </w:rPr>
        <w:lastRenderedPageBreak/>
        <w:drawing>
          <wp:inline distT="0" distB="0" distL="0" distR="0" wp14:anchorId="44453145" wp14:editId="2D7FFD62">
            <wp:extent cx="1781175" cy="1781175"/>
            <wp:effectExtent l="0" t="0" r="0" b="0"/>
            <wp:docPr id="160" name="Picture 54" descr="http://www.thunderlaser.com/upfiles/thumb_1309286720.jpg">
              <a:hlinkClick xmlns:a="http://schemas.openxmlformats.org/drawingml/2006/main" r:id="rId9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 descr="http://www.thunderlaser.com/upfiles/thumb_1309286720.jpg">
                      <a:hlinkClick r:id="rId9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2883" cy="178288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30F7B" w:rsidRPr="009E3EA5">
        <w:rPr>
          <w:noProof/>
          <w:color w:val="333333"/>
          <w:sz w:val="26"/>
          <w:szCs w:val="26"/>
          <w:lang w:val="tr-TR"/>
        </w:rPr>
        <w:t xml:space="preserve">   </w:t>
      </w:r>
      <w:r w:rsidR="00430F7B" w:rsidRPr="009E3EA5">
        <w:rPr>
          <w:noProof/>
          <w:color w:val="333333"/>
          <w:sz w:val="26"/>
          <w:szCs w:val="26"/>
          <w:lang w:eastAsia="en-US"/>
        </w:rPr>
        <w:drawing>
          <wp:inline distT="0" distB="0" distL="0" distR="0" wp14:anchorId="22285FDC" wp14:editId="01F24ACD">
            <wp:extent cx="1781175" cy="1781175"/>
            <wp:effectExtent l="0" t="0" r="0" b="0"/>
            <wp:docPr id="161" name="Picture 55" descr="http://www.thunderlaser.com/upfiles/thumb_1309290133.jpg">
              <a:hlinkClick xmlns:a="http://schemas.openxmlformats.org/drawingml/2006/main" r:id="rId9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http://www.thunderlaser.com/upfiles/thumb_1309290133.jpg">
                      <a:hlinkClick r:id="rId9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2996" cy="17829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30F7B" w:rsidRPr="009E3EA5">
        <w:rPr>
          <w:noProof/>
          <w:color w:val="333333"/>
          <w:sz w:val="26"/>
          <w:szCs w:val="26"/>
          <w:lang w:val="tr-TR"/>
        </w:rPr>
        <w:t xml:space="preserve"> </w:t>
      </w:r>
      <w:r w:rsidR="000F5261">
        <w:rPr>
          <w:noProof/>
          <w:color w:val="333333"/>
          <w:sz w:val="26"/>
          <w:szCs w:val="26"/>
          <w:lang w:val="tr-TR"/>
        </w:rPr>
        <w:t xml:space="preserve">  </w:t>
      </w:r>
      <w:r w:rsidR="00430F7B" w:rsidRPr="009E3EA5">
        <w:rPr>
          <w:noProof/>
          <w:color w:val="333333"/>
          <w:sz w:val="26"/>
          <w:szCs w:val="26"/>
          <w:lang w:eastAsia="en-US"/>
        </w:rPr>
        <w:drawing>
          <wp:inline distT="0" distB="0" distL="0" distR="0" wp14:anchorId="472C3FB6" wp14:editId="07950D87">
            <wp:extent cx="1783080" cy="1783080"/>
            <wp:effectExtent l="0" t="0" r="0" b="0"/>
            <wp:docPr id="162" name="Picture 58" descr="http://www.thunderlaser.com/upfiles/thumb_1321524859.jpg">
              <a:hlinkClick xmlns:a="http://schemas.openxmlformats.org/drawingml/2006/main" r:id="rId9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 descr="http://www.thunderlaser.com/upfiles/thumb_1321524859.jpg">
                      <a:hlinkClick r:id="rId9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972" cy="178197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E3EA5">
        <w:rPr>
          <w:color w:val="333333"/>
          <w:sz w:val="26"/>
          <w:szCs w:val="26"/>
        </w:rPr>
        <w:t xml:space="preserve"> </w:t>
      </w:r>
      <w:r w:rsidR="00430F7B" w:rsidRPr="009E3EA5">
        <w:rPr>
          <w:color w:val="333333"/>
          <w:sz w:val="26"/>
          <w:szCs w:val="26"/>
        </w:rPr>
        <w:t xml:space="preserve">         </w:t>
      </w:r>
      <w:r w:rsidR="006F78FA">
        <w:rPr>
          <w:color w:val="333333"/>
          <w:sz w:val="26"/>
          <w:szCs w:val="26"/>
        </w:rPr>
        <w:t xml:space="preserve">   </w:t>
      </w:r>
      <w:r w:rsidRPr="009E3EA5">
        <w:rPr>
          <w:color w:val="333333"/>
          <w:sz w:val="26"/>
          <w:szCs w:val="26"/>
        </w:rPr>
        <w:t xml:space="preserve">Wood engraving </w:t>
      </w:r>
      <w:r w:rsidR="00430F7B" w:rsidRPr="009E3EA5">
        <w:rPr>
          <w:color w:val="333333"/>
          <w:sz w:val="26"/>
          <w:szCs w:val="26"/>
        </w:rPr>
        <w:t xml:space="preserve">       </w:t>
      </w:r>
      <w:r w:rsidRPr="009E3EA5">
        <w:rPr>
          <w:color w:val="333333"/>
          <w:sz w:val="26"/>
          <w:szCs w:val="26"/>
        </w:rPr>
        <w:t xml:space="preserve">       </w:t>
      </w:r>
      <w:r w:rsidR="006F78FA">
        <w:rPr>
          <w:color w:val="333333"/>
          <w:sz w:val="26"/>
          <w:szCs w:val="26"/>
        </w:rPr>
        <w:t xml:space="preserve">           </w:t>
      </w:r>
      <w:r w:rsidRPr="009E3EA5">
        <w:rPr>
          <w:color w:val="333333"/>
          <w:sz w:val="26"/>
          <w:szCs w:val="26"/>
        </w:rPr>
        <w:t xml:space="preserve">Stamp engraving          </w:t>
      </w:r>
      <w:r w:rsidR="006F78FA">
        <w:rPr>
          <w:color w:val="333333"/>
          <w:sz w:val="26"/>
          <w:szCs w:val="26"/>
        </w:rPr>
        <w:t xml:space="preserve">          </w:t>
      </w:r>
      <w:r w:rsidRPr="009E3EA5">
        <w:rPr>
          <w:color w:val="333333"/>
          <w:sz w:val="26"/>
          <w:szCs w:val="26"/>
        </w:rPr>
        <w:t>Photo engraving</w:t>
      </w:r>
    </w:p>
    <w:p w14:paraId="3EE44C8F" w14:textId="77777777" w:rsidR="00741EB4" w:rsidRPr="009E3EA5" w:rsidRDefault="00741EB4" w:rsidP="00741EB4">
      <w:pPr>
        <w:rPr>
          <w:color w:val="333333"/>
          <w:sz w:val="26"/>
          <w:szCs w:val="26"/>
        </w:rPr>
      </w:pPr>
    </w:p>
    <w:p w14:paraId="5759DBD8" w14:textId="77777777" w:rsidR="006F78FA" w:rsidRDefault="00741EB4" w:rsidP="00741EB4">
      <w:pPr>
        <w:jc w:val="center"/>
        <w:rPr>
          <w:color w:val="333333"/>
          <w:sz w:val="26"/>
          <w:szCs w:val="26"/>
        </w:rPr>
      </w:pPr>
      <w:r w:rsidRPr="009E3EA5">
        <w:rPr>
          <w:noProof/>
          <w:color w:val="333333"/>
          <w:sz w:val="26"/>
          <w:szCs w:val="26"/>
          <w:lang w:eastAsia="en-US"/>
        </w:rPr>
        <w:drawing>
          <wp:inline distT="0" distB="0" distL="0" distR="0" wp14:anchorId="7C34A771" wp14:editId="0B088B1F">
            <wp:extent cx="1439767" cy="1819275"/>
            <wp:effectExtent l="0" t="0" r="0" b="0"/>
            <wp:docPr id="891" name="Picture 59" descr="http://www.thunderlaser.com/upfiles/thumb_1309287231.jpg">
              <a:hlinkClick xmlns:a="http://schemas.openxmlformats.org/drawingml/2006/main" r:id="rId9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http://www.thunderlaser.com/upfiles/thumb_1309287231.jpg">
                      <a:hlinkClick r:id="rId93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97" cstate="print"/>
                    <a:srcRect l="20861"/>
                    <a:stretch/>
                  </pic:blipFill>
                  <pic:spPr bwMode="auto">
                    <a:xfrm>
                      <a:off x="0" y="0"/>
                      <a:ext cx="1456123" cy="1839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F5261">
        <w:rPr>
          <w:color w:val="333333"/>
          <w:sz w:val="26"/>
          <w:szCs w:val="26"/>
        </w:rPr>
        <w:t xml:space="preserve">    </w:t>
      </w:r>
      <w:r w:rsidR="000A6754" w:rsidRPr="009E3EA5">
        <w:rPr>
          <w:color w:val="333333"/>
          <w:sz w:val="26"/>
          <w:szCs w:val="26"/>
        </w:rPr>
        <w:t xml:space="preserve"> </w:t>
      </w:r>
      <w:r w:rsidR="000A6754" w:rsidRPr="009E3EA5">
        <w:rPr>
          <w:noProof/>
          <w:sz w:val="26"/>
          <w:szCs w:val="26"/>
          <w:lang w:eastAsia="en-US"/>
        </w:rPr>
        <w:drawing>
          <wp:inline distT="0" distB="0" distL="0" distR="0" wp14:anchorId="61CDDB7B" wp14:editId="2076E982">
            <wp:extent cx="2674914" cy="1797685"/>
            <wp:effectExtent l="0" t="0" r="0" b="0"/>
            <wp:docPr id="20" name="Picture 20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352" t="16755" r="13044" b="16814"/>
                    <a:stretch/>
                  </pic:blipFill>
                  <pic:spPr bwMode="auto">
                    <a:xfrm>
                      <a:off x="0" y="0"/>
                      <a:ext cx="2744969" cy="1844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A6754" w:rsidRPr="009E3EA5">
        <w:rPr>
          <w:color w:val="333333"/>
          <w:sz w:val="26"/>
          <w:szCs w:val="26"/>
        </w:rPr>
        <w:t xml:space="preserve"> </w:t>
      </w:r>
    </w:p>
    <w:p w14:paraId="2D53DBC4" w14:textId="77777777" w:rsidR="006F78FA" w:rsidRDefault="006F78FA" w:rsidP="006F78FA">
      <w:pPr>
        <w:rPr>
          <w:color w:val="333333"/>
          <w:sz w:val="26"/>
          <w:szCs w:val="26"/>
        </w:rPr>
      </w:pPr>
      <w:r>
        <w:rPr>
          <w:color w:val="333333"/>
          <w:sz w:val="26"/>
          <w:szCs w:val="26"/>
        </w:rPr>
        <w:t xml:space="preserve">                          Cylinder item</w:t>
      </w:r>
      <w:r w:rsidRPr="009E3EA5">
        <w:rPr>
          <w:color w:val="333333"/>
          <w:sz w:val="26"/>
          <w:szCs w:val="26"/>
        </w:rPr>
        <w:t xml:space="preserve">                               Metal engraving                           </w:t>
      </w:r>
    </w:p>
    <w:p w14:paraId="0522B012" w14:textId="77777777" w:rsidR="006F78FA" w:rsidRDefault="006F78FA" w:rsidP="00741EB4">
      <w:pPr>
        <w:jc w:val="center"/>
        <w:rPr>
          <w:color w:val="333333"/>
          <w:sz w:val="26"/>
          <w:szCs w:val="26"/>
        </w:rPr>
      </w:pPr>
    </w:p>
    <w:p w14:paraId="1EC9490E" w14:textId="77777777" w:rsidR="00741EB4" w:rsidRPr="009E3EA5" w:rsidRDefault="00741EB4" w:rsidP="00741EB4">
      <w:pPr>
        <w:jc w:val="center"/>
        <w:rPr>
          <w:color w:val="333333"/>
          <w:sz w:val="26"/>
          <w:szCs w:val="26"/>
        </w:rPr>
      </w:pPr>
      <w:r w:rsidRPr="009E3EA5">
        <w:rPr>
          <w:noProof/>
          <w:color w:val="333333"/>
          <w:sz w:val="26"/>
          <w:szCs w:val="26"/>
          <w:lang w:eastAsia="en-US"/>
        </w:rPr>
        <w:drawing>
          <wp:inline distT="0" distB="0" distL="0" distR="0" wp14:anchorId="497D27CD" wp14:editId="616CC46E">
            <wp:extent cx="1571625" cy="1428750"/>
            <wp:effectExtent l="0" t="0" r="0" b="0"/>
            <wp:docPr id="164" name="Picture 63" descr="http://www.thunderlaser.com/upfiles/thumb_1321617869.jpg">
              <a:hlinkClick xmlns:a="http://schemas.openxmlformats.org/drawingml/2006/main" r:id="rId9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 descr="http://www.thunderlaser.com/upfiles/thumb_1321617869.jpg">
                      <a:hlinkClick r:id="rId93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99" cstate="print"/>
                    <a:srcRect l="3867" t="7183" r="4972" b="9944"/>
                    <a:stretch/>
                  </pic:blipFill>
                  <pic:spPr bwMode="auto">
                    <a:xfrm>
                      <a:off x="0" y="0"/>
                      <a:ext cx="1575095" cy="1431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045F80" w14:textId="77777777" w:rsidR="00741EB4" w:rsidRDefault="000A6754" w:rsidP="000A6754">
      <w:pPr>
        <w:rPr>
          <w:color w:val="333333"/>
          <w:sz w:val="26"/>
          <w:szCs w:val="26"/>
        </w:rPr>
      </w:pPr>
      <w:r w:rsidRPr="009E3EA5">
        <w:rPr>
          <w:color w:val="333333"/>
          <w:sz w:val="26"/>
          <w:szCs w:val="26"/>
        </w:rPr>
        <w:t xml:space="preserve">              </w:t>
      </w:r>
      <w:r w:rsidR="006F78FA">
        <w:rPr>
          <w:color w:val="333333"/>
          <w:sz w:val="26"/>
          <w:szCs w:val="26"/>
        </w:rPr>
        <w:t xml:space="preserve">                                            </w:t>
      </w:r>
      <w:r w:rsidR="00741EB4" w:rsidRPr="009E3EA5">
        <w:rPr>
          <w:color w:val="333333"/>
          <w:sz w:val="26"/>
          <w:szCs w:val="26"/>
        </w:rPr>
        <w:t>Plastic engraving</w:t>
      </w:r>
    </w:p>
    <w:p w14:paraId="61D07AEE" w14:textId="77777777" w:rsidR="006F78FA" w:rsidRPr="009E3EA5" w:rsidRDefault="006F78FA" w:rsidP="000A6754">
      <w:pPr>
        <w:rPr>
          <w:color w:val="333333"/>
          <w:sz w:val="26"/>
          <w:szCs w:val="26"/>
        </w:rPr>
      </w:pPr>
    </w:p>
    <w:p w14:paraId="1608D69A" w14:textId="77777777" w:rsidR="00741EB4" w:rsidRPr="009E3EA5" w:rsidRDefault="00337845" w:rsidP="00741EB4">
      <w:pPr>
        <w:spacing w:before="44" w:after="44" w:line="178" w:lineRule="atLeast"/>
        <w:jc w:val="center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Figure 5</w:t>
      </w:r>
      <w:r w:rsidR="00741EB4" w:rsidRPr="009E3EA5">
        <w:rPr>
          <w:color w:val="000000" w:themeColor="text1"/>
          <w:sz w:val="26"/>
          <w:szCs w:val="26"/>
        </w:rPr>
        <w:t>.5 Laser Engraving</w:t>
      </w:r>
    </w:p>
    <w:p w14:paraId="6C1D9920" w14:textId="77777777" w:rsidR="00741EB4" w:rsidRPr="009E3EA5" w:rsidRDefault="00741EB4" w:rsidP="00741EB4">
      <w:pPr>
        <w:spacing w:before="44" w:after="44" w:line="178" w:lineRule="atLeast"/>
        <w:rPr>
          <w:color w:val="333333"/>
          <w:sz w:val="26"/>
          <w:szCs w:val="26"/>
        </w:rPr>
      </w:pPr>
    </w:p>
    <w:p w14:paraId="46884FE5" w14:textId="77777777" w:rsidR="00F546A2" w:rsidRPr="00F546A2" w:rsidRDefault="00337845" w:rsidP="00F546A2">
      <w:pPr>
        <w:pStyle w:val="ListParagraph"/>
        <w:numPr>
          <w:ilvl w:val="0"/>
          <w:numId w:val="37"/>
        </w:numPr>
        <w:ind w:right="240"/>
        <w:jc w:val="both"/>
        <w:rPr>
          <w:b/>
          <w:sz w:val="26"/>
          <w:szCs w:val="26"/>
        </w:rPr>
      </w:pPr>
      <w:r w:rsidRPr="00F546A2">
        <w:rPr>
          <w:b/>
          <w:sz w:val="26"/>
          <w:szCs w:val="26"/>
        </w:rPr>
        <w:t>Laser Engraving (Figure 5</w:t>
      </w:r>
      <w:r w:rsidR="00F546A2" w:rsidRPr="00F546A2">
        <w:rPr>
          <w:b/>
          <w:sz w:val="26"/>
          <w:szCs w:val="26"/>
        </w:rPr>
        <w:t>.5)</w:t>
      </w:r>
    </w:p>
    <w:p w14:paraId="766DD3FD" w14:textId="77777777" w:rsidR="00F546A2" w:rsidRDefault="00F546A2" w:rsidP="00F546A2">
      <w:pPr>
        <w:ind w:left="284" w:right="240"/>
        <w:jc w:val="both"/>
        <w:rPr>
          <w:bCs/>
          <w:sz w:val="26"/>
          <w:szCs w:val="26"/>
        </w:rPr>
      </w:pPr>
    </w:p>
    <w:p w14:paraId="6E6A7BE8" w14:textId="77777777" w:rsidR="00741EB4" w:rsidRPr="00F546A2" w:rsidRDefault="00741EB4" w:rsidP="00F546A2">
      <w:pPr>
        <w:ind w:left="284" w:right="240"/>
        <w:jc w:val="both"/>
        <w:rPr>
          <w:sz w:val="26"/>
          <w:szCs w:val="26"/>
        </w:rPr>
      </w:pPr>
      <w:r w:rsidRPr="00F546A2">
        <w:rPr>
          <w:bCs/>
          <w:sz w:val="26"/>
          <w:szCs w:val="26"/>
        </w:rPr>
        <w:t>Laser engraving</w:t>
      </w:r>
      <w:r w:rsidRPr="00F546A2">
        <w:rPr>
          <w:sz w:val="26"/>
          <w:szCs w:val="26"/>
        </w:rPr>
        <w:t xml:space="preserve"> (or </w:t>
      </w:r>
      <w:r w:rsidRPr="00F546A2">
        <w:rPr>
          <w:bCs/>
          <w:sz w:val="26"/>
          <w:szCs w:val="26"/>
        </w:rPr>
        <w:t>laser marking</w:t>
      </w:r>
      <w:r w:rsidRPr="00F546A2">
        <w:rPr>
          <w:sz w:val="26"/>
          <w:szCs w:val="26"/>
        </w:rPr>
        <w:t xml:space="preserve">) is the practice of using </w:t>
      </w:r>
      <w:hyperlink r:id="rId100" w:tooltip="Laser" w:history="1">
        <w:r w:rsidRPr="00F546A2">
          <w:rPr>
            <w:rStyle w:val="Hyperlink"/>
            <w:color w:val="000000" w:themeColor="text1"/>
            <w:sz w:val="26"/>
            <w:szCs w:val="26"/>
            <w:u w:val="none"/>
          </w:rPr>
          <w:t>lasers</w:t>
        </w:r>
      </w:hyperlink>
      <w:r w:rsidRPr="00F546A2">
        <w:rPr>
          <w:sz w:val="26"/>
          <w:szCs w:val="26"/>
        </w:rPr>
        <w:t xml:space="preserve"> to </w:t>
      </w:r>
      <w:hyperlink r:id="rId101" w:tooltip="Engraving" w:history="1">
        <w:r w:rsidRPr="00F546A2">
          <w:rPr>
            <w:rStyle w:val="Hyperlink"/>
            <w:color w:val="000000" w:themeColor="text1"/>
            <w:sz w:val="26"/>
            <w:szCs w:val="26"/>
            <w:u w:val="none"/>
          </w:rPr>
          <w:t>engrave</w:t>
        </w:r>
      </w:hyperlink>
      <w:r w:rsidRPr="00F546A2">
        <w:rPr>
          <w:sz w:val="26"/>
          <w:szCs w:val="26"/>
        </w:rPr>
        <w:t xml:space="preserve"> or mark an object. </w:t>
      </w:r>
      <w:r w:rsidR="00D4722E" w:rsidRPr="00F546A2">
        <w:rPr>
          <w:sz w:val="26"/>
          <w:szCs w:val="26"/>
        </w:rPr>
        <w:t>The s</w:t>
      </w:r>
      <w:r w:rsidRPr="00F546A2">
        <w:rPr>
          <w:sz w:val="26"/>
          <w:szCs w:val="26"/>
        </w:rPr>
        <w:t xml:space="preserve">ystem </w:t>
      </w:r>
      <w:proofErr w:type="gramStart"/>
      <w:r w:rsidRPr="00F546A2">
        <w:rPr>
          <w:sz w:val="26"/>
          <w:szCs w:val="26"/>
        </w:rPr>
        <w:t xml:space="preserve">is capable </w:t>
      </w:r>
      <w:r w:rsidR="00D4722E" w:rsidRPr="00F546A2">
        <w:rPr>
          <w:sz w:val="26"/>
          <w:szCs w:val="26"/>
        </w:rPr>
        <w:t>of engraving</w:t>
      </w:r>
      <w:proofErr w:type="gramEnd"/>
      <w:r w:rsidRPr="00F546A2">
        <w:rPr>
          <w:sz w:val="26"/>
          <w:szCs w:val="26"/>
        </w:rPr>
        <w:t xml:space="preserve"> precisely on any metal and non-metal materials. YAG lasers (50-100W) and CO</w:t>
      </w:r>
      <w:r w:rsidRPr="00F546A2">
        <w:rPr>
          <w:sz w:val="26"/>
          <w:szCs w:val="26"/>
          <w:vertAlign w:val="subscript"/>
        </w:rPr>
        <w:t>2</w:t>
      </w:r>
      <w:r w:rsidRPr="00F546A2">
        <w:rPr>
          <w:sz w:val="26"/>
          <w:szCs w:val="26"/>
        </w:rPr>
        <w:t xml:space="preserve"> (80W/100W) are common. The engraving speed is 0-1000mm/s. Worktables are </w:t>
      </w:r>
      <w:r w:rsidR="00D4722E" w:rsidRPr="00F546A2">
        <w:rPr>
          <w:sz w:val="26"/>
          <w:szCs w:val="26"/>
        </w:rPr>
        <w:t xml:space="preserve">the </w:t>
      </w:r>
      <w:r w:rsidRPr="00F546A2">
        <w:rPr>
          <w:sz w:val="26"/>
          <w:szCs w:val="26"/>
        </w:rPr>
        <w:t>electrical type with up and down movements.</w:t>
      </w:r>
    </w:p>
    <w:p w14:paraId="06205BCF" w14:textId="77777777" w:rsidR="00741EB4" w:rsidRDefault="00741EB4" w:rsidP="00741EB4">
      <w:pPr>
        <w:ind w:right="238"/>
        <w:jc w:val="both"/>
        <w:rPr>
          <w:sz w:val="26"/>
          <w:szCs w:val="26"/>
        </w:rPr>
      </w:pPr>
    </w:p>
    <w:p w14:paraId="226ED6AA" w14:textId="77777777" w:rsidR="006F78FA" w:rsidRDefault="006F78FA" w:rsidP="00741EB4">
      <w:pPr>
        <w:ind w:right="238"/>
        <w:jc w:val="both"/>
        <w:rPr>
          <w:sz w:val="26"/>
          <w:szCs w:val="26"/>
        </w:rPr>
      </w:pPr>
    </w:p>
    <w:p w14:paraId="112DEFA8" w14:textId="77777777" w:rsidR="006F78FA" w:rsidRDefault="006F78FA" w:rsidP="00741EB4">
      <w:pPr>
        <w:ind w:right="238"/>
        <w:jc w:val="both"/>
        <w:rPr>
          <w:sz w:val="26"/>
          <w:szCs w:val="26"/>
        </w:rPr>
      </w:pPr>
    </w:p>
    <w:p w14:paraId="2A4FC6D7" w14:textId="77777777" w:rsidR="00F546A2" w:rsidRPr="009E3EA5" w:rsidRDefault="00F546A2" w:rsidP="00741EB4">
      <w:pPr>
        <w:ind w:right="238"/>
        <w:jc w:val="both"/>
        <w:rPr>
          <w:sz w:val="26"/>
          <w:szCs w:val="26"/>
        </w:rPr>
      </w:pPr>
    </w:p>
    <w:p w14:paraId="518BF288" w14:textId="77777777" w:rsidR="00F546A2" w:rsidRPr="00F546A2" w:rsidRDefault="00F546A2" w:rsidP="00F546A2">
      <w:pPr>
        <w:pStyle w:val="ListParagraph"/>
        <w:numPr>
          <w:ilvl w:val="0"/>
          <w:numId w:val="37"/>
        </w:numPr>
        <w:outlineLvl w:val="1"/>
        <w:rPr>
          <w:b/>
          <w:bCs/>
          <w:color w:val="000000" w:themeColor="text1"/>
          <w:sz w:val="26"/>
          <w:szCs w:val="26"/>
        </w:rPr>
      </w:pPr>
      <w:r w:rsidRPr="00F546A2">
        <w:rPr>
          <w:b/>
          <w:bCs/>
          <w:color w:val="000000" w:themeColor="text1"/>
          <w:sz w:val="26"/>
          <w:szCs w:val="26"/>
        </w:rPr>
        <w:lastRenderedPageBreak/>
        <w:t>LBM Welding</w:t>
      </w:r>
    </w:p>
    <w:p w14:paraId="00E42FBD" w14:textId="77777777" w:rsidR="00F546A2" w:rsidRDefault="00F546A2" w:rsidP="00F546A2">
      <w:pPr>
        <w:outlineLvl w:val="1"/>
        <w:rPr>
          <w:color w:val="000000" w:themeColor="text1"/>
          <w:sz w:val="26"/>
          <w:szCs w:val="26"/>
        </w:rPr>
      </w:pPr>
    </w:p>
    <w:p w14:paraId="4D082174" w14:textId="77777777" w:rsidR="00741EB4" w:rsidRPr="00F546A2" w:rsidRDefault="00741EB4" w:rsidP="00F546A2">
      <w:pPr>
        <w:outlineLvl w:val="1"/>
        <w:rPr>
          <w:b/>
          <w:bCs/>
          <w:color w:val="000000" w:themeColor="text1"/>
          <w:sz w:val="26"/>
          <w:szCs w:val="26"/>
        </w:rPr>
      </w:pPr>
      <w:r w:rsidRPr="00F546A2">
        <w:rPr>
          <w:color w:val="000000" w:themeColor="text1"/>
          <w:sz w:val="26"/>
          <w:szCs w:val="26"/>
        </w:rPr>
        <w:t>Used for spot and seam welding</w:t>
      </w:r>
      <w:r w:rsidR="00337845" w:rsidRPr="00F546A2">
        <w:rPr>
          <w:color w:val="000000" w:themeColor="text1"/>
          <w:sz w:val="26"/>
          <w:szCs w:val="26"/>
        </w:rPr>
        <w:t xml:space="preserve"> (Figure 5</w:t>
      </w:r>
      <w:r w:rsidR="0039736C" w:rsidRPr="00F546A2">
        <w:rPr>
          <w:color w:val="000000" w:themeColor="text1"/>
          <w:sz w:val="26"/>
          <w:szCs w:val="26"/>
        </w:rPr>
        <w:t>.6-a.)</w:t>
      </w:r>
      <w:r w:rsidRPr="00F546A2">
        <w:rPr>
          <w:color w:val="000000" w:themeColor="text1"/>
          <w:sz w:val="26"/>
          <w:szCs w:val="26"/>
        </w:rPr>
        <w:t>. Weld penetration is limited to a maximum of 2.5 mm.</w:t>
      </w:r>
      <w:r w:rsidR="00A87CB6" w:rsidRPr="00F546A2">
        <w:rPr>
          <w:color w:val="000000" w:themeColor="text1"/>
          <w:sz w:val="26"/>
          <w:szCs w:val="26"/>
        </w:rPr>
        <w:t xml:space="preserve"> Some seam welding and filling applic</w:t>
      </w:r>
      <w:r w:rsidR="00337845" w:rsidRPr="00F546A2">
        <w:rPr>
          <w:color w:val="000000" w:themeColor="text1"/>
          <w:sz w:val="26"/>
          <w:szCs w:val="26"/>
        </w:rPr>
        <w:t>ations are shown in Figure 5</w:t>
      </w:r>
      <w:r w:rsidR="0039736C" w:rsidRPr="00F546A2">
        <w:rPr>
          <w:color w:val="000000" w:themeColor="text1"/>
          <w:sz w:val="26"/>
          <w:szCs w:val="26"/>
        </w:rPr>
        <w:t>.6-b</w:t>
      </w:r>
    </w:p>
    <w:p w14:paraId="4BF83708" w14:textId="77777777" w:rsidR="00741EB4" w:rsidRPr="009E3EA5" w:rsidRDefault="00741EB4" w:rsidP="00741EB4">
      <w:pPr>
        <w:jc w:val="both"/>
        <w:rPr>
          <w:sz w:val="26"/>
          <w:szCs w:val="26"/>
        </w:rPr>
      </w:pPr>
    </w:p>
    <w:p w14:paraId="0C6415AF" w14:textId="77777777" w:rsidR="006F78FA" w:rsidRDefault="0000397C" w:rsidP="006F78FA">
      <w:pPr>
        <w:jc w:val="center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24B88B73" wp14:editId="56CA8C4C">
            <wp:extent cx="2981325" cy="2258777"/>
            <wp:effectExtent l="0" t="0" r="0" b="0"/>
            <wp:docPr id="31" name="Picture 31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409" r="12863" b="42626"/>
                    <a:stretch/>
                  </pic:blipFill>
                  <pic:spPr bwMode="auto">
                    <a:xfrm>
                      <a:off x="0" y="0"/>
                      <a:ext cx="3000069" cy="22729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A0A400" w14:textId="77777777" w:rsidR="0039736C" w:rsidRPr="0039736C" w:rsidRDefault="0039736C" w:rsidP="006F78FA">
      <w:pPr>
        <w:jc w:val="center"/>
        <w:rPr>
          <w:b/>
          <w:sz w:val="26"/>
          <w:szCs w:val="26"/>
        </w:rPr>
      </w:pPr>
      <w:r w:rsidRPr="0039736C">
        <w:rPr>
          <w:b/>
          <w:sz w:val="26"/>
          <w:szCs w:val="26"/>
        </w:rPr>
        <w:t>(a)</w:t>
      </w:r>
    </w:p>
    <w:p w14:paraId="0BC09481" w14:textId="77777777" w:rsidR="0039736C" w:rsidRDefault="0039736C" w:rsidP="006F78FA">
      <w:pPr>
        <w:jc w:val="center"/>
        <w:rPr>
          <w:sz w:val="26"/>
          <w:szCs w:val="26"/>
        </w:rPr>
      </w:pPr>
    </w:p>
    <w:p w14:paraId="760DE01E" w14:textId="77777777" w:rsidR="000F5261" w:rsidRDefault="000F5261" w:rsidP="006F78FA">
      <w:pPr>
        <w:jc w:val="center"/>
        <w:rPr>
          <w:sz w:val="26"/>
          <w:szCs w:val="26"/>
        </w:rPr>
      </w:pPr>
    </w:p>
    <w:p w14:paraId="0D5BD524" w14:textId="77777777" w:rsidR="00430F7B" w:rsidRPr="009E3EA5" w:rsidRDefault="0000397C" w:rsidP="00741EB4">
      <w:pPr>
        <w:jc w:val="both"/>
        <w:rPr>
          <w:sz w:val="26"/>
          <w:szCs w:val="26"/>
        </w:rPr>
      </w:pPr>
      <w:r w:rsidRPr="009E3EA5">
        <w:rPr>
          <w:sz w:val="26"/>
          <w:szCs w:val="26"/>
        </w:rPr>
        <w:t xml:space="preserve">  </w:t>
      </w:r>
      <w:r w:rsidR="00035822" w:rsidRPr="009E3EA5">
        <w:rPr>
          <w:noProof/>
          <w:sz w:val="26"/>
          <w:szCs w:val="26"/>
          <w:lang w:eastAsia="en-US"/>
        </w:rPr>
        <w:drawing>
          <wp:inline distT="0" distB="0" distL="0" distR="0" wp14:anchorId="3375316D" wp14:editId="31F5F911">
            <wp:extent cx="2564708" cy="2509296"/>
            <wp:effectExtent l="0" t="0" r="0" b="0"/>
            <wp:docPr id="40" name="Picture 40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451"/>
                    <a:stretch/>
                  </pic:blipFill>
                  <pic:spPr bwMode="auto">
                    <a:xfrm>
                      <a:off x="0" y="0"/>
                      <a:ext cx="2596213" cy="254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F78FA">
        <w:rPr>
          <w:sz w:val="26"/>
          <w:szCs w:val="26"/>
        </w:rPr>
        <w:t xml:space="preserve"> </w:t>
      </w:r>
      <w:r w:rsidR="006F78FA">
        <w:rPr>
          <w:noProof/>
          <w:sz w:val="26"/>
          <w:szCs w:val="26"/>
          <w:lang w:eastAsia="en-US"/>
        </w:rPr>
        <w:t xml:space="preserve"> </w:t>
      </w:r>
      <w:r w:rsidR="006F78FA" w:rsidRPr="009E3EA5">
        <w:rPr>
          <w:noProof/>
          <w:sz w:val="26"/>
          <w:szCs w:val="26"/>
          <w:lang w:eastAsia="en-US"/>
        </w:rPr>
        <w:drawing>
          <wp:inline distT="0" distB="0" distL="0" distR="0" wp14:anchorId="4460CC2E" wp14:editId="5085D3BB">
            <wp:extent cx="2999509" cy="2491123"/>
            <wp:effectExtent l="0" t="0" r="0" b="0"/>
            <wp:docPr id="39" name="Picture 39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373" t="18093" r="23237" b="7737"/>
                    <a:stretch/>
                  </pic:blipFill>
                  <pic:spPr bwMode="auto">
                    <a:xfrm>
                      <a:off x="0" y="0"/>
                      <a:ext cx="3072449" cy="255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0C6B78" w14:textId="77777777" w:rsidR="00035822" w:rsidRPr="009E3EA5" w:rsidRDefault="00035822" w:rsidP="00741EB4">
      <w:pPr>
        <w:jc w:val="both"/>
        <w:rPr>
          <w:sz w:val="26"/>
          <w:szCs w:val="26"/>
        </w:rPr>
      </w:pPr>
    </w:p>
    <w:p w14:paraId="5283A692" w14:textId="77777777" w:rsidR="00035822" w:rsidRPr="009E3EA5" w:rsidRDefault="00035822" w:rsidP="00741EB4">
      <w:pPr>
        <w:jc w:val="both"/>
        <w:rPr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391890AA" wp14:editId="7E729A87">
            <wp:extent cx="2659717" cy="2092036"/>
            <wp:effectExtent l="0" t="0" r="0" b="0"/>
            <wp:docPr id="35" name="Picture 35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84" t="8406" r="23148" b="16521"/>
                    <a:stretch/>
                  </pic:blipFill>
                  <pic:spPr bwMode="auto">
                    <a:xfrm>
                      <a:off x="0" y="0"/>
                      <a:ext cx="2681153" cy="2108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E3EA5">
        <w:rPr>
          <w:sz w:val="26"/>
          <w:szCs w:val="26"/>
        </w:rPr>
        <w:t xml:space="preserve"> </w:t>
      </w:r>
      <w:r w:rsidR="00A87CB6" w:rsidRPr="009E3EA5">
        <w:rPr>
          <w:noProof/>
          <w:sz w:val="26"/>
          <w:szCs w:val="26"/>
          <w:lang w:val="tr-TR"/>
        </w:rPr>
        <w:t xml:space="preserve">  </w:t>
      </w:r>
      <w:r w:rsidR="00A87CB6" w:rsidRPr="009E3EA5">
        <w:rPr>
          <w:noProof/>
          <w:sz w:val="26"/>
          <w:szCs w:val="26"/>
          <w:lang w:eastAsia="en-US"/>
        </w:rPr>
        <w:drawing>
          <wp:inline distT="0" distB="0" distL="0" distR="0" wp14:anchorId="0D9F25E8" wp14:editId="2D7DE84F">
            <wp:extent cx="2951019" cy="1686701"/>
            <wp:effectExtent l="0" t="0" r="0" b="0"/>
            <wp:docPr id="36" name="Picture 36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361" t="30277" r="14021"/>
                    <a:stretch/>
                  </pic:blipFill>
                  <pic:spPr bwMode="auto">
                    <a:xfrm>
                      <a:off x="0" y="0"/>
                      <a:ext cx="3011073" cy="1721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9A0FEC" w14:textId="77777777" w:rsidR="00035822" w:rsidRPr="009E3EA5" w:rsidRDefault="00035822" w:rsidP="00741EB4">
      <w:pPr>
        <w:jc w:val="both"/>
        <w:rPr>
          <w:sz w:val="26"/>
          <w:szCs w:val="26"/>
        </w:rPr>
      </w:pPr>
    </w:p>
    <w:p w14:paraId="7461A540" w14:textId="77777777" w:rsidR="00035822" w:rsidRPr="009E3EA5" w:rsidRDefault="00035822" w:rsidP="00741EB4">
      <w:pPr>
        <w:jc w:val="both"/>
        <w:rPr>
          <w:sz w:val="26"/>
          <w:szCs w:val="26"/>
        </w:rPr>
      </w:pPr>
    </w:p>
    <w:p w14:paraId="610D8441" w14:textId="77777777" w:rsidR="00035822" w:rsidRPr="009E3EA5" w:rsidRDefault="00035822" w:rsidP="00741EB4">
      <w:pPr>
        <w:jc w:val="both"/>
        <w:rPr>
          <w:sz w:val="26"/>
          <w:szCs w:val="26"/>
        </w:rPr>
      </w:pPr>
    </w:p>
    <w:p w14:paraId="5E97A321" w14:textId="77777777" w:rsidR="0000397C" w:rsidRPr="009E3EA5" w:rsidRDefault="0000397C" w:rsidP="00741EB4">
      <w:pPr>
        <w:jc w:val="both"/>
        <w:rPr>
          <w:sz w:val="26"/>
          <w:szCs w:val="26"/>
        </w:rPr>
      </w:pPr>
    </w:p>
    <w:p w14:paraId="7A5A09F1" w14:textId="77777777" w:rsidR="00A87CB6" w:rsidRPr="009E3EA5" w:rsidRDefault="0000397C" w:rsidP="00F00226">
      <w:pPr>
        <w:jc w:val="center"/>
        <w:rPr>
          <w:b/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5245ECEC" wp14:editId="5F9F0BD9">
            <wp:extent cx="4864779" cy="2486025"/>
            <wp:effectExtent l="0" t="0" r="0" b="0"/>
            <wp:docPr id="33" name="Picture 33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973" b="3233"/>
                    <a:stretch/>
                  </pic:blipFill>
                  <pic:spPr bwMode="auto">
                    <a:xfrm>
                      <a:off x="0" y="0"/>
                      <a:ext cx="4895562" cy="2501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3C6466" w14:textId="77777777" w:rsidR="00A87CB6" w:rsidRPr="009E3EA5" w:rsidRDefault="00A87CB6" w:rsidP="00741EB4">
      <w:pPr>
        <w:jc w:val="both"/>
        <w:rPr>
          <w:b/>
          <w:sz w:val="26"/>
          <w:szCs w:val="26"/>
        </w:rPr>
      </w:pPr>
    </w:p>
    <w:p w14:paraId="06E49505" w14:textId="77777777" w:rsidR="0000397C" w:rsidRPr="009E3EA5" w:rsidRDefault="0000397C" w:rsidP="00F00226">
      <w:pPr>
        <w:jc w:val="center"/>
        <w:rPr>
          <w:b/>
          <w:sz w:val="26"/>
          <w:szCs w:val="26"/>
        </w:rPr>
      </w:pPr>
    </w:p>
    <w:p w14:paraId="0A358CF4" w14:textId="77777777" w:rsidR="00A87CB6" w:rsidRPr="009E3EA5" w:rsidRDefault="00A87CB6" w:rsidP="00741EB4">
      <w:pPr>
        <w:jc w:val="both"/>
        <w:rPr>
          <w:b/>
          <w:sz w:val="26"/>
          <w:szCs w:val="26"/>
        </w:rPr>
      </w:pPr>
    </w:p>
    <w:p w14:paraId="436D1F98" w14:textId="77777777" w:rsidR="00A87CB6" w:rsidRDefault="00A87CB6" w:rsidP="00A87CB6">
      <w:pPr>
        <w:jc w:val="center"/>
        <w:rPr>
          <w:b/>
          <w:sz w:val="26"/>
          <w:szCs w:val="26"/>
        </w:rPr>
      </w:pPr>
      <w:r w:rsidRPr="009E3EA5">
        <w:rPr>
          <w:noProof/>
          <w:sz w:val="26"/>
          <w:szCs w:val="26"/>
          <w:lang w:eastAsia="en-US"/>
        </w:rPr>
        <w:drawing>
          <wp:inline distT="0" distB="0" distL="0" distR="0" wp14:anchorId="7396762B" wp14:editId="6E4056DD">
            <wp:extent cx="4829378" cy="3061854"/>
            <wp:effectExtent l="0" t="0" r="0" b="0"/>
            <wp:docPr id="41" name="Picture 41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11" t="7528" r="13849" b="5272"/>
                    <a:stretch/>
                  </pic:blipFill>
                  <pic:spPr bwMode="auto">
                    <a:xfrm>
                      <a:off x="0" y="0"/>
                      <a:ext cx="4912571" cy="3114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1D17A" w14:textId="77777777" w:rsidR="0039736C" w:rsidRDefault="0039736C" w:rsidP="00A87CB6">
      <w:pPr>
        <w:jc w:val="center"/>
        <w:rPr>
          <w:b/>
          <w:sz w:val="26"/>
          <w:szCs w:val="26"/>
        </w:rPr>
      </w:pPr>
    </w:p>
    <w:p w14:paraId="5FAE0531" w14:textId="77777777" w:rsidR="0039736C" w:rsidRPr="009E3EA5" w:rsidRDefault="0039736C" w:rsidP="00A87CB6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(b)</w:t>
      </w:r>
    </w:p>
    <w:p w14:paraId="320A1AC5" w14:textId="77777777" w:rsidR="00F00226" w:rsidRPr="009E3EA5" w:rsidRDefault="00F00226" w:rsidP="00A87CB6">
      <w:pPr>
        <w:jc w:val="center"/>
        <w:rPr>
          <w:b/>
          <w:sz w:val="26"/>
          <w:szCs w:val="26"/>
        </w:rPr>
      </w:pPr>
    </w:p>
    <w:p w14:paraId="48B1B59B" w14:textId="77777777" w:rsidR="00A87CB6" w:rsidRPr="009E3EA5" w:rsidRDefault="00337845" w:rsidP="00A87CB6">
      <w:pPr>
        <w:jc w:val="center"/>
        <w:rPr>
          <w:sz w:val="26"/>
          <w:szCs w:val="26"/>
        </w:rPr>
      </w:pPr>
      <w:r>
        <w:rPr>
          <w:sz w:val="26"/>
          <w:szCs w:val="26"/>
        </w:rPr>
        <w:t>Figure 5</w:t>
      </w:r>
      <w:r w:rsidR="00A87CB6" w:rsidRPr="009E3EA5">
        <w:rPr>
          <w:sz w:val="26"/>
          <w:szCs w:val="26"/>
        </w:rPr>
        <w:t xml:space="preserve">.6 </w:t>
      </w:r>
      <w:r w:rsidR="0039736C">
        <w:rPr>
          <w:sz w:val="26"/>
          <w:szCs w:val="26"/>
        </w:rPr>
        <w:t xml:space="preserve">(a) </w:t>
      </w:r>
      <w:r w:rsidR="00A87CB6" w:rsidRPr="009E3EA5">
        <w:rPr>
          <w:sz w:val="26"/>
          <w:szCs w:val="26"/>
        </w:rPr>
        <w:t xml:space="preserve">Laser Welding Principle, </w:t>
      </w:r>
      <w:r w:rsidR="0039736C">
        <w:rPr>
          <w:sz w:val="26"/>
          <w:szCs w:val="26"/>
        </w:rPr>
        <w:t xml:space="preserve">(b) </w:t>
      </w:r>
      <w:r w:rsidR="00F00226" w:rsidRPr="009E3EA5">
        <w:rPr>
          <w:sz w:val="26"/>
          <w:szCs w:val="26"/>
        </w:rPr>
        <w:t>L</w:t>
      </w:r>
      <w:r w:rsidR="00A87CB6" w:rsidRPr="009E3EA5">
        <w:rPr>
          <w:sz w:val="26"/>
          <w:szCs w:val="26"/>
        </w:rPr>
        <w:t xml:space="preserve">aser </w:t>
      </w:r>
      <w:r w:rsidR="00F00226" w:rsidRPr="009E3EA5">
        <w:rPr>
          <w:sz w:val="26"/>
          <w:szCs w:val="26"/>
        </w:rPr>
        <w:t xml:space="preserve">Seam </w:t>
      </w:r>
      <w:r w:rsidR="00A87CB6" w:rsidRPr="009E3EA5">
        <w:rPr>
          <w:sz w:val="26"/>
          <w:szCs w:val="26"/>
        </w:rPr>
        <w:t>Welding and Filling Applications</w:t>
      </w:r>
    </w:p>
    <w:p w14:paraId="6490E46E" w14:textId="77777777" w:rsidR="00430F7B" w:rsidRPr="009E3EA5" w:rsidRDefault="00741EB4" w:rsidP="00741EB4">
      <w:pPr>
        <w:jc w:val="center"/>
        <w:rPr>
          <w:sz w:val="26"/>
          <w:szCs w:val="26"/>
        </w:rPr>
      </w:pPr>
      <w:r w:rsidRPr="009E3EA5">
        <w:rPr>
          <w:sz w:val="26"/>
          <w:szCs w:val="26"/>
        </w:rPr>
        <w:t xml:space="preserve"> </w:t>
      </w:r>
      <w:r w:rsidR="0000397C" w:rsidRPr="009E3EA5">
        <w:rPr>
          <w:sz w:val="26"/>
          <w:szCs w:val="26"/>
        </w:rPr>
        <w:t xml:space="preserve"> </w:t>
      </w:r>
    </w:p>
    <w:sectPr w:rsidR="00430F7B" w:rsidRPr="009E3EA5" w:rsidSect="00D12A3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865AC1" w14:textId="77777777" w:rsidR="002A38D7" w:rsidRDefault="002A38D7">
      <w:r>
        <w:separator/>
      </w:r>
    </w:p>
  </w:endnote>
  <w:endnote w:type="continuationSeparator" w:id="0">
    <w:p w14:paraId="42910B18" w14:textId="77777777" w:rsidR="002A38D7" w:rsidRDefault="002A38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744989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24B23A" w14:textId="77777777" w:rsidR="004075CE" w:rsidRDefault="004075C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24C34">
          <w:rPr>
            <w:noProof/>
          </w:rPr>
          <w:t>26</w:t>
        </w:r>
        <w:r>
          <w:rPr>
            <w:noProof/>
          </w:rPr>
          <w:fldChar w:fldCharType="end"/>
        </w:r>
      </w:p>
    </w:sdtContent>
  </w:sdt>
  <w:p w14:paraId="26D65727" w14:textId="77777777" w:rsidR="004075CE" w:rsidRDefault="00407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4A81D6" w14:textId="77777777" w:rsidR="002A38D7" w:rsidRDefault="002A38D7">
      <w:r>
        <w:separator/>
      </w:r>
    </w:p>
  </w:footnote>
  <w:footnote w:type="continuationSeparator" w:id="0">
    <w:p w14:paraId="70BF460A" w14:textId="77777777" w:rsidR="002A38D7" w:rsidRDefault="002A38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860EE6"/>
    <w:multiLevelType w:val="hybridMultilevel"/>
    <w:tmpl w:val="A2D44EA4"/>
    <w:lvl w:ilvl="0" w:tplc="04090017">
      <w:start w:val="1"/>
      <w:numFmt w:val="lowerLetter"/>
      <w:lvlText w:val="%1)"/>
      <w:lvlJc w:val="left"/>
      <w:pPr>
        <w:ind w:left="870" w:hanging="360"/>
      </w:pPr>
    </w:lvl>
    <w:lvl w:ilvl="1" w:tplc="04090019" w:tentative="1">
      <w:start w:val="1"/>
      <w:numFmt w:val="lowerLetter"/>
      <w:lvlText w:val="%2."/>
      <w:lvlJc w:val="left"/>
      <w:pPr>
        <w:ind w:left="1590" w:hanging="360"/>
      </w:pPr>
    </w:lvl>
    <w:lvl w:ilvl="2" w:tplc="0409001B" w:tentative="1">
      <w:start w:val="1"/>
      <w:numFmt w:val="lowerRoman"/>
      <w:lvlText w:val="%3."/>
      <w:lvlJc w:val="right"/>
      <w:pPr>
        <w:ind w:left="2310" w:hanging="180"/>
      </w:pPr>
    </w:lvl>
    <w:lvl w:ilvl="3" w:tplc="0409000F" w:tentative="1">
      <w:start w:val="1"/>
      <w:numFmt w:val="decimal"/>
      <w:lvlText w:val="%4."/>
      <w:lvlJc w:val="left"/>
      <w:pPr>
        <w:ind w:left="3030" w:hanging="360"/>
      </w:pPr>
    </w:lvl>
    <w:lvl w:ilvl="4" w:tplc="04090019" w:tentative="1">
      <w:start w:val="1"/>
      <w:numFmt w:val="lowerLetter"/>
      <w:lvlText w:val="%5."/>
      <w:lvlJc w:val="left"/>
      <w:pPr>
        <w:ind w:left="3750" w:hanging="360"/>
      </w:pPr>
    </w:lvl>
    <w:lvl w:ilvl="5" w:tplc="0409001B" w:tentative="1">
      <w:start w:val="1"/>
      <w:numFmt w:val="lowerRoman"/>
      <w:lvlText w:val="%6."/>
      <w:lvlJc w:val="right"/>
      <w:pPr>
        <w:ind w:left="4470" w:hanging="180"/>
      </w:pPr>
    </w:lvl>
    <w:lvl w:ilvl="6" w:tplc="0409000F" w:tentative="1">
      <w:start w:val="1"/>
      <w:numFmt w:val="decimal"/>
      <w:lvlText w:val="%7."/>
      <w:lvlJc w:val="left"/>
      <w:pPr>
        <w:ind w:left="5190" w:hanging="360"/>
      </w:pPr>
    </w:lvl>
    <w:lvl w:ilvl="7" w:tplc="04090019" w:tentative="1">
      <w:start w:val="1"/>
      <w:numFmt w:val="lowerLetter"/>
      <w:lvlText w:val="%8."/>
      <w:lvlJc w:val="left"/>
      <w:pPr>
        <w:ind w:left="5910" w:hanging="360"/>
      </w:pPr>
    </w:lvl>
    <w:lvl w:ilvl="8" w:tplc="04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1" w15:restartNumberingAfterBreak="0">
    <w:nsid w:val="0DCD170B"/>
    <w:multiLevelType w:val="hybridMultilevel"/>
    <w:tmpl w:val="82D81784"/>
    <w:lvl w:ilvl="0" w:tplc="81CE1C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D673FF"/>
    <w:multiLevelType w:val="hybridMultilevel"/>
    <w:tmpl w:val="742E7620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B6AE5"/>
    <w:multiLevelType w:val="hybridMultilevel"/>
    <w:tmpl w:val="5B80BA3C"/>
    <w:lvl w:ilvl="0" w:tplc="3C42411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402065"/>
    <w:multiLevelType w:val="hybridMultilevel"/>
    <w:tmpl w:val="6F64D40C"/>
    <w:lvl w:ilvl="0" w:tplc="82CEA538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31359F"/>
    <w:multiLevelType w:val="multilevel"/>
    <w:tmpl w:val="BDFACB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CE34DAE"/>
    <w:multiLevelType w:val="hybridMultilevel"/>
    <w:tmpl w:val="474203D8"/>
    <w:lvl w:ilvl="0" w:tplc="0409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F939EB"/>
    <w:multiLevelType w:val="hybridMultilevel"/>
    <w:tmpl w:val="340C1EEE"/>
    <w:lvl w:ilvl="0" w:tplc="EA9E35D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38734288"/>
    <w:multiLevelType w:val="hybridMultilevel"/>
    <w:tmpl w:val="1382B72C"/>
    <w:lvl w:ilvl="0" w:tplc="B7F6C916">
      <w:start w:val="3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2D3A61"/>
    <w:multiLevelType w:val="hybridMultilevel"/>
    <w:tmpl w:val="068C63A6"/>
    <w:lvl w:ilvl="0" w:tplc="7542BF44">
      <w:start w:val="1"/>
      <w:numFmt w:val="lowerLetter"/>
      <w:lvlText w:val="%1)"/>
      <w:lvlJc w:val="left"/>
      <w:pPr>
        <w:ind w:left="4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40" w:hanging="360"/>
      </w:pPr>
    </w:lvl>
    <w:lvl w:ilvl="2" w:tplc="041F001B" w:tentative="1">
      <w:start w:val="1"/>
      <w:numFmt w:val="lowerRoman"/>
      <w:lvlText w:val="%3."/>
      <w:lvlJc w:val="right"/>
      <w:pPr>
        <w:ind w:left="1860" w:hanging="180"/>
      </w:pPr>
    </w:lvl>
    <w:lvl w:ilvl="3" w:tplc="041F000F" w:tentative="1">
      <w:start w:val="1"/>
      <w:numFmt w:val="decimal"/>
      <w:lvlText w:val="%4."/>
      <w:lvlJc w:val="left"/>
      <w:pPr>
        <w:ind w:left="2580" w:hanging="360"/>
      </w:pPr>
    </w:lvl>
    <w:lvl w:ilvl="4" w:tplc="041F0019" w:tentative="1">
      <w:start w:val="1"/>
      <w:numFmt w:val="lowerLetter"/>
      <w:lvlText w:val="%5."/>
      <w:lvlJc w:val="left"/>
      <w:pPr>
        <w:ind w:left="3300" w:hanging="360"/>
      </w:pPr>
    </w:lvl>
    <w:lvl w:ilvl="5" w:tplc="041F001B" w:tentative="1">
      <w:start w:val="1"/>
      <w:numFmt w:val="lowerRoman"/>
      <w:lvlText w:val="%6."/>
      <w:lvlJc w:val="right"/>
      <w:pPr>
        <w:ind w:left="4020" w:hanging="180"/>
      </w:pPr>
    </w:lvl>
    <w:lvl w:ilvl="6" w:tplc="041F000F" w:tentative="1">
      <w:start w:val="1"/>
      <w:numFmt w:val="decimal"/>
      <w:lvlText w:val="%7."/>
      <w:lvlJc w:val="left"/>
      <w:pPr>
        <w:ind w:left="4740" w:hanging="360"/>
      </w:pPr>
    </w:lvl>
    <w:lvl w:ilvl="7" w:tplc="041F0019" w:tentative="1">
      <w:start w:val="1"/>
      <w:numFmt w:val="lowerLetter"/>
      <w:lvlText w:val="%8."/>
      <w:lvlJc w:val="left"/>
      <w:pPr>
        <w:ind w:left="5460" w:hanging="360"/>
      </w:pPr>
    </w:lvl>
    <w:lvl w:ilvl="8" w:tplc="041F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0" w15:restartNumberingAfterBreak="0">
    <w:nsid w:val="3A1A400A"/>
    <w:multiLevelType w:val="multilevel"/>
    <w:tmpl w:val="C9B854A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A5D502C"/>
    <w:multiLevelType w:val="multilevel"/>
    <w:tmpl w:val="CD7825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A616558"/>
    <w:multiLevelType w:val="multilevel"/>
    <w:tmpl w:val="3F502CC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BBB4151"/>
    <w:multiLevelType w:val="hybridMultilevel"/>
    <w:tmpl w:val="C1EE45E6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69616C"/>
    <w:multiLevelType w:val="hybridMultilevel"/>
    <w:tmpl w:val="45EAA408"/>
    <w:lvl w:ilvl="0" w:tplc="F6C233C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3D0DAE"/>
    <w:multiLevelType w:val="hybridMultilevel"/>
    <w:tmpl w:val="3D6E0168"/>
    <w:lvl w:ilvl="0" w:tplc="AB4E4E40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E21005"/>
    <w:multiLevelType w:val="multilevel"/>
    <w:tmpl w:val="730AA1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41F0E64"/>
    <w:multiLevelType w:val="hybridMultilevel"/>
    <w:tmpl w:val="3C502906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7466D8"/>
    <w:multiLevelType w:val="hybridMultilevel"/>
    <w:tmpl w:val="FC02802A"/>
    <w:lvl w:ilvl="0" w:tplc="81CE1C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5C42B63"/>
    <w:multiLevelType w:val="multilevel"/>
    <w:tmpl w:val="80C6A7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824477B"/>
    <w:multiLevelType w:val="hybridMultilevel"/>
    <w:tmpl w:val="CCF8E34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D7467D"/>
    <w:multiLevelType w:val="multilevel"/>
    <w:tmpl w:val="C442B0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B3708F"/>
    <w:multiLevelType w:val="multilevel"/>
    <w:tmpl w:val="4D8A39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40205DF"/>
    <w:multiLevelType w:val="multilevel"/>
    <w:tmpl w:val="F19686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84D4668"/>
    <w:multiLevelType w:val="multilevel"/>
    <w:tmpl w:val="8AE04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88D5CA7"/>
    <w:multiLevelType w:val="hybridMultilevel"/>
    <w:tmpl w:val="742E7620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CA7E73"/>
    <w:multiLevelType w:val="hybridMultilevel"/>
    <w:tmpl w:val="444A5BDC"/>
    <w:lvl w:ilvl="0" w:tplc="411EAF78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DA6050"/>
    <w:multiLevelType w:val="hybridMultilevel"/>
    <w:tmpl w:val="08DC2984"/>
    <w:lvl w:ilvl="0" w:tplc="81CE1C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EEB1624"/>
    <w:multiLevelType w:val="hybridMultilevel"/>
    <w:tmpl w:val="F376AB1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D80176"/>
    <w:multiLevelType w:val="hybridMultilevel"/>
    <w:tmpl w:val="BA26D62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1E84F65"/>
    <w:multiLevelType w:val="hybridMultilevel"/>
    <w:tmpl w:val="11C4D230"/>
    <w:lvl w:ilvl="0" w:tplc="6D3E72CA">
      <w:start w:val="1"/>
      <w:numFmt w:val="lowerLetter"/>
      <w:lvlText w:val="%1)"/>
      <w:lvlJc w:val="left"/>
      <w:pPr>
        <w:ind w:left="51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30" w:hanging="360"/>
      </w:pPr>
    </w:lvl>
    <w:lvl w:ilvl="2" w:tplc="041F001B" w:tentative="1">
      <w:start w:val="1"/>
      <w:numFmt w:val="lowerRoman"/>
      <w:lvlText w:val="%3."/>
      <w:lvlJc w:val="right"/>
      <w:pPr>
        <w:ind w:left="1950" w:hanging="180"/>
      </w:pPr>
    </w:lvl>
    <w:lvl w:ilvl="3" w:tplc="041F000F" w:tentative="1">
      <w:start w:val="1"/>
      <w:numFmt w:val="decimal"/>
      <w:lvlText w:val="%4."/>
      <w:lvlJc w:val="left"/>
      <w:pPr>
        <w:ind w:left="2670" w:hanging="360"/>
      </w:pPr>
    </w:lvl>
    <w:lvl w:ilvl="4" w:tplc="041F0019" w:tentative="1">
      <w:start w:val="1"/>
      <w:numFmt w:val="lowerLetter"/>
      <w:lvlText w:val="%5."/>
      <w:lvlJc w:val="left"/>
      <w:pPr>
        <w:ind w:left="3390" w:hanging="360"/>
      </w:pPr>
    </w:lvl>
    <w:lvl w:ilvl="5" w:tplc="041F001B" w:tentative="1">
      <w:start w:val="1"/>
      <w:numFmt w:val="lowerRoman"/>
      <w:lvlText w:val="%6."/>
      <w:lvlJc w:val="right"/>
      <w:pPr>
        <w:ind w:left="4110" w:hanging="180"/>
      </w:pPr>
    </w:lvl>
    <w:lvl w:ilvl="6" w:tplc="041F000F" w:tentative="1">
      <w:start w:val="1"/>
      <w:numFmt w:val="decimal"/>
      <w:lvlText w:val="%7."/>
      <w:lvlJc w:val="left"/>
      <w:pPr>
        <w:ind w:left="4830" w:hanging="360"/>
      </w:pPr>
    </w:lvl>
    <w:lvl w:ilvl="7" w:tplc="041F0019" w:tentative="1">
      <w:start w:val="1"/>
      <w:numFmt w:val="lowerLetter"/>
      <w:lvlText w:val="%8."/>
      <w:lvlJc w:val="left"/>
      <w:pPr>
        <w:ind w:left="5550" w:hanging="360"/>
      </w:pPr>
    </w:lvl>
    <w:lvl w:ilvl="8" w:tplc="041F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31" w15:restartNumberingAfterBreak="0">
    <w:nsid w:val="64AF4866"/>
    <w:multiLevelType w:val="hybridMultilevel"/>
    <w:tmpl w:val="7174D290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771D87"/>
    <w:multiLevelType w:val="hybridMultilevel"/>
    <w:tmpl w:val="C00ACB78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4B60D4"/>
    <w:multiLevelType w:val="multilevel"/>
    <w:tmpl w:val="D86E86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A543162"/>
    <w:multiLevelType w:val="multilevel"/>
    <w:tmpl w:val="885EF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ACC3792"/>
    <w:multiLevelType w:val="hybridMultilevel"/>
    <w:tmpl w:val="344C935C"/>
    <w:lvl w:ilvl="0" w:tplc="274E59D8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784602"/>
    <w:multiLevelType w:val="hybridMultilevel"/>
    <w:tmpl w:val="EDE28684"/>
    <w:lvl w:ilvl="0" w:tplc="67C2D940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0A24A4"/>
    <w:multiLevelType w:val="hybridMultilevel"/>
    <w:tmpl w:val="58D66D9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EB83AD4"/>
    <w:multiLevelType w:val="multilevel"/>
    <w:tmpl w:val="3AE02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ED04616"/>
    <w:multiLevelType w:val="multilevel"/>
    <w:tmpl w:val="D902A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71449836">
    <w:abstractNumId w:val="18"/>
  </w:num>
  <w:num w:numId="2" w16cid:durableId="679281823">
    <w:abstractNumId w:val="27"/>
  </w:num>
  <w:num w:numId="3" w16cid:durableId="1132599897">
    <w:abstractNumId w:val="1"/>
  </w:num>
  <w:num w:numId="4" w16cid:durableId="1448238664">
    <w:abstractNumId w:val="29"/>
  </w:num>
  <w:num w:numId="5" w16cid:durableId="795411720">
    <w:abstractNumId w:val="14"/>
  </w:num>
  <w:num w:numId="6" w16cid:durableId="1704020370">
    <w:abstractNumId w:val="11"/>
  </w:num>
  <w:num w:numId="7" w16cid:durableId="456799462">
    <w:abstractNumId w:val="5"/>
  </w:num>
  <w:num w:numId="8" w16cid:durableId="873272467">
    <w:abstractNumId w:val="12"/>
  </w:num>
  <w:num w:numId="9" w16cid:durableId="842863046">
    <w:abstractNumId w:val="22"/>
  </w:num>
  <w:num w:numId="10" w16cid:durableId="2101875565">
    <w:abstractNumId w:val="10"/>
  </w:num>
  <w:num w:numId="11" w16cid:durableId="1163931275">
    <w:abstractNumId w:val="20"/>
  </w:num>
  <w:num w:numId="12" w16cid:durableId="326980756">
    <w:abstractNumId w:val="32"/>
  </w:num>
  <w:num w:numId="13" w16cid:durableId="388965522">
    <w:abstractNumId w:val="23"/>
  </w:num>
  <w:num w:numId="14" w16cid:durableId="988368481">
    <w:abstractNumId w:val="15"/>
  </w:num>
  <w:num w:numId="15" w16cid:durableId="1197238196">
    <w:abstractNumId w:val="3"/>
  </w:num>
  <w:num w:numId="16" w16cid:durableId="95950707">
    <w:abstractNumId w:val="26"/>
  </w:num>
  <w:num w:numId="17" w16cid:durableId="1107047693">
    <w:abstractNumId w:val="35"/>
  </w:num>
  <w:num w:numId="18" w16cid:durableId="1730957697">
    <w:abstractNumId w:val="30"/>
  </w:num>
  <w:num w:numId="19" w16cid:durableId="158270871">
    <w:abstractNumId w:val="17"/>
  </w:num>
  <w:num w:numId="20" w16cid:durableId="999238933">
    <w:abstractNumId w:val="19"/>
  </w:num>
  <w:num w:numId="21" w16cid:durableId="1779790712">
    <w:abstractNumId w:val="8"/>
  </w:num>
  <w:num w:numId="22" w16cid:durableId="245770762">
    <w:abstractNumId w:val="4"/>
  </w:num>
  <w:num w:numId="23" w16cid:durableId="431166052">
    <w:abstractNumId w:val="25"/>
  </w:num>
  <w:num w:numId="24" w16cid:durableId="452485683">
    <w:abstractNumId w:val="36"/>
  </w:num>
  <w:num w:numId="25" w16cid:durableId="1298727307">
    <w:abstractNumId w:val="33"/>
  </w:num>
  <w:num w:numId="26" w16cid:durableId="1132599932">
    <w:abstractNumId w:val="13"/>
  </w:num>
  <w:num w:numId="27" w16cid:durableId="1925531839">
    <w:abstractNumId w:val="31"/>
  </w:num>
  <w:num w:numId="28" w16cid:durableId="987173452">
    <w:abstractNumId w:val="0"/>
  </w:num>
  <w:num w:numId="29" w16cid:durableId="664212714">
    <w:abstractNumId w:val="9"/>
  </w:num>
  <w:num w:numId="30" w16cid:durableId="184835347">
    <w:abstractNumId w:val="37"/>
  </w:num>
  <w:num w:numId="31" w16cid:durableId="2051033312">
    <w:abstractNumId w:val="2"/>
  </w:num>
  <w:num w:numId="32" w16cid:durableId="1058430629">
    <w:abstractNumId w:val="21"/>
  </w:num>
  <w:num w:numId="33" w16cid:durableId="1348485486">
    <w:abstractNumId w:val="38"/>
  </w:num>
  <w:num w:numId="34" w16cid:durableId="1895500630">
    <w:abstractNumId w:val="16"/>
  </w:num>
  <w:num w:numId="35" w16cid:durableId="1429424252">
    <w:abstractNumId w:val="28"/>
  </w:num>
  <w:num w:numId="36" w16cid:durableId="1997612324">
    <w:abstractNumId w:val="6"/>
  </w:num>
  <w:num w:numId="37" w16cid:durableId="1765565382">
    <w:abstractNumId w:val="7"/>
  </w:num>
  <w:num w:numId="38" w16cid:durableId="1184900898">
    <w:abstractNumId w:val="39"/>
  </w:num>
  <w:num w:numId="39" w16cid:durableId="867450148">
    <w:abstractNumId w:val="34"/>
  </w:num>
  <w:num w:numId="40" w16cid:durableId="1322998955">
    <w:abstractNumId w:val="24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57"/>
  <w:drawingGridVerticalSpacing w:val="5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xNDcxMzC0tDA1MDFT0lEKTi0uzszPAykwNK0FAFROWQotAAAA"/>
  </w:docVars>
  <w:rsids>
    <w:rsidRoot w:val="00C67DA9"/>
    <w:rsid w:val="00000C7F"/>
    <w:rsid w:val="0000397C"/>
    <w:rsid w:val="00003A8A"/>
    <w:rsid w:val="00003E74"/>
    <w:rsid w:val="000063AD"/>
    <w:rsid w:val="00007C5B"/>
    <w:rsid w:val="000103C1"/>
    <w:rsid w:val="00010BAE"/>
    <w:rsid w:val="000111B7"/>
    <w:rsid w:val="000114C7"/>
    <w:rsid w:val="0001218F"/>
    <w:rsid w:val="000128A0"/>
    <w:rsid w:val="000131A6"/>
    <w:rsid w:val="00013E1E"/>
    <w:rsid w:val="000206EF"/>
    <w:rsid w:val="00020E46"/>
    <w:rsid w:val="00021A37"/>
    <w:rsid w:val="00021C3E"/>
    <w:rsid w:val="00022591"/>
    <w:rsid w:val="0002356D"/>
    <w:rsid w:val="000235A8"/>
    <w:rsid w:val="000269AF"/>
    <w:rsid w:val="000275A1"/>
    <w:rsid w:val="00027694"/>
    <w:rsid w:val="00027C79"/>
    <w:rsid w:val="000313BB"/>
    <w:rsid w:val="00033E08"/>
    <w:rsid w:val="000344DC"/>
    <w:rsid w:val="00034A4A"/>
    <w:rsid w:val="00035822"/>
    <w:rsid w:val="0003667B"/>
    <w:rsid w:val="00036831"/>
    <w:rsid w:val="00036C95"/>
    <w:rsid w:val="0003782E"/>
    <w:rsid w:val="00037B77"/>
    <w:rsid w:val="00037C84"/>
    <w:rsid w:val="000447AE"/>
    <w:rsid w:val="00045DAB"/>
    <w:rsid w:val="0004745D"/>
    <w:rsid w:val="00047BC8"/>
    <w:rsid w:val="00050423"/>
    <w:rsid w:val="000519D4"/>
    <w:rsid w:val="0005294F"/>
    <w:rsid w:val="00052A7F"/>
    <w:rsid w:val="00056019"/>
    <w:rsid w:val="0006042A"/>
    <w:rsid w:val="000647F3"/>
    <w:rsid w:val="00067C12"/>
    <w:rsid w:val="000706BD"/>
    <w:rsid w:val="00070C9B"/>
    <w:rsid w:val="0007136E"/>
    <w:rsid w:val="00072873"/>
    <w:rsid w:val="000742F6"/>
    <w:rsid w:val="00074B61"/>
    <w:rsid w:val="00075888"/>
    <w:rsid w:val="00081F46"/>
    <w:rsid w:val="00084578"/>
    <w:rsid w:val="00090777"/>
    <w:rsid w:val="0009093C"/>
    <w:rsid w:val="00093C0B"/>
    <w:rsid w:val="00095E1C"/>
    <w:rsid w:val="000A04F0"/>
    <w:rsid w:val="000A1814"/>
    <w:rsid w:val="000A27CB"/>
    <w:rsid w:val="000A2876"/>
    <w:rsid w:val="000A34B3"/>
    <w:rsid w:val="000A5253"/>
    <w:rsid w:val="000A6126"/>
    <w:rsid w:val="000A6754"/>
    <w:rsid w:val="000A77E2"/>
    <w:rsid w:val="000B0B16"/>
    <w:rsid w:val="000B16C3"/>
    <w:rsid w:val="000B20EC"/>
    <w:rsid w:val="000B294E"/>
    <w:rsid w:val="000B3415"/>
    <w:rsid w:val="000B630F"/>
    <w:rsid w:val="000B6872"/>
    <w:rsid w:val="000B6909"/>
    <w:rsid w:val="000C2A5E"/>
    <w:rsid w:val="000D046A"/>
    <w:rsid w:val="000D0F42"/>
    <w:rsid w:val="000D6482"/>
    <w:rsid w:val="000D76DD"/>
    <w:rsid w:val="000D7C93"/>
    <w:rsid w:val="000D7E13"/>
    <w:rsid w:val="000E0BEF"/>
    <w:rsid w:val="000E1404"/>
    <w:rsid w:val="000E56F9"/>
    <w:rsid w:val="000E61C8"/>
    <w:rsid w:val="000E6230"/>
    <w:rsid w:val="000E6A34"/>
    <w:rsid w:val="000F0D49"/>
    <w:rsid w:val="000F172C"/>
    <w:rsid w:val="000F18F5"/>
    <w:rsid w:val="000F1D1C"/>
    <w:rsid w:val="000F1F4D"/>
    <w:rsid w:val="000F4EE9"/>
    <w:rsid w:val="000F5261"/>
    <w:rsid w:val="000F719D"/>
    <w:rsid w:val="00100AC4"/>
    <w:rsid w:val="00102965"/>
    <w:rsid w:val="00103ECC"/>
    <w:rsid w:val="00104E86"/>
    <w:rsid w:val="0010555F"/>
    <w:rsid w:val="00105DFB"/>
    <w:rsid w:val="0010601E"/>
    <w:rsid w:val="00106B07"/>
    <w:rsid w:val="00107499"/>
    <w:rsid w:val="00110099"/>
    <w:rsid w:val="0011297E"/>
    <w:rsid w:val="00114284"/>
    <w:rsid w:val="00114C57"/>
    <w:rsid w:val="001201A9"/>
    <w:rsid w:val="00120205"/>
    <w:rsid w:val="00120C03"/>
    <w:rsid w:val="00120C8B"/>
    <w:rsid w:val="00124117"/>
    <w:rsid w:val="00127141"/>
    <w:rsid w:val="00131CDF"/>
    <w:rsid w:val="00132805"/>
    <w:rsid w:val="00132815"/>
    <w:rsid w:val="00132EBB"/>
    <w:rsid w:val="00134245"/>
    <w:rsid w:val="001347C5"/>
    <w:rsid w:val="00135504"/>
    <w:rsid w:val="00137F43"/>
    <w:rsid w:val="00141AD2"/>
    <w:rsid w:val="00141C13"/>
    <w:rsid w:val="00141F99"/>
    <w:rsid w:val="00142384"/>
    <w:rsid w:val="0014261D"/>
    <w:rsid w:val="001426D0"/>
    <w:rsid w:val="0014289C"/>
    <w:rsid w:val="00143A86"/>
    <w:rsid w:val="00145D87"/>
    <w:rsid w:val="00146366"/>
    <w:rsid w:val="001505B3"/>
    <w:rsid w:val="00150806"/>
    <w:rsid w:val="001542BE"/>
    <w:rsid w:val="0016140D"/>
    <w:rsid w:val="00162ABA"/>
    <w:rsid w:val="00164374"/>
    <w:rsid w:val="001652D3"/>
    <w:rsid w:val="001667AE"/>
    <w:rsid w:val="00166B81"/>
    <w:rsid w:val="00170570"/>
    <w:rsid w:val="0017132E"/>
    <w:rsid w:val="0017496F"/>
    <w:rsid w:val="00175802"/>
    <w:rsid w:val="00175CA5"/>
    <w:rsid w:val="00176567"/>
    <w:rsid w:val="00180AEE"/>
    <w:rsid w:val="00180B32"/>
    <w:rsid w:val="00181B31"/>
    <w:rsid w:val="00182258"/>
    <w:rsid w:val="00182612"/>
    <w:rsid w:val="00182785"/>
    <w:rsid w:val="0018378D"/>
    <w:rsid w:val="00185023"/>
    <w:rsid w:val="001871A3"/>
    <w:rsid w:val="00187661"/>
    <w:rsid w:val="00187D3E"/>
    <w:rsid w:val="00187FBC"/>
    <w:rsid w:val="0019299A"/>
    <w:rsid w:val="00193378"/>
    <w:rsid w:val="00193DA6"/>
    <w:rsid w:val="00194AE7"/>
    <w:rsid w:val="001954E6"/>
    <w:rsid w:val="001963F9"/>
    <w:rsid w:val="001A12C0"/>
    <w:rsid w:val="001A30EE"/>
    <w:rsid w:val="001A3D97"/>
    <w:rsid w:val="001A4556"/>
    <w:rsid w:val="001A5786"/>
    <w:rsid w:val="001A5BEF"/>
    <w:rsid w:val="001A74A2"/>
    <w:rsid w:val="001A7772"/>
    <w:rsid w:val="001B335E"/>
    <w:rsid w:val="001B3A60"/>
    <w:rsid w:val="001B45D6"/>
    <w:rsid w:val="001B53E6"/>
    <w:rsid w:val="001C07ED"/>
    <w:rsid w:val="001C0B43"/>
    <w:rsid w:val="001C0CE1"/>
    <w:rsid w:val="001C1C9E"/>
    <w:rsid w:val="001C3435"/>
    <w:rsid w:val="001C4845"/>
    <w:rsid w:val="001C48DD"/>
    <w:rsid w:val="001C70C9"/>
    <w:rsid w:val="001C7E91"/>
    <w:rsid w:val="001D130F"/>
    <w:rsid w:val="001D20F2"/>
    <w:rsid w:val="001D3BB0"/>
    <w:rsid w:val="001D512A"/>
    <w:rsid w:val="001D7F53"/>
    <w:rsid w:val="001E1C0C"/>
    <w:rsid w:val="001E3A49"/>
    <w:rsid w:val="001E6819"/>
    <w:rsid w:val="001E7422"/>
    <w:rsid w:val="001F017D"/>
    <w:rsid w:val="001F118C"/>
    <w:rsid w:val="001F31C4"/>
    <w:rsid w:val="001F4627"/>
    <w:rsid w:val="00200073"/>
    <w:rsid w:val="002041AC"/>
    <w:rsid w:val="002121CC"/>
    <w:rsid w:val="0021282B"/>
    <w:rsid w:val="00212A51"/>
    <w:rsid w:val="00213627"/>
    <w:rsid w:val="00216632"/>
    <w:rsid w:val="0021664E"/>
    <w:rsid w:val="00217AED"/>
    <w:rsid w:val="00217CA0"/>
    <w:rsid w:val="00217D6B"/>
    <w:rsid w:val="00217EC9"/>
    <w:rsid w:val="00220A81"/>
    <w:rsid w:val="00223ADB"/>
    <w:rsid w:val="00227573"/>
    <w:rsid w:val="00227FA6"/>
    <w:rsid w:val="00230F91"/>
    <w:rsid w:val="00234AF2"/>
    <w:rsid w:val="00236790"/>
    <w:rsid w:val="00237266"/>
    <w:rsid w:val="00237759"/>
    <w:rsid w:val="0023792D"/>
    <w:rsid w:val="00237DD1"/>
    <w:rsid w:val="00240685"/>
    <w:rsid w:val="002420BA"/>
    <w:rsid w:val="002429DE"/>
    <w:rsid w:val="00243B8C"/>
    <w:rsid w:val="0024794C"/>
    <w:rsid w:val="00252889"/>
    <w:rsid w:val="00252FE6"/>
    <w:rsid w:val="00253308"/>
    <w:rsid w:val="002539D1"/>
    <w:rsid w:val="00253B7F"/>
    <w:rsid w:val="00253E70"/>
    <w:rsid w:val="00256766"/>
    <w:rsid w:val="00260DD9"/>
    <w:rsid w:val="00261909"/>
    <w:rsid w:val="002619EE"/>
    <w:rsid w:val="0026356C"/>
    <w:rsid w:val="00263D29"/>
    <w:rsid w:val="00264836"/>
    <w:rsid w:val="0027043F"/>
    <w:rsid w:val="00270D9C"/>
    <w:rsid w:val="002715FC"/>
    <w:rsid w:val="002716B7"/>
    <w:rsid w:val="002743D2"/>
    <w:rsid w:val="00275E64"/>
    <w:rsid w:val="00283669"/>
    <w:rsid w:val="00286CE0"/>
    <w:rsid w:val="0029087D"/>
    <w:rsid w:val="00290E97"/>
    <w:rsid w:val="00291269"/>
    <w:rsid w:val="00291918"/>
    <w:rsid w:val="00292B73"/>
    <w:rsid w:val="00297489"/>
    <w:rsid w:val="002A1618"/>
    <w:rsid w:val="002A221E"/>
    <w:rsid w:val="002A28F2"/>
    <w:rsid w:val="002A38D7"/>
    <w:rsid w:val="002A57BC"/>
    <w:rsid w:val="002A5D30"/>
    <w:rsid w:val="002B0501"/>
    <w:rsid w:val="002B1008"/>
    <w:rsid w:val="002B7719"/>
    <w:rsid w:val="002B7E8D"/>
    <w:rsid w:val="002C0689"/>
    <w:rsid w:val="002C14AF"/>
    <w:rsid w:val="002C37CC"/>
    <w:rsid w:val="002C6E2D"/>
    <w:rsid w:val="002D0984"/>
    <w:rsid w:val="002D0C21"/>
    <w:rsid w:val="002D103C"/>
    <w:rsid w:val="002D1A6F"/>
    <w:rsid w:val="002D2E57"/>
    <w:rsid w:val="002D5863"/>
    <w:rsid w:val="002D64EB"/>
    <w:rsid w:val="002D7B54"/>
    <w:rsid w:val="002D7EA4"/>
    <w:rsid w:val="002E0D27"/>
    <w:rsid w:val="002E1831"/>
    <w:rsid w:val="002E18E7"/>
    <w:rsid w:val="002E1A25"/>
    <w:rsid w:val="002E536C"/>
    <w:rsid w:val="002E6968"/>
    <w:rsid w:val="002F34BA"/>
    <w:rsid w:val="002F35F9"/>
    <w:rsid w:val="002F42A5"/>
    <w:rsid w:val="002F5D13"/>
    <w:rsid w:val="003007AE"/>
    <w:rsid w:val="00303A5A"/>
    <w:rsid w:val="003046C7"/>
    <w:rsid w:val="00310775"/>
    <w:rsid w:val="00310E37"/>
    <w:rsid w:val="003115AD"/>
    <w:rsid w:val="0031210A"/>
    <w:rsid w:val="00312D58"/>
    <w:rsid w:val="0031364E"/>
    <w:rsid w:val="003169A6"/>
    <w:rsid w:val="00316C36"/>
    <w:rsid w:val="00320D0B"/>
    <w:rsid w:val="00320D5F"/>
    <w:rsid w:val="003217A0"/>
    <w:rsid w:val="00321AF8"/>
    <w:rsid w:val="00322E66"/>
    <w:rsid w:val="0032442F"/>
    <w:rsid w:val="003264FC"/>
    <w:rsid w:val="0032652B"/>
    <w:rsid w:val="0033138D"/>
    <w:rsid w:val="00332FB7"/>
    <w:rsid w:val="00334797"/>
    <w:rsid w:val="00335648"/>
    <w:rsid w:val="00336395"/>
    <w:rsid w:val="00337226"/>
    <w:rsid w:val="00337845"/>
    <w:rsid w:val="003403C4"/>
    <w:rsid w:val="00340D38"/>
    <w:rsid w:val="00342698"/>
    <w:rsid w:val="0034392F"/>
    <w:rsid w:val="0034462C"/>
    <w:rsid w:val="00346AD6"/>
    <w:rsid w:val="0034788E"/>
    <w:rsid w:val="00347D8F"/>
    <w:rsid w:val="00350348"/>
    <w:rsid w:val="003607BE"/>
    <w:rsid w:val="00361117"/>
    <w:rsid w:val="003632B1"/>
    <w:rsid w:val="00363C49"/>
    <w:rsid w:val="003647F0"/>
    <w:rsid w:val="003649D2"/>
    <w:rsid w:val="00365565"/>
    <w:rsid w:val="00365C84"/>
    <w:rsid w:val="00367857"/>
    <w:rsid w:val="003702FA"/>
    <w:rsid w:val="00371ED0"/>
    <w:rsid w:val="003732E2"/>
    <w:rsid w:val="00373320"/>
    <w:rsid w:val="003734DF"/>
    <w:rsid w:val="00373F63"/>
    <w:rsid w:val="003751C5"/>
    <w:rsid w:val="00375498"/>
    <w:rsid w:val="00375ACA"/>
    <w:rsid w:val="00377FFE"/>
    <w:rsid w:val="00381449"/>
    <w:rsid w:val="003825BB"/>
    <w:rsid w:val="0038391A"/>
    <w:rsid w:val="00386DB1"/>
    <w:rsid w:val="00391134"/>
    <w:rsid w:val="003965E8"/>
    <w:rsid w:val="00396975"/>
    <w:rsid w:val="0039736C"/>
    <w:rsid w:val="003978BD"/>
    <w:rsid w:val="003A10E0"/>
    <w:rsid w:val="003A23B9"/>
    <w:rsid w:val="003A2D8A"/>
    <w:rsid w:val="003A4EF5"/>
    <w:rsid w:val="003A57C8"/>
    <w:rsid w:val="003B1872"/>
    <w:rsid w:val="003B1C35"/>
    <w:rsid w:val="003B1D25"/>
    <w:rsid w:val="003B221A"/>
    <w:rsid w:val="003B3155"/>
    <w:rsid w:val="003B338C"/>
    <w:rsid w:val="003B4ACF"/>
    <w:rsid w:val="003C00C7"/>
    <w:rsid w:val="003C0590"/>
    <w:rsid w:val="003C14E3"/>
    <w:rsid w:val="003C17ED"/>
    <w:rsid w:val="003C1EC0"/>
    <w:rsid w:val="003C253D"/>
    <w:rsid w:val="003C62BA"/>
    <w:rsid w:val="003C79AC"/>
    <w:rsid w:val="003C7AF4"/>
    <w:rsid w:val="003D0AEB"/>
    <w:rsid w:val="003D3B9B"/>
    <w:rsid w:val="003D4C55"/>
    <w:rsid w:val="003D54D2"/>
    <w:rsid w:val="003D64BE"/>
    <w:rsid w:val="003D6E7B"/>
    <w:rsid w:val="003D749C"/>
    <w:rsid w:val="003E05CC"/>
    <w:rsid w:val="003E0ED9"/>
    <w:rsid w:val="003F04B6"/>
    <w:rsid w:val="003F0619"/>
    <w:rsid w:val="003F3C08"/>
    <w:rsid w:val="003F5159"/>
    <w:rsid w:val="003F5D84"/>
    <w:rsid w:val="003F6085"/>
    <w:rsid w:val="003F6B62"/>
    <w:rsid w:val="003F77E6"/>
    <w:rsid w:val="0040068F"/>
    <w:rsid w:val="00400904"/>
    <w:rsid w:val="00401199"/>
    <w:rsid w:val="00402652"/>
    <w:rsid w:val="004052E6"/>
    <w:rsid w:val="0040558D"/>
    <w:rsid w:val="00406650"/>
    <w:rsid w:val="004066EA"/>
    <w:rsid w:val="004075CE"/>
    <w:rsid w:val="00412B36"/>
    <w:rsid w:val="0041347D"/>
    <w:rsid w:val="00414FF5"/>
    <w:rsid w:val="004157EF"/>
    <w:rsid w:val="00415888"/>
    <w:rsid w:val="00417E3F"/>
    <w:rsid w:val="0042053D"/>
    <w:rsid w:val="00421803"/>
    <w:rsid w:val="00422AF1"/>
    <w:rsid w:val="00422E69"/>
    <w:rsid w:val="00423A7B"/>
    <w:rsid w:val="0042632B"/>
    <w:rsid w:val="004266F4"/>
    <w:rsid w:val="004279D2"/>
    <w:rsid w:val="00430F7B"/>
    <w:rsid w:val="00431665"/>
    <w:rsid w:val="00432470"/>
    <w:rsid w:val="004326D9"/>
    <w:rsid w:val="00433F25"/>
    <w:rsid w:val="0043581C"/>
    <w:rsid w:val="00435D19"/>
    <w:rsid w:val="00435F5C"/>
    <w:rsid w:val="004361D8"/>
    <w:rsid w:val="004368BF"/>
    <w:rsid w:val="0043720F"/>
    <w:rsid w:val="004378C1"/>
    <w:rsid w:val="00440B87"/>
    <w:rsid w:val="004460B4"/>
    <w:rsid w:val="00446E6F"/>
    <w:rsid w:val="00447851"/>
    <w:rsid w:val="00455A1A"/>
    <w:rsid w:val="00455CA4"/>
    <w:rsid w:val="004574C6"/>
    <w:rsid w:val="004577E6"/>
    <w:rsid w:val="00461EDA"/>
    <w:rsid w:val="00464C06"/>
    <w:rsid w:val="00465012"/>
    <w:rsid w:val="00465C5A"/>
    <w:rsid w:val="00466D20"/>
    <w:rsid w:val="0046790F"/>
    <w:rsid w:val="00467FE9"/>
    <w:rsid w:val="00471354"/>
    <w:rsid w:val="00473427"/>
    <w:rsid w:val="004741F7"/>
    <w:rsid w:val="004768D1"/>
    <w:rsid w:val="00477F53"/>
    <w:rsid w:val="0048172B"/>
    <w:rsid w:val="004817C1"/>
    <w:rsid w:val="00482B04"/>
    <w:rsid w:val="0048318C"/>
    <w:rsid w:val="0048361F"/>
    <w:rsid w:val="00485F22"/>
    <w:rsid w:val="0049072B"/>
    <w:rsid w:val="00491553"/>
    <w:rsid w:val="004936BA"/>
    <w:rsid w:val="00497A83"/>
    <w:rsid w:val="004A065B"/>
    <w:rsid w:val="004A2801"/>
    <w:rsid w:val="004A54DA"/>
    <w:rsid w:val="004A5886"/>
    <w:rsid w:val="004A7589"/>
    <w:rsid w:val="004A7939"/>
    <w:rsid w:val="004A7E5E"/>
    <w:rsid w:val="004B096F"/>
    <w:rsid w:val="004B12A2"/>
    <w:rsid w:val="004B155D"/>
    <w:rsid w:val="004B25A1"/>
    <w:rsid w:val="004B260A"/>
    <w:rsid w:val="004B2D13"/>
    <w:rsid w:val="004B3A2F"/>
    <w:rsid w:val="004B4F64"/>
    <w:rsid w:val="004B50B7"/>
    <w:rsid w:val="004B7A06"/>
    <w:rsid w:val="004B7B96"/>
    <w:rsid w:val="004C0245"/>
    <w:rsid w:val="004C1A66"/>
    <w:rsid w:val="004C6CC7"/>
    <w:rsid w:val="004C70E3"/>
    <w:rsid w:val="004D2536"/>
    <w:rsid w:val="004D2A02"/>
    <w:rsid w:val="004D32F0"/>
    <w:rsid w:val="004D4789"/>
    <w:rsid w:val="004D54CA"/>
    <w:rsid w:val="004D6DCE"/>
    <w:rsid w:val="004D768A"/>
    <w:rsid w:val="004D7F40"/>
    <w:rsid w:val="004E1ACA"/>
    <w:rsid w:val="004E2843"/>
    <w:rsid w:val="004E446F"/>
    <w:rsid w:val="004E4CA5"/>
    <w:rsid w:val="004E5829"/>
    <w:rsid w:val="004F0839"/>
    <w:rsid w:val="004F40AA"/>
    <w:rsid w:val="004F5351"/>
    <w:rsid w:val="004F66C5"/>
    <w:rsid w:val="004F6EA3"/>
    <w:rsid w:val="004F7237"/>
    <w:rsid w:val="004F750B"/>
    <w:rsid w:val="00500092"/>
    <w:rsid w:val="00500A68"/>
    <w:rsid w:val="0050190E"/>
    <w:rsid w:val="00501F44"/>
    <w:rsid w:val="00503A30"/>
    <w:rsid w:val="00506D2B"/>
    <w:rsid w:val="00506E53"/>
    <w:rsid w:val="00507C5C"/>
    <w:rsid w:val="0051007C"/>
    <w:rsid w:val="00510D48"/>
    <w:rsid w:val="00511C74"/>
    <w:rsid w:val="0051267D"/>
    <w:rsid w:val="00513A95"/>
    <w:rsid w:val="00516464"/>
    <w:rsid w:val="00516C11"/>
    <w:rsid w:val="005172B2"/>
    <w:rsid w:val="005220DF"/>
    <w:rsid w:val="00523DCE"/>
    <w:rsid w:val="005248E4"/>
    <w:rsid w:val="00524F9C"/>
    <w:rsid w:val="00525D18"/>
    <w:rsid w:val="0052623D"/>
    <w:rsid w:val="00526661"/>
    <w:rsid w:val="00526F3F"/>
    <w:rsid w:val="005300F0"/>
    <w:rsid w:val="0053012A"/>
    <w:rsid w:val="00530377"/>
    <w:rsid w:val="0053150C"/>
    <w:rsid w:val="00532FD0"/>
    <w:rsid w:val="005335D1"/>
    <w:rsid w:val="00533E45"/>
    <w:rsid w:val="0053593C"/>
    <w:rsid w:val="00536ADB"/>
    <w:rsid w:val="00537119"/>
    <w:rsid w:val="005406CB"/>
    <w:rsid w:val="005429C7"/>
    <w:rsid w:val="00542C5B"/>
    <w:rsid w:val="005430F9"/>
    <w:rsid w:val="00543691"/>
    <w:rsid w:val="00545B5D"/>
    <w:rsid w:val="005479A9"/>
    <w:rsid w:val="005515CF"/>
    <w:rsid w:val="00553B3C"/>
    <w:rsid w:val="00553C32"/>
    <w:rsid w:val="0055594F"/>
    <w:rsid w:val="00556556"/>
    <w:rsid w:val="00560708"/>
    <w:rsid w:val="00561812"/>
    <w:rsid w:val="0056276F"/>
    <w:rsid w:val="00566606"/>
    <w:rsid w:val="00571176"/>
    <w:rsid w:val="0057426C"/>
    <w:rsid w:val="005742B8"/>
    <w:rsid w:val="005746C7"/>
    <w:rsid w:val="005814F5"/>
    <w:rsid w:val="00581C29"/>
    <w:rsid w:val="0058533D"/>
    <w:rsid w:val="00585BED"/>
    <w:rsid w:val="00587CC6"/>
    <w:rsid w:val="00590C54"/>
    <w:rsid w:val="00591C7F"/>
    <w:rsid w:val="00594220"/>
    <w:rsid w:val="005944FE"/>
    <w:rsid w:val="00597344"/>
    <w:rsid w:val="005975F2"/>
    <w:rsid w:val="005A1814"/>
    <w:rsid w:val="005A1EEC"/>
    <w:rsid w:val="005A1F37"/>
    <w:rsid w:val="005A2F19"/>
    <w:rsid w:val="005A74D0"/>
    <w:rsid w:val="005B0967"/>
    <w:rsid w:val="005B0B5E"/>
    <w:rsid w:val="005B37FF"/>
    <w:rsid w:val="005B3A4C"/>
    <w:rsid w:val="005B50E2"/>
    <w:rsid w:val="005B5C5C"/>
    <w:rsid w:val="005B6AEF"/>
    <w:rsid w:val="005B73B9"/>
    <w:rsid w:val="005C1352"/>
    <w:rsid w:val="005C341B"/>
    <w:rsid w:val="005C53D2"/>
    <w:rsid w:val="005C5EFE"/>
    <w:rsid w:val="005C7439"/>
    <w:rsid w:val="005C76B2"/>
    <w:rsid w:val="005C7DB5"/>
    <w:rsid w:val="005D2021"/>
    <w:rsid w:val="005D480E"/>
    <w:rsid w:val="005D593E"/>
    <w:rsid w:val="005D5D4E"/>
    <w:rsid w:val="005E12FC"/>
    <w:rsid w:val="005E1EE7"/>
    <w:rsid w:val="005E23A0"/>
    <w:rsid w:val="005E3D68"/>
    <w:rsid w:val="005E44A5"/>
    <w:rsid w:val="005E5B9D"/>
    <w:rsid w:val="005E69B2"/>
    <w:rsid w:val="005E7FF8"/>
    <w:rsid w:val="005F252B"/>
    <w:rsid w:val="005F33DB"/>
    <w:rsid w:val="005F3B2B"/>
    <w:rsid w:val="005F5E5D"/>
    <w:rsid w:val="005F616D"/>
    <w:rsid w:val="005F6243"/>
    <w:rsid w:val="006009DF"/>
    <w:rsid w:val="00600D45"/>
    <w:rsid w:val="006036B7"/>
    <w:rsid w:val="00603C2B"/>
    <w:rsid w:val="00603F67"/>
    <w:rsid w:val="00604387"/>
    <w:rsid w:val="00605119"/>
    <w:rsid w:val="006056E9"/>
    <w:rsid w:val="006069FB"/>
    <w:rsid w:val="006108A4"/>
    <w:rsid w:val="00612C0E"/>
    <w:rsid w:val="00612EBF"/>
    <w:rsid w:val="0061373E"/>
    <w:rsid w:val="00613976"/>
    <w:rsid w:val="00613CCB"/>
    <w:rsid w:val="00614DC2"/>
    <w:rsid w:val="0061631F"/>
    <w:rsid w:val="0062350E"/>
    <w:rsid w:val="0062491A"/>
    <w:rsid w:val="00624FCC"/>
    <w:rsid w:val="00627BE4"/>
    <w:rsid w:val="00627CE9"/>
    <w:rsid w:val="006323F7"/>
    <w:rsid w:val="006328F5"/>
    <w:rsid w:val="00632FED"/>
    <w:rsid w:val="00633343"/>
    <w:rsid w:val="006360D1"/>
    <w:rsid w:val="00642059"/>
    <w:rsid w:val="0064517A"/>
    <w:rsid w:val="00645F1C"/>
    <w:rsid w:val="0065159F"/>
    <w:rsid w:val="006527D5"/>
    <w:rsid w:val="00653AF1"/>
    <w:rsid w:val="00656EDC"/>
    <w:rsid w:val="00657808"/>
    <w:rsid w:val="00660B44"/>
    <w:rsid w:val="00662364"/>
    <w:rsid w:val="00670659"/>
    <w:rsid w:val="00670A8B"/>
    <w:rsid w:val="0067269C"/>
    <w:rsid w:val="00674007"/>
    <w:rsid w:val="00676683"/>
    <w:rsid w:val="00677035"/>
    <w:rsid w:val="0068079F"/>
    <w:rsid w:val="00681097"/>
    <w:rsid w:val="00687797"/>
    <w:rsid w:val="00691F83"/>
    <w:rsid w:val="00692162"/>
    <w:rsid w:val="00693AE3"/>
    <w:rsid w:val="00693B37"/>
    <w:rsid w:val="00695C4E"/>
    <w:rsid w:val="00695FCF"/>
    <w:rsid w:val="006A0C26"/>
    <w:rsid w:val="006A19C9"/>
    <w:rsid w:val="006A3810"/>
    <w:rsid w:val="006A55FE"/>
    <w:rsid w:val="006A6118"/>
    <w:rsid w:val="006A6EF4"/>
    <w:rsid w:val="006A775C"/>
    <w:rsid w:val="006B2961"/>
    <w:rsid w:val="006B41C2"/>
    <w:rsid w:val="006B5B6F"/>
    <w:rsid w:val="006B6641"/>
    <w:rsid w:val="006B78FB"/>
    <w:rsid w:val="006B7C1F"/>
    <w:rsid w:val="006C0ECC"/>
    <w:rsid w:val="006C126C"/>
    <w:rsid w:val="006C2802"/>
    <w:rsid w:val="006C41EA"/>
    <w:rsid w:val="006D2759"/>
    <w:rsid w:val="006D299E"/>
    <w:rsid w:val="006D5B4F"/>
    <w:rsid w:val="006E0E98"/>
    <w:rsid w:val="006E1182"/>
    <w:rsid w:val="006E11E8"/>
    <w:rsid w:val="006E1635"/>
    <w:rsid w:val="006E1DEC"/>
    <w:rsid w:val="006E24F5"/>
    <w:rsid w:val="006E498B"/>
    <w:rsid w:val="006E4BB0"/>
    <w:rsid w:val="006E5DA2"/>
    <w:rsid w:val="006E7479"/>
    <w:rsid w:val="006E7751"/>
    <w:rsid w:val="006E7D72"/>
    <w:rsid w:val="006F2060"/>
    <w:rsid w:val="006F41B6"/>
    <w:rsid w:val="006F45D0"/>
    <w:rsid w:val="006F62B4"/>
    <w:rsid w:val="006F78FA"/>
    <w:rsid w:val="006F7CD5"/>
    <w:rsid w:val="007003BE"/>
    <w:rsid w:val="00700E6E"/>
    <w:rsid w:val="00701B9C"/>
    <w:rsid w:val="00701D76"/>
    <w:rsid w:val="007028A3"/>
    <w:rsid w:val="00703BD7"/>
    <w:rsid w:val="0070772F"/>
    <w:rsid w:val="00707E2C"/>
    <w:rsid w:val="0071370B"/>
    <w:rsid w:val="0072063E"/>
    <w:rsid w:val="007210CD"/>
    <w:rsid w:val="00723614"/>
    <w:rsid w:val="007241A1"/>
    <w:rsid w:val="00725164"/>
    <w:rsid w:val="00726C36"/>
    <w:rsid w:val="0072777D"/>
    <w:rsid w:val="00730221"/>
    <w:rsid w:val="0073578B"/>
    <w:rsid w:val="00736824"/>
    <w:rsid w:val="00737365"/>
    <w:rsid w:val="007410F3"/>
    <w:rsid w:val="00741693"/>
    <w:rsid w:val="0074171D"/>
    <w:rsid w:val="00741EB4"/>
    <w:rsid w:val="0074505B"/>
    <w:rsid w:val="00745735"/>
    <w:rsid w:val="007459A3"/>
    <w:rsid w:val="00746126"/>
    <w:rsid w:val="00750C9A"/>
    <w:rsid w:val="00751C15"/>
    <w:rsid w:val="0075396D"/>
    <w:rsid w:val="00753AA5"/>
    <w:rsid w:val="00754609"/>
    <w:rsid w:val="00761B9F"/>
    <w:rsid w:val="007623B7"/>
    <w:rsid w:val="00764A16"/>
    <w:rsid w:val="007669B7"/>
    <w:rsid w:val="00772739"/>
    <w:rsid w:val="007744A2"/>
    <w:rsid w:val="007749F6"/>
    <w:rsid w:val="00775D15"/>
    <w:rsid w:val="007768B3"/>
    <w:rsid w:val="0078316D"/>
    <w:rsid w:val="00784463"/>
    <w:rsid w:val="00787FF8"/>
    <w:rsid w:val="00790E64"/>
    <w:rsid w:val="00794577"/>
    <w:rsid w:val="00794712"/>
    <w:rsid w:val="007962ED"/>
    <w:rsid w:val="007965D3"/>
    <w:rsid w:val="007A0FB8"/>
    <w:rsid w:val="007A1240"/>
    <w:rsid w:val="007A12FB"/>
    <w:rsid w:val="007A220F"/>
    <w:rsid w:val="007A55D5"/>
    <w:rsid w:val="007A5BFB"/>
    <w:rsid w:val="007A64C4"/>
    <w:rsid w:val="007A6908"/>
    <w:rsid w:val="007A6A1A"/>
    <w:rsid w:val="007A6A1D"/>
    <w:rsid w:val="007A7220"/>
    <w:rsid w:val="007A797B"/>
    <w:rsid w:val="007B0DA6"/>
    <w:rsid w:val="007B25B3"/>
    <w:rsid w:val="007B26F7"/>
    <w:rsid w:val="007B42D2"/>
    <w:rsid w:val="007B5837"/>
    <w:rsid w:val="007B5ED9"/>
    <w:rsid w:val="007B70CD"/>
    <w:rsid w:val="007C01A0"/>
    <w:rsid w:val="007C032D"/>
    <w:rsid w:val="007C20DA"/>
    <w:rsid w:val="007C29F7"/>
    <w:rsid w:val="007C3D20"/>
    <w:rsid w:val="007C5574"/>
    <w:rsid w:val="007C6A4E"/>
    <w:rsid w:val="007D2EC8"/>
    <w:rsid w:val="007D3A24"/>
    <w:rsid w:val="007D45BE"/>
    <w:rsid w:val="007D4C52"/>
    <w:rsid w:val="007D5B4C"/>
    <w:rsid w:val="007D5E0D"/>
    <w:rsid w:val="007D6017"/>
    <w:rsid w:val="007D7FBA"/>
    <w:rsid w:val="007E024D"/>
    <w:rsid w:val="007E3BBF"/>
    <w:rsid w:val="007E4934"/>
    <w:rsid w:val="007E4CBB"/>
    <w:rsid w:val="007F01E0"/>
    <w:rsid w:val="007F03B6"/>
    <w:rsid w:val="007F3190"/>
    <w:rsid w:val="007F434F"/>
    <w:rsid w:val="007F4AB5"/>
    <w:rsid w:val="007F6AD7"/>
    <w:rsid w:val="007F74B0"/>
    <w:rsid w:val="007F75A4"/>
    <w:rsid w:val="00802518"/>
    <w:rsid w:val="00804183"/>
    <w:rsid w:val="00804212"/>
    <w:rsid w:val="00804759"/>
    <w:rsid w:val="008056C8"/>
    <w:rsid w:val="00807E89"/>
    <w:rsid w:val="0081003B"/>
    <w:rsid w:val="00810413"/>
    <w:rsid w:val="00810DE6"/>
    <w:rsid w:val="00813710"/>
    <w:rsid w:val="008157C3"/>
    <w:rsid w:val="00820167"/>
    <w:rsid w:val="008203A2"/>
    <w:rsid w:val="008204BA"/>
    <w:rsid w:val="008204BE"/>
    <w:rsid w:val="0082076A"/>
    <w:rsid w:val="00821F0E"/>
    <w:rsid w:val="00822635"/>
    <w:rsid w:val="00823A03"/>
    <w:rsid w:val="00823D46"/>
    <w:rsid w:val="00823D84"/>
    <w:rsid w:val="0082471C"/>
    <w:rsid w:val="008261AB"/>
    <w:rsid w:val="008261FC"/>
    <w:rsid w:val="00830786"/>
    <w:rsid w:val="0083180C"/>
    <w:rsid w:val="008327ED"/>
    <w:rsid w:val="00834CE3"/>
    <w:rsid w:val="00835882"/>
    <w:rsid w:val="008363E9"/>
    <w:rsid w:val="00837182"/>
    <w:rsid w:val="00840D33"/>
    <w:rsid w:val="00841C88"/>
    <w:rsid w:val="00841DDF"/>
    <w:rsid w:val="00842854"/>
    <w:rsid w:val="00842F16"/>
    <w:rsid w:val="008437BF"/>
    <w:rsid w:val="008446B2"/>
    <w:rsid w:val="00844BE2"/>
    <w:rsid w:val="008463F7"/>
    <w:rsid w:val="00846C77"/>
    <w:rsid w:val="008509FD"/>
    <w:rsid w:val="0085107C"/>
    <w:rsid w:val="00853107"/>
    <w:rsid w:val="00856A7B"/>
    <w:rsid w:val="00860D12"/>
    <w:rsid w:val="0086163C"/>
    <w:rsid w:val="00862494"/>
    <w:rsid w:val="0086429B"/>
    <w:rsid w:val="00864391"/>
    <w:rsid w:val="008656D8"/>
    <w:rsid w:val="00867CE2"/>
    <w:rsid w:val="0087014C"/>
    <w:rsid w:val="00872B89"/>
    <w:rsid w:val="00873962"/>
    <w:rsid w:val="0087414F"/>
    <w:rsid w:val="00874690"/>
    <w:rsid w:val="00874D0E"/>
    <w:rsid w:val="00875D35"/>
    <w:rsid w:val="00876D1B"/>
    <w:rsid w:val="0087707B"/>
    <w:rsid w:val="0087765F"/>
    <w:rsid w:val="00882748"/>
    <w:rsid w:val="00882F69"/>
    <w:rsid w:val="008840CA"/>
    <w:rsid w:val="00884C3D"/>
    <w:rsid w:val="00885016"/>
    <w:rsid w:val="008861C7"/>
    <w:rsid w:val="00886C0F"/>
    <w:rsid w:val="00886CAC"/>
    <w:rsid w:val="008920D1"/>
    <w:rsid w:val="00892824"/>
    <w:rsid w:val="00892D59"/>
    <w:rsid w:val="00893102"/>
    <w:rsid w:val="008953CA"/>
    <w:rsid w:val="00896057"/>
    <w:rsid w:val="008967C8"/>
    <w:rsid w:val="00896C0C"/>
    <w:rsid w:val="008978AD"/>
    <w:rsid w:val="008A1D15"/>
    <w:rsid w:val="008A1E9B"/>
    <w:rsid w:val="008A1F0E"/>
    <w:rsid w:val="008A24A2"/>
    <w:rsid w:val="008A289E"/>
    <w:rsid w:val="008A5232"/>
    <w:rsid w:val="008A5F11"/>
    <w:rsid w:val="008B1E3F"/>
    <w:rsid w:val="008B2AEC"/>
    <w:rsid w:val="008B2B08"/>
    <w:rsid w:val="008B4F8E"/>
    <w:rsid w:val="008B5231"/>
    <w:rsid w:val="008B67A0"/>
    <w:rsid w:val="008B6C0B"/>
    <w:rsid w:val="008C00B0"/>
    <w:rsid w:val="008C010E"/>
    <w:rsid w:val="008C0E89"/>
    <w:rsid w:val="008C166B"/>
    <w:rsid w:val="008C5B2C"/>
    <w:rsid w:val="008C61D2"/>
    <w:rsid w:val="008C6354"/>
    <w:rsid w:val="008D166D"/>
    <w:rsid w:val="008D62CC"/>
    <w:rsid w:val="008D672E"/>
    <w:rsid w:val="008D74AF"/>
    <w:rsid w:val="008D78E1"/>
    <w:rsid w:val="008D797C"/>
    <w:rsid w:val="008E05F9"/>
    <w:rsid w:val="008E0FF4"/>
    <w:rsid w:val="008E232B"/>
    <w:rsid w:val="008E40B8"/>
    <w:rsid w:val="008E40C6"/>
    <w:rsid w:val="008E5355"/>
    <w:rsid w:val="008E55EE"/>
    <w:rsid w:val="008E59B1"/>
    <w:rsid w:val="008F1FB0"/>
    <w:rsid w:val="008F1FBD"/>
    <w:rsid w:val="008F32E5"/>
    <w:rsid w:val="008F36B6"/>
    <w:rsid w:val="008F4B45"/>
    <w:rsid w:val="008F553F"/>
    <w:rsid w:val="008F567D"/>
    <w:rsid w:val="0090089B"/>
    <w:rsid w:val="009022C4"/>
    <w:rsid w:val="00903B19"/>
    <w:rsid w:val="00904B19"/>
    <w:rsid w:val="00907F39"/>
    <w:rsid w:val="00910BB6"/>
    <w:rsid w:val="00911019"/>
    <w:rsid w:val="00914634"/>
    <w:rsid w:val="00914A67"/>
    <w:rsid w:val="00915D22"/>
    <w:rsid w:val="00916615"/>
    <w:rsid w:val="00916A2F"/>
    <w:rsid w:val="00917FC5"/>
    <w:rsid w:val="0092438C"/>
    <w:rsid w:val="00930073"/>
    <w:rsid w:val="00932E71"/>
    <w:rsid w:val="00934D26"/>
    <w:rsid w:val="00936963"/>
    <w:rsid w:val="009375E9"/>
    <w:rsid w:val="009403E1"/>
    <w:rsid w:val="0094221D"/>
    <w:rsid w:val="00943C3E"/>
    <w:rsid w:val="009442AC"/>
    <w:rsid w:val="009463D6"/>
    <w:rsid w:val="00946522"/>
    <w:rsid w:val="009469E5"/>
    <w:rsid w:val="00952659"/>
    <w:rsid w:val="009537BC"/>
    <w:rsid w:val="00955B8E"/>
    <w:rsid w:val="00956981"/>
    <w:rsid w:val="00960AA4"/>
    <w:rsid w:val="009623BE"/>
    <w:rsid w:val="00962D59"/>
    <w:rsid w:val="00963398"/>
    <w:rsid w:val="00963FA7"/>
    <w:rsid w:val="00964919"/>
    <w:rsid w:val="00965B78"/>
    <w:rsid w:val="00965DF0"/>
    <w:rsid w:val="00966C27"/>
    <w:rsid w:val="00966E25"/>
    <w:rsid w:val="0097195C"/>
    <w:rsid w:val="00971A6E"/>
    <w:rsid w:val="00971CB4"/>
    <w:rsid w:val="00972A0E"/>
    <w:rsid w:val="00972DCD"/>
    <w:rsid w:val="00972E66"/>
    <w:rsid w:val="00974B08"/>
    <w:rsid w:val="00975F0F"/>
    <w:rsid w:val="0097692E"/>
    <w:rsid w:val="00976C8C"/>
    <w:rsid w:val="009777A7"/>
    <w:rsid w:val="00980378"/>
    <w:rsid w:val="00981406"/>
    <w:rsid w:val="00982244"/>
    <w:rsid w:val="0098270C"/>
    <w:rsid w:val="00985B32"/>
    <w:rsid w:val="0098749F"/>
    <w:rsid w:val="00991CC6"/>
    <w:rsid w:val="0099282F"/>
    <w:rsid w:val="009929AE"/>
    <w:rsid w:val="00992A49"/>
    <w:rsid w:val="00995BBF"/>
    <w:rsid w:val="009A0AC1"/>
    <w:rsid w:val="009A3053"/>
    <w:rsid w:val="009A33E2"/>
    <w:rsid w:val="009A44A5"/>
    <w:rsid w:val="009A61AC"/>
    <w:rsid w:val="009A73ED"/>
    <w:rsid w:val="009B009C"/>
    <w:rsid w:val="009B01DA"/>
    <w:rsid w:val="009B3213"/>
    <w:rsid w:val="009B480D"/>
    <w:rsid w:val="009B52C9"/>
    <w:rsid w:val="009B5A4E"/>
    <w:rsid w:val="009B5BD6"/>
    <w:rsid w:val="009C0A8C"/>
    <w:rsid w:val="009C433B"/>
    <w:rsid w:val="009C4AD3"/>
    <w:rsid w:val="009C4BEE"/>
    <w:rsid w:val="009C4EF7"/>
    <w:rsid w:val="009C53E2"/>
    <w:rsid w:val="009C62F5"/>
    <w:rsid w:val="009C795B"/>
    <w:rsid w:val="009D1E8A"/>
    <w:rsid w:val="009D2EE1"/>
    <w:rsid w:val="009D7D27"/>
    <w:rsid w:val="009E115B"/>
    <w:rsid w:val="009E20E2"/>
    <w:rsid w:val="009E2E7F"/>
    <w:rsid w:val="009E378E"/>
    <w:rsid w:val="009E3EA5"/>
    <w:rsid w:val="009E5C3B"/>
    <w:rsid w:val="009E5EC0"/>
    <w:rsid w:val="009E68BA"/>
    <w:rsid w:val="009E6CE1"/>
    <w:rsid w:val="009E717F"/>
    <w:rsid w:val="009E73FB"/>
    <w:rsid w:val="009F0BB0"/>
    <w:rsid w:val="009F1255"/>
    <w:rsid w:val="009F1C07"/>
    <w:rsid w:val="009F26D9"/>
    <w:rsid w:val="009F2947"/>
    <w:rsid w:val="009F29CF"/>
    <w:rsid w:val="009F5AC8"/>
    <w:rsid w:val="009F6827"/>
    <w:rsid w:val="009F6909"/>
    <w:rsid w:val="009F77AD"/>
    <w:rsid w:val="00A01BB5"/>
    <w:rsid w:val="00A02144"/>
    <w:rsid w:val="00A024E3"/>
    <w:rsid w:val="00A02610"/>
    <w:rsid w:val="00A04A0B"/>
    <w:rsid w:val="00A0680F"/>
    <w:rsid w:val="00A105BE"/>
    <w:rsid w:val="00A10A38"/>
    <w:rsid w:val="00A12720"/>
    <w:rsid w:val="00A14119"/>
    <w:rsid w:val="00A14570"/>
    <w:rsid w:val="00A155CC"/>
    <w:rsid w:val="00A16507"/>
    <w:rsid w:val="00A16ED1"/>
    <w:rsid w:val="00A205A9"/>
    <w:rsid w:val="00A20BC8"/>
    <w:rsid w:val="00A23C23"/>
    <w:rsid w:val="00A24F3B"/>
    <w:rsid w:val="00A2574A"/>
    <w:rsid w:val="00A2660C"/>
    <w:rsid w:val="00A26965"/>
    <w:rsid w:val="00A26C4E"/>
    <w:rsid w:val="00A30127"/>
    <w:rsid w:val="00A32183"/>
    <w:rsid w:val="00A3498D"/>
    <w:rsid w:val="00A34B4F"/>
    <w:rsid w:val="00A34E47"/>
    <w:rsid w:val="00A35D1D"/>
    <w:rsid w:val="00A36C6C"/>
    <w:rsid w:val="00A4051D"/>
    <w:rsid w:val="00A41DB9"/>
    <w:rsid w:val="00A41DD0"/>
    <w:rsid w:val="00A465A9"/>
    <w:rsid w:val="00A467C0"/>
    <w:rsid w:val="00A51A99"/>
    <w:rsid w:val="00A52F67"/>
    <w:rsid w:val="00A52FBF"/>
    <w:rsid w:val="00A53369"/>
    <w:rsid w:val="00A53705"/>
    <w:rsid w:val="00A5455C"/>
    <w:rsid w:val="00A55491"/>
    <w:rsid w:val="00A57219"/>
    <w:rsid w:val="00A573C1"/>
    <w:rsid w:val="00A602DB"/>
    <w:rsid w:val="00A604EE"/>
    <w:rsid w:val="00A609C9"/>
    <w:rsid w:val="00A61C5C"/>
    <w:rsid w:val="00A61E96"/>
    <w:rsid w:val="00A634A8"/>
    <w:rsid w:val="00A641B2"/>
    <w:rsid w:val="00A64A6A"/>
    <w:rsid w:val="00A659AB"/>
    <w:rsid w:val="00A6653A"/>
    <w:rsid w:val="00A67A00"/>
    <w:rsid w:val="00A67EE2"/>
    <w:rsid w:val="00A72343"/>
    <w:rsid w:val="00A73E98"/>
    <w:rsid w:val="00A75D4A"/>
    <w:rsid w:val="00A76521"/>
    <w:rsid w:val="00A77388"/>
    <w:rsid w:val="00A77A93"/>
    <w:rsid w:val="00A82670"/>
    <w:rsid w:val="00A84897"/>
    <w:rsid w:val="00A85437"/>
    <w:rsid w:val="00A85D9D"/>
    <w:rsid w:val="00A873D9"/>
    <w:rsid w:val="00A87CB6"/>
    <w:rsid w:val="00A91304"/>
    <w:rsid w:val="00A91B07"/>
    <w:rsid w:val="00A91D8C"/>
    <w:rsid w:val="00A937D0"/>
    <w:rsid w:val="00A937F1"/>
    <w:rsid w:val="00A93D17"/>
    <w:rsid w:val="00A95095"/>
    <w:rsid w:val="00A9652E"/>
    <w:rsid w:val="00A9661F"/>
    <w:rsid w:val="00A96FEE"/>
    <w:rsid w:val="00A9760C"/>
    <w:rsid w:val="00A97976"/>
    <w:rsid w:val="00A9797D"/>
    <w:rsid w:val="00A97E1C"/>
    <w:rsid w:val="00AA008D"/>
    <w:rsid w:val="00AA0B2E"/>
    <w:rsid w:val="00AA0D9C"/>
    <w:rsid w:val="00AA0E2A"/>
    <w:rsid w:val="00AA24D5"/>
    <w:rsid w:val="00AA25A7"/>
    <w:rsid w:val="00AA5BE4"/>
    <w:rsid w:val="00AA5F16"/>
    <w:rsid w:val="00AA6F25"/>
    <w:rsid w:val="00AA7012"/>
    <w:rsid w:val="00AA7FDC"/>
    <w:rsid w:val="00AB2133"/>
    <w:rsid w:val="00AB40AC"/>
    <w:rsid w:val="00AB4108"/>
    <w:rsid w:val="00AB459E"/>
    <w:rsid w:val="00AB581B"/>
    <w:rsid w:val="00AB5C39"/>
    <w:rsid w:val="00AB6009"/>
    <w:rsid w:val="00AB6167"/>
    <w:rsid w:val="00AB6A14"/>
    <w:rsid w:val="00AB7121"/>
    <w:rsid w:val="00AB7201"/>
    <w:rsid w:val="00AC1E96"/>
    <w:rsid w:val="00AC26F9"/>
    <w:rsid w:val="00AC2F0C"/>
    <w:rsid w:val="00AC3566"/>
    <w:rsid w:val="00AC6E6F"/>
    <w:rsid w:val="00AD0E60"/>
    <w:rsid w:val="00AD13A3"/>
    <w:rsid w:val="00AD1A08"/>
    <w:rsid w:val="00AD2166"/>
    <w:rsid w:val="00AD2743"/>
    <w:rsid w:val="00AD4B4A"/>
    <w:rsid w:val="00AD5CAB"/>
    <w:rsid w:val="00AD6E54"/>
    <w:rsid w:val="00AE142E"/>
    <w:rsid w:val="00AE2C7C"/>
    <w:rsid w:val="00AE3417"/>
    <w:rsid w:val="00AE3A1C"/>
    <w:rsid w:val="00AE4FE1"/>
    <w:rsid w:val="00AE52DA"/>
    <w:rsid w:val="00AE5FC0"/>
    <w:rsid w:val="00AE7F3D"/>
    <w:rsid w:val="00AF262D"/>
    <w:rsid w:val="00AF4F8D"/>
    <w:rsid w:val="00AF5CA1"/>
    <w:rsid w:val="00AF65AA"/>
    <w:rsid w:val="00AF74A8"/>
    <w:rsid w:val="00B00E06"/>
    <w:rsid w:val="00B0284A"/>
    <w:rsid w:val="00B0328D"/>
    <w:rsid w:val="00B038A6"/>
    <w:rsid w:val="00B03B59"/>
    <w:rsid w:val="00B05B86"/>
    <w:rsid w:val="00B06C40"/>
    <w:rsid w:val="00B0791D"/>
    <w:rsid w:val="00B07BCC"/>
    <w:rsid w:val="00B07DE9"/>
    <w:rsid w:val="00B07F7D"/>
    <w:rsid w:val="00B121D2"/>
    <w:rsid w:val="00B14DAE"/>
    <w:rsid w:val="00B155EF"/>
    <w:rsid w:val="00B15BDE"/>
    <w:rsid w:val="00B16802"/>
    <w:rsid w:val="00B20E77"/>
    <w:rsid w:val="00B214FB"/>
    <w:rsid w:val="00B2242A"/>
    <w:rsid w:val="00B2544E"/>
    <w:rsid w:val="00B2649F"/>
    <w:rsid w:val="00B32908"/>
    <w:rsid w:val="00B333BC"/>
    <w:rsid w:val="00B34436"/>
    <w:rsid w:val="00B351D1"/>
    <w:rsid w:val="00B359DA"/>
    <w:rsid w:val="00B409D1"/>
    <w:rsid w:val="00B413FB"/>
    <w:rsid w:val="00B44BE7"/>
    <w:rsid w:val="00B44DA0"/>
    <w:rsid w:val="00B458C9"/>
    <w:rsid w:val="00B4634E"/>
    <w:rsid w:val="00B466C1"/>
    <w:rsid w:val="00B5002F"/>
    <w:rsid w:val="00B527AB"/>
    <w:rsid w:val="00B53C6D"/>
    <w:rsid w:val="00B56791"/>
    <w:rsid w:val="00B57999"/>
    <w:rsid w:val="00B57A32"/>
    <w:rsid w:val="00B60129"/>
    <w:rsid w:val="00B642BB"/>
    <w:rsid w:val="00B67276"/>
    <w:rsid w:val="00B67F09"/>
    <w:rsid w:val="00B7287B"/>
    <w:rsid w:val="00B72C34"/>
    <w:rsid w:val="00B73E1B"/>
    <w:rsid w:val="00B7692A"/>
    <w:rsid w:val="00B773CB"/>
    <w:rsid w:val="00B81590"/>
    <w:rsid w:val="00B82914"/>
    <w:rsid w:val="00B84320"/>
    <w:rsid w:val="00B85BAB"/>
    <w:rsid w:val="00B86549"/>
    <w:rsid w:val="00BA03DA"/>
    <w:rsid w:val="00BA101B"/>
    <w:rsid w:val="00BA1039"/>
    <w:rsid w:val="00BA11F5"/>
    <w:rsid w:val="00BA224E"/>
    <w:rsid w:val="00BA4F54"/>
    <w:rsid w:val="00BA6B59"/>
    <w:rsid w:val="00BA7243"/>
    <w:rsid w:val="00BB1113"/>
    <w:rsid w:val="00BB19BC"/>
    <w:rsid w:val="00BB206F"/>
    <w:rsid w:val="00BB3336"/>
    <w:rsid w:val="00BB4B71"/>
    <w:rsid w:val="00BC03FC"/>
    <w:rsid w:val="00BC0F68"/>
    <w:rsid w:val="00BC3E7D"/>
    <w:rsid w:val="00BC4994"/>
    <w:rsid w:val="00BC6ACF"/>
    <w:rsid w:val="00BC6FC6"/>
    <w:rsid w:val="00BD1C9A"/>
    <w:rsid w:val="00BD3ADA"/>
    <w:rsid w:val="00BD507D"/>
    <w:rsid w:val="00BD6B4F"/>
    <w:rsid w:val="00BD7D45"/>
    <w:rsid w:val="00BE51B5"/>
    <w:rsid w:val="00BE559C"/>
    <w:rsid w:val="00BE6051"/>
    <w:rsid w:val="00BE7302"/>
    <w:rsid w:val="00BE7C1C"/>
    <w:rsid w:val="00BF3505"/>
    <w:rsid w:val="00BF3861"/>
    <w:rsid w:val="00BF3B9D"/>
    <w:rsid w:val="00BF3D9B"/>
    <w:rsid w:val="00BF44C7"/>
    <w:rsid w:val="00BF4E97"/>
    <w:rsid w:val="00BF6B93"/>
    <w:rsid w:val="00BF6C93"/>
    <w:rsid w:val="00BF7B5C"/>
    <w:rsid w:val="00C00F07"/>
    <w:rsid w:val="00C02642"/>
    <w:rsid w:val="00C03859"/>
    <w:rsid w:val="00C05781"/>
    <w:rsid w:val="00C0692C"/>
    <w:rsid w:val="00C07D46"/>
    <w:rsid w:val="00C100B4"/>
    <w:rsid w:val="00C10654"/>
    <w:rsid w:val="00C1146C"/>
    <w:rsid w:val="00C12409"/>
    <w:rsid w:val="00C128B6"/>
    <w:rsid w:val="00C15AB3"/>
    <w:rsid w:val="00C15C7B"/>
    <w:rsid w:val="00C16D73"/>
    <w:rsid w:val="00C177F1"/>
    <w:rsid w:val="00C17D7C"/>
    <w:rsid w:val="00C20328"/>
    <w:rsid w:val="00C20CA2"/>
    <w:rsid w:val="00C23F27"/>
    <w:rsid w:val="00C2461C"/>
    <w:rsid w:val="00C24C34"/>
    <w:rsid w:val="00C277ED"/>
    <w:rsid w:val="00C27DD0"/>
    <w:rsid w:val="00C30089"/>
    <w:rsid w:val="00C30DAA"/>
    <w:rsid w:val="00C3727A"/>
    <w:rsid w:val="00C424D6"/>
    <w:rsid w:val="00C42519"/>
    <w:rsid w:val="00C46216"/>
    <w:rsid w:val="00C47B6A"/>
    <w:rsid w:val="00C47B98"/>
    <w:rsid w:val="00C53957"/>
    <w:rsid w:val="00C55274"/>
    <w:rsid w:val="00C573B6"/>
    <w:rsid w:val="00C60421"/>
    <w:rsid w:val="00C61B41"/>
    <w:rsid w:val="00C61CF4"/>
    <w:rsid w:val="00C644E3"/>
    <w:rsid w:val="00C647F3"/>
    <w:rsid w:val="00C66204"/>
    <w:rsid w:val="00C668B7"/>
    <w:rsid w:val="00C67088"/>
    <w:rsid w:val="00C67412"/>
    <w:rsid w:val="00C6799F"/>
    <w:rsid w:val="00C67DA9"/>
    <w:rsid w:val="00C718B9"/>
    <w:rsid w:val="00C72D90"/>
    <w:rsid w:val="00C738B7"/>
    <w:rsid w:val="00C74BC6"/>
    <w:rsid w:val="00C76726"/>
    <w:rsid w:val="00C76F72"/>
    <w:rsid w:val="00C809D8"/>
    <w:rsid w:val="00C820D4"/>
    <w:rsid w:val="00C849AD"/>
    <w:rsid w:val="00C84A4E"/>
    <w:rsid w:val="00C84FB2"/>
    <w:rsid w:val="00C86AC9"/>
    <w:rsid w:val="00C9037A"/>
    <w:rsid w:val="00C91C60"/>
    <w:rsid w:val="00C9315B"/>
    <w:rsid w:val="00C94227"/>
    <w:rsid w:val="00CA00DD"/>
    <w:rsid w:val="00CA0AC8"/>
    <w:rsid w:val="00CA35B3"/>
    <w:rsid w:val="00CA3B89"/>
    <w:rsid w:val="00CA5D98"/>
    <w:rsid w:val="00CA72AF"/>
    <w:rsid w:val="00CB116C"/>
    <w:rsid w:val="00CB3219"/>
    <w:rsid w:val="00CB326A"/>
    <w:rsid w:val="00CB6A71"/>
    <w:rsid w:val="00CB753C"/>
    <w:rsid w:val="00CC0041"/>
    <w:rsid w:val="00CC0C38"/>
    <w:rsid w:val="00CC0F82"/>
    <w:rsid w:val="00CC1282"/>
    <w:rsid w:val="00CC3AC4"/>
    <w:rsid w:val="00CC5BB1"/>
    <w:rsid w:val="00CC66C9"/>
    <w:rsid w:val="00CD12AC"/>
    <w:rsid w:val="00CD1456"/>
    <w:rsid w:val="00CD1B2B"/>
    <w:rsid w:val="00CD1FC7"/>
    <w:rsid w:val="00CD213D"/>
    <w:rsid w:val="00CD2C30"/>
    <w:rsid w:val="00CD30DD"/>
    <w:rsid w:val="00CD473B"/>
    <w:rsid w:val="00CD5082"/>
    <w:rsid w:val="00CD79FC"/>
    <w:rsid w:val="00CD7D69"/>
    <w:rsid w:val="00CE042C"/>
    <w:rsid w:val="00CE15F0"/>
    <w:rsid w:val="00CE1D04"/>
    <w:rsid w:val="00CE285A"/>
    <w:rsid w:val="00CE2B5F"/>
    <w:rsid w:val="00CE3683"/>
    <w:rsid w:val="00CE56B7"/>
    <w:rsid w:val="00CF00EE"/>
    <w:rsid w:val="00CF0807"/>
    <w:rsid w:val="00CF0956"/>
    <w:rsid w:val="00CF0C44"/>
    <w:rsid w:val="00CF1C0C"/>
    <w:rsid w:val="00CF23A4"/>
    <w:rsid w:val="00D00A09"/>
    <w:rsid w:val="00D01C26"/>
    <w:rsid w:val="00D05401"/>
    <w:rsid w:val="00D05FA9"/>
    <w:rsid w:val="00D0619E"/>
    <w:rsid w:val="00D062DF"/>
    <w:rsid w:val="00D10E91"/>
    <w:rsid w:val="00D11B23"/>
    <w:rsid w:val="00D12A35"/>
    <w:rsid w:val="00D1313D"/>
    <w:rsid w:val="00D13AD9"/>
    <w:rsid w:val="00D1550E"/>
    <w:rsid w:val="00D20914"/>
    <w:rsid w:val="00D21183"/>
    <w:rsid w:val="00D211F0"/>
    <w:rsid w:val="00D21661"/>
    <w:rsid w:val="00D22A2D"/>
    <w:rsid w:val="00D231B4"/>
    <w:rsid w:val="00D231DF"/>
    <w:rsid w:val="00D23323"/>
    <w:rsid w:val="00D24E8B"/>
    <w:rsid w:val="00D26A1D"/>
    <w:rsid w:val="00D3082E"/>
    <w:rsid w:val="00D34C4A"/>
    <w:rsid w:val="00D37286"/>
    <w:rsid w:val="00D37C1C"/>
    <w:rsid w:val="00D40D78"/>
    <w:rsid w:val="00D44955"/>
    <w:rsid w:val="00D46339"/>
    <w:rsid w:val="00D468A2"/>
    <w:rsid w:val="00D47214"/>
    <w:rsid w:val="00D4722E"/>
    <w:rsid w:val="00D4724A"/>
    <w:rsid w:val="00D50FCB"/>
    <w:rsid w:val="00D556C9"/>
    <w:rsid w:val="00D60476"/>
    <w:rsid w:val="00D60595"/>
    <w:rsid w:val="00D60B1D"/>
    <w:rsid w:val="00D62D75"/>
    <w:rsid w:val="00D62FCD"/>
    <w:rsid w:val="00D6371A"/>
    <w:rsid w:val="00D6446A"/>
    <w:rsid w:val="00D64FA1"/>
    <w:rsid w:val="00D65246"/>
    <w:rsid w:val="00D6594F"/>
    <w:rsid w:val="00D67E9B"/>
    <w:rsid w:val="00D71450"/>
    <w:rsid w:val="00D71E40"/>
    <w:rsid w:val="00D7282C"/>
    <w:rsid w:val="00D730C1"/>
    <w:rsid w:val="00D73A7C"/>
    <w:rsid w:val="00D7490E"/>
    <w:rsid w:val="00D760F1"/>
    <w:rsid w:val="00D76CB8"/>
    <w:rsid w:val="00D813C5"/>
    <w:rsid w:val="00D838B1"/>
    <w:rsid w:val="00D86469"/>
    <w:rsid w:val="00D8769D"/>
    <w:rsid w:val="00D8771D"/>
    <w:rsid w:val="00D928FA"/>
    <w:rsid w:val="00D938BF"/>
    <w:rsid w:val="00D9687A"/>
    <w:rsid w:val="00DA01F3"/>
    <w:rsid w:val="00DA02E9"/>
    <w:rsid w:val="00DA4A39"/>
    <w:rsid w:val="00DA59DE"/>
    <w:rsid w:val="00DB0EC9"/>
    <w:rsid w:val="00DB0EE2"/>
    <w:rsid w:val="00DB1381"/>
    <w:rsid w:val="00DB2960"/>
    <w:rsid w:val="00DB3041"/>
    <w:rsid w:val="00DB6BEF"/>
    <w:rsid w:val="00DB6EB3"/>
    <w:rsid w:val="00DB7662"/>
    <w:rsid w:val="00DC0B4D"/>
    <w:rsid w:val="00DC1672"/>
    <w:rsid w:val="00DC3C01"/>
    <w:rsid w:val="00DC5866"/>
    <w:rsid w:val="00DC5BBE"/>
    <w:rsid w:val="00DC5D86"/>
    <w:rsid w:val="00DC78F9"/>
    <w:rsid w:val="00DD1C48"/>
    <w:rsid w:val="00DD1E40"/>
    <w:rsid w:val="00DD26BE"/>
    <w:rsid w:val="00DD760F"/>
    <w:rsid w:val="00DE0319"/>
    <w:rsid w:val="00DE0A21"/>
    <w:rsid w:val="00DE1490"/>
    <w:rsid w:val="00DE1ADA"/>
    <w:rsid w:val="00DE1F1D"/>
    <w:rsid w:val="00DE421A"/>
    <w:rsid w:val="00DE491F"/>
    <w:rsid w:val="00DE6042"/>
    <w:rsid w:val="00DE7009"/>
    <w:rsid w:val="00DF1546"/>
    <w:rsid w:val="00DF3C6D"/>
    <w:rsid w:val="00DF4B3D"/>
    <w:rsid w:val="00DF5BC3"/>
    <w:rsid w:val="00E00AE0"/>
    <w:rsid w:val="00E011EF"/>
    <w:rsid w:val="00E02683"/>
    <w:rsid w:val="00E02977"/>
    <w:rsid w:val="00E02F58"/>
    <w:rsid w:val="00E03CCB"/>
    <w:rsid w:val="00E1099B"/>
    <w:rsid w:val="00E14EFE"/>
    <w:rsid w:val="00E156F6"/>
    <w:rsid w:val="00E16CE3"/>
    <w:rsid w:val="00E173F7"/>
    <w:rsid w:val="00E20DD5"/>
    <w:rsid w:val="00E21DBA"/>
    <w:rsid w:val="00E22254"/>
    <w:rsid w:val="00E24063"/>
    <w:rsid w:val="00E26D18"/>
    <w:rsid w:val="00E27B72"/>
    <w:rsid w:val="00E30042"/>
    <w:rsid w:val="00E30317"/>
    <w:rsid w:val="00E3060A"/>
    <w:rsid w:val="00E30BA2"/>
    <w:rsid w:val="00E34473"/>
    <w:rsid w:val="00E35510"/>
    <w:rsid w:val="00E35FFD"/>
    <w:rsid w:val="00E36202"/>
    <w:rsid w:val="00E362A2"/>
    <w:rsid w:val="00E36D17"/>
    <w:rsid w:val="00E372B5"/>
    <w:rsid w:val="00E3766D"/>
    <w:rsid w:val="00E37FB2"/>
    <w:rsid w:val="00E41AFB"/>
    <w:rsid w:val="00E423BF"/>
    <w:rsid w:val="00E42F13"/>
    <w:rsid w:val="00E434B9"/>
    <w:rsid w:val="00E43C89"/>
    <w:rsid w:val="00E43EB5"/>
    <w:rsid w:val="00E45C3F"/>
    <w:rsid w:val="00E4601D"/>
    <w:rsid w:val="00E466EA"/>
    <w:rsid w:val="00E475C1"/>
    <w:rsid w:val="00E47BBE"/>
    <w:rsid w:val="00E50DFD"/>
    <w:rsid w:val="00E516B9"/>
    <w:rsid w:val="00E520CD"/>
    <w:rsid w:val="00E53E59"/>
    <w:rsid w:val="00E548E4"/>
    <w:rsid w:val="00E54EDB"/>
    <w:rsid w:val="00E5572A"/>
    <w:rsid w:val="00E56D1B"/>
    <w:rsid w:val="00E57C3E"/>
    <w:rsid w:val="00E619CE"/>
    <w:rsid w:val="00E62BE4"/>
    <w:rsid w:val="00E62EA4"/>
    <w:rsid w:val="00E6312F"/>
    <w:rsid w:val="00E64CEF"/>
    <w:rsid w:val="00E66B6D"/>
    <w:rsid w:val="00E70B9C"/>
    <w:rsid w:val="00E7187D"/>
    <w:rsid w:val="00E71B09"/>
    <w:rsid w:val="00E73366"/>
    <w:rsid w:val="00E73EFE"/>
    <w:rsid w:val="00E75527"/>
    <w:rsid w:val="00E764E6"/>
    <w:rsid w:val="00E77291"/>
    <w:rsid w:val="00E77546"/>
    <w:rsid w:val="00E778B7"/>
    <w:rsid w:val="00E77E10"/>
    <w:rsid w:val="00E80629"/>
    <w:rsid w:val="00E82666"/>
    <w:rsid w:val="00E86622"/>
    <w:rsid w:val="00E8694A"/>
    <w:rsid w:val="00E8724D"/>
    <w:rsid w:val="00E92F13"/>
    <w:rsid w:val="00E94461"/>
    <w:rsid w:val="00E9593E"/>
    <w:rsid w:val="00E977AF"/>
    <w:rsid w:val="00EA2F8B"/>
    <w:rsid w:val="00EB0143"/>
    <w:rsid w:val="00EB07C0"/>
    <w:rsid w:val="00EB091A"/>
    <w:rsid w:val="00EB240D"/>
    <w:rsid w:val="00EB4E79"/>
    <w:rsid w:val="00EB5773"/>
    <w:rsid w:val="00EB595E"/>
    <w:rsid w:val="00EB5B7D"/>
    <w:rsid w:val="00EB5C87"/>
    <w:rsid w:val="00EB795A"/>
    <w:rsid w:val="00EC2E88"/>
    <w:rsid w:val="00EC569F"/>
    <w:rsid w:val="00EC581B"/>
    <w:rsid w:val="00EC5E4C"/>
    <w:rsid w:val="00EC654D"/>
    <w:rsid w:val="00EC6A73"/>
    <w:rsid w:val="00ED11CC"/>
    <w:rsid w:val="00ED7243"/>
    <w:rsid w:val="00EE0265"/>
    <w:rsid w:val="00EE193F"/>
    <w:rsid w:val="00EE1B00"/>
    <w:rsid w:val="00EE36F8"/>
    <w:rsid w:val="00EE44F6"/>
    <w:rsid w:val="00EF0A4B"/>
    <w:rsid w:val="00EF1415"/>
    <w:rsid w:val="00EF1994"/>
    <w:rsid w:val="00EF2C98"/>
    <w:rsid w:val="00EF43B1"/>
    <w:rsid w:val="00EF5E19"/>
    <w:rsid w:val="00EF5EDB"/>
    <w:rsid w:val="00EF609B"/>
    <w:rsid w:val="00EF6BA6"/>
    <w:rsid w:val="00F00226"/>
    <w:rsid w:val="00F0025E"/>
    <w:rsid w:val="00F0101B"/>
    <w:rsid w:val="00F014BE"/>
    <w:rsid w:val="00F04554"/>
    <w:rsid w:val="00F04688"/>
    <w:rsid w:val="00F048D3"/>
    <w:rsid w:val="00F05319"/>
    <w:rsid w:val="00F0678C"/>
    <w:rsid w:val="00F11D18"/>
    <w:rsid w:val="00F132EF"/>
    <w:rsid w:val="00F13722"/>
    <w:rsid w:val="00F14DDB"/>
    <w:rsid w:val="00F17112"/>
    <w:rsid w:val="00F17288"/>
    <w:rsid w:val="00F20A7A"/>
    <w:rsid w:val="00F23F45"/>
    <w:rsid w:val="00F25A95"/>
    <w:rsid w:val="00F26FD3"/>
    <w:rsid w:val="00F274C6"/>
    <w:rsid w:val="00F27F2E"/>
    <w:rsid w:val="00F316AB"/>
    <w:rsid w:val="00F3180C"/>
    <w:rsid w:val="00F318D1"/>
    <w:rsid w:val="00F318EB"/>
    <w:rsid w:val="00F323A1"/>
    <w:rsid w:val="00F35413"/>
    <w:rsid w:val="00F366D9"/>
    <w:rsid w:val="00F40010"/>
    <w:rsid w:val="00F40061"/>
    <w:rsid w:val="00F41A6B"/>
    <w:rsid w:val="00F430F5"/>
    <w:rsid w:val="00F478CB"/>
    <w:rsid w:val="00F51497"/>
    <w:rsid w:val="00F52ED8"/>
    <w:rsid w:val="00F52F3F"/>
    <w:rsid w:val="00F53DF4"/>
    <w:rsid w:val="00F546A2"/>
    <w:rsid w:val="00F54D14"/>
    <w:rsid w:val="00F56481"/>
    <w:rsid w:val="00F6083E"/>
    <w:rsid w:val="00F62BCC"/>
    <w:rsid w:val="00F6545E"/>
    <w:rsid w:val="00F65977"/>
    <w:rsid w:val="00F65AEC"/>
    <w:rsid w:val="00F65C89"/>
    <w:rsid w:val="00F7020D"/>
    <w:rsid w:val="00F70A44"/>
    <w:rsid w:val="00F72513"/>
    <w:rsid w:val="00F731C1"/>
    <w:rsid w:val="00F7452D"/>
    <w:rsid w:val="00F764C1"/>
    <w:rsid w:val="00F76CDF"/>
    <w:rsid w:val="00F77ED0"/>
    <w:rsid w:val="00F801B7"/>
    <w:rsid w:val="00F803F9"/>
    <w:rsid w:val="00F82C83"/>
    <w:rsid w:val="00F86869"/>
    <w:rsid w:val="00F87CBB"/>
    <w:rsid w:val="00F900CF"/>
    <w:rsid w:val="00F91CDA"/>
    <w:rsid w:val="00F91D1E"/>
    <w:rsid w:val="00F92BA8"/>
    <w:rsid w:val="00F93B9B"/>
    <w:rsid w:val="00F93BBF"/>
    <w:rsid w:val="00F93C7A"/>
    <w:rsid w:val="00F951FD"/>
    <w:rsid w:val="00F955AA"/>
    <w:rsid w:val="00F958D8"/>
    <w:rsid w:val="00F97050"/>
    <w:rsid w:val="00FA077D"/>
    <w:rsid w:val="00FA3133"/>
    <w:rsid w:val="00FA3ADF"/>
    <w:rsid w:val="00FA5341"/>
    <w:rsid w:val="00FA7315"/>
    <w:rsid w:val="00FA7C8E"/>
    <w:rsid w:val="00FB0515"/>
    <w:rsid w:val="00FB1F81"/>
    <w:rsid w:val="00FB2D8C"/>
    <w:rsid w:val="00FB384D"/>
    <w:rsid w:val="00FC0BC6"/>
    <w:rsid w:val="00FC1288"/>
    <w:rsid w:val="00FC349C"/>
    <w:rsid w:val="00FC426E"/>
    <w:rsid w:val="00FC437E"/>
    <w:rsid w:val="00FC5A83"/>
    <w:rsid w:val="00FC5CBE"/>
    <w:rsid w:val="00FC7336"/>
    <w:rsid w:val="00FC79C2"/>
    <w:rsid w:val="00FD0CFE"/>
    <w:rsid w:val="00FD248E"/>
    <w:rsid w:val="00FD2C94"/>
    <w:rsid w:val="00FD5F7E"/>
    <w:rsid w:val="00FE064A"/>
    <w:rsid w:val="00FE0FF4"/>
    <w:rsid w:val="00FE11A0"/>
    <w:rsid w:val="00FE2102"/>
    <w:rsid w:val="00FE243C"/>
    <w:rsid w:val="00FE2952"/>
    <w:rsid w:val="00FF15B4"/>
    <w:rsid w:val="00FF15B8"/>
    <w:rsid w:val="00FF16D4"/>
    <w:rsid w:val="00FF1D2A"/>
    <w:rsid w:val="00FF22BB"/>
    <w:rsid w:val="00FF5A45"/>
    <w:rsid w:val="00FF5C8E"/>
    <w:rsid w:val="00FF5DE8"/>
    <w:rsid w:val="00FF6F0C"/>
    <w:rsid w:val="00FF7409"/>
    <w:rsid w:val="00FF7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3FB78D"/>
  <w15:docId w15:val="{EAA616B2-1D85-4039-9319-E5D528798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04183"/>
    <w:rPr>
      <w:sz w:val="24"/>
      <w:szCs w:val="24"/>
      <w:lang w:val="en-US"/>
    </w:rPr>
  </w:style>
  <w:style w:type="paragraph" w:styleId="Heading1">
    <w:name w:val="heading 1"/>
    <w:basedOn w:val="Normal"/>
    <w:next w:val="Normal"/>
    <w:qFormat/>
    <w:rsid w:val="000A34B3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23A03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67DA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E20E2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324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B32908"/>
    <w:rPr>
      <w:color w:val="0000FF"/>
      <w:u w:val="single"/>
    </w:rPr>
  </w:style>
  <w:style w:type="paragraph" w:styleId="Header">
    <w:name w:val="header"/>
    <w:basedOn w:val="Normal"/>
    <w:rsid w:val="00465012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465012"/>
    <w:pPr>
      <w:tabs>
        <w:tab w:val="center" w:pos="4536"/>
        <w:tab w:val="right" w:pos="9072"/>
      </w:tabs>
    </w:pPr>
  </w:style>
  <w:style w:type="paragraph" w:styleId="Caption">
    <w:name w:val="caption"/>
    <w:basedOn w:val="Normal"/>
    <w:next w:val="Normal"/>
    <w:uiPriority w:val="35"/>
    <w:qFormat/>
    <w:rsid w:val="00C23F27"/>
    <w:pPr>
      <w:spacing w:before="120" w:after="120"/>
    </w:pPr>
    <w:rPr>
      <w:b/>
      <w:bCs/>
      <w:sz w:val="20"/>
      <w:szCs w:val="20"/>
    </w:rPr>
  </w:style>
  <w:style w:type="paragraph" w:styleId="BalloonText">
    <w:name w:val="Balloon Text"/>
    <w:basedOn w:val="Normal"/>
    <w:semiHidden/>
    <w:rsid w:val="00A2660C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FB1F81"/>
    <w:rPr>
      <w:color w:val="800080"/>
      <w:u w:val="single"/>
    </w:rPr>
  </w:style>
  <w:style w:type="paragraph" w:customStyle="1" w:styleId="table1">
    <w:name w:val="table1"/>
    <w:basedOn w:val="Normal"/>
    <w:rsid w:val="00D73A7C"/>
    <w:pPr>
      <w:spacing w:before="100" w:beforeAutospacing="1" w:after="100" w:afterAutospacing="1"/>
    </w:pPr>
  </w:style>
  <w:style w:type="character" w:customStyle="1" w:styleId="invisible1">
    <w:name w:val="invisible1"/>
    <w:basedOn w:val="DefaultParagraphFont"/>
    <w:rsid w:val="00D73A7C"/>
  </w:style>
  <w:style w:type="paragraph" w:styleId="NormalWeb">
    <w:name w:val="Normal (Web)"/>
    <w:basedOn w:val="Normal"/>
    <w:uiPriority w:val="99"/>
    <w:rsid w:val="000A34B3"/>
    <w:pPr>
      <w:spacing w:before="100" w:beforeAutospacing="1" w:after="100" w:afterAutospacing="1"/>
    </w:pPr>
    <w:rPr>
      <w:color w:val="000000"/>
    </w:rPr>
  </w:style>
  <w:style w:type="paragraph" w:styleId="ListParagraph">
    <w:name w:val="List Paragraph"/>
    <w:basedOn w:val="Normal"/>
    <w:uiPriority w:val="34"/>
    <w:qFormat/>
    <w:rsid w:val="009442AC"/>
    <w:pPr>
      <w:ind w:left="720"/>
      <w:contextualSpacing/>
    </w:pPr>
  </w:style>
  <w:style w:type="paragraph" w:styleId="Title">
    <w:name w:val="Title"/>
    <w:basedOn w:val="Normal"/>
    <w:link w:val="TitleChar"/>
    <w:qFormat/>
    <w:rsid w:val="00C61B41"/>
    <w:pPr>
      <w:jc w:val="center"/>
    </w:pPr>
    <w:rPr>
      <w:b/>
      <w:bCs/>
      <w:lang w:val="tr-TR" w:eastAsia="en-US"/>
    </w:rPr>
  </w:style>
  <w:style w:type="character" w:customStyle="1" w:styleId="TitleChar">
    <w:name w:val="Title Char"/>
    <w:basedOn w:val="DefaultParagraphFont"/>
    <w:link w:val="Title"/>
    <w:rsid w:val="00C61B41"/>
    <w:rPr>
      <w:b/>
      <w:bCs/>
      <w:sz w:val="24"/>
      <w:szCs w:val="24"/>
      <w:lang w:eastAsia="en-US"/>
    </w:rPr>
  </w:style>
  <w:style w:type="paragraph" w:styleId="Subtitle">
    <w:name w:val="Subtitle"/>
    <w:basedOn w:val="Normal"/>
    <w:link w:val="SubtitleChar"/>
    <w:qFormat/>
    <w:rsid w:val="00C61B41"/>
    <w:rPr>
      <w:b/>
      <w:bCs/>
      <w:u w:val="single"/>
      <w:lang w:val="tr-TR" w:eastAsia="en-US"/>
    </w:rPr>
  </w:style>
  <w:style w:type="character" w:customStyle="1" w:styleId="SubtitleChar">
    <w:name w:val="Subtitle Char"/>
    <w:basedOn w:val="DefaultParagraphFont"/>
    <w:link w:val="Subtitle"/>
    <w:rsid w:val="00C61B41"/>
    <w:rPr>
      <w:b/>
      <w:bCs/>
      <w:sz w:val="24"/>
      <w:szCs w:val="24"/>
      <w:u w:val="single"/>
      <w:lang w:eastAsia="en-US"/>
    </w:rPr>
  </w:style>
  <w:style w:type="paragraph" w:customStyle="1" w:styleId="Style">
    <w:name w:val="Style"/>
    <w:rsid w:val="00960AA4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sz w:val="24"/>
      <w:szCs w:val="24"/>
    </w:rPr>
  </w:style>
  <w:style w:type="character" w:customStyle="1" w:styleId="Gvdemetni62">
    <w:name w:val="Gövde metni (62)_"/>
    <w:link w:val="Gvdemetni621"/>
    <w:rsid w:val="00375ACA"/>
    <w:rPr>
      <w:rFonts w:ascii="Angsana New" w:eastAsia="Angsana New" w:hAnsi="Angsana New" w:cs="Angsana New"/>
      <w:sz w:val="28"/>
      <w:szCs w:val="28"/>
      <w:shd w:val="clear" w:color="auto" w:fill="FFFFFF"/>
    </w:rPr>
  </w:style>
  <w:style w:type="character" w:customStyle="1" w:styleId="Gvdemetni620">
    <w:name w:val="Gövde metni (62)"/>
    <w:basedOn w:val="Gvdemetni62"/>
    <w:rsid w:val="00375ACA"/>
    <w:rPr>
      <w:rFonts w:ascii="Angsana New" w:eastAsia="Angsana New" w:hAnsi="Angsana New" w:cs="Angsana New"/>
      <w:sz w:val="28"/>
      <w:szCs w:val="28"/>
      <w:shd w:val="clear" w:color="auto" w:fill="FFFFFF"/>
    </w:rPr>
  </w:style>
  <w:style w:type="character" w:customStyle="1" w:styleId="Resimyazs20">
    <w:name w:val="Resim yazısı (20)_"/>
    <w:link w:val="Resimyazs201"/>
    <w:rsid w:val="00375ACA"/>
    <w:rPr>
      <w:rFonts w:ascii="Angsana New" w:eastAsia="Angsana New" w:hAnsi="Angsana New" w:cs="Angsana New"/>
      <w:sz w:val="28"/>
      <w:szCs w:val="28"/>
      <w:shd w:val="clear" w:color="auto" w:fill="FFFFFF"/>
    </w:rPr>
  </w:style>
  <w:style w:type="character" w:customStyle="1" w:styleId="Resimyazs200">
    <w:name w:val="Resim yazısı (20)"/>
    <w:basedOn w:val="Resimyazs20"/>
    <w:rsid w:val="00375ACA"/>
    <w:rPr>
      <w:rFonts w:ascii="Angsana New" w:eastAsia="Angsana New" w:hAnsi="Angsana New" w:cs="Angsana New"/>
      <w:sz w:val="28"/>
      <w:szCs w:val="28"/>
      <w:shd w:val="clear" w:color="auto" w:fill="FFFFFF"/>
    </w:rPr>
  </w:style>
  <w:style w:type="character" w:customStyle="1" w:styleId="Gvdemetni62ArialUnicodeMS12pt">
    <w:name w:val="Gövde metni (62) + Arial Unicode MS;12 pt"/>
    <w:rsid w:val="00375ACA"/>
    <w:rPr>
      <w:rFonts w:ascii="Arial Unicode MS" w:eastAsia="Arial Unicode MS" w:hAnsi="Arial Unicode MS" w:cs="Arial Unicode MS"/>
      <w:b w:val="0"/>
      <w:bCs w:val="0"/>
      <w:i w:val="0"/>
      <w:iCs w:val="0"/>
      <w:smallCaps w:val="0"/>
      <w:strike w:val="0"/>
      <w:spacing w:val="0"/>
      <w:sz w:val="24"/>
      <w:szCs w:val="24"/>
    </w:rPr>
  </w:style>
  <w:style w:type="paragraph" w:customStyle="1" w:styleId="Gvdemetni621">
    <w:name w:val="Gövde metni (62)1"/>
    <w:basedOn w:val="Normal"/>
    <w:link w:val="Gvdemetni62"/>
    <w:rsid w:val="00375ACA"/>
    <w:pPr>
      <w:shd w:val="clear" w:color="auto" w:fill="FFFFFF"/>
      <w:spacing w:line="249" w:lineRule="exact"/>
      <w:ind w:hanging="300"/>
      <w:jc w:val="both"/>
    </w:pPr>
    <w:rPr>
      <w:rFonts w:ascii="Angsana New" w:eastAsia="Angsana New" w:hAnsi="Angsana New" w:cs="Angsana New"/>
      <w:sz w:val="28"/>
      <w:szCs w:val="28"/>
      <w:lang w:val="tr-TR"/>
    </w:rPr>
  </w:style>
  <w:style w:type="paragraph" w:customStyle="1" w:styleId="Resimyazs201">
    <w:name w:val="Resim yazısı (20)1"/>
    <w:basedOn w:val="Normal"/>
    <w:link w:val="Resimyazs20"/>
    <w:rsid w:val="00375ACA"/>
    <w:pPr>
      <w:shd w:val="clear" w:color="auto" w:fill="FFFFFF"/>
      <w:spacing w:line="203" w:lineRule="exact"/>
      <w:jc w:val="both"/>
    </w:pPr>
    <w:rPr>
      <w:rFonts w:ascii="Angsana New" w:eastAsia="Angsana New" w:hAnsi="Angsana New" w:cs="Angsana New"/>
      <w:sz w:val="28"/>
      <w:szCs w:val="28"/>
      <w:lang w:val="tr-TR"/>
    </w:rPr>
  </w:style>
  <w:style w:type="character" w:customStyle="1" w:styleId="Gvdemetni626">
    <w:name w:val="Gövde metni (62)6"/>
    <w:basedOn w:val="Gvdemetni62"/>
    <w:rsid w:val="00375ACA"/>
    <w:rPr>
      <w:rFonts w:ascii="Angsana New" w:eastAsia="Angsana New" w:hAnsi="Angsana New" w:cs="Angsana New"/>
      <w:sz w:val="28"/>
      <w:szCs w:val="28"/>
      <w:shd w:val="clear" w:color="auto" w:fill="FFFFFF"/>
    </w:rPr>
  </w:style>
  <w:style w:type="character" w:customStyle="1" w:styleId="Resimyazs20ArialUnicodeMS12pt">
    <w:name w:val="Resim yazısı (20) + Arial Unicode MS;12 pt"/>
    <w:rsid w:val="00375ACA"/>
    <w:rPr>
      <w:rFonts w:ascii="Arial Unicode MS" w:eastAsia="Arial Unicode MS" w:hAnsi="Arial Unicode MS" w:cs="Arial Unicode MS"/>
      <w:b w:val="0"/>
      <w:bCs w:val="0"/>
      <w:i w:val="0"/>
      <w:iCs w:val="0"/>
      <w:smallCaps w:val="0"/>
      <w:strike w:val="0"/>
      <w:spacing w:val="0"/>
      <w:sz w:val="24"/>
      <w:szCs w:val="24"/>
    </w:rPr>
  </w:style>
  <w:style w:type="character" w:customStyle="1" w:styleId="Gvdemetni624">
    <w:name w:val="Gövde metni (62)4"/>
    <w:basedOn w:val="Gvdemetni62"/>
    <w:rsid w:val="00375ACA"/>
    <w:rPr>
      <w:rFonts w:ascii="Angsana New" w:eastAsia="Angsana New" w:hAnsi="Angsana New" w:cs="Angsana New"/>
      <w:sz w:val="28"/>
      <w:szCs w:val="28"/>
      <w:shd w:val="clear" w:color="auto" w:fill="FFFFFF"/>
    </w:rPr>
  </w:style>
  <w:style w:type="character" w:customStyle="1" w:styleId="Gvdemetni622">
    <w:name w:val="Gövde metni (62)2"/>
    <w:basedOn w:val="Gvdemetni62"/>
    <w:rsid w:val="00375ACA"/>
    <w:rPr>
      <w:rFonts w:ascii="Angsana New" w:eastAsia="Angsana New" w:hAnsi="Angsana New" w:cs="Angsana New"/>
      <w:sz w:val="28"/>
      <w:szCs w:val="28"/>
      <w:shd w:val="clear" w:color="auto" w:fill="FFFFFF"/>
    </w:rPr>
  </w:style>
  <w:style w:type="character" w:customStyle="1" w:styleId="Heading4Char">
    <w:name w:val="Heading 4 Char"/>
    <w:basedOn w:val="DefaultParagraphFont"/>
    <w:link w:val="Heading4"/>
    <w:rsid w:val="009E20E2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A91304"/>
    <w:rPr>
      <w:i/>
      <w:iCs/>
    </w:rPr>
  </w:style>
  <w:style w:type="character" w:customStyle="1" w:styleId="FooterChar">
    <w:name w:val="Footer Char"/>
    <w:basedOn w:val="DefaultParagraphFont"/>
    <w:link w:val="Footer"/>
    <w:uiPriority w:val="99"/>
    <w:rsid w:val="004075CE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369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4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505135">
              <w:marLeft w:val="0"/>
              <w:marRight w:val="0"/>
              <w:marTop w:val="889"/>
              <w:marBottom w:val="0"/>
              <w:divBdr>
                <w:top w:val="single" w:sz="12" w:space="0" w:color="253882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89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48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29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21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9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1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04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jpeg"/><Relationship Id="rId21" Type="http://schemas.openxmlformats.org/officeDocument/2006/relationships/image" Target="media/image14.jpeg"/><Relationship Id="rId42" Type="http://schemas.openxmlformats.org/officeDocument/2006/relationships/image" Target="media/image34.png"/><Relationship Id="rId47" Type="http://schemas.openxmlformats.org/officeDocument/2006/relationships/image" Target="media/image39.jpeg"/><Relationship Id="rId63" Type="http://schemas.openxmlformats.org/officeDocument/2006/relationships/image" Target="media/image55.jpeg"/><Relationship Id="rId68" Type="http://schemas.openxmlformats.org/officeDocument/2006/relationships/image" Target="media/image60.jpeg"/><Relationship Id="rId84" Type="http://schemas.openxmlformats.org/officeDocument/2006/relationships/image" Target="media/image76.jpeg"/><Relationship Id="rId89" Type="http://schemas.openxmlformats.org/officeDocument/2006/relationships/image" Target="media/image81.jpeg"/><Relationship Id="rId16" Type="http://schemas.openxmlformats.org/officeDocument/2006/relationships/image" Target="media/image9.jpeg"/><Relationship Id="rId107" Type="http://schemas.openxmlformats.org/officeDocument/2006/relationships/image" Target="media/image96.jpeg"/><Relationship Id="rId11" Type="http://schemas.openxmlformats.org/officeDocument/2006/relationships/image" Target="media/image4.jpeg"/><Relationship Id="rId32" Type="http://schemas.openxmlformats.org/officeDocument/2006/relationships/image" Target="media/image25.emf"/><Relationship Id="rId37" Type="http://schemas.openxmlformats.org/officeDocument/2006/relationships/image" Target="media/image30.jpeg"/><Relationship Id="rId53" Type="http://schemas.openxmlformats.org/officeDocument/2006/relationships/image" Target="media/image45.jpeg"/><Relationship Id="rId58" Type="http://schemas.openxmlformats.org/officeDocument/2006/relationships/image" Target="media/image50.jpeg"/><Relationship Id="rId74" Type="http://schemas.openxmlformats.org/officeDocument/2006/relationships/image" Target="media/image66.jpeg"/><Relationship Id="rId79" Type="http://schemas.openxmlformats.org/officeDocument/2006/relationships/image" Target="media/image71.jpeg"/><Relationship Id="rId102" Type="http://schemas.openxmlformats.org/officeDocument/2006/relationships/image" Target="media/image91.jpeg"/><Relationship Id="rId5" Type="http://schemas.openxmlformats.org/officeDocument/2006/relationships/webSettings" Target="webSettings.xml"/><Relationship Id="rId90" Type="http://schemas.openxmlformats.org/officeDocument/2006/relationships/image" Target="media/image82.jpeg"/><Relationship Id="rId95" Type="http://schemas.openxmlformats.org/officeDocument/2006/relationships/image" Target="media/image86.jpeg"/><Relationship Id="rId22" Type="http://schemas.openxmlformats.org/officeDocument/2006/relationships/image" Target="media/image15.jpeg"/><Relationship Id="rId27" Type="http://schemas.openxmlformats.org/officeDocument/2006/relationships/image" Target="media/image20.png"/><Relationship Id="rId43" Type="http://schemas.openxmlformats.org/officeDocument/2006/relationships/image" Target="media/image35.png"/><Relationship Id="rId48" Type="http://schemas.openxmlformats.org/officeDocument/2006/relationships/image" Target="media/image40.jpeg"/><Relationship Id="rId64" Type="http://schemas.openxmlformats.org/officeDocument/2006/relationships/image" Target="media/image56.jpeg"/><Relationship Id="rId69" Type="http://schemas.openxmlformats.org/officeDocument/2006/relationships/image" Target="media/image61.jpeg"/><Relationship Id="rId80" Type="http://schemas.openxmlformats.org/officeDocument/2006/relationships/image" Target="media/image72.jpeg"/><Relationship Id="rId85" Type="http://schemas.openxmlformats.org/officeDocument/2006/relationships/image" Target="media/image77.png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33" Type="http://schemas.openxmlformats.org/officeDocument/2006/relationships/image" Target="media/image26.emf"/><Relationship Id="rId38" Type="http://schemas.openxmlformats.org/officeDocument/2006/relationships/image" Target="media/image31.jpeg"/><Relationship Id="rId59" Type="http://schemas.openxmlformats.org/officeDocument/2006/relationships/image" Target="media/image51.jpeg"/><Relationship Id="rId103" Type="http://schemas.openxmlformats.org/officeDocument/2006/relationships/image" Target="media/image92.jpeg"/><Relationship Id="rId108" Type="http://schemas.openxmlformats.org/officeDocument/2006/relationships/image" Target="media/image97.jpeg"/><Relationship Id="rId54" Type="http://schemas.openxmlformats.org/officeDocument/2006/relationships/image" Target="media/image46.jpeg"/><Relationship Id="rId70" Type="http://schemas.openxmlformats.org/officeDocument/2006/relationships/image" Target="media/image62.jpeg"/><Relationship Id="rId75" Type="http://schemas.openxmlformats.org/officeDocument/2006/relationships/image" Target="media/image67.png"/><Relationship Id="rId91" Type="http://schemas.openxmlformats.org/officeDocument/2006/relationships/image" Target="media/image83.jpeg"/><Relationship Id="rId96" Type="http://schemas.openxmlformats.org/officeDocument/2006/relationships/image" Target="media/image87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image" Target="media/image29.jpeg"/><Relationship Id="rId49" Type="http://schemas.openxmlformats.org/officeDocument/2006/relationships/image" Target="media/image41.jpeg"/><Relationship Id="rId57" Type="http://schemas.openxmlformats.org/officeDocument/2006/relationships/image" Target="media/image49.jpeg"/><Relationship Id="rId106" Type="http://schemas.openxmlformats.org/officeDocument/2006/relationships/image" Target="media/image95.jpeg"/><Relationship Id="rId10" Type="http://schemas.openxmlformats.org/officeDocument/2006/relationships/image" Target="media/image3.jpeg"/><Relationship Id="rId31" Type="http://schemas.openxmlformats.org/officeDocument/2006/relationships/image" Target="media/image24.jpeg"/><Relationship Id="rId44" Type="http://schemas.openxmlformats.org/officeDocument/2006/relationships/image" Target="media/image36.jpeg"/><Relationship Id="rId52" Type="http://schemas.openxmlformats.org/officeDocument/2006/relationships/image" Target="media/image44.jpe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5.png"/><Relationship Id="rId78" Type="http://schemas.openxmlformats.org/officeDocument/2006/relationships/image" Target="media/image70.gif"/><Relationship Id="rId81" Type="http://schemas.openxmlformats.org/officeDocument/2006/relationships/image" Target="media/image73.jpeg"/><Relationship Id="rId86" Type="http://schemas.openxmlformats.org/officeDocument/2006/relationships/image" Target="media/image78.jpeg"/><Relationship Id="rId94" Type="http://schemas.openxmlformats.org/officeDocument/2006/relationships/image" Target="media/image85.jpeg"/><Relationship Id="rId99" Type="http://schemas.openxmlformats.org/officeDocument/2006/relationships/image" Target="media/image90.jpeg"/><Relationship Id="rId101" Type="http://schemas.openxmlformats.org/officeDocument/2006/relationships/hyperlink" Target="http://en.wikipedia.org/wiki/Engravin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9" Type="http://schemas.openxmlformats.org/officeDocument/2006/relationships/image" Target="media/image32.jpeg"/><Relationship Id="rId109" Type="http://schemas.openxmlformats.org/officeDocument/2006/relationships/fontTable" Target="fontTable.xml"/><Relationship Id="rId34" Type="http://schemas.openxmlformats.org/officeDocument/2006/relationships/image" Target="media/image27.jpeg"/><Relationship Id="rId50" Type="http://schemas.openxmlformats.org/officeDocument/2006/relationships/image" Target="media/image42.png"/><Relationship Id="rId55" Type="http://schemas.openxmlformats.org/officeDocument/2006/relationships/image" Target="media/image47.jpeg"/><Relationship Id="rId76" Type="http://schemas.openxmlformats.org/officeDocument/2006/relationships/image" Target="media/image68.wmf"/><Relationship Id="rId97" Type="http://schemas.openxmlformats.org/officeDocument/2006/relationships/image" Target="media/image88.jpeg"/><Relationship Id="rId104" Type="http://schemas.openxmlformats.org/officeDocument/2006/relationships/image" Target="media/image93.jpeg"/><Relationship Id="rId7" Type="http://schemas.openxmlformats.org/officeDocument/2006/relationships/endnotes" Target="endnotes.xml"/><Relationship Id="rId71" Type="http://schemas.openxmlformats.org/officeDocument/2006/relationships/image" Target="media/image63.jpeg"/><Relationship Id="rId92" Type="http://schemas.openxmlformats.org/officeDocument/2006/relationships/image" Target="media/image84.jpeg"/><Relationship Id="rId2" Type="http://schemas.openxmlformats.org/officeDocument/2006/relationships/numbering" Target="numbering.xml"/><Relationship Id="rId29" Type="http://schemas.openxmlformats.org/officeDocument/2006/relationships/image" Target="media/image22.jpeg"/><Relationship Id="rId24" Type="http://schemas.openxmlformats.org/officeDocument/2006/relationships/image" Target="media/image17.jpeg"/><Relationship Id="rId40" Type="http://schemas.openxmlformats.org/officeDocument/2006/relationships/footer" Target="footer1.xml"/><Relationship Id="rId45" Type="http://schemas.openxmlformats.org/officeDocument/2006/relationships/image" Target="media/image37.jpeg"/><Relationship Id="rId66" Type="http://schemas.openxmlformats.org/officeDocument/2006/relationships/image" Target="media/image58.png"/><Relationship Id="rId87" Type="http://schemas.openxmlformats.org/officeDocument/2006/relationships/image" Target="media/image79.jpeg"/><Relationship Id="rId110" Type="http://schemas.openxmlformats.org/officeDocument/2006/relationships/theme" Target="theme/theme1.xml"/><Relationship Id="rId61" Type="http://schemas.openxmlformats.org/officeDocument/2006/relationships/image" Target="media/image53.png"/><Relationship Id="rId82" Type="http://schemas.openxmlformats.org/officeDocument/2006/relationships/image" Target="media/image74.gif"/><Relationship Id="rId19" Type="http://schemas.openxmlformats.org/officeDocument/2006/relationships/image" Target="media/image12.jpeg"/><Relationship Id="rId14" Type="http://schemas.openxmlformats.org/officeDocument/2006/relationships/image" Target="media/image7.jpe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56" Type="http://schemas.openxmlformats.org/officeDocument/2006/relationships/image" Target="media/image48.jpeg"/><Relationship Id="rId77" Type="http://schemas.openxmlformats.org/officeDocument/2006/relationships/image" Target="media/image69.jpeg"/><Relationship Id="rId100" Type="http://schemas.openxmlformats.org/officeDocument/2006/relationships/hyperlink" Target="http://en.wikipedia.org/wiki/Laser" TargetMode="External"/><Relationship Id="rId105" Type="http://schemas.openxmlformats.org/officeDocument/2006/relationships/image" Target="media/image94.jpeg"/><Relationship Id="rId8" Type="http://schemas.openxmlformats.org/officeDocument/2006/relationships/image" Target="media/image1.png"/><Relationship Id="rId51" Type="http://schemas.openxmlformats.org/officeDocument/2006/relationships/image" Target="media/image43.jpeg"/><Relationship Id="rId72" Type="http://schemas.openxmlformats.org/officeDocument/2006/relationships/image" Target="media/image64.jpeg"/><Relationship Id="rId93" Type="http://schemas.openxmlformats.org/officeDocument/2006/relationships/hyperlink" Target="javascript:;" TargetMode="External"/><Relationship Id="rId98" Type="http://schemas.openxmlformats.org/officeDocument/2006/relationships/image" Target="media/image89.jpeg"/><Relationship Id="rId3" Type="http://schemas.openxmlformats.org/officeDocument/2006/relationships/styles" Target="styles.xml"/><Relationship Id="rId25" Type="http://schemas.openxmlformats.org/officeDocument/2006/relationships/image" Target="media/image18.jpeg"/><Relationship Id="rId46" Type="http://schemas.openxmlformats.org/officeDocument/2006/relationships/image" Target="media/image38.jpeg"/><Relationship Id="rId67" Type="http://schemas.openxmlformats.org/officeDocument/2006/relationships/image" Target="media/image59.png"/><Relationship Id="rId20" Type="http://schemas.openxmlformats.org/officeDocument/2006/relationships/image" Target="media/image13.jpeg"/><Relationship Id="rId41" Type="http://schemas.openxmlformats.org/officeDocument/2006/relationships/image" Target="media/image33.emf"/><Relationship Id="rId62" Type="http://schemas.openxmlformats.org/officeDocument/2006/relationships/image" Target="media/image54.jpeg"/><Relationship Id="rId83" Type="http://schemas.openxmlformats.org/officeDocument/2006/relationships/image" Target="media/image75.jpeg"/><Relationship Id="rId88" Type="http://schemas.openxmlformats.org/officeDocument/2006/relationships/image" Target="media/image8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8F81C4-6983-488A-92D9-22F8664895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2</TotalTime>
  <Pages>37</Pages>
  <Words>2006</Words>
  <Characters>11435</Characters>
  <Application>Microsoft Office Word</Application>
  <DocSecurity>0</DocSecurity>
  <Lines>95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ALIŞILMAMIŞ</vt:lpstr>
      <vt:lpstr>ALIŞILMAMIŞ</vt:lpstr>
    </vt:vector>
  </TitlesOfParts>
  <Company>GAZI University</Company>
  <LinksUpToDate>false</LinksUpToDate>
  <CharactersWithSpaces>13415</CharactersWithSpaces>
  <SharedDoc>false</SharedDoc>
  <HLinks>
    <vt:vector size="90" baseType="variant">
      <vt:variant>
        <vt:i4>6619156</vt:i4>
      </vt:variant>
      <vt:variant>
        <vt:i4>684</vt:i4>
      </vt:variant>
      <vt:variant>
        <vt:i4>0</vt:i4>
      </vt:variant>
      <vt:variant>
        <vt:i4>5</vt:i4>
      </vt:variant>
      <vt:variant>
        <vt:lpwstr>http://www.directindustry.com/prod/steeltailor/cnc-plasma-cutting-machine-35080-366717.html</vt:lpwstr>
      </vt:variant>
      <vt:variant>
        <vt:lpwstr>#</vt:lpwstr>
      </vt:variant>
      <vt:variant>
        <vt:i4>3539054</vt:i4>
      </vt:variant>
      <vt:variant>
        <vt:i4>636</vt:i4>
      </vt:variant>
      <vt:variant>
        <vt:i4>0</vt:i4>
      </vt:variant>
      <vt:variant>
        <vt:i4>5</vt:i4>
      </vt:variant>
      <vt:variant>
        <vt:lpwstr>Web Final/movies/mov-lbm01.mpg</vt:lpwstr>
      </vt:variant>
      <vt:variant>
        <vt:lpwstr/>
      </vt:variant>
      <vt:variant>
        <vt:i4>18939934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PLAZMA_İLE_İŞLEME_(PAM) ve KESME (P</vt:lpwstr>
      </vt:variant>
      <vt:variant>
        <vt:i4>16843114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ELEKTRON_IŞINI_İLE_DELME VE KESME (</vt:lpwstr>
      </vt:variant>
      <vt:variant>
        <vt:i4>2949440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LASER_İLE_İŞLEME_(KESME / DELME / K</vt:lpwstr>
      </vt:variant>
      <vt:variant>
        <vt:i4>16777223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TEL_EROZYON_İLE_KESME (WIRE EDM)</vt:lpwstr>
      </vt:variant>
      <vt:variant>
        <vt:i4>4850029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ELEKTRO_EROZYON_İLE_İŞLEME (EDM)</vt:lpwstr>
      </vt:variant>
      <vt:variant>
        <vt:i4>8257605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ELEKTRO-KİMYASAL_HONLAMA_(ECH)</vt:lpwstr>
      </vt:variant>
      <vt:variant>
        <vt:i4>7471270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ELEKTRO-KİMYASAL_ÇAPAK_ALMA_(ECD)</vt:lpwstr>
      </vt:variant>
      <vt:variant>
        <vt:i4>83234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ELEKTRO-KİMYASAL_TAŞLAMA_(ECG)</vt:lpwstr>
      </vt:variant>
      <vt:variant>
        <vt:i4>25100343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ELEKTRO-KİMYASAL_İŞLEME_(ECM)</vt:lpwstr>
      </vt:variant>
      <vt:variant>
        <vt:i4>24051817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KİMYASAL_İŞLEME_(CHM)</vt:lpwstr>
      </vt:variant>
      <vt:variant>
        <vt:i4>8257861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SU_JETİ_İLE_İŞLEME (WJM)</vt:lpwstr>
      </vt:variant>
      <vt:variant>
        <vt:i4>4653065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AŞINDIRICI_JET_İLE_İŞLEME (AJM)</vt:lpwstr>
      </vt:variant>
      <vt:variant>
        <vt:i4>18087960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ULTRASONİK_İŞLEME_(USM)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IŞILMAMIŞ</dc:title>
  <dc:creator>TR</dc:creator>
  <cp:lastModifiedBy>Can Çoğun</cp:lastModifiedBy>
  <cp:revision>46</cp:revision>
  <cp:lastPrinted>2011-06-13T08:47:00Z</cp:lastPrinted>
  <dcterms:created xsi:type="dcterms:W3CDTF">2017-09-29T08:08:00Z</dcterms:created>
  <dcterms:modified xsi:type="dcterms:W3CDTF">2026-05-05T09:19:00Z</dcterms:modified>
</cp:coreProperties>
</file>